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3F010" w14:textId="1EEF568D" w:rsidR="00D9382B" w:rsidRPr="003B68B4" w:rsidRDefault="00A35EDA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D8189E" wp14:editId="2335447C">
            <wp:extent cx="1828800" cy="483235"/>
            <wp:effectExtent l="0" t="0" r="0" b="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9B219" w14:textId="77777777" w:rsidR="00A35EDA" w:rsidRPr="003B68B4" w:rsidRDefault="00A35EDA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8881" w:type="dxa"/>
        <w:tblInd w:w="13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881"/>
      </w:tblGrid>
      <w:tr w:rsidR="0027401F" w:rsidRPr="003B68B4" w14:paraId="44FD824A" w14:textId="77777777" w:rsidTr="00912C92">
        <w:trPr>
          <w:trHeight w:val="1550"/>
        </w:trPr>
        <w:tc>
          <w:tcPr>
            <w:tcW w:w="8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669608" w14:textId="77777777" w:rsidR="0027401F" w:rsidRPr="003B68B4" w:rsidRDefault="0027401F" w:rsidP="003B68B4">
            <w:pPr>
              <w:widowControl w:val="0"/>
              <w:suppressAutoHyphens/>
              <w:autoSpaceDN w:val="0"/>
              <w:spacing w:before="100" w:after="100" w:line="360" w:lineRule="auto"/>
              <w:jc w:val="center"/>
              <w:rPr>
                <w:rStyle w:val="textlayer--absolute"/>
                <w:rFonts w:ascii="Times New Roman" w:hAnsi="Times New Roman" w:cs="Times New Roman"/>
                <w:sz w:val="24"/>
                <w:szCs w:val="24"/>
                <w:shd w:val="clear" w:color="auto" w:fill="F2F2F2"/>
              </w:rPr>
            </w:pPr>
            <w:r w:rsidRPr="003B68B4">
              <w:rPr>
                <w:rStyle w:val="textlayer--absolute"/>
                <w:rFonts w:ascii="Times New Roman" w:hAnsi="Times New Roman" w:cs="Times New Roman"/>
                <w:sz w:val="24"/>
                <w:szCs w:val="24"/>
                <w:shd w:val="clear" w:color="auto" w:fill="F2F2F2"/>
              </w:rPr>
              <w:t xml:space="preserve">EBUS633 </w:t>
            </w:r>
            <w:r w:rsidRPr="003B68B4">
              <w:rPr>
                <w:rStyle w:val="textlayer--absolute"/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2F2F2"/>
              </w:rPr>
              <w:t>Big Data Analytics for Business</w:t>
            </w:r>
          </w:p>
          <w:p w14:paraId="4A96656E" w14:textId="77777777" w:rsidR="0027401F" w:rsidRPr="003B68B4" w:rsidRDefault="0027401F" w:rsidP="003B68B4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B68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                                    Individual Coursework Assignment 2</w:t>
            </w:r>
          </w:p>
          <w:p w14:paraId="06BE1377" w14:textId="77777777" w:rsidR="0027401F" w:rsidRPr="003B68B4" w:rsidRDefault="0027401F" w:rsidP="003B68B4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B68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ate for Submission: May 18 2023, by 12 (noon)</w:t>
            </w:r>
          </w:p>
        </w:tc>
      </w:tr>
    </w:tbl>
    <w:p w14:paraId="6744164C" w14:textId="77777777" w:rsidR="00D4631A" w:rsidRPr="003B68B4" w:rsidRDefault="00D4631A" w:rsidP="003B68B4">
      <w:pPr>
        <w:spacing w:line="36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E90A47B" w14:textId="6CD29FA9" w:rsidR="00D4631A" w:rsidRPr="003B68B4" w:rsidRDefault="00D4631A" w:rsidP="003B68B4">
      <w:pPr>
        <w:spacing w:line="36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  Taiwo Amao</w:t>
      </w:r>
    </w:p>
    <w:p w14:paraId="20301FFE" w14:textId="77777777" w:rsidR="00096EAB" w:rsidRPr="003B68B4" w:rsidRDefault="00096EAB" w:rsidP="003B68B4">
      <w:pPr>
        <w:spacing w:line="360" w:lineRule="auto"/>
        <w:ind w:firstLine="2400"/>
        <w:rPr>
          <w:rFonts w:ascii="Times New Roman" w:eastAsia="Calibri" w:hAnsi="Times New Roman" w:cs="Times New Roman"/>
          <w:b/>
          <w:bCs/>
          <w:kern w:val="3"/>
          <w:sz w:val="24"/>
          <w:szCs w:val="24"/>
        </w:rPr>
      </w:pPr>
      <w:r w:rsidRPr="003B68B4">
        <w:rPr>
          <w:rFonts w:ascii="Times New Roman" w:eastAsia="Calibri" w:hAnsi="Times New Roman" w:cs="Times New Roman"/>
          <w:b/>
          <w:bCs/>
          <w:kern w:val="3"/>
          <w:sz w:val="24"/>
          <w:szCs w:val="24"/>
        </w:rPr>
        <w:t>Table of contents</w:t>
      </w:r>
    </w:p>
    <w:tbl>
      <w:tblPr>
        <w:tblW w:w="996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77"/>
        <w:gridCol w:w="7988"/>
        <w:gridCol w:w="1196"/>
      </w:tblGrid>
      <w:tr w:rsidR="00AF41D4" w:rsidRPr="003B68B4" w14:paraId="4DA074A1" w14:textId="77777777" w:rsidTr="00912C92">
        <w:trPr>
          <w:trHeight w:val="557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19DAC" w14:textId="77777777" w:rsidR="00AF41D4" w:rsidRPr="003B68B4" w:rsidRDefault="00AF41D4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S/N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A9C96" w14:textId="77777777" w:rsidR="00AF41D4" w:rsidRPr="003B68B4" w:rsidRDefault="00AF41D4" w:rsidP="003B68B4">
            <w:pPr>
              <w:keepNext/>
              <w:spacing w:line="360" w:lineRule="auto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 xml:space="preserve">                                             Topics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5FCCF" w14:textId="77777777" w:rsidR="00AF41D4" w:rsidRPr="003B68B4" w:rsidRDefault="00AF41D4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Page number</w:t>
            </w:r>
          </w:p>
        </w:tc>
      </w:tr>
      <w:tr w:rsidR="00AF41D4" w:rsidRPr="003B68B4" w14:paraId="3554B74C" w14:textId="77777777" w:rsidTr="00912C92">
        <w:trPr>
          <w:trHeight w:val="480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A71FD4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1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CCB99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 xml:space="preserve">Introduction  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BA6A3" w14:textId="77777777" w:rsidR="00AF41D4" w:rsidRPr="003B68B4" w:rsidRDefault="00AF41D4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</w:tr>
      <w:tr w:rsidR="00AF41D4" w:rsidRPr="003B68B4" w14:paraId="003B18D6" w14:textId="77777777" w:rsidTr="00912C92">
        <w:trPr>
          <w:trHeight w:val="506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8B0A9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DF2E5" w14:textId="77777777" w:rsidR="00AF41D4" w:rsidRPr="003B68B4" w:rsidRDefault="00AF41D4" w:rsidP="003B68B4">
            <w:pPr>
              <w:keepNext/>
              <w:tabs>
                <w:tab w:val="left" w:pos="425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Hypothesis Development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C4189" w14:textId="1F8F98B8" w:rsidR="00AF41D4" w:rsidRPr="003B68B4" w:rsidRDefault="00FF7079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-3</w:t>
            </w:r>
          </w:p>
        </w:tc>
      </w:tr>
      <w:tr w:rsidR="00AF41D4" w:rsidRPr="003B68B4" w14:paraId="60802A3E" w14:textId="77777777" w:rsidTr="00912C92">
        <w:trPr>
          <w:trHeight w:val="613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48B14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3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6717" w14:textId="77777777" w:rsidR="00AF41D4" w:rsidRPr="003B68B4" w:rsidRDefault="00AF41D4" w:rsidP="003B68B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Event Study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7CA14" w14:textId="531EEA1D" w:rsidR="00AF41D4" w:rsidRPr="003B68B4" w:rsidRDefault="003563E0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-5</w:t>
            </w:r>
          </w:p>
        </w:tc>
      </w:tr>
      <w:tr w:rsidR="00AF41D4" w:rsidRPr="003B68B4" w14:paraId="264F22CB" w14:textId="77777777" w:rsidTr="00912C92">
        <w:trPr>
          <w:trHeight w:val="613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18994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4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7D2AC" w14:textId="77777777" w:rsidR="00AF41D4" w:rsidRPr="003B68B4" w:rsidRDefault="00AF41D4" w:rsidP="003B68B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Intergroup Comparison or Multiple Regression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9FD80" w14:textId="5D3B85FA" w:rsidR="00AF41D4" w:rsidRPr="003B68B4" w:rsidRDefault="00FF7079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-</w:t>
            </w:r>
            <w:r w:rsidR="00B90F84"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</w:tr>
      <w:tr w:rsidR="00AF41D4" w:rsidRPr="003B68B4" w14:paraId="4238E777" w14:textId="77777777" w:rsidTr="00912C92">
        <w:trPr>
          <w:trHeight w:val="487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692FF" w14:textId="10EDA6CC" w:rsidR="00AF41D4" w:rsidRPr="003B68B4" w:rsidRDefault="00EC3A10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AF41D4" w:rsidRPr="003B68B4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224E4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Discussion.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E1A04" w14:textId="785B2952" w:rsidR="00AF41D4" w:rsidRPr="003B68B4" w:rsidRDefault="00297C57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-9</w:t>
            </w:r>
          </w:p>
        </w:tc>
      </w:tr>
      <w:tr w:rsidR="00AF41D4" w:rsidRPr="003B68B4" w14:paraId="2C2113A1" w14:textId="77777777" w:rsidTr="00912C92">
        <w:trPr>
          <w:trHeight w:val="487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49C2C" w14:textId="00E7F485" w:rsidR="00AF41D4" w:rsidRPr="003B68B4" w:rsidRDefault="00EC3A10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6</w:t>
            </w:r>
            <w:r w:rsidR="00AF41D4"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.</w:t>
            </w: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7F297" w14:textId="77777777" w:rsidR="00AF41D4" w:rsidRPr="003B68B4" w:rsidRDefault="00AF41D4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References.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263F1" w14:textId="6DAE24CF" w:rsidR="00AF41D4" w:rsidRPr="003B68B4" w:rsidRDefault="00297C57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-</w:t>
            </w:r>
            <w:r w:rsidR="009A49FB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</w:tr>
      <w:tr w:rsidR="004449F8" w:rsidRPr="003B68B4" w14:paraId="152C2F85" w14:textId="77777777" w:rsidTr="00912C92">
        <w:trPr>
          <w:trHeight w:val="487"/>
        </w:trPr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7BE47" w14:textId="79A420CE" w:rsidR="0088159A" w:rsidRDefault="00EC3A10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7</w:t>
            </w:r>
            <w:r w:rsidR="003F7F89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.</w:t>
            </w:r>
          </w:p>
          <w:p w14:paraId="06F16381" w14:textId="061BF574" w:rsidR="004449F8" w:rsidRPr="003B68B4" w:rsidRDefault="004449F8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</w:pPr>
          </w:p>
        </w:tc>
        <w:tc>
          <w:tcPr>
            <w:tcW w:w="7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2F2D3" w14:textId="75802E0D" w:rsidR="004449F8" w:rsidRPr="003B68B4" w:rsidRDefault="004449F8" w:rsidP="003B68B4">
            <w:pPr>
              <w:keepNext/>
              <w:spacing w:line="360" w:lineRule="auto"/>
              <w:jc w:val="both"/>
              <w:outlineLvl w:val="0"/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</w:pPr>
            <w:r w:rsidRPr="003B68B4">
              <w:rPr>
                <w:rFonts w:ascii="Times New Roman" w:eastAsia="Calibri" w:hAnsi="Times New Roman" w:cs="Times New Roman"/>
                <w:kern w:val="3"/>
                <w:sz w:val="24"/>
                <w:szCs w:val="24"/>
              </w:rPr>
              <w:t>Appendices.</w:t>
            </w:r>
          </w:p>
        </w:tc>
        <w:tc>
          <w:tcPr>
            <w:tcW w:w="11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A73E0" w14:textId="605B0A55" w:rsidR="004449F8" w:rsidRPr="003B68B4" w:rsidRDefault="0095727F" w:rsidP="003B68B4">
            <w:pPr>
              <w:keepNext/>
              <w:spacing w:line="360" w:lineRule="auto"/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-2</w:t>
            </w:r>
            <w:r w:rsidR="00C3626E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</w:tr>
    </w:tbl>
    <w:p w14:paraId="0645858C" w14:textId="77777777" w:rsidR="00A35EDA" w:rsidRPr="003B68B4" w:rsidRDefault="00A35EDA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C1955D" w14:textId="77777777" w:rsidR="008E0FDC" w:rsidRPr="003B68B4" w:rsidRDefault="008E0FDC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794A10" w14:textId="77777777" w:rsidR="008E0FDC" w:rsidRPr="003B68B4" w:rsidRDefault="008E0FDC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2BE93E" w14:textId="77777777" w:rsidR="008E0FDC" w:rsidRPr="003B68B4" w:rsidRDefault="008E0FDC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10C0FF" w14:textId="77777777" w:rsidR="002A0128" w:rsidRPr="003B68B4" w:rsidRDefault="002A0128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45FE41" w14:textId="77777777" w:rsidR="002A0128" w:rsidRDefault="002A0128" w:rsidP="00C372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B4BA5D" w14:textId="77777777" w:rsidR="0095727F" w:rsidRDefault="0095727F" w:rsidP="00C372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15C20A" w14:textId="77777777" w:rsidR="0095727F" w:rsidRPr="003B68B4" w:rsidRDefault="0095727F" w:rsidP="00C372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0EBC18" w14:textId="77777777" w:rsidR="002A0128" w:rsidRPr="003B68B4" w:rsidRDefault="002A0128" w:rsidP="003B68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C246A1" w14:textId="63DFBDC5" w:rsidR="002A0128" w:rsidRDefault="002A0128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BF63AEA" w14:textId="70BF4A6E" w:rsidR="00357292" w:rsidRDefault="00922678" w:rsidP="000943B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arel </w:t>
      </w:r>
      <w:r w:rsidR="00A027D0">
        <w:rPr>
          <w:rFonts w:ascii="Times New Roman" w:hAnsi="Times New Roman" w:cs="Times New Roman"/>
          <w:sz w:val="24"/>
          <w:szCs w:val="24"/>
        </w:rPr>
        <w:t>s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6A56">
        <w:rPr>
          <w:rFonts w:ascii="Times New Roman" w:hAnsi="Times New Roman" w:cs="Times New Roman"/>
          <w:sz w:val="24"/>
          <w:szCs w:val="24"/>
        </w:rPr>
        <w:t>has been</w:t>
      </w:r>
      <w:r w:rsidR="00F65F03">
        <w:rPr>
          <w:rFonts w:ascii="Times New Roman" w:hAnsi="Times New Roman" w:cs="Times New Roman"/>
          <w:sz w:val="24"/>
          <w:szCs w:val="24"/>
        </w:rPr>
        <w:t xml:space="preserve"> affected </w:t>
      </w:r>
      <w:r w:rsidR="00A027D0">
        <w:rPr>
          <w:rFonts w:ascii="Times New Roman" w:hAnsi="Times New Roman" w:cs="Times New Roman"/>
          <w:sz w:val="24"/>
          <w:szCs w:val="24"/>
        </w:rPr>
        <w:t xml:space="preserve">globally </w:t>
      </w:r>
      <w:r w:rsidR="00BD6A56">
        <w:rPr>
          <w:rFonts w:ascii="Times New Roman" w:hAnsi="Times New Roman" w:cs="Times New Roman"/>
          <w:sz w:val="24"/>
          <w:szCs w:val="24"/>
        </w:rPr>
        <w:t xml:space="preserve">by the invasion of Russia </w:t>
      </w:r>
      <w:r w:rsidR="00095EE9">
        <w:rPr>
          <w:rFonts w:ascii="Times New Roman" w:hAnsi="Times New Roman" w:cs="Times New Roman"/>
          <w:sz w:val="24"/>
          <w:szCs w:val="24"/>
        </w:rPr>
        <w:t>in Ukraine</w:t>
      </w:r>
      <w:r w:rsidR="00D92471">
        <w:rPr>
          <w:rFonts w:ascii="Times New Roman" w:hAnsi="Times New Roman" w:cs="Times New Roman"/>
          <w:sz w:val="24"/>
          <w:szCs w:val="24"/>
        </w:rPr>
        <w:t>.</w:t>
      </w:r>
      <w:r w:rsidR="00095EE9">
        <w:rPr>
          <w:rFonts w:ascii="Times New Roman" w:hAnsi="Times New Roman" w:cs="Times New Roman"/>
          <w:sz w:val="24"/>
          <w:szCs w:val="24"/>
        </w:rPr>
        <w:t xml:space="preserve"> </w:t>
      </w:r>
      <w:r w:rsidR="00B7653B">
        <w:rPr>
          <w:rFonts w:ascii="Times New Roman" w:hAnsi="Times New Roman" w:cs="Times New Roman"/>
          <w:sz w:val="24"/>
          <w:szCs w:val="24"/>
        </w:rPr>
        <w:t>Th</w:t>
      </w:r>
      <w:r w:rsidR="00912570">
        <w:rPr>
          <w:rFonts w:ascii="Times New Roman" w:hAnsi="Times New Roman" w:cs="Times New Roman"/>
          <w:sz w:val="24"/>
          <w:szCs w:val="24"/>
        </w:rPr>
        <w:t>e war</w:t>
      </w:r>
      <w:r w:rsidR="00C505CD">
        <w:rPr>
          <w:rFonts w:ascii="Times New Roman" w:hAnsi="Times New Roman" w:cs="Times New Roman"/>
          <w:sz w:val="24"/>
          <w:szCs w:val="24"/>
        </w:rPr>
        <w:t xml:space="preserve"> led to</w:t>
      </w:r>
      <w:r w:rsidR="00000F4A">
        <w:rPr>
          <w:rFonts w:ascii="Times New Roman" w:hAnsi="Times New Roman" w:cs="Times New Roman"/>
          <w:sz w:val="24"/>
          <w:szCs w:val="24"/>
        </w:rPr>
        <w:t xml:space="preserve"> </w:t>
      </w:r>
      <w:r w:rsidR="00780B99">
        <w:rPr>
          <w:rFonts w:ascii="Times New Roman" w:hAnsi="Times New Roman" w:cs="Times New Roman"/>
          <w:sz w:val="24"/>
          <w:szCs w:val="24"/>
        </w:rPr>
        <w:t xml:space="preserve">a </w:t>
      </w:r>
      <w:r w:rsidR="00000F4A">
        <w:rPr>
          <w:rFonts w:ascii="Times New Roman" w:hAnsi="Times New Roman" w:cs="Times New Roman"/>
          <w:sz w:val="24"/>
          <w:szCs w:val="24"/>
        </w:rPr>
        <w:t>global price i</w:t>
      </w:r>
      <w:r w:rsidR="00C505CD">
        <w:rPr>
          <w:rFonts w:ascii="Times New Roman" w:hAnsi="Times New Roman" w:cs="Times New Roman"/>
          <w:sz w:val="24"/>
          <w:szCs w:val="24"/>
        </w:rPr>
        <w:t>ncrease</w:t>
      </w:r>
      <w:r w:rsidR="00000F4A">
        <w:rPr>
          <w:rFonts w:ascii="Times New Roman" w:hAnsi="Times New Roman" w:cs="Times New Roman"/>
          <w:sz w:val="24"/>
          <w:szCs w:val="24"/>
        </w:rPr>
        <w:t xml:space="preserve"> of</w:t>
      </w:r>
      <w:r w:rsidR="008302C6">
        <w:rPr>
          <w:rFonts w:ascii="Times New Roman" w:hAnsi="Times New Roman" w:cs="Times New Roman"/>
          <w:sz w:val="24"/>
          <w:szCs w:val="24"/>
        </w:rPr>
        <w:t xml:space="preserve"> </w:t>
      </w:r>
      <w:r w:rsidR="007A6F17">
        <w:rPr>
          <w:rFonts w:ascii="Times New Roman" w:hAnsi="Times New Roman" w:cs="Times New Roman"/>
          <w:sz w:val="24"/>
          <w:szCs w:val="24"/>
        </w:rPr>
        <w:t>raw materials</w:t>
      </w:r>
      <w:r w:rsidR="005D2A31">
        <w:rPr>
          <w:rFonts w:ascii="Times New Roman" w:hAnsi="Times New Roman" w:cs="Times New Roman"/>
          <w:sz w:val="24"/>
          <w:szCs w:val="24"/>
        </w:rPr>
        <w:t xml:space="preserve"> </w:t>
      </w:r>
      <w:r w:rsidR="00F73F12">
        <w:rPr>
          <w:rFonts w:ascii="Times New Roman" w:hAnsi="Times New Roman" w:cs="Times New Roman"/>
          <w:sz w:val="24"/>
          <w:szCs w:val="24"/>
        </w:rPr>
        <w:t xml:space="preserve">and </w:t>
      </w:r>
      <w:r w:rsidR="00912570">
        <w:rPr>
          <w:rFonts w:ascii="Times New Roman" w:hAnsi="Times New Roman" w:cs="Times New Roman"/>
          <w:sz w:val="24"/>
          <w:szCs w:val="24"/>
        </w:rPr>
        <w:t>cost of living</w:t>
      </w:r>
      <w:r w:rsidR="005D2A31">
        <w:rPr>
          <w:rFonts w:ascii="Times New Roman" w:hAnsi="Times New Roman" w:cs="Times New Roman"/>
          <w:sz w:val="24"/>
          <w:szCs w:val="24"/>
        </w:rPr>
        <w:t xml:space="preserve"> </w:t>
      </w:r>
      <w:r w:rsidR="00694CB6">
        <w:rPr>
          <w:rFonts w:ascii="Times New Roman" w:hAnsi="Times New Roman" w:cs="Times New Roman"/>
          <w:sz w:val="24"/>
          <w:szCs w:val="24"/>
        </w:rPr>
        <w:t>and affected</w:t>
      </w:r>
      <w:r w:rsidR="000B1DA7">
        <w:rPr>
          <w:rFonts w:ascii="Times New Roman" w:hAnsi="Times New Roman" w:cs="Times New Roman"/>
          <w:sz w:val="24"/>
          <w:szCs w:val="24"/>
        </w:rPr>
        <w:t xml:space="preserve"> </w:t>
      </w:r>
      <w:r w:rsidR="000E6A22">
        <w:rPr>
          <w:rFonts w:ascii="Times New Roman" w:hAnsi="Times New Roman" w:cs="Times New Roman"/>
          <w:sz w:val="24"/>
          <w:szCs w:val="24"/>
        </w:rPr>
        <w:t xml:space="preserve">the </w:t>
      </w:r>
      <w:r w:rsidR="00694CB6">
        <w:rPr>
          <w:rFonts w:ascii="Times New Roman" w:hAnsi="Times New Roman" w:cs="Times New Roman"/>
          <w:sz w:val="24"/>
          <w:szCs w:val="24"/>
        </w:rPr>
        <w:t>global supply chain</w:t>
      </w:r>
      <w:r w:rsidR="007A6F17">
        <w:rPr>
          <w:rFonts w:ascii="Times New Roman" w:hAnsi="Times New Roman" w:cs="Times New Roman"/>
          <w:sz w:val="24"/>
          <w:szCs w:val="24"/>
        </w:rPr>
        <w:t xml:space="preserve"> </w:t>
      </w:r>
      <w:r w:rsidR="00095EE9">
        <w:rPr>
          <w:rFonts w:ascii="Times New Roman" w:hAnsi="Times New Roman" w:cs="Times New Roman"/>
          <w:sz w:val="24"/>
          <w:szCs w:val="24"/>
        </w:rPr>
        <w:t>(Global</w:t>
      </w:r>
      <w:r w:rsidR="00522BBA">
        <w:rPr>
          <w:rFonts w:ascii="Times New Roman" w:hAnsi="Times New Roman" w:cs="Times New Roman"/>
          <w:sz w:val="24"/>
          <w:szCs w:val="24"/>
        </w:rPr>
        <w:t>Data, 2022)</w:t>
      </w:r>
      <w:r w:rsidR="00095EE9">
        <w:rPr>
          <w:rFonts w:ascii="Times New Roman" w:hAnsi="Times New Roman" w:cs="Times New Roman"/>
          <w:sz w:val="24"/>
          <w:szCs w:val="24"/>
        </w:rPr>
        <w:t>.</w:t>
      </w:r>
      <w:r w:rsidR="00C3729F">
        <w:rPr>
          <w:rFonts w:ascii="Times New Roman" w:hAnsi="Times New Roman" w:cs="Times New Roman"/>
          <w:sz w:val="24"/>
          <w:szCs w:val="24"/>
        </w:rPr>
        <w:t xml:space="preserve"> </w:t>
      </w:r>
      <w:r w:rsidR="00CC6025" w:rsidRPr="003B68B4">
        <w:rPr>
          <w:rFonts w:ascii="Times New Roman" w:hAnsi="Times New Roman" w:cs="Times New Roman"/>
          <w:sz w:val="24"/>
          <w:szCs w:val="24"/>
        </w:rPr>
        <w:t xml:space="preserve">The Russian president declared evasion into </w:t>
      </w:r>
      <w:r w:rsidR="002A0128" w:rsidRPr="003B68B4">
        <w:rPr>
          <w:rFonts w:ascii="Times New Roman" w:hAnsi="Times New Roman" w:cs="Times New Roman"/>
          <w:sz w:val="24"/>
          <w:szCs w:val="24"/>
        </w:rPr>
        <w:t xml:space="preserve">Ukraine </w:t>
      </w:r>
      <w:r w:rsidR="00B85EE4" w:rsidRPr="003B68B4">
        <w:rPr>
          <w:rFonts w:ascii="Times New Roman" w:hAnsi="Times New Roman" w:cs="Times New Roman"/>
          <w:sz w:val="24"/>
          <w:szCs w:val="24"/>
        </w:rPr>
        <w:t>on</w:t>
      </w:r>
      <w:r w:rsidR="00447A20" w:rsidRPr="003B68B4">
        <w:rPr>
          <w:rFonts w:ascii="Times New Roman" w:hAnsi="Times New Roman" w:cs="Times New Roman"/>
          <w:sz w:val="24"/>
          <w:szCs w:val="24"/>
        </w:rPr>
        <w:t xml:space="preserve"> February</w:t>
      </w:r>
      <w:r w:rsidR="006D36A6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6B49FB" w:rsidRPr="003B68B4">
        <w:rPr>
          <w:rFonts w:ascii="Times New Roman" w:hAnsi="Times New Roman" w:cs="Times New Roman"/>
          <w:sz w:val="24"/>
          <w:szCs w:val="24"/>
        </w:rPr>
        <w:t>24, 2022</w:t>
      </w:r>
      <w:r w:rsidR="009A20F1" w:rsidRPr="003B68B4">
        <w:rPr>
          <w:rFonts w:ascii="Times New Roman" w:hAnsi="Times New Roman" w:cs="Times New Roman"/>
          <w:sz w:val="24"/>
          <w:szCs w:val="24"/>
        </w:rPr>
        <w:t xml:space="preserve">. </w:t>
      </w:r>
      <w:r w:rsidR="00166303" w:rsidRPr="003B68B4">
        <w:rPr>
          <w:rFonts w:ascii="Times New Roman" w:hAnsi="Times New Roman" w:cs="Times New Roman"/>
          <w:sz w:val="24"/>
          <w:szCs w:val="24"/>
        </w:rPr>
        <w:t>The war has severed many key shipping routes and forced the suspension of transport</w:t>
      </w:r>
      <w:r w:rsidR="00A06C36" w:rsidRPr="003B68B4">
        <w:rPr>
          <w:rFonts w:ascii="Times New Roman" w:hAnsi="Times New Roman" w:cs="Times New Roman"/>
          <w:sz w:val="24"/>
          <w:szCs w:val="24"/>
        </w:rPr>
        <w:t>ation</w:t>
      </w:r>
      <w:r w:rsidR="00166303" w:rsidRPr="003B68B4">
        <w:rPr>
          <w:rFonts w:ascii="Times New Roman" w:hAnsi="Times New Roman" w:cs="Times New Roman"/>
          <w:sz w:val="24"/>
          <w:szCs w:val="24"/>
        </w:rPr>
        <w:t xml:space="preserve"> services, </w:t>
      </w:r>
      <w:r w:rsidR="00FE51AB" w:rsidRPr="003B68B4">
        <w:rPr>
          <w:rFonts w:ascii="Times New Roman" w:hAnsi="Times New Roman" w:cs="Times New Roman"/>
          <w:sz w:val="24"/>
          <w:szCs w:val="24"/>
        </w:rPr>
        <w:t xml:space="preserve">causing </w:t>
      </w:r>
      <w:r w:rsidR="00166303" w:rsidRPr="003B68B4">
        <w:rPr>
          <w:rFonts w:ascii="Times New Roman" w:hAnsi="Times New Roman" w:cs="Times New Roman"/>
          <w:sz w:val="24"/>
          <w:szCs w:val="24"/>
        </w:rPr>
        <w:t xml:space="preserve">a surge in air freight rates causing serious disruptions (Ngoc Nguyen et al., 2022). </w:t>
      </w:r>
      <w:r w:rsidR="001B042A" w:rsidRPr="003B68B4">
        <w:rPr>
          <w:rFonts w:ascii="Times New Roman" w:hAnsi="Times New Roman" w:cs="Times New Roman"/>
          <w:sz w:val="24"/>
          <w:szCs w:val="24"/>
        </w:rPr>
        <w:t xml:space="preserve">The manufacturing sector has been affected by </w:t>
      </w:r>
      <w:r w:rsidR="00EC36C6" w:rsidRPr="003B68B4">
        <w:rPr>
          <w:rFonts w:ascii="Times New Roman" w:hAnsi="Times New Roman" w:cs="Times New Roman"/>
          <w:sz w:val="24"/>
          <w:szCs w:val="24"/>
        </w:rPr>
        <w:t xml:space="preserve">the Ukraine war </w:t>
      </w:r>
      <w:r w:rsidR="009C4A62" w:rsidRPr="003B68B4">
        <w:rPr>
          <w:rFonts w:ascii="Times New Roman" w:hAnsi="Times New Roman" w:cs="Times New Roman"/>
          <w:sz w:val="24"/>
          <w:szCs w:val="24"/>
        </w:rPr>
        <w:t xml:space="preserve">leading to disruption of </w:t>
      </w:r>
      <w:r w:rsidR="006C50D1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9C4A62" w:rsidRPr="003B68B4">
        <w:rPr>
          <w:rFonts w:ascii="Times New Roman" w:hAnsi="Times New Roman" w:cs="Times New Roman"/>
          <w:sz w:val="24"/>
          <w:szCs w:val="24"/>
        </w:rPr>
        <w:t xml:space="preserve">supply chain </w:t>
      </w:r>
      <w:r w:rsidR="00300722" w:rsidRPr="003B68B4">
        <w:rPr>
          <w:rFonts w:ascii="Times New Roman" w:hAnsi="Times New Roman" w:cs="Times New Roman"/>
          <w:sz w:val="24"/>
          <w:szCs w:val="24"/>
        </w:rPr>
        <w:t xml:space="preserve">network. The manufacturing </w:t>
      </w:r>
      <w:r w:rsidR="00567060">
        <w:rPr>
          <w:rFonts w:ascii="Times New Roman" w:hAnsi="Times New Roman" w:cs="Times New Roman"/>
          <w:sz w:val="24"/>
          <w:szCs w:val="24"/>
        </w:rPr>
        <w:t>c</w:t>
      </w:r>
      <w:r w:rsidR="00BA7EF4">
        <w:rPr>
          <w:rFonts w:ascii="Times New Roman" w:hAnsi="Times New Roman" w:cs="Times New Roman"/>
          <w:sz w:val="24"/>
          <w:szCs w:val="24"/>
        </w:rPr>
        <w:t>ompanies have</w:t>
      </w:r>
      <w:r w:rsidR="00300722" w:rsidRPr="003B68B4">
        <w:rPr>
          <w:rFonts w:ascii="Times New Roman" w:hAnsi="Times New Roman" w:cs="Times New Roman"/>
          <w:sz w:val="24"/>
          <w:szCs w:val="24"/>
        </w:rPr>
        <w:t xml:space="preserve"> been affected </w:t>
      </w:r>
      <w:r w:rsidR="006C50D1" w:rsidRPr="003B68B4">
        <w:rPr>
          <w:rFonts w:ascii="Times New Roman" w:hAnsi="Times New Roman" w:cs="Times New Roman"/>
          <w:sz w:val="24"/>
          <w:szCs w:val="24"/>
        </w:rPr>
        <w:t>by</w:t>
      </w:r>
      <w:r w:rsidR="00300722" w:rsidRPr="003B68B4">
        <w:rPr>
          <w:rFonts w:ascii="Times New Roman" w:hAnsi="Times New Roman" w:cs="Times New Roman"/>
          <w:sz w:val="24"/>
          <w:szCs w:val="24"/>
        </w:rPr>
        <w:t xml:space="preserve"> the shortages of labour</w:t>
      </w:r>
      <w:r w:rsidR="00FE51AB" w:rsidRPr="003B68B4">
        <w:rPr>
          <w:rFonts w:ascii="Times New Roman" w:hAnsi="Times New Roman" w:cs="Times New Roman"/>
          <w:sz w:val="24"/>
          <w:szCs w:val="24"/>
        </w:rPr>
        <w:t>,</w:t>
      </w:r>
      <w:r w:rsidR="00300722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6C50D1" w:rsidRPr="003B68B4">
        <w:rPr>
          <w:rFonts w:ascii="Times New Roman" w:hAnsi="Times New Roman" w:cs="Times New Roman"/>
          <w:sz w:val="24"/>
          <w:szCs w:val="24"/>
        </w:rPr>
        <w:t>disruptions in the logistics of the companies</w:t>
      </w:r>
      <w:r w:rsidR="00FE51AB" w:rsidRPr="003B68B4">
        <w:rPr>
          <w:rFonts w:ascii="Times New Roman" w:hAnsi="Times New Roman" w:cs="Times New Roman"/>
          <w:sz w:val="24"/>
          <w:szCs w:val="24"/>
        </w:rPr>
        <w:t>,</w:t>
      </w:r>
      <w:r w:rsidR="00B95BB0" w:rsidRPr="003B68B4">
        <w:rPr>
          <w:rFonts w:ascii="Times New Roman" w:hAnsi="Times New Roman" w:cs="Times New Roman"/>
          <w:sz w:val="24"/>
          <w:szCs w:val="24"/>
        </w:rPr>
        <w:t xml:space="preserve"> and shortage</w:t>
      </w:r>
      <w:r w:rsidR="00745FF5">
        <w:rPr>
          <w:rFonts w:ascii="Times New Roman" w:hAnsi="Times New Roman" w:cs="Times New Roman"/>
          <w:sz w:val="24"/>
          <w:szCs w:val="24"/>
        </w:rPr>
        <w:t>s</w:t>
      </w:r>
      <w:r w:rsidR="00B95BB0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792694">
        <w:rPr>
          <w:rFonts w:ascii="Times New Roman" w:hAnsi="Times New Roman" w:cs="Times New Roman"/>
          <w:sz w:val="24"/>
          <w:szCs w:val="24"/>
        </w:rPr>
        <w:t>in suppl</w:t>
      </w:r>
      <w:r w:rsidR="00197E51">
        <w:rPr>
          <w:rFonts w:ascii="Times New Roman" w:hAnsi="Times New Roman" w:cs="Times New Roman"/>
          <w:sz w:val="24"/>
          <w:szCs w:val="24"/>
        </w:rPr>
        <w:t>ies</w:t>
      </w:r>
      <w:r w:rsidR="00792694">
        <w:rPr>
          <w:rFonts w:ascii="Times New Roman" w:hAnsi="Times New Roman" w:cs="Times New Roman"/>
          <w:sz w:val="24"/>
          <w:szCs w:val="24"/>
        </w:rPr>
        <w:t xml:space="preserve"> to companies</w:t>
      </w:r>
      <w:r w:rsidR="006C50D1" w:rsidRPr="003B68B4">
        <w:rPr>
          <w:rFonts w:ascii="Times New Roman" w:hAnsi="Times New Roman" w:cs="Times New Roman"/>
          <w:sz w:val="24"/>
          <w:szCs w:val="24"/>
        </w:rPr>
        <w:t>.</w:t>
      </w:r>
      <w:r w:rsidR="00852E1E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CF5CE8" w:rsidRPr="003B68B4">
        <w:rPr>
          <w:rFonts w:ascii="Times New Roman" w:hAnsi="Times New Roman" w:cs="Times New Roman"/>
          <w:sz w:val="24"/>
          <w:szCs w:val="24"/>
        </w:rPr>
        <w:t>Ukrain</w:t>
      </w:r>
      <w:r w:rsidR="00984D2A" w:rsidRPr="003B68B4">
        <w:rPr>
          <w:rFonts w:ascii="Times New Roman" w:hAnsi="Times New Roman" w:cs="Times New Roman"/>
          <w:sz w:val="24"/>
          <w:szCs w:val="24"/>
        </w:rPr>
        <w:t>e</w:t>
      </w:r>
      <w:r w:rsidR="00CF5CE8" w:rsidRPr="003B68B4">
        <w:rPr>
          <w:rFonts w:ascii="Times New Roman" w:hAnsi="Times New Roman" w:cs="Times New Roman"/>
          <w:sz w:val="24"/>
          <w:szCs w:val="24"/>
        </w:rPr>
        <w:t xml:space="preserve"> and Russia suppl</w:t>
      </w:r>
      <w:r w:rsidR="00FE51AB" w:rsidRPr="003B68B4">
        <w:rPr>
          <w:rFonts w:ascii="Times New Roman" w:hAnsi="Times New Roman" w:cs="Times New Roman"/>
          <w:sz w:val="24"/>
          <w:szCs w:val="24"/>
        </w:rPr>
        <w:t>y</w:t>
      </w:r>
      <w:r w:rsidR="00CF5CE8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6A4803" w:rsidRPr="003B68B4">
        <w:rPr>
          <w:rFonts w:ascii="Times New Roman" w:hAnsi="Times New Roman" w:cs="Times New Roman"/>
          <w:sz w:val="24"/>
          <w:szCs w:val="24"/>
        </w:rPr>
        <w:t xml:space="preserve">80% of the </w:t>
      </w:r>
      <w:r w:rsidR="00947C8D" w:rsidRPr="003B68B4">
        <w:rPr>
          <w:rFonts w:ascii="Times New Roman" w:hAnsi="Times New Roman" w:cs="Times New Roman"/>
          <w:sz w:val="24"/>
          <w:szCs w:val="24"/>
        </w:rPr>
        <w:t xml:space="preserve">exportation of sunflower, 19% </w:t>
      </w:r>
      <w:r w:rsidR="005B1F88" w:rsidRPr="003B68B4">
        <w:rPr>
          <w:rFonts w:ascii="Times New Roman" w:hAnsi="Times New Roman" w:cs="Times New Roman"/>
          <w:sz w:val="24"/>
          <w:szCs w:val="24"/>
        </w:rPr>
        <w:t xml:space="preserve">exportation of corn and </w:t>
      </w:r>
      <w:r w:rsidR="00770801" w:rsidRPr="003B68B4">
        <w:rPr>
          <w:rFonts w:ascii="Times New Roman" w:hAnsi="Times New Roman" w:cs="Times New Roman"/>
          <w:sz w:val="24"/>
          <w:szCs w:val="24"/>
        </w:rPr>
        <w:t>more than a quarter of wheat (Ngoc Nguyen et al., 2022).</w:t>
      </w:r>
      <w:r w:rsidR="009A20F1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2C45B1" w:rsidRPr="002C45B1">
        <w:rPr>
          <w:rFonts w:ascii="Times New Roman" w:hAnsi="Times New Roman" w:cs="Times New Roman"/>
          <w:sz w:val="24"/>
          <w:szCs w:val="24"/>
        </w:rPr>
        <w:t>Due to the war in Ukraine, many cloth</w:t>
      </w:r>
      <w:r w:rsidR="002C45B1">
        <w:rPr>
          <w:rFonts w:ascii="Times New Roman" w:hAnsi="Times New Roman" w:cs="Times New Roman"/>
          <w:sz w:val="24"/>
          <w:szCs w:val="24"/>
        </w:rPr>
        <w:t>es</w:t>
      </w:r>
      <w:r w:rsidR="002C45B1" w:rsidRPr="002C45B1">
        <w:rPr>
          <w:rFonts w:ascii="Times New Roman" w:hAnsi="Times New Roman" w:cs="Times New Roman"/>
          <w:sz w:val="24"/>
          <w:szCs w:val="24"/>
        </w:rPr>
        <w:t xml:space="preserve"> manufacturing companies were affected by the pressure of price increases and the availability of clothes (Milewska Beata, 2022).</w:t>
      </w:r>
      <w:r w:rsidR="002C45B1">
        <w:rPr>
          <w:rFonts w:ascii="Times New Roman" w:hAnsi="Times New Roman" w:cs="Times New Roman"/>
          <w:sz w:val="24"/>
          <w:szCs w:val="24"/>
        </w:rPr>
        <w:t xml:space="preserve"> </w:t>
      </w:r>
      <w:r w:rsidR="002D25DD" w:rsidRPr="002D25DD">
        <w:rPr>
          <w:rFonts w:ascii="Times New Roman" w:hAnsi="Times New Roman" w:cs="Times New Roman"/>
          <w:sz w:val="24"/>
          <w:szCs w:val="24"/>
        </w:rPr>
        <w:t>War affects economic activity and global welfare</w:t>
      </w:r>
      <w:r w:rsidR="00780B99">
        <w:rPr>
          <w:rFonts w:ascii="Times New Roman" w:hAnsi="Times New Roman" w:cs="Times New Roman"/>
          <w:sz w:val="24"/>
          <w:szCs w:val="24"/>
        </w:rPr>
        <w:t>,</w:t>
      </w:r>
      <w:r w:rsidR="002D25DD" w:rsidRPr="002D25DD">
        <w:rPr>
          <w:rFonts w:ascii="Times New Roman" w:hAnsi="Times New Roman" w:cs="Times New Roman"/>
          <w:sz w:val="24"/>
          <w:szCs w:val="24"/>
        </w:rPr>
        <w:t xml:space="preserve"> </w:t>
      </w:r>
      <w:r w:rsidR="005C27BF">
        <w:rPr>
          <w:rFonts w:ascii="Times New Roman" w:hAnsi="Times New Roman" w:cs="Times New Roman"/>
          <w:sz w:val="24"/>
          <w:szCs w:val="24"/>
        </w:rPr>
        <w:t>such as human capital</w:t>
      </w:r>
      <w:r w:rsidR="00324CE7">
        <w:rPr>
          <w:rFonts w:ascii="Times New Roman" w:hAnsi="Times New Roman" w:cs="Times New Roman"/>
          <w:sz w:val="24"/>
          <w:szCs w:val="24"/>
        </w:rPr>
        <w:t>,</w:t>
      </w:r>
      <w:r w:rsidR="005C27BF">
        <w:rPr>
          <w:rFonts w:ascii="Times New Roman" w:hAnsi="Times New Roman" w:cs="Times New Roman"/>
          <w:sz w:val="24"/>
          <w:szCs w:val="24"/>
        </w:rPr>
        <w:t xml:space="preserve"> causing a labour shortage</w:t>
      </w:r>
      <w:r w:rsidR="002D25DD" w:rsidRPr="002D25DD">
        <w:rPr>
          <w:rFonts w:ascii="Times New Roman" w:hAnsi="Times New Roman" w:cs="Times New Roman"/>
          <w:sz w:val="24"/>
          <w:szCs w:val="24"/>
        </w:rPr>
        <w:t xml:space="preserve"> and inventories. National income</w:t>
      </w:r>
      <w:r w:rsidR="00780B99">
        <w:rPr>
          <w:rFonts w:ascii="Times New Roman" w:hAnsi="Times New Roman" w:cs="Times New Roman"/>
          <w:sz w:val="24"/>
          <w:szCs w:val="24"/>
        </w:rPr>
        <w:t>,</w:t>
      </w:r>
      <w:r w:rsidR="002D25DD" w:rsidRPr="002D25DD">
        <w:rPr>
          <w:rFonts w:ascii="Times New Roman" w:hAnsi="Times New Roman" w:cs="Times New Roman"/>
          <w:sz w:val="24"/>
          <w:szCs w:val="24"/>
        </w:rPr>
        <w:t xml:space="preserve"> like wages, GDP, and inflation (Lim Weng et al., 2022).</w:t>
      </w:r>
      <w:r w:rsidR="002D25DD">
        <w:rPr>
          <w:rFonts w:ascii="Times New Roman" w:hAnsi="Times New Roman" w:cs="Times New Roman"/>
          <w:sz w:val="24"/>
          <w:szCs w:val="24"/>
        </w:rPr>
        <w:t xml:space="preserve"> </w:t>
      </w:r>
      <w:r w:rsidR="009A20F1" w:rsidRPr="003B68B4">
        <w:rPr>
          <w:rFonts w:ascii="Times New Roman" w:hAnsi="Times New Roman" w:cs="Times New Roman"/>
          <w:sz w:val="24"/>
          <w:szCs w:val="24"/>
        </w:rPr>
        <w:t>The manufacturing sector was chosen for this report.</w:t>
      </w:r>
      <w:r w:rsidR="00532C56">
        <w:rPr>
          <w:rFonts w:ascii="Times New Roman" w:hAnsi="Times New Roman" w:cs="Times New Roman"/>
          <w:sz w:val="24"/>
          <w:szCs w:val="24"/>
        </w:rPr>
        <w:t xml:space="preserve"> Event study</w:t>
      </w:r>
      <w:r w:rsidR="007C46A3">
        <w:rPr>
          <w:rFonts w:ascii="Times New Roman" w:hAnsi="Times New Roman" w:cs="Times New Roman"/>
          <w:sz w:val="24"/>
          <w:szCs w:val="24"/>
        </w:rPr>
        <w:t>, t</w:t>
      </w:r>
      <w:r w:rsidR="0033116F" w:rsidRPr="003B68B4">
        <w:rPr>
          <w:rFonts w:ascii="Times New Roman" w:hAnsi="Times New Roman" w:cs="Times New Roman"/>
          <w:sz w:val="24"/>
          <w:szCs w:val="24"/>
        </w:rPr>
        <w:t xml:space="preserve">he Intergroup comparison and </w:t>
      </w:r>
      <w:r w:rsidR="00D710A6">
        <w:rPr>
          <w:rFonts w:ascii="Times New Roman" w:hAnsi="Times New Roman" w:cs="Times New Roman"/>
          <w:sz w:val="24"/>
          <w:szCs w:val="24"/>
        </w:rPr>
        <w:t xml:space="preserve">the </w:t>
      </w:r>
      <w:r w:rsidR="0033116F" w:rsidRPr="003B68B4">
        <w:rPr>
          <w:rFonts w:ascii="Times New Roman" w:hAnsi="Times New Roman" w:cs="Times New Roman"/>
          <w:sz w:val="24"/>
          <w:szCs w:val="24"/>
        </w:rPr>
        <w:t>Mul</w:t>
      </w:r>
      <w:r w:rsidR="00FE51AB" w:rsidRPr="003B68B4">
        <w:rPr>
          <w:rFonts w:ascii="Times New Roman" w:hAnsi="Times New Roman" w:cs="Times New Roman"/>
          <w:sz w:val="24"/>
          <w:szCs w:val="24"/>
        </w:rPr>
        <w:t>t</w:t>
      </w:r>
      <w:r w:rsidR="0033116F" w:rsidRPr="003B68B4">
        <w:rPr>
          <w:rFonts w:ascii="Times New Roman" w:hAnsi="Times New Roman" w:cs="Times New Roman"/>
          <w:sz w:val="24"/>
          <w:szCs w:val="24"/>
        </w:rPr>
        <w:t xml:space="preserve">iple Regression </w:t>
      </w:r>
      <w:r w:rsidR="00F43C31" w:rsidRPr="003B68B4">
        <w:rPr>
          <w:rFonts w:ascii="Times New Roman" w:hAnsi="Times New Roman" w:cs="Times New Roman"/>
          <w:sz w:val="24"/>
          <w:szCs w:val="24"/>
        </w:rPr>
        <w:t>model w</w:t>
      </w:r>
      <w:r w:rsidR="00FE51AB" w:rsidRPr="003B68B4">
        <w:rPr>
          <w:rFonts w:ascii="Times New Roman" w:hAnsi="Times New Roman" w:cs="Times New Roman"/>
          <w:sz w:val="24"/>
          <w:szCs w:val="24"/>
        </w:rPr>
        <w:t>ere</w:t>
      </w:r>
      <w:r w:rsidR="00F43C31" w:rsidRPr="003B68B4">
        <w:rPr>
          <w:rFonts w:ascii="Times New Roman" w:hAnsi="Times New Roman" w:cs="Times New Roman"/>
          <w:sz w:val="24"/>
          <w:szCs w:val="24"/>
        </w:rPr>
        <w:t xml:space="preserve"> used to test the prediction</w:t>
      </w:r>
      <w:r w:rsidR="00BE06A0">
        <w:rPr>
          <w:rFonts w:ascii="Times New Roman" w:hAnsi="Times New Roman" w:cs="Times New Roman"/>
          <w:sz w:val="24"/>
          <w:szCs w:val="24"/>
        </w:rPr>
        <w:t>s</w:t>
      </w:r>
      <w:r w:rsidR="00B24F97" w:rsidRPr="003B68B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81290B" w14:textId="77777777" w:rsidR="00FF0BCF" w:rsidRDefault="00FF0BC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86BF1E" w14:textId="77777777" w:rsidR="00FF0BCF" w:rsidRDefault="00FF0BC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96ADE7" w14:textId="77777777" w:rsidR="00FF0BCF" w:rsidRDefault="00FF0BC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9225FA" w14:textId="08ADB600" w:rsidR="00BC0FD9" w:rsidRDefault="00BC0FD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2. Hypothesis Development</w:t>
      </w: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866D86" w14:textId="225207A0" w:rsidR="000943B2" w:rsidRPr="003B68B4" w:rsidRDefault="00FD70C8" w:rsidP="000943B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used wa</w:t>
      </w:r>
      <w:r w:rsidR="00EF1300">
        <w:rPr>
          <w:rFonts w:ascii="Times New Roman" w:hAnsi="Times New Roman" w:cs="Times New Roman"/>
          <w:sz w:val="24"/>
          <w:szCs w:val="24"/>
        </w:rPr>
        <w:t>s secondary.</w:t>
      </w:r>
      <w:r w:rsidR="00E15FB2">
        <w:rPr>
          <w:rFonts w:ascii="Times New Roman" w:hAnsi="Times New Roman" w:cs="Times New Roman"/>
          <w:sz w:val="24"/>
          <w:szCs w:val="24"/>
        </w:rPr>
        <w:t xml:space="preserve"> </w:t>
      </w:r>
      <w:r w:rsidR="000943B2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0943B2" w:rsidRPr="00EE478D">
        <w:rPr>
          <w:rFonts w:ascii="Times New Roman" w:hAnsi="Times New Roman" w:cs="Times New Roman"/>
          <w:sz w:val="24"/>
          <w:szCs w:val="24"/>
        </w:rPr>
        <w:t>hypotheses</w:t>
      </w:r>
      <w:r w:rsidR="000943B2" w:rsidRPr="003B68B4">
        <w:rPr>
          <w:rFonts w:ascii="Times New Roman" w:hAnsi="Times New Roman" w:cs="Times New Roman"/>
          <w:sz w:val="24"/>
          <w:szCs w:val="24"/>
        </w:rPr>
        <w:t xml:space="preserve"> are stated below: </w:t>
      </w:r>
      <w:r w:rsidR="000943B2"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F24B094" w14:textId="77777777" w:rsidR="000943B2" w:rsidRPr="003B68B4" w:rsidRDefault="000943B2" w:rsidP="000943B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15FB2">
        <w:rPr>
          <w:rFonts w:ascii="Times New Roman" w:hAnsi="Times New Roman" w:cs="Times New Roman"/>
          <w:b/>
          <w:bCs/>
          <w:sz w:val="24"/>
          <w:szCs w:val="24"/>
        </w:rPr>
        <w:t>H1</w:t>
      </w:r>
      <w:r w:rsidRPr="003B68B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3B68B4">
        <w:rPr>
          <w:rFonts w:ascii="Times New Roman" w:hAnsi="Times New Roman" w:cs="Times New Roman"/>
          <w:sz w:val="24"/>
          <w:szCs w:val="24"/>
        </w:rPr>
        <w:t>mpact of the Ukraine war on the</w:t>
      </w:r>
      <w:r>
        <w:rPr>
          <w:rFonts w:ascii="Times New Roman" w:hAnsi="Times New Roman" w:cs="Times New Roman"/>
          <w:sz w:val="24"/>
          <w:szCs w:val="24"/>
        </w:rPr>
        <w:t xml:space="preserve"> stock prices in the </w:t>
      </w:r>
      <w:r w:rsidRPr="003B68B4">
        <w:rPr>
          <w:rFonts w:ascii="Times New Roman" w:hAnsi="Times New Roman" w:cs="Times New Roman"/>
          <w:sz w:val="24"/>
          <w:szCs w:val="24"/>
        </w:rPr>
        <w:t>manufacturing sector.</w:t>
      </w:r>
    </w:p>
    <w:p w14:paraId="6D970431" w14:textId="3A42B12F" w:rsidR="000943B2" w:rsidRPr="003B68B4" w:rsidRDefault="000943B2" w:rsidP="000943B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15FB2">
        <w:rPr>
          <w:rFonts w:ascii="Times New Roman" w:hAnsi="Times New Roman" w:cs="Times New Roman"/>
          <w:b/>
          <w:bCs/>
          <w:sz w:val="24"/>
          <w:szCs w:val="24"/>
        </w:rPr>
        <w:t>H2</w:t>
      </w:r>
      <w:r w:rsidRPr="003B68B4">
        <w:rPr>
          <w:rFonts w:ascii="Times New Roman" w:hAnsi="Times New Roman" w:cs="Times New Roman"/>
          <w:sz w:val="24"/>
          <w:szCs w:val="24"/>
        </w:rPr>
        <w:t xml:space="preserve">: The Ukraine war negatively impacts </w:t>
      </w:r>
      <w:r w:rsidR="00AF75A8">
        <w:rPr>
          <w:rFonts w:ascii="Times New Roman" w:hAnsi="Times New Roman" w:cs="Times New Roman"/>
          <w:sz w:val="24"/>
          <w:szCs w:val="24"/>
        </w:rPr>
        <w:t>clothes</w:t>
      </w:r>
      <w:r w:rsidRPr="003B68B4">
        <w:rPr>
          <w:rFonts w:ascii="Times New Roman" w:hAnsi="Times New Roman" w:cs="Times New Roman"/>
          <w:sz w:val="24"/>
          <w:szCs w:val="24"/>
        </w:rPr>
        <w:t xml:space="preserve"> manufacturing companies other than other manufacturing companies.</w:t>
      </w:r>
    </w:p>
    <w:p w14:paraId="6E20CDDC" w14:textId="40467567" w:rsidR="000943B2" w:rsidRPr="003B68B4" w:rsidRDefault="000943B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15FB2">
        <w:rPr>
          <w:rFonts w:ascii="Times New Roman" w:hAnsi="Times New Roman" w:cs="Times New Roman"/>
          <w:b/>
          <w:bCs/>
          <w:sz w:val="24"/>
          <w:szCs w:val="24"/>
        </w:rPr>
        <w:t>H3</w:t>
      </w:r>
      <w:r w:rsidRPr="003B68B4">
        <w:rPr>
          <w:rFonts w:ascii="Times New Roman" w:hAnsi="Times New Roman" w:cs="Times New Roman"/>
          <w:sz w:val="24"/>
          <w:szCs w:val="24"/>
        </w:rPr>
        <w:t>: Ukraine</w:t>
      </w:r>
      <w:r w:rsidR="00C535CA">
        <w:rPr>
          <w:rFonts w:ascii="Times New Roman" w:hAnsi="Times New Roman" w:cs="Times New Roman"/>
          <w:sz w:val="24"/>
          <w:szCs w:val="24"/>
        </w:rPr>
        <w:t xml:space="preserve"> war </w:t>
      </w:r>
      <w:r w:rsidRPr="003B68B4">
        <w:rPr>
          <w:rFonts w:ascii="Times New Roman" w:hAnsi="Times New Roman" w:cs="Times New Roman"/>
          <w:sz w:val="24"/>
          <w:szCs w:val="24"/>
        </w:rPr>
        <w:t xml:space="preserve">negatively impacts small manufacturing companies more than large manufacturing companies.  </w:t>
      </w:r>
    </w:p>
    <w:p w14:paraId="3F3AB513" w14:textId="1F0D9805" w:rsidR="008801DB" w:rsidRDefault="008801DB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lastRenderedPageBreak/>
        <w:t xml:space="preserve">The factors that will be used </w:t>
      </w:r>
      <w:r w:rsidR="00FA45F4" w:rsidRPr="003B68B4">
        <w:rPr>
          <w:rFonts w:ascii="Times New Roman" w:hAnsi="Times New Roman" w:cs="Times New Roman"/>
          <w:sz w:val="24"/>
          <w:szCs w:val="24"/>
        </w:rPr>
        <w:t>to predict</w:t>
      </w:r>
      <w:r w:rsidRPr="003B68B4">
        <w:rPr>
          <w:rFonts w:ascii="Times New Roman" w:hAnsi="Times New Roman" w:cs="Times New Roman"/>
          <w:sz w:val="24"/>
          <w:szCs w:val="24"/>
        </w:rPr>
        <w:t xml:space="preserve"> H2 and H3 </w:t>
      </w:r>
      <w:r w:rsidR="006C38FC" w:rsidRPr="003B68B4">
        <w:rPr>
          <w:rFonts w:ascii="Times New Roman" w:hAnsi="Times New Roman" w:cs="Times New Roman"/>
          <w:sz w:val="24"/>
          <w:szCs w:val="24"/>
        </w:rPr>
        <w:t>are</w:t>
      </w:r>
      <w:r w:rsidRPr="003B68B4">
        <w:rPr>
          <w:rFonts w:ascii="Times New Roman" w:hAnsi="Times New Roman" w:cs="Times New Roman"/>
          <w:sz w:val="24"/>
          <w:szCs w:val="24"/>
        </w:rPr>
        <w:t xml:space="preserve"> the type of company and company size. H1 explains </w:t>
      </w:r>
      <w:r w:rsidR="007D3690">
        <w:rPr>
          <w:rFonts w:ascii="Times New Roman" w:hAnsi="Times New Roman" w:cs="Times New Roman"/>
          <w:sz w:val="24"/>
          <w:szCs w:val="24"/>
        </w:rPr>
        <w:t xml:space="preserve">the </w:t>
      </w:r>
      <w:r w:rsidR="0022260C">
        <w:rPr>
          <w:rFonts w:ascii="Times New Roman" w:hAnsi="Times New Roman" w:cs="Times New Roman"/>
          <w:sz w:val="24"/>
          <w:szCs w:val="24"/>
        </w:rPr>
        <w:t>i</w:t>
      </w:r>
      <w:r w:rsidR="007D3690" w:rsidRPr="007D3690">
        <w:rPr>
          <w:rFonts w:ascii="Times New Roman" w:hAnsi="Times New Roman" w:cs="Times New Roman"/>
          <w:sz w:val="24"/>
          <w:szCs w:val="24"/>
        </w:rPr>
        <w:t>mpact of the Ukraine war on the stock prices in the manufacturing sector</w:t>
      </w:r>
      <w:r w:rsidR="00AA6215" w:rsidRPr="003B68B4">
        <w:rPr>
          <w:rFonts w:ascii="Times New Roman" w:hAnsi="Times New Roman" w:cs="Times New Roman"/>
          <w:sz w:val="24"/>
          <w:szCs w:val="24"/>
        </w:rPr>
        <w:t>.</w:t>
      </w:r>
    </w:p>
    <w:p w14:paraId="53EFF3D5" w14:textId="77777777" w:rsidR="00FF460C" w:rsidRDefault="00FF460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460C">
        <w:rPr>
          <w:rFonts w:ascii="Times New Roman" w:hAnsi="Times New Roman" w:cs="Times New Roman"/>
          <w:sz w:val="24"/>
          <w:szCs w:val="24"/>
        </w:rPr>
        <w:t>The Russia-Ukraine war introduced new uncertainty to the world stock market in addition to COVID-19. The share prices index fell by more than 10% since the attack. There are limited studies on the impact of the war on the stock markets (</w:t>
      </w:r>
      <w:proofErr w:type="spellStart"/>
      <w:r w:rsidRPr="00FF460C">
        <w:rPr>
          <w:rFonts w:ascii="Times New Roman" w:hAnsi="Times New Roman" w:cs="Times New Roman"/>
          <w:sz w:val="24"/>
          <w:szCs w:val="24"/>
        </w:rPr>
        <w:t>Boungou</w:t>
      </w:r>
      <w:proofErr w:type="spellEnd"/>
      <w:r w:rsidRPr="00FF460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F460C">
        <w:rPr>
          <w:rFonts w:ascii="Times New Roman" w:hAnsi="Times New Roman" w:cs="Times New Roman"/>
          <w:sz w:val="24"/>
          <w:szCs w:val="24"/>
        </w:rPr>
        <w:t>Yatié</w:t>
      </w:r>
      <w:proofErr w:type="spellEnd"/>
      <w:r w:rsidRPr="00FF460C">
        <w:rPr>
          <w:rFonts w:ascii="Times New Roman" w:hAnsi="Times New Roman" w:cs="Times New Roman"/>
          <w:sz w:val="24"/>
          <w:szCs w:val="24"/>
        </w:rPr>
        <w:t>, 2022).</w:t>
      </w:r>
    </w:p>
    <w:p w14:paraId="41010D4A" w14:textId="7E671725" w:rsidR="00FD30D8" w:rsidRPr="003B68B4" w:rsidRDefault="00077C4B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7C4B">
        <w:rPr>
          <w:rFonts w:ascii="Times New Roman" w:hAnsi="Times New Roman" w:cs="Times New Roman"/>
          <w:sz w:val="24"/>
          <w:szCs w:val="24"/>
        </w:rPr>
        <w:t xml:space="preserve">The Fashion industry has suffered a setback due to a global disruption in the supply chain network </w:t>
      </w:r>
      <w:r w:rsidR="006125BF">
        <w:rPr>
          <w:rFonts w:ascii="Times New Roman" w:hAnsi="Times New Roman" w:cs="Times New Roman"/>
          <w:sz w:val="24"/>
          <w:szCs w:val="24"/>
        </w:rPr>
        <w:t>due to</w:t>
      </w:r>
      <w:r w:rsidRPr="00077C4B">
        <w:rPr>
          <w:rFonts w:ascii="Times New Roman" w:hAnsi="Times New Roman" w:cs="Times New Roman"/>
          <w:sz w:val="24"/>
          <w:szCs w:val="24"/>
        </w:rPr>
        <w:t xml:space="preserve"> </w:t>
      </w:r>
      <w:r w:rsidR="00F00400" w:rsidRPr="00077C4B">
        <w:rPr>
          <w:rFonts w:ascii="Times New Roman" w:hAnsi="Times New Roman" w:cs="Times New Roman"/>
          <w:sz w:val="24"/>
          <w:szCs w:val="24"/>
        </w:rPr>
        <w:t>ongoing Russia</w:t>
      </w:r>
      <w:r w:rsidRPr="00077C4B">
        <w:rPr>
          <w:rFonts w:ascii="Times New Roman" w:hAnsi="Times New Roman" w:cs="Times New Roman"/>
          <w:sz w:val="24"/>
          <w:szCs w:val="24"/>
        </w:rPr>
        <w:t xml:space="preserve"> -Ukraine war and the speedy rise in inflation (Russell Michelle, 2022). </w:t>
      </w:r>
      <w:r w:rsidR="00FD30D8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375DB6">
        <w:rPr>
          <w:rFonts w:ascii="Times New Roman" w:hAnsi="Times New Roman" w:cs="Times New Roman"/>
          <w:sz w:val="24"/>
          <w:szCs w:val="24"/>
        </w:rPr>
        <w:t>clothes</w:t>
      </w:r>
      <w:r w:rsidR="00FD30D8" w:rsidRPr="003B68B4">
        <w:rPr>
          <w:rFonts w:ascii="Times New Roman" w:hAnsi="Times New Roman" w:cs="Times New Roman"/>
          <w:sz w:val="24"/>
          <w:szCs w:val="24"/>
        </w:rPr>
        <w:t xml:space="preserve"> manu</w:t>
      </w:r>
      <w:r w:rsidR="004922A6" w:rsidRPr="003B68B4">
        <w:rPr>
          <w:rFonts w:ascii="Times New Roman" w:hAnsi="Times New Roman" w:cs="Times New Roman"/>
          <w:sz w:val="24"/>
          <w:szCs w:val="24"/>
        </w:rPr>
        <w:t>fac</w:t>
      </w:r>
      <w:r w:rsidR="006C38FC" w:rsidRPr="003B68B4">
        <w:rPr>
          <w:rFonts w:ascii="Times New Roman" w:hAnsi="Times New Roman" w:cs="Times New Roman"/>
          <w:sz w:val="24"/>
          <w:szCs w:val="24"/>
        </w:rPr>
        <w:t>turing com</w:t>
      </w:r>
      <w:r w:rsidR="004922A6" w:rsidRPr="003B68B4">
        <w:rPr>
          <w:rFonts w:ascii="Times New Roman" w:hAnsi="Times New Roman" w:cs="Times New Roman"/>
          <w:sz w:val="24"/>
          <w:szCs w:val="24"/>
        </w:rPr>
        <w:t>panies wer</w:t>
      </w:r>
      <w:r w:rsidR="00FD6962" w:rsidRPr="003B68B4">
        <w:rPr>
          <w:rFonts w:ascii="Times New Roman" w:hAnsi="Times New Roman" w:cs="Times New Roman"/>
          <w:sz w:val="24"/>
          <w:szCs w:val="24"/>
        </w:rPr>
        <w:t>e</w:t>
      </w:r>
      <w:r w:rsidR="004922A6" w:rsidRPr="003B68B4">
        <w:rPr>
          <w:rFonts w:ascii="Times New Roman" w:hAnsi="Times New Roman" w:cs="Times New Roman"/>
          <w:sz w:val="24"/>
          <w:szCs w:val="24"/>
        </w:rPr>
        <w:t xml:space="preserve"> chosen </w:t>
      </w:r>
      <w:r w:rsidR="007D750D" w:rsidRPr="003B68B4">
        <w:rPr>
          <w:rFonts w:ascii="Times New Roman" w:hAnsi="Times New Roman" w:cs="Times New Roman"/>
          <w:sz w:val="24"/>
          <w:szCs w:val="24"/>
        </w:rPr>
        <w:t>be</w:t>
      </w:r>
      <w:r w:rsidR="004922A6" w:rsidRPr="003B68B4">
        <w:rPr>
          <w:rFonts w:ascii="Times New Roman" w:hAnsi="Times New Roman" w:cs="Times New Roman"/>
          <w:sz w:val="24"/>
          <w:szCs w:val="24"/>
        </w:rPr>
        <w:t>c</w:t>
      </w:r>
      <w:r w:rsidR="007D750D" w:rsidRPr="003B68B4">
        <w:rPr>
          <w:rFonts w:ascii="Times New Roman" w:hAnsi="Times New Roman" w:cs="Times New Roman"/>
          <w:sz w:val="24"/>
          <w:szCs w:val="24"/>
        </w:rPr>
        <w:t>ause</w:t>
      </w:r>
      <w:r w:rsidR="004922A6" w:rsidRPr="003B68B4">
        <w:rPr>
          <w:rFonts w:ascii="Times New Roman" w:hAnsi="Times New Roman" w:cs="Times New Roman"/>
          <w:sz w:val="24"/>
          <w:szCs w:val="24"/>
        </w:rPr>
        <w:t xml:space="preserve"> of the shortages</w:t>
      </w:r>
      <w:r w:rsidR="004C4E44">
        <w:rPr>
          <w:rFonts w:ascii="Times New Roman" w:hAnsi="Times New Roman" w:cs="Times New Roman"/>
          <w:sz w:val="24"/>
          <w:szCs w:val="24"/>
        </w:rPr>
        <w:t xml:space="preserve"> of raw </w:t>
      </w:r>
      <w:r w:rsidR="002B3137">
        <w:rPr>
          <w:rFonts w:ascii="Times New Roman" w:hAnsi="Times New Roman" w:cs="Times New Roman"/>
          <w:sz w:val="24"/>
          <w:szCs w:val="24"/>
        </w:rPr>
        <w:t xml:space="preserve">materials </w:t>
      </w:r>
      <w:r w:rsidR="004922A6" w:rsidRPr="003B68B4">
        <w:rPr>
          <w:rFonts w:ascii="Times New Roman" w:hAnsi="Times New Roman" w:cs="Times New Roman"/>
          <w:sz w:val="24"/>
          <w:szCs w:val="24"/>
        </w:rPr>
        <w:t xml:space="preserve">in </w:t>
      </w:r>
      <w:r w:rsidR="006C38FC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4922A6" w:rsidRPr="003B68B4">
        <w:rPr>
          <w:rFonts w:ascii="Times New Roman" w:hAnsi="Times New Roman" w:cs="Times New Roman"/>
          <w:sz w:val="24"/>
          <w:szCs w:val="24"/>
        </w:rPr>
        <w:t>global</w:t>
      </w:r>
      <w:r w:rsidR="009708D5">
        <w:rPr>
          <w:rFonts w:ascii="Times New Roman" w:hAnsi="Times New Roman" w:cs="Times New Roman"/>
          <w:sz w:val="24"/>
          <w:szCs w:val="24"/>
        </w:rPr>
        <w:t xml:space="preserve"> supply</w:t>
      </w:r>
      <w:r w:rsidR="002B3137">
        <w:rPr>
          <w:rFonts w:ascii="Times New Roman" w:hAnsi="Times New Roman" w:cs="Times New Roman"/>
          <w:sz w:val="24"/>
          <w:szCs w:val="24"/>
        </w:rPr>
        <w:t xml:space="preserve"> chain</w:t>
      </w:r>
      <w:r w:rsidR="004353F8" w:rsidRPr="003B68B4">
        <w:rPr>
          <w:rFonts w:ascii="Times New Roman" w:hAnsi="Times New Roman" w:cs="Times New Roman"/>
          <w:sz w:val="24"/>
          <w:szCs w:val="24"/>
        </w:rPr>
        <w:t xml:space="preserve">. Russia supplies </w:t>
      </w:r>
      <w:r w:rsidR="00A618A3" w:rsidRPr="003B68B4">
        <w:rPr>
          <w:rFonts w:ascii="Times New Roman" w:hAnsi="Times New Roman" w:cs="Times New Roman"/>
          <w:sz w:val="24"/>
          <w:szCs w:val="24"/>
        </w:rPr>
        <w:t xml:space="preserve">90% of </w:t>
      </w:r>
      <w:r w:rsidR="006C38FC" w:rsidRPr="003B68B4">
        <w:rPr>
          <w:rFonts w:ascii="Times New Roman" w:hAnsi="Times New Roman" w:cs="Times New Roman"/>
          <w:sz w:val="24"/>
          <w:szCs w:val="24"/>
        </w:rPr>
        <w:t>L</w:t>
      </w:r>
      <w:r w:rsidR="00A618A3" w:rsidRPr="003B68B4">
        <w:rPr>
          <w:rFonts w:ascii="Times New Roman" w:hAnsi="Times New Roman" w:cs="Times New Roman"/>
          <w:sz w:val="24"/>
          <w:szCs w:val="24"/>
        </w:rPr>
        <w:t xml:space="preserve">eon, which is used </w:t>
      </w:r>
      <w:r w:rsidR="007B2113" w:rsidRPr="003B68B4">
        <w:rPr>
          <w:rFonts w:ascii="Times New Roman" w:hAnsi="Times New Roman" w:cs="Times New Roman"/>
          <w:sz w:val="24"/>
          <w:szCs w:val="24"/>
        </w:rPr>
        <w:t>to produce microchips</w:t>
      </w:r>
      <w:r w:rsidR="006C38FC" w:rsidRPr="003B68B4">
        <w:rPr>
          <w:rFonts w:ascii="Times New Roman" w:hAnsi="Times New Roman" w:cs="Times New Roman"/>
          <w:sz w:val="24"/>
          <w:szCs w:val="24"/>
        </w:rPr>
        <w:t>,</w:t>
      </w:r>
      <w:r w:rsidR="00617B2A" w:rsidRPr="003B68B4">
        <w:rPr>
          <w:rFonts w:ascii="Times New Roman" w:hAnsi="Times New Roman" w:cs="Times New Roman"/>
          <w:sz w:val="24"/>
          <w:szCs w:val="24"/>
        </w:rPr>
        <w:t xml:space="preserve"> and </w:t>
      </w:r>
      <w:r w:rsidR="007B2113" w:rsidRPr="003B68B4">
        <w:rPr>
          <w:rFonts w:ascii="Times New Roman" w:hAnsi="Times New Roman" w:cs="Times New Roman"/>
          <w:sz w:val="24"/>
          <w:szCs w:val="24"/>
        </w:rPr>
        <w:t>Ukraine</w:t>
      </w:r>
      <w:r w:rsidR="006C38FC" w:rsidRPr="003B68B4">
        <w:rPr>
          <w:rFonts w:ascii="Times New Roman" w:hAnsi="Times New Roman" w:cs="Times New Roman"/>
          <w:sz w:val="24"/>
          <w:szCs w:val="24"/>
        </w:rPr>
        <w:t>'s</w:t>
      </w:r>
      <w:r w:rsidR="002C59B4" w:rsidRPr="003B68B4">
        <w:rPr>
          <w:rFonts w:ascii="Times New Roman" w:hAnsi="Times New Roman" w:cs="Times New Roman"/>
          <w:sz w:val="24"/>
          <w:szCs w:val="24"/>
        </w:rPr>
        <w:t xml:space="preserve"> company refi</w:t>
      </w:r>
      <w:r w:rsidR="00DB7623" w:rsidRPr="003B68B4">
        <w:rPr>
          <w:rFonts w:ascii="Times New Roman" w:hAnsi="Times New Roman" w:cs="Times New Roman"/>
          <w:sz w:val="24"/>
          <w:szCs w:val="24"/>
        </w:rPr>
        <w:t>nes 60% of it</w:t>
      </w:r>
      <w:r w:rsidR="00984D2A" w:rsidRPr="003B68B4">
        <w:rPr>
          <w:rFonts w:ascii="Times New Roman" w:hAnsi="Times New Roman" w:cs="Times New Roman"/>
          <w:sz w:val="24"/>
          <w:szCs w:val="24"/>
        </w:rPr>
        <w:t xml:space="preserve">. Highest exporter of sunflower </w:t>
      </w:r>
      <w:r w:rsidR="00EC11E0" w:rsidRPr="003B68B4">
        <w:rPr>
          <w:rFonts w:ascii="Times New Roman" w:hAnsi="Times New Roman" w:cs="Times New Roman"/>
          <w:sz w:val="24"/>
          <w:szCs w:val="24"/>
        </w:rPr>
        <w:t>oil (</w:t>
      </w:r>
      <w:r w:rsidR="00DB7623" w:rsidRPr="003B68B4">
        <w:rPr>
          <w:rFonts w:ascii="Times New Roman" w:hAnsi="Times New Roman" w:cs="Times New Roman"/>
          <w:sz w:val="24"/>
          <w:szCs w:val="24"/>
        </w:rPr>
        <w:t>Ngoc Nguyen et al., 2022).</w:t>
      </w:r>
    </w:p>
    <w:p w14:paraId="01492E04" w14:textId="56410435" w:rsidR="00FD30D8" w:rsidRDefault="009B50F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The other factor</w:t>
      </w:r>
      <w:r w:rsidR="007562C2">
        <w:rPr>
          <w:rFonts w:ascii="Times New Roman" w:hAnsi="Times New Roman" w:cs="Times New Roman"/>
          <w:sz w:val="24"/>
          <w:szCs w:val="24"/>
        </w:rPr>
        <w:t>s are</w:t>
      </w:r>
      <w:r w:rsidRPr="003B68B4">
        <w:rPr>
          <w:rFonts w:ascii="Times New Roman" w:hAnsi="Times New Roman" w:cs="Times New Roman"/>
          <w:sz w:val="24"/>
          <w:szCs w:val="24"/>
        </w:rPr>
        <w:t xml:space="preserve"> the nu</w:t>
      </w:r>
      <w:r w:rsidR="007B4222" w:rsidRPr="003B68B4">
        <w:rPr>
          <w:rFonts w:ascii="Times New Roman" w:hAnsi="Times New Roman" w:cs="Times New Roman"/>
          <w:sz w:val="24"/>
          <w:szCs w:val="24"/>
        </w:rPr>
        <w:t>mber of employees</w:t>
      </w:r>
      <w:r w:rsidR="007562C2">
        <w:rPr>
          <w:rFonts w:ascii="Times New Roman" w:hAnsi="Times New Roman" w:cs="Times New Roman"/>
          <w:sz w:val="24"/>
          <w:szCs w:val="24"/>
        </w:rPr>
        <w:t>, gross profit</w:t>
      </w:r>
      <w:r w:rsidR="007848F8">
        <w:rPr>
          <w:rFonts w:ascii="Times New Roman" w:hAnsi="Times New Roman" w:cs="Times New Roman"/>
          <w:sz w:val="24"/>
          <w:szCs w:val="24"/>
        </w:rPr>
        <w:t>,</w:t>
      </w:r>
      <w:r w:rsidR="007562C2">
        <w:rPr>
          <w:rFonts w:ascii="Times New Roman" w:hAnsi="Times New Roman" w:cs="Times New Roman"/>
          <w:sz w:val="24"/>
          <w:szCs w:val="24"/>
        </w:rPr>
        <w:t xml:space="preserve"> sales </w:t>
      </w:r>
      <w:r w:rsidR="00D74923">
        <w:rPr>
          <w:rFonts w:ascii="Times New Roman" w:hAnsi="Times New Roman" w:cs="Times New Roman"/>
          <w:sz w:val="24"/>
          <w:szCs w:val="24"/>
        </w:rPr>
        <w:t>turnover,</w:t>
      </w:r>
      <w:r w:rsidR="007562C2">
        <w:rPr>
          <w:rFonts w:ascii="Times New Roman" w:hAnsi="Times New Roman" w:cs="Times New Roman"/>
          <w:sz w:val="24"/>
          <w:szCs w:val="24"/>
        </w:rPr>
        <w:t xml:space="preserve"> and </w:t>
      </w:r>
      <w:r w:rsidR="007848F8">
        <w:rPr>
          <w:rFonts w:ascii="Times New Roman" w:hAnsi="Times New Roman" w:cs="Times New Roman"/>
          <w:sz w:val="24"/>
          <w:szCs w:val="24"/>
        </w:rPr>
        <w:t>inventories</w:t>
      </w:r>
      <w:r w:rsidR="007B4222" w:rsidRPr="003B68B4">
        <w:rPr>
          <w:rFonts w:ascii="Times New Roman" w:hAnsi="Times New Roman" w:cs="Times New Roman"/>
          <w:sz w:val="24"/>
          <w:szCs w:val="24"/>
        </w:rPr>
        <w:t xml:space="preserve">. The disruption of supply </w:t>
      </w:r>
      <w:r w:rsidR="0098223F" w:rsidRPr="003B68B4">
        <w:rPr>
          <w:rFonts w:ascii="Times New Roman" w:hAnsi="Times New Roman" w:cs="Times New Roman"/>
          <w:sz w:val="24"/>
          <w:szCs w:val="24"/>
        </w:rPr>
        <w:t xml:space="preserve">affects labour, resulting </w:t>
      </w:r>
      <w:r w:rsidR="006C38FC" w:rsidRPr="003B68B4">
        <w:rPr>
          <w:rFonts w:ascii="Times New Roman" w:hAnsi="Times New Roman" w:cs="Times New Roman"/>
          <w:sz w:val="24"/>
          <w:szCs w:val="24"/>
        </w:rPr>
        <w:t>in</w:t>
      </w:r>
      <w:r w:rsidR="0098223F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FE51AB" w:rsidRPr="003B68B4">
        <w:rPr>
          <w:rFonts w:ascii="Times New Roman" w:hAnsi="Times New Roman" w:cs="Times New Roman"/>
          <w:sz w:val="24"/>
          <w:szCs w:val="24"/>
        </w:rPr>
        <w:t xml:space="preserve">a </w:t>
      </w:r>
      <w:r w:rsidR="00344102" w:rsidRPr="003B68B4">
        <w:rPr>
          <w:rFonts w:ascii="Times New Roman" w:hAnsi="Times New Roman" w:cs="Times New Roman"/>
          <w:sz w:val="24"/>
          <w:szCs w:val="24"/>
        </w:rPr>
        <w:t>lack of truck d</w:t>
      </w:r>
      <w:r w:rsidR="006C38FC" w:rsidRPr="003B68B4">
        <w:rPr>
          <w:rFonts w:ascii="Times New Roman" w:hAnsi="Times New Roman" w:cs="Times New Roman"/>
          <w:sz w:val="24"/>
          <w:szCs w:val="24"/>
        </w:rPr>
        <w:t>rivers and logistics is affected.</w:t>
      </w:r>
      <w:r w:rsidR="00FC77E1">
        <w:rPr>
          <w:rFonts w:ascii="Times New Roman" w:hAnsi="Times New Roman" w:cs="Times New Roman"/>
          <w:sz w:val="24"/>
          <w:szCs w:val="24"/>
        </w:rPr>
        <w:t xml:space="preserve"> </w:t>
      </w:r>
      <w:r w:rsidR="006F324A">
        <w:rPr>
          <w:rFonts w:ascii="Times New Roman" w:hAnsi="Times New Roman" w:cs="Times New Roman"/>
          <w:sz w:val="24"/>
          <w:szCs w:val="24"/>
        </w:rPr>
        <w:t>There was p</w:t>
      </w:r>
      <w:r w:rsidR="00113111">
        <w:rPr>
          <w:rFonts w:ascii="Times New Roman" w:hAnsi="Times New Roman" w:cs="Times New Roman"/>
          <w:sz w:val="24"/>
          <w:szCs w:val="24"/>
        </w:rPr>
        <w:t xml:space="preserve">revious research on </w:t>
      </w:r>
      <w:r w:rsidR="00362CEA">
        <w:rPr>
          <w:rFonts w:ascii="Times New Roman" w:hAnsi="Times New Roman" w:cs="Times New Roman"/>
          <w:sz w:val="24"/>
          <w:szCs w:val="24"/>
        </w:rPr>
        <w:t xml:space="preserve">a </w:t>
      </w:r>
      <w:r w:rsidR="00DC109C">
        <w:rPr>
          <w:rFonts w:ascii="Times New Roman" w:hAnsi="Times New Roman" w:cs="Times New Roman"/>
          <w:sz w:val="24"/>
          <w:szCs w:val="24"/>
        </w:rPr>
        <w:t>possible gap</w:t>
      </w:r>
      <w:r w:rsidR="00362CEA">
        <w:rPr>
          <w:rFonts w:ascii="Times New Roman" w:hAnsi="Times New Roman" w:cs="Times New Roman"/>
          <w:sz w:val="24"/>
          <w:szCs w:val="24"/>
        </w:rPr>
        <w:t xml:space="preserve"> in market response to foreign and domestic U</w:t>
      </w:r>
      <w:r w:rsidR="00CC76BD">
        <w:rPr>
          <w:rFonts w:ascii="Times New Roman" w:hAnsi="Times New Roman" w:cs="Times New Roman"/>
          <w:sz w:val="24"/>
          <w:szCs w:val="24"/>
        </w:rPr>
        <w:t>.S.</w:t>
      </w:r>
      <w:r w:rsidR="00362CEA">
        <w:rPr>
          <w:rFonts w:ascii="Times New Roman" w:hAnsi="Times New Roman" w:cs="Times New Roman"/>
          <w:sz w:val="24"/>
          <w:szCs w:val="24"/>
        </w:rPr>
        <w:t xml:space="preserve"> firms due to the Ukraine conflict (</w:t>
      </w:r>
      <w:proofErr w:type="spellStart"/>
      <w:r w:rsidR="006A1180" w:rsidRPr="006A1180">
        <w:rPr>
          <w:rFonts w:ascii="Times New Roman" w:hAnsi="Times New Roman" w:cs="Times New Roman"/>
          <w:sz w:val="24"/>
          <w:szCs w:val="24"/>
        </w:rPr>
        <w:t>Clancey</w:t>
      </w:r>
      <w:proofErr w:type="spellEnd"/>
      <w:r w:rsidR="006A1180" w:rsidRPr="006A1180">
        <w:rPr>
          <w:rFonts w:ascii="Times New Roman" w:hAnsi="Times New Roman" w:cs="Times New Roman"/>
          <w:sz w:val="24"/>
          <w:szCs w:val="24"/>
        </w:rPr>
        <w:t>-Shang</w:t>
      </w:r>
      <w:r w:rsidR="006A1180">
        <w:rPr>
          <w:rFonts w:ascii="Times New Roman" w:hAnsi="Times New Roman" w:cs="Times New Roman"/>
          <w:sz w:val="24"/>
          <w:szCs w:val="24"/>
        </w:rPr>
        <w:t>, 2022).</w:t>
      </w:r>
    </w:p>
    <w:p w14:paraId="50B00A15" w14:textId="77777777" w:rsidR="00147E36" w:rsidRDefault="00147E3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529B86" w14:textId="087A358E" w:rsidR="008A36BD" w:rsidRPr="006A1180" w:rsidRDefault="008A36BD" w:rsidP="006A118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0D3A68" w14:textId="3C761EDC" w:rsidR="00120B9B" w:rsidRPr="003B68B4" w:rsidRDefault="00120B9B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6EB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. Event Study </w:t>
      </w:r>
    </w:p>
    <w:p w14:paraId="326DCB46" w14:textId="0E383A08" w:rsidR="00F12B63" w:rsidRPr="003B68B4" w:rsidRDefault="0075340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The risk model used is the market model. The </w:t>
      </w:r>
      <w:r w:rsidR="00904993">
        <w:rPr>
          <w:rFonts w:ascii="Times New Roman" w:hAnsi="Times New Roman" w:cs="Times New Roman"/>
          <w:sz w:val="24"/>
          <w:szCs w:val="24"/>
        </w:rPr>
        <w:t>10</w:t>
      </w:r>
      <w:r w:rsidRPr="003B68B4">
        <w:rPr>
          <w:rFonts w:ascii="Times New Roman" w:hAnsi="Times New Roman" w:cs="Times New Roman"/>
          <w:sz w:val="24"/>
          <w:szCs w:val="24"/>
        </w:rPr>
        <w:t xml:space="preserve"> days before the event date and </w:t>
      </w:r>
      <w:r w:rsidR="00904993">
        <w:rPr>
          <w:rFonts w:ascii="Times New Roman" w:hAnsi="Times New Roman" w:cs="Times New Roman"/>
          <w:sz w:val="24"/>
          <w:szCs w:val="24"/>
        </w:rPr>
        <w:t>10</w:t>
      </w:r>
      <w:r w:rsidRPr="003B68B4">
        <w:rPr>
          <w:rFonts w:ascii="Times New Roman" w:hAnsi="Times New Roman" w:cs="Times New Roman"/>
          <w:sz w:val="24"/>
          <w:szCs w:val="24"/>
        </w:rPr>
        <w:t xml:space="preserve"> days after the event days.</w:t>
      </w:r>
      <w:r w:rsidR="000D038B" w:rsidRPr="003B68B4">
        <w:rPr>
          <w:rFonts w:ascii="Times New Roman" w:hAnsi="Times New Roman" w:cs="Times New Roman"/>
          <w:sz w:val="24"/>
          <w:szCs w:val="24"/>
        </w:rPr>
        <w:t xml:space="preserve"> The </w:t>
      </w:r>
      <w:r w:rsidR="00164414">
        <w:rPr>
          <w:rFonts w:ascii="Times New Roman" w:hAnsi="Times New Roman" w:cs="Times New Roman"/>
          <w:sz w:val="24"/>
          <w:szCs w:val="24"/>
        </w:rPr>
        <w:t>analysis used the default setting</w:t>
      </w:r>
      <w:r w:rsidR="00040FA9">
        <w:rPr>
          <w:rFonts w:ascii="Times New Roman" w:hAnsi="Times New Roman" w:cs="Times New Roman"/>
          <w:sz w:val="24"/>
          <w:szCs w:val="24"/>
        </w:rPr>
        <w:t>;</w:t>
      </w:r>
      <w:r w:rsidR="007F1C2C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F15DD6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7F1C2C" w:rsidRPr="003B68B4">
        <w:rPr>
          <w:rFonts w:ascii="Times New Roman" w:hAnsi="Times New Roman" w:cs="Times New Roman"/>
          <w:sz w:val="24"/>
          <w:szCs w:val="24"/>
        </w:rPr>
        <w:t>PERMNO</w:t>
      </w:r>
      <w:r w:rsidR="009A6812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DA31A2" w:rsidRPr="003B68B4">
        <w:rPr>
          <w:rFonts w:ascii="Times New Roman" w:hAnsi="Times New Roman" w:cs="Times New Roman"/>
          <w:sz w:val="24"/>
          <w:szCs w:val="24"/>
        </w:rPr>
        <w:t>identif</w:t>
      </w:r>
      <w:r w:rsidR="009A6812" w:rsidRPr="003B68B4">
        <w:rPr>
          <w:rFonts w:ascii="Times New Roman" w:hAnsi="Times New Roman" w:cs="Times New Roman"/>
          <w:sz w:val="24"/>
          <w:szCs w:val="24"/>
        </w:rPr>
        <w:t>ier</w:t>
      </w:r>
      <w:r w:rsidR="007F1C2C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9A6812" w:rsidRPr="003B68B4">
        <w:rPr>
          <w:rFonts w:ascii="Times New Roman" w:hAnsi="Times New Roman" w:cs="Times New Roman"/>
          <w:sz w:val="24"/>
          <w:szCs w:val="24"/>
        </w:rPr>
        <w:t>was selected.</w:t>
      </w:r>
      <w:r w:rsidR="00615EF2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F15DD6" w:rsidRPr="003B68B4">
        <w:rPr>
          <w:rFonts w:ascii="Times New Roman" w:hAnsi="Times New Roman" w:cs="Times New Roman"/>
          <w:sz w:val="24"/>
          <w:szCs w:val="24"/>
        </w:rPr>
        <w:t>The event</w:t>
      </w:r>
      <w:r w:rsidR="00615EF2" w:rsidRPr="003B68B4">
        <w:rPr>
          <w:rFonts w:ascii="Times New Roman" w:hAnsi="Times New Roman" w:cs="Times New Roman"/>
          <w:sz w:val="24"/>
          <w:szCs w:val="24"/>
        </w:rPr>
        <w:t xml:space="preserve"> date </w:t>
      </w:r>
      <w:r w:rsidR="00F12B63" w:rsidRPr="003B68B4">
        <w:rPr>
          <w:rFonts w:ascii="Times New Roman" w:hAnsi="Times New Roman" w:cs="Times New Roman"/>
          <w:sz w:val="24"/>
          <w:szCs w:val="24"/>
        </w:rPr>
        <w:t>of 24-02-</w:t>
      </w:r>
      <w:r w:rsidR="00F15DD6" w:rsidRPr="003B68B4">
        <w:rPr>
          <w:rFonts w:ascii="Times New Roman" w:hAnsi="Times New Roman" w:cs="Times New Roman"/>
          <w:sz w:val="24"/>
          <w:szCs w:val="24"/>
        </w:rPr>
        <w:t>2022 was</w:t>
      </w:r>
      <w:r w:rsidR="00F12B63" w:rsidRPr="003B68B4">
        <w:rPr>
          <w:rFonts w:ascii="Times New Roman" w:hAnsi="Times New Roman" w:cs="Times New Roman"/>
          <w:sz w:val="24"/>
          <w:szCs w:val="24"/>
        </w:rPr>
        <w:t xml:space="preserve"> used.</w:t>
      </w:r>
    </w:p>
    <w:p w14:paraId="7AE53F23" w14:textId="4565C7A1" w:rsidR="00CA6225" w:rsidRPr="003B68B4" w:rsidRDefault="00320DB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CA6225" w:rsidRPr="003B68B4">
        <w:rPr>
          <w:rFonts w:ascii="Times New Roman" w:hAnsi="Times New Roman" w:cs="Times New Roman"/>
          <w:sz w:val="24"/>
          <w:szCs w:val="24"/>
        </w:rPr>
        <w:t>100 days estimation</w:t>
      </w:r>
      <w:r w:rsidR="0032159D" w:rsidRPr="003B68B4">
        <w:rPr>
          <w:rFonts w:ascii="Times New Roman" w:hAnsi="Times New Roman" w:cs="Times New Roman"/>
          <w:sz w:val="24"/>
          <w:szCs w:val="24"/>
        </w:rPr>
        <w:t xml:space="preserve"> window days, </w:t>
      </w:r>
      <w:r w:rsidR="00113A92">
        <w:rPr>
          <w:rFonts w:ascii="Times New Roman" w:hAnsi="Times New Roman" w:cs="Times New Roman"/>
          <w:sz w:val="24"/>
          <w:szCs w:val="24"/>
        </w:rPr>
        <w:t xml:space="preserve">with </w:t>
      </w:r>
      <w:r w:rsidR="0032159D" w:rsidRPr="003B68B4">
        <w:rPr>
          <w:rFonts w:ascii="Times New Roman" w:hAnsi="Times New Roman" w:cs="Times New Roman"/>
          <w:sz w:val="24"/>
          <w:szCs w:val="24"/>
        </w:rPr>
        <w:t xml:space="preserve">70 as </w:t>
      </w:r>
      <w:r w:rsidR="00EC429C" w:rsidRPr="003B68B4">
        <w:rPr>
          <w:rFonts w:ascii="Times New Roman" w:hAnsi="Times New Roman" w:cs="Times New Roman"/>
          <w:sz w:val="24"/>
          <w:szCs w:val="24"/>
        </w:rPr>
        <w:t>observations</w:t>
      </w:r>
      <w:r w:rsidR="0032159D" w:rsidRPr="003B68B4">
        <w:rPr>
          <w:rFonts w:ascii="Times New Roman" w:hAnsi="Times New Roman" w:cs="Times New Roman"/>
          <w:sz w:val="24"/>
          <w:szCs w:val="24"/>
        </w:rPr>
        <w:t xml:space="preserve">. 50 days </w:t>
      </w:r>
      <w:r w:rsidR="00906C15" w:rsidRPr="003B68B4">
        <w:rPr>
          <w:rFonts w:ascii="Times New Roman" w:hAnsi="Times New Roman" w:cs="Times New Roman"/>
          <w:sz w:val="24"/>
          <w:szCs w:val="24"/>
        </w:rPr>
        <w:t xml:space="preserve">Gap is the </w:t>
      </w:r>
      <w:r w:rsidR="00EC429C" w:rsidRPr="003B68B4">
        <w:rPr>
          <w:rFonts w:ascii="Times New Roman" w:hAnsi="Times New Roman" w:cs="Times New Roman"/>
          <w:sz w:val="24"/>
          <w:szCs w:val="24"/>
        </w:rPr>
        <w:t>number</w:t>
      </w:r>
      <w:r w:rsidR="005016F0" w:rsidRPr="003B68B4">
        <w:rPr>
          <w:rFonts w:ascii="Times New Roman" w:hAnsi="Times New Roman" w:cs="Times New Roman"/>
          <w:sz w:val="24"/>
          <w:szCs w:val="24"/>
        </w:rPr>
        <w:t xml:space="preserve"> of trading</w:t>
      </w:r>
      <w:r w:rsidR="00906C15" w:rsidRPr="003B68B4">
        <w:rPr>
          <w:rFonts w:ascii="Times New Roman" w:hAnsi="Times New Roman" w:cs="Times New Roman"/>
          <w:sz w:val="24"/>
          <w:szCs w:val="24"/>
        </w:rPr>
        <w:t xml:space="preserve"> days</w:t>
      </w:r>
      <w:r w:rsidR="00E23D2A" w:rsidRPr="003B68B4">
        <w:rPr>
          <w:rFonts w:ascii="Times New Roman" w:hAnsi="Times New Roman" w:cs="Times New Roman"/>
          <w:sz w:val="24"/>
          <w:szCs w:val="24"/>
        </w:rPr>
        <w:t xml:space="preserve"> established</w:t>
      </w:r>
      <w:r w:rsidR="002A6597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58597C" w:rsidRPr="003B68B4">
        <w:rPr>
          <w:rFonts w:ascii="Times New Roman" w:hAnsi="Times New Roman" w:cs="Times New Roman"/>
          <w:sz w:val="24"/>
          <w:szCs w:val="24"/>
        </w:rPr>
        <w:t xml:space="preserve">set up between </w:t>
      </w:r>
      <w:r w:rsidR="002A6597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58597C" w:rsidRPr="003B68B4">
        <w:rPr>
          <w:rFonts w:ascii="Times New Roman" w:hAnsi="Times New Roman" w:cs="Times New Roman"/>
          <w:sz w:val="24"/>
          <w:szCs w:val="24"/>
        </w:rPr>
        <w:t xml:space="preserve">end of the estimation window </w:t>
      </w:r>
      <w:r w:rsidR="002A6597" w:rsidRPr="003B68B4">
        <w:rPr>
          <w:rFonts w:ascii="Times New Roman" w:hAnsi="Times New Roman" w:cs="Times New Roman"/>
          <w:sz w:val="24"/>
          <w:szCs w:val="24"/>
        </w:rPr>
        <w:t>and the beginning of the window.</w:t>
      </w:r>
    </w:p>
    <w:p w14:paraId="2C726B06" w14:textId="453C9851" w:rsidR="00F063ED" w:rsidRDefault="007D5B6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3B68B4">
        <w:rPr>
          <w:rFonts w:ascii="Times New Roman" w:hAnsi="Times New Roman" w:cs="Times New Roman"/>
          <w:sz w:val="24"/>
          <w:szCs w:val="24"/>
        </w:rPr>
        <w:t xml:space="preserve">able </w:t>
      </w:r>
      <w:r>
        <w:rPr>
          <w:rFonts w:ascii="Times New Roman" w:hAnsi="Times New Roman" w:cs="Times New Roman"/>
          <w:sz w:val="24"/>
          <w:szCs w:val="24"/>
        </w:rPr>
        <w:t>1</w:t>
      </w:r>
      <w:r w:rsidR="00E03C48">
        <w:rPr>
          <w:rFonts w:ascii="Times New Roman" w:hAnsi="Times New Roman" w:cs="Times New Roman"/>
          <w:sz w:val="24"/>
          <w:szCs w:val="24"/>
        </w:rPr>
        <w:t xml:space="preserve"> </w:t>
      </w:r>
      <w:r w:rsidR="00F063ED" w:rsidRPr="003B68B4">
        <w:rPr>
          <w:rFonts w:ascii="Times New Roman" w:hAnsi="Times New Roman" w:cs="Times New Roman"/>
          <w:sz w:val="24"/>
          <w:szCs w:val="24"/>
        </w:rPr>
        <w:t xml:space="preserve">was realised to </w:t>
      </w:r>
      <w:r w:rsidR="00E564EF" w:rsidRPr="003B68B4">
        <w:rPr>
          <w:rFonts w:ascii="Times New Roman" w:hAnsi="Times New Roman" w:cs="Times New Roman"/>
          <w:sz w:val="24"/>
          <w:szCs w:val="24"/>
        </w:rPr>
        <w:t xml:space="preserve">determine </w:t>
      </w:r>
      <w:r w:rsidR="00F74D4C" w:rsidRPr="003B68B4">
        <w:rPr>
          <w:rFonts w:ascii="Times New Roman" w:hAnsi="Times New Roman" w:cs="Times New Roman"/>
          <w:sz w:val="24"/>
          <w:szCs w:val="24"/>
        </w:rPr>
        <w:t xml:space="preserve">whether to accept or reject H1. </w:t>
      </w:r>
      <w:r w:rsidR="0014022B">
        <w:rPr>
          <w:rFonts w:ascii="Times New Roman" w:hAnsi="Times New Roman" w:cs="Times New Roman"/>
          <w:sz w:val="24"/>
          <w:szCs w:val="24"/>
        </w:rPr>
        <w:t>Using</w:t>
      </w:r>
      <w:r w:rsidR="00F74D4C" w:rsidRPr="003B68B4">
        <w:rPr>
          <w:rFonts w:ascii="Times New Roman" w:hAnsi="Times New Roman" w:cs="Times New Roman"/>
          <w:sz w:val="24"/>
          <w:szCs w:val="24"/>
        </w:rPr>
        <w:t xml:space="preserve"> P value &lt;</w:t>
      </w:r>
      <w:r w:rsidR="00B7752F" w:rsidRPr="003B68B4">
        <w:rPr>
          <w:rFonts w:ascii="Times New Roman" w:hAnsi="Times New Roman" w:cs="Times New Roman"/>
          <w:sz w:val="24"/>
          <w:szCs w:val="24"/>
        </w:rPr>
        <w:t xml:space="preserve">0.05 </w:t>
      </w:r>
      <w:r w:rsidR="0095083C">
        <w:rPr>
          <w:rFonts w:ascii="Times New Roman" w:hAnsi="Times New Roman" w:cs="Times New Roman"/>
          <w:sz w:val="24"/>
          <w:szCs w:val="24"/>
        </w:rPr>
        <w:t>as a threshold</w:t>
      </w:r>
      <w:r w:rsidR="00B7752F" w:rsidRPr="003B68B4">
        <w:rPr>
          <w:rFonts w:ascii="Times New Roman" w:hAnsi="Times New Roman" w:cs="Times New Roman"/>
          <w:sz w:val="24"/>
          <w:szCs w:val="24"/>
        </w:rPr>
        <w:t>.</w:t>
      </w:r>
    </w:p>
    <w:p w14:paraId="565D9682" w14:textId="3E59F02D" w:rsidR="00EA617E" w:rsidRPr="00113A92" w:rsidRDefault="003A7B80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54A89">
        <w:rPr>
          <w:rFonts w:ascii="Times New Roman" w:hAnsi="Times New Roman" w:cs="Times New Roman"/>
          <w:b/>
          <w:bCs/>
          <w:sz w:val="24"/>
          <w:szCs w:val="24"/>
        </w:rPr>
        <w:t>H1</w:t>
      </w:r>
      <w:r w:rsidR="00154A89">
        <w:rPr>
          <w:rFonts w:ascii="Times New Roman" w:hAnsi="Times New Roman" w:cs="Times New Roman"/>
          <w:sz w:val="24"/>
          <w:szCs w:val="24"/>
        </w:rPr>
        <w:t>:</w:t>
      </w:r>
      <w:r w:rsidRPr="003A7B80">
        <w:rPr>
          <w:rFonts w:ascii="Times New Roman" w:hAnsi="Times New Roman" w:cs="Times New Roman"/>
          <w:sz w:val="24"/>
          <w:szCs w:val="24"/>
        </w:rPr>
        <w:t xml:space="preserve"> </w:t>
      </w:r>
      <w:r w:rsidR="008C4BF7" w:rsidRPr="008C4BF7">
        <w:rPr>
          <w:rFonts w:ascii="Times New Roman" w:hAnsi="Times New Roman" w:cs="Times New Roman"/>
          <w:b/>
          <w:bCs/>
          <w:sz w:val="24"/>
          <w:szCs w:val="24"/>
        </w:rPr>
        <w:t>Impact of the Ukraine war on the stock prices in the manufacturing sector.</w:t>
      </w:r>
      <w:r w:rsidR="00224976" w:rsidRPr="00113A92">
        <w:rPr>
          <w:rFonts w:ascii="Times New Roman" w:hAnsi="Times New Roman" w:cs="Times New Roman"/>
          <w:b/>
          <w:bCs/>
          <w:sz w:val="24"/>
          <w:szCs w:val="24"/>
        </w:rPr>
        <w:t>, w</w:t>
      </w:r>
      <w:r w:rsidR="00932E3D" w:rsidRPr="00113A92">
        <w:rPr>
          <w:rFonts w:ascii="Times New Roman" w:hAnsi="Times New Roman" w:cs="Times New Roman"/>
          <w:b/>
          <w:bCs/>
          <w:sz w:val="24"/>
          <w:szCs w:val="24"/>
        </w:rPr>
        <w:t>hether</w:t>
      </w:r>
      <w:r w:rsidR="00AA79AF" w:rsidRPr="00113A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35C95" w:rsidRPr="00113A92">
        <w:rPr>
          <w:rFonts w:ascii="Times New Roman" w:hAnsi="Times New Roman" w:cs="Times New Roman"/>
          <w:b/>
          <w:bCs/>
          <w:sz w:val="24"/>
          <w:szCs w:val="24"/>
        </w:rPr>
        <w:t>there was a significant decrease</w:t>
      </w:r>
      <w:r w:rsidR="00AA79AF" w:rsidRPr="00113A92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35C95" w:rsidRPr="00113A92">
        <w:rPr>
          <w:rFonts w:ascii="Times New Roman" w:hAnsi="Times New Roman" w:cs="Times New Roman"/>
          <w:b/>
          <w:bCs/>
          <w:sz w:val="24"/>
          <w:szCs w:val="24"/>
        </w:rPr>
        <w:t>increase</w:t>
      </w:r>
      <w:r w:rsidR="00AA79AF" w:rsidRPr="00113A92">
        <w:rPr>
          <w:rFonts w:ascii="Times New Roman" w:hAnsi="Times New Roman" w:cs="Times New Roman"/>
          <w:b/>
          <w:bCs/>
          <w:sz w:val="24"/>
          <w:szCs w:val="24"/>
        </w:rPr>
        <w:t xml:space="preserve"> and no significant change</w:t>
      </w:r>
      <w:r w:rsidR="00D35C95" w:rsidRPr="00113A9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DD54B9" w14:textId="1F5EAF56" w:rsidR="00753406" w:rsidRDefault="004D1D0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of the</w:t>
      </w:r>
      <w:r w:rsidR="00370763">
        <w:rPr>
          <w:rFonts w:ascii="Times New Roman" w:hAnsi="Times New Roman" w:cs="Times New Roman"/>
          <w:sz w:val="24"/>
          <w:szCs w:val="24"/>
        </w:rPr>
        <w:t xml:space="preserve"> </w:t>
      </w:r>
      <w:r w:rsidR="00561EE0">
        <w:rPr>
          <w:rFonts w:ascii="Times New Roman" w:hAnsi="Times New Roman" w:cs="Times New Roman"/>
          <w:sz w:val="24"/>
          <w:szCs w:val="24"/>
        </w:rPr>
        <w:t xml:space="preserve">event </w:t>
      </w:r>
      <w:r>
        <w:rPr>
          <w:rFonts w:ascii="Times New Roman" w:hAnsi="Times New Roman" w:cs="Times New Roman"/>
          <w:sz w:val="24"/>
          <w:szCs w:val="24"/>
        </w:rPr>
        <w:t xml:space="preserve">chart </w:t>
      </w:r>
      <w:r w:rsidR="00561EE0">
        <w:rPr>
          <w:rFonts w:ascii="Times New Roman" w:hAnsi="Times New Roman" w:cs="Times New Roman"/>
          <w:sz w:val="24"/>
          <w:szCs w:val="24"/>
        </w:rPr>
        <w:t xml:space="preserve">in the </w:t>
      </w:r>
      <w:r w:rsidR="00370763">
        <w:rPr>
          <w:rFonts w:ascii="Times New Roman" w:hAnsi="Times New Roman" w:cs="Times New Roman"/>
          <w:sz w:val="24"/>
          <w:szCs w:val="24"/>
        </w:rPr>
        <w:t>appendices</w:t>
      </w:r>
      <w:r w:rsidR="00E23EE5">
        <w:rPr>
          <w:rFonts w:ascii="Times New Roman" w:hAnsi="Times New Roman" w:cs="Times New Roman"/>
          <w:sz w:val="24"/>
          <w:szCs w:val="24"/>
        </w:rPr>
        <w:t xml:space="preserve"> shows </w:t>
      </w:r>
      <w:r w:rsidR="00370763">
        <w:rPr>
          <w:rFonts w:ascii="Times New Roman" w:hAnsi="Times New Roman" w:cs="Times New Roman"/>
          <w:sz w:val="24"/>
          <w:szCs w:val="24"/>
        </w:rPr>
        <w:t xml:space="preserve">a </w:t>
      </w:r>
      <w:r w:rsidR="00E23EE5">
        <w:rPr>
          <w:rFonts w:ascii="Times New Roman" w:hAnsi="Times New Roman" w:cs="Times New Roman"/>
          <w:sz w:val="24"/>
          <w:szCs w:val="24"/>
        </w:rPr>
        <w:t xml:space="preserve">positive impact on </w:t>
      </w:r>
      <w:r w:rsidR="00370763">
        <w:rPr>
          <w:rFonts w:ascii="Times New Roman" w:hAnsi="Times New Roman" w:cs="Times New Roman"/>
          <w:sz w:val="24"/>
          <w:szCs w:val="24"/>
        </w:rPr>
        <w:t>manufacturing.</w:t>
      </w:r>
    </w:p>
    <w:p w14:paraId="55117473" w14:textId="5FA00FDD" w:rsidR="001C78EA" w:rsidRDefault="00953E7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tal re</w:t>
      </w:r>
      <w:r w:rsidR="002F237C">
        <w:rPr>
          <w:rFonts w:ascii="Times New Roman" w:hAnsi="Times New Roman" w:cs="Times New Roman"/>
          <w:sz w:val="24"/>
          <w:szCs w:val="24"/>
        </w:rPr>
        <w:t xml:space="preserve">turn day is </w:t>
      </w:r>
      <w:r w:rsidR="0082761A">
        <w:rPr>
          <w:rFonts w:ascii="Times New Roman" w:hAnsi="Times New Roman" w:cs="Times New Roman"/>
          <w:sz w:val="24"/>
          <w:szCs w:val="24"/>
        </w:rPr>
        <w:t>31 days</w:t>
      </w:r>
      <w:r w:rsidR="002F237C">
        <w:rPr>
          <w:rFonts w:ascii="Times New Roman" w:hAnsi="Times New Roman" w:cs="Times New Roman"/>
          <w:sz w:val="24"/>
          <w:szCs w:val="24"/>
        </w:rPr>
        <w:t xml:space="preserve"> </w:t>
      </w:r>
      <w:r w:rsidR="0082761A">
        <w:rPr>
          <w:rFonts w:ascii="Times New Roman" w:hAnsi="Times New Roman" w:cs="Times New Roman"/>
          <w:sz w:val="24"/>
          <w:szCs w:val="24"/>
        </w:rPr>
        <w:t>which</w:t>
      </w:r>
      <w:r w:rsidR="002F237C">
        <w:rPr>
          <w:rFonts w:ascii="Times New Roman" w:hAnsi="Times New Roman" w:cs="Times New Roman"/>
          <w:sz w:val="24"/>
          <w:szCs w:val="24"/>
        </w:rPr>
        <w:t xml:space="preserve"> is 10 days before and </w:t>
      </w:r>
      <w:r w:rsidR="00D2754F">
        <w:rPr>
          <w:rFonts w:ascii="Times New Roman" w:hAnsi="Times New Roman" w:cs="Times New Roman"/>
          <w:sz w:val="24"/>
          <w:szCs w:val="24"/>
        </w:rPr>
        <w:t>10 days after.</w:t>
      </w:r>
      <w:r w:rsidR="00FF6959">
        <w:rPr>
          <w:rFonts w:ascii="Times New Roman" w:hAnsi="Times New Roman" w:cs="Times New Roman"/>
          <w:sz w:val="24"/>
          <w:szCs w:val="24"/>
        </w:rPr>
        <w:t xml:space="preserve"> </w:t>
      </w:r>
      <w:r w:rsidR="00D2754F">
        <w:rPr>
          <w:rFonts w:ascii="Times New Roman" w:hAnsi="Times New Roman" w:cs="Times New Roman"/>
          <w:sz w:val="24"/>
          <w:szCs w:val="24"/>
        </w:rPr>
        <w:t>(CAR)</w:t>
      </w:r>
      <w:r w:rsidR="00031356">
        <w:rPr>
          <w:rFonts w:ascii="Times New Roman" w:hAnsi="Times New Roman" w:cs="Times New Roman"/>
          <w:sz w:val="24"/>
          <w:szCs w:val="24"/>
        </w:rPr>
        <w:t>=</w:t>
      </w:r>
      <w:r w:rsidR="001C78EA" w:rsidRPr="001C78EA">
        <w:t xml:space="preserve"> </w:t>
      </w:r>
      <w:r w:rsidR="001C78EA" w:rsidRPr="001C78EA">
        <w:rPr>
          <w:rFonts w:ascii="Times New Roman" w:hAnsi="Times New Roman" w:cs="Times New Roman"/>
          <w:sz w:val="24"/>
          <w:szCs w:val="24"/>
        </w:rPr>
        <w:t>0.0668546</w:t>
      </w:r>
      <w:r w:rsidR="001C78EA">
        <w:rPr>
          <w:rFonts w:ascii="Times New Roman" w:hAnsi="Times New Roman" w:cs="Times New Roman"/>
          <w:sz w:val="24"/>
          <w:szCs w:val="24"/>
        </w:rPr>
        <w:t>.</w:t>
      </w:r>
    </w:p>
    <w:p w14:paraId="383D9199" w14:textId="6174461B" w:rsidR="00394E8E" w:rsidRDefault="0082761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bnormal return is for each induvial day</w:t>
      </w:r>
      <w:r w:rsidR="00F27DDB">
        <w:rPr>
          <w:rFonts w:ascii="Times New Roman" w:hAnsi="Times New Roman" w:cs="Times New Roman"/>
          <w:sz w:val="24"/>
          <w:szCs w:val="24"/>
        </w:rPr>
        <w:t>.</w:t>
      </w:r>
      <w:r w:rsidR="00735A4F">
        <w:rPr>
          <w:rFonts w:ascii="Times New Roman" w:hAnsi="Times New Roman" w:cs="Times New Roman"/>
          <w:sz w:val="24"/>
          <w:szCs w:val="24"/>
        </w:rPr>
        <w:t xml:space="preserve"> </w:t>
      </w:r>
      <w:r w:rsidR="00F27DDB">
        <w:rPr>
          <w:rFonts w:ascii="Times New Roman" w:hAnsi="Times New Roman" w:cs="Times New Roman"/>
          <w:sz w:val="24"/>
          <w:szCs w:val="24"/>
        </w:rPr>
        <w:t>The sta</w:t>
      </w:r>
      <w:r w:rsidR="005F48B2">
        <w:rPr>
          <w:rFonts w:ascii="Times New Roman" w:hAnsi="Times New Roman" w:cs="Times New Roman"/>
          <w:sz w:val="24"/>
          <w:szCs w:val="24"/>
        </w:rPr>
        <w:t>ts</w:t>
      </w:r>
      <w:r w:rsidR="00F27DDB">
        <w:rPr>
          <w:rFonts w:ascii="Times New Roman" w:hAnsi="Times New Roman" w:cs="Times New Roman"/>
          <w:sz w:val="24"/>
          <w:szCs w:val="24"/>
        </w:rPr>
        <w:t xml:space="preserve"> </w:t>
      </w:r>
      <w:r w:rsidR="00CA224D">
        <w:rPr>
          <w:rFonts w:ascii="Times New Roman" w:hAnsi="Times New Roman" w:cs="Times New Roman"/>
          <w:sz w:val="24"/>
          <w:szCs w:val="24"/>
        </w:rPr>
        <w:t>are</w:t>
      </w:r>
      <w:r w:rsidR="00F27DDB">
        <w:rPr>
          <w:rFonts w:ascii="Times New Roman" w:hAnsi="Times New Roman" w:cs="Times New Roman"/>
          <w:sz w:val="24"/>
          <w:szCs w:val="24"/>
        </w:rPr>
        <w:t xml:space="preserve"> used for </w:t>
      </w:r>
      <w:r w:rsidR="00CA224D">
        <w:rPr>
          <w:rFonts w:ascii="Times New Roman" w:hAnsi="Times New Roman" w:cs="Times New Roman"/>
          <w:sz w:val="24"/>
          <w:szCs w:val="24"/>
        </w:rPr>
        <w:t xml:space="preserve">the </w:t>
      </w:r>
      <w:r w:rsidR="00F27DDB">
        <w:rPr>
          <w:rFonts w:ascii="Times New Roman" w:hAnsi="Times New Roman" w:cs="Times New Roman"/>
          <w:sz w:val="24"/>
          <w:szCs w:val="24"/>
        </w:rPr>
        <w:t>academic report</w:t>
      </w:r>
      <w:r w:rsidR="00B503D1">
        <w:rPr>
          <w:rFonts w:ascii="Times New Roman" w:hAnsi="Times New Roman" w:cs="Times New Roman"/>
          <w:sz w:val="24"/>
          <w:szCs w:val="24"/>
        </w:rPr>
        <w:t xml:space="preserve"> t</w:t>
      </w:r>
      <w:r w:rsidR="002219C7">
        <w:rPr>
          <w:rFonts w:ascii="Times New Roman" w:hAnsi="Times New Roman" w:cs="Times New Roman"/>
          <w:sz w:val="24"/>
          <w:szCs w:val="24"/>
        </w:rPr>
        <w:t xml:space="preserve">o test </w:t>
      </w:r>
      <w:r w:rsidR="00AF1625">
        <w:rPr>
          <w:rFonts w:ascii="Times New Roman" w:hAnsi="Times New Roman" w:cs="Times New Roman"/>
          <w:sz w:val="24"/>
          <w:szCs w:val="24"/>
        </w:rPr>
        <w:t xml:space="preserve">the </w:t>
      </w:r>
      <w:r w:rsidR="00172226">
        <w:rPr>
          <w:rFonts w:ascii="Times New Roman" w:hAnsi="Times New Roman" w:cs="Times New Roman"/>
          <w:sz w:val="24"/>
          <w:szCs w:val="24"/>
        </w:rPr>
        <w:t xml:space="preserve">difference in </w:t>
      </w:r>
      <w:r w:rsidR="00B503D1">
        <w:rPr>
          <w:rFonts w:ascii="Times New Roman" w:hAnsi="Times New Roman" w:cs="Times New Roman"/>
          <w:sz w:val="24"/>
          <w:szCs w:val="24"/>
        </w:rPr>
        <w:t>results</w:t>
      </w:r>
      <w:r w:rsidR="00172226">
        <w:rPr>
          <w:rFonts w:ascii="Times New Roman" w:hAnsi="Times New Roman" w:cs="Times New Roman"/>
          <w:sz w:val="24"/>
          <w:szCs w:val="24"/>
        </w:rPr>
        <w:t xml:space="preserve"> from H1.</w:t>
      </w:r>
      <w:r w:rsidR="002455EA">
        <w:rPr>
          <w:rFonts w:ascii="Times New Roman" w:hAnsi="Times New Roman" w:cs="Times New Roman"/>
          <w:sz w:val="24"/>
          <w:szCs w:val="24"/>
        </w:rPr>
        <w:t xml:space="preserve"> </w:t>
      </w:r>
      <w:r w:rsidR="00F310E8">
        <w:rPr>
          <w:rFonts w:ascii="Times New Roman" w:hAnsi="Times New Roman" w:cs="Times New Roman"/>
          <w:sz w:val="24"/>
          <w:szCs w:val="24"/>
        </w:rPr>
        <w:t>The result should be between 0 and 1 Probability, cross-sectional for Abnormal Return</w:t>
      </w:r>
      <w:r w:rsidR="00E60E8A">
        <w:rPr>
          <w:rFonts w:ascii="Times New Roman" w:hAnsi="Times New Roman" w:cs="Times New Roman"/>
          <w:sz w:val="24"/>
          <w:szCs w:val="24"/>
        </w:rPr>
        <w:t xml:space="preserve">. </w:t>
      </w:r>
      <w:r w:rsidR="00987FA5">
        <w:rPr>
          <w:rFonts w:ascii="Times New Roman" w:hAnsi="Times New Roman" w:cs="Times New Roman"/>
          <w:sz w:val="24"/>
          <w:szCs w:val="24"/>
        </w:rPr>
        <w:t>The</w:t>
      </w:r>
      <w:r w:rsidR="00F009E8">
        <w:rPr>
          <w:rFonts w:ascii="Times New Roman" w:hAnsi="Times New Roman" w:cs="Times New Roman"/>
          <w:sz w:val="24"/>
          <w:szCs w:val="24"/>
        </w:rPr>
        <w:t xml:space="preserve"> smaller the value</w:t>
      </w:r>
      <w:r w:rsidR="00224976">
        <w:rPr>
          <w:rFonts w:ascii="Times New Roman" w:hAnsi="Times New Roman" w:cs="Times New Roman"/>
          <w:sz w:val="24"/>
          <w:szCs w:val="24"/>
        </w:rPr>
        <w:t>,</w:t>
      </w:r>
      <w:r w:rsidR="00F009E8">
        <w:rPr>
          <w:rFonts w:ascii="Times New Roman" w:hAnsi="Times New Roman" w:cs="Times New Roman"/>
          <w:sz w:val="24"/>
          <w:szCs w:val="24"/>
        </w:rPr>
        <w:t xml:space="preserve"> </w:t>
      </w:r>
      <w:r w:rsidR="0069308E">
        <w:rPr>
          <w:rFonts w:ascii="Times New Roman" w:hAnsi="Times New Roman" w:cs="Times New Roman"/>
          <w:sz w:val="24"/>
          <w:szCs w:val="24"/>
        </w:rPr>
        <w:t>the</w:t>
      </w:r>
      <w:r w:rsidR="00F009E8">
        <w:rPr>
          <w:rFonts w:ascii="Times New Roman" w:hAnsi="Times New Roman" w:cs="Times New Roman"/>
          <w:sz w:val="24"/>
          <w:szCs w:val="24"/>
        </w:rPr>
        <w:t xml:space="preserve"> result</w:t>
      </w:r>
      <w:r w:rsidR="003E6BAD">
        <w:rPr>
          <w:rFonts w:ascii="Times New Roman" w:hAnsi="Times New Roman" w:cs="Times New Roman"/>
          <w:sz w:val="24"/>
          <w:szCs w:val="24"/>
        </w:rPr>
        <w:t xml:space="preserve"> is</w:t>
      </w:r>
      <w:r w:rsidR="00D710A6">
        <w:rPr>
          <w:rFonts w:ascii="Times New Roman" w:hAnsi="Times New Roman" w:cs="Times New Roman"/>
          <w:sz w:val="24"/>
          <w:szCs w:val="24"/>
        </w:rPr>
        <w:t xml:space="preserve"> </w:t>
      </w:r>
      <w:r w:rsidR="003E6BAD">
        <w:rPr>
          <w:rFonts w:ascii="Times New Roman" w:hAnsi="Times New Roman" w:cs="Times New Roman"/>
          <w:sz w:val="24"/>
          <w:szCs w:val="24"/>
        </w:rPr>
        <w:t>more significant</w:t>
      </w:r>
      <w:r w:rsidR="00F009E8">
        <w:rPr>
          <w:rFonts w:ascii="Times New Roman" w:hAnsi="Times New Roman" w:cs="Times New Roman"/>
          <w:sz w:val="24"/>
          <w:szCs w:val="24"/>
        </w:rPr>
        <w:t>.</w:t>
      </w:r>
    </w:p>
    <w:p w14:paraId="3F22510B" w14:textId="77777777" w:rsidR="002455EA" w:rsidRDefault="002455E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F9A0EA" w14:textId="77777777" w:rsidR="00E058B5" w:rsidRDefault="00651B3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E0960">
        <w:rPr>
          <w:rFonts w:ascii="Times New Roman" w:hAnsi="Times New Roman" w:cs="Times New Roman"/>
          <w:sz w:val="24"/>
          <w:szCs w:val="24"/>
        </w:rPr>
        <w:t>he higher the T value</w:t>
      </w:r>
      <w:r w:rsidR="00224976">
        <w:rPr>
          <w:rFonts w:ascii="Times New Roman" w:hAnsi="Times New Roman" w:cs="Times New Roman"/>
          <w:sz w:val="24"/>
          <w:szCs w:val="24"/>
        </w:rPr>
        <w:t>,</w:t>
      </w:r>
      <w:r w:rsidR="001E0960">
        <w:rPr>
          <w:rFonts w:ascii="Times New Roman" w:hAnsi="Times New Roman" w:cs="Times New Roman"/>
          <w:sz w:val="24"/>
          <w:szCs w:val="24"/>
        </w:rPr>
        <w:t xml:space="preserve"> the more significant</w:t>
      </w:r>
      <w:r w:rsidR="00CB52AE">
        <w:rPr>
          <w:rFonts w:ascii="Times New Roman" w:hAnsi="Times New Roman" w:cs="Times New Roman"/>
          <w:sz w:val="24"/>
          <w:szCs w:val="24"/>
        </w:rPr>
        <w:t>.</w:t>
      </w:r>
      <w:r w:rsidR="000C20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DF790B" w14:textId="0F7C75C7" w:rsidR="00BC194B" w:rsidRDefault="008B2B4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art</w:t>
      </w:r>
      <w:r w:rsidR="00723DB8">
        <w:rPr>
          <w:rFonts w:ascii="Times New Roman" w:hAnsi="Times New Roman" w:cs="Times New Roman"/>
          <w:sz w:val="24"/>
          <w:szCs w:val="24"/>
        </w:rPr>
        <w:t xml:space="preserve"> result</w:t>
      </w:r>
      <w:r w:rsidR="009C1551">
        <w:rPr>
          <w:rFonts w:ascii="Times New Roman" w:hAnsi="Times New Roman" w:cs="Times New Roman"/>
          <w:sz w:val="24"/>
          <w:szCs w:val="24"/>
        </w:rPr>
        <w:t xml:space="preserve"> (See </w:t>
      </w:r>
      <w:r w:rsidR="00F715BE">
        <w:rPr>
          <w:rFonts w:ascii="Times New Roman" w:hAnsi="Times New Roman" w:cs="Times New Roman"/>
          <w:sz w:val="24"/>
          <w:szCs w:val="24"/>
        </w:rPr>
        <w:t>figure 7</w:t>
      </w:r>
      <w:r w:rsidR="00703958">
        <w:rPr>
          <w:rFonts w:ascii="Times New Roman" w:hAnsi="Times New Roman" w:cs="Times New Roman"/>
          <w:sz w:val="24"/>
          <w:szCs w:val="24"/>
        </w:rPr>
        <w:t>) reads</w:t>
      </w:r>
      <w:r w:rsidR="00723DB8">
        <w:rPr>
          <w:rFonts w:ascii="Times New Roman" w:hAnsi="Times New Roman" w:cs="Times New Roman"/>
          <w:sz w:val="24"/>
          <w:szCs w:val="24"/>
        </w:rPr>
        <w:t xml:space="preserve"> that</w:t>
      </w:r>
      <w:r w:rsidR="00434A4A">
        <w:rPr>
          <w:rFonts w:ascii="Times New Roman" w:hAnsi="Times New Roman" w:cs="Times New Roman"/>
          <w:sz w:val="24"/>
          <w:szCs w:val="24"/>
        </w:rPr>
        <w:t xml:space="preserve"> </w:t>
      </w:r>
      <w:r w:rsidR="009611E8">
        <w:rPr>
          <w:rFonts w:ascii="Times New Roman" w:hAnsi="Times New Roman" w:cs="Times New Roman"/>
          <w:sz w:val="24"/>
          <w:szCs w:val="24"/>
        </w:rPr>
        <w:t>the result is over the 0% horizontal line over the period</w:t>
      </w:r>
      <w:r w:rsidR="00703958">
        <w:rPr>
          <w:rFonts w:ascii="Times New Roman" w:hAnsi="Times New Roman" w:cs="Times New Roman"/>
          <w:sz w:val="24"/>
          <w:szCs w:val="24"/>
        </w:rPr>
        <w:t>.</w:t>
      </w:r>
      <w:r w:rsidR="00723DB8">
        <w:rPr>
          <w:rFonts w:ascii="Times New Roman" w:hAnsi="Times New Roman" w:cs="Times New Roman"/>
          <w:sz w:val="24"/>
          <w:szCs w:val="24"/>
        </w:rPr>
        <w:t xml:space="preserve"> </w:t>
      </w:r>
      <w:r w:rsidR="008C6828">
        <w:rPr>
          <w:rFonts w:ascii="Times New Roman" w:hAnsi="Times New Roman" w:cs="Times New Roman"/>
          <w:sz w:val="24"/>
          <w:szCs w:val="24"/>
        </w:rPr>
        <w:t>-</w:t>
      </w:r>
      <w:r w:rsidR="009C1551">
        <w:rPr>
          <w:rFonts w:ascii="Times New Roman" w:hAnsi="Times New Roman" w:cs="Times New Roman"/>
          <w:sz w:val="24"/>
          <w:szCs w:val="24"/>
        </w:rPr>
        <w:t>10 days before is 0.97%</w:t>
      </w:r>
      <w:r w:rsidR="008C6828">
        <w:rPr>
          <w:rFonts w:ascii="Times New Roman" w:hAnsi="Times New Roman" w:cs="Times New Roman"/>
          <w:sz w:val="24"/>
          <w:szCs w:val="24"/>
        </w:rPr>
        <w:t xml:space="preserve">, </w:t>
      </w:r>
      <w:r w:rsidR="00A2702A">
        <w:rPr>
          <w:rFonts w:ascii="Times New Roman" w:hAnsi="Times New Roman" w:cs="Times New Roman"/>
          <w:sz w:val="24"/>
          <w:szCs w:val="24"/>
        </w:rPr>
        <w:t>0</w:t>
      </w:r>
      <w:r w:rsidR="008C6828">
        <w:rPr>
          <w:rFonts w:ascii="Times New Roman" w:hAnsi="Times New Roman" w:cs="Times New Roman"/>
          <w:sz w:val="24"/>
          <w:szCs w:val="24"/>
        </w:rPr>
        <w:t xml:space="preserve"> day</w:t>
      </w:r>
      <w:r w:rsidR="00251446">
        <w:rPr>
          <w:rFonts w:ascii="Times New Roman" w:hAnsi="Times New Roman" w:cs="Times New Roman"/>
          <w:sz w:val="24"/>
          <w:szCs w:val="24"/>
        </w:rPr>
        <w:t>s</w:t>
      </w:r>
      <w:r w:rsidR="008C6828">
        <w:rPr>
          <w:rFonts w:ascii="Times New Roman" w:hAnsi="Times New Roman" w:cs="Times New Roman"/>
          <w:sz w:val="24"/>
          <w:szCs w:val="24"/>
        </w:rPr>
        <w:t xml:space="preserve"> is 2.63% and </w:t>
      </w:r>
      <w:r w:rsidR="006F62FA">
        <w:rPr>
          <w:rFonts w:ascii="Times New Roman" w:hAnsi="Times New Roman" w:cs="Times New Roman"/>
          <w:sz w:val="24"/>
          <w:szCs w:val="24"/>
        </w:rPr>
        <w:t xml:space="preserve">10 days after is </w:t>
      </w:r>
      <w:r w:rsidR="00A2702A">
        <w:rPr>
          <w:rFonts w:ascii="Times New Roman" w:hAnsi="Times New Roman" w:cs="Times New Roman"/>
          <w:sz w:val="24"/>
          <w:szCs w:val="24"/>
        </w:rPr>
        <w:t>6.99%.</w:t>
      </w:r>
      <w:r w:rsidR="00434A4A">
        <w:rPr>
          <w:rFonts w:ascii="Times New Roman" w:hAnsi="Times New Roman" w:cs="Times New Roman"/>
          <w:sz w:val="24"/>
          <w:szCs w:val="24"/>
        </w:rPr>
        <w:t xml:space="preserve"> </w:t>
      </w:r>
      <w:r w:rsidR="00703958">
        <w:rPr>
          <w:rFonts w:ascii="Times New Roman" w:hAnsi="Times New Roman" w:cs="Times New Roman"/>
          <w:sz w:val="24"/>
          <w:szCs w:val="24"/>
        </w:rPr>
        <w:t>It is positive</w:t>
      </w:r>
      <w:r w:rsidR="00CD0B0A">
        <w:rPr>
          <w:rFonts w:ascii="Times New Roman" w:hAnsi="Times New Roman" w:cs="Times New Roman"/>
          <w:sz w:val="24"/>
          <w:szCs w:val="24"/>
        </w:rPr>
        <w:t xml:space="preserve"> you accept the H1 hypothesis</w:t>
      </w:r>
      <w:r w:rsidR="00703958">
        <w:rPr>
          <w:rFonts w:ascii="Times New Roman" w:hAnsi="Times New Roman" w:cs="Times New Roman"/>
          <w:sz w:val="24"/>
          <w:szCs w:val="24"/>
        </w:rPr>
        <w:t xml:space="preserve"> because the line is </w:t>
      </w:r>
      <w:r w:rsidR="00CD0B0A">
        <w:rPr>
          <w:rFonts w:ascii="Times New Roman" w:hAnsi="Times New Roman" w:cs="Times New Roman"/>
          <w:sz w:val="24"/>
          <w:szCs w:val="24"/>
        </w:rPr>
        <w:t>over</w:t>
      </w:r>
      <w:r w:rsidR="00703958">
        <w:rPr>
          <w:rFonts w:ascii="Times New Roman" w:hAnsi="Times New Roman" w:cs="Times New Roman"/>
          <w:sz w:val="24"/>
          <w:szCs w:val="24"/>
        </w:rPr>
        <w:t xml:space="preserve"> the </w:t>
      </w:r>
      <w:r w:rsidR="00CD0B0A">
        <w:rPr>
          <w:rFonts w:ascii="Times New Roman" w:hAnsi="Times New Roman" w:cs="Times New Roman"/>
          <w:sz w:val="24"/>
          <w:szCs w:val="24"/>
        </w:rPr>
        <w:t>0% horizontal line</w:t>
      </w:r>
      <w:r w:rsidR="00C2180E">
        <w:rPr>
          <w:rFonts w:ascii="Times New Roman" w:hAnsi="Times New Roman" w:cs="Times New Roman"/>
          <w:sz w:val="24"/>
          <w:szCs w:val="24"/>
        </w:rPr>
        <w:t xml:space="preserve"> based on the confidence level</w:t>
      </w:r>
      <w:r w:rsidR="00224976">
        <w:rPr>
          <w:rFonts w:ascii="Times New Roman" w:hAnsi="Times New Roman" w:cs="Times New Roman"/>
          <w:sz w:val="24"/>
          <w:szCs w:val="24"/>
        </w:rPr>
        <w:t>;</w:t>
      </w:r>
      <w:r w:rsidR="00C2180E">
        <w:rPr>
          <w:rFonts w:ascii="Times New Roman" w:hAnsi="Times New Roman" w:cs="Times New Roman"/>
          <w:sz w:val="24"/>
          <w:szCs w:val="24"/>
        </w:rPr>
        <w:t xml:space="preserve"> it</w:t>
      </w:r>
      <w:r w:rsidR="00224976">
        <w:rPr>
          <w:rFonts w:ascii="Times New Roman" w:hAnsi="Times New Roman" w:cs="Times New Roman"/>
          <w:sz w:val="24"/>
          <w:szCs w:val="24"/>
        </w:rPr>
        <w:t>'</w:t>
      </w:r>
      <w:r w:rsidR="0037575F">
        <w:rPr>
          <w:rFonts w:ascii="Times New Roman" w:hAnsi="Times New Roman" w:cs="Times New Roman"/>
          <w:sz w:val="24"/>
          <w:szCs w:val="24"/>
        </w:rPr>
        <w:t>s</w:t>
      </w:r>
      <w:r w:rsidR="006E2854">
        <w:rPr>
          <w:rFonts w:ascii="Times New Roman" w:hAnsi="Times New Roman" w:cs="Times New Roman"/>
          <w:sz w:val="24"/>
          <w:szCs w:val="24"/>
        </w:rPr>
        <w:t xml:space="preserve"> </w:t>
      </w:r>
      <w:r w:rsidR="00C2180E">
        <w:rPr>
          <w:rFonts w:ascii="Times New Roman" w:hAnsi="Times New Roman" w:cs="Times New Roman"/>
          <w:sz w:val="24"/>
          <w:szCs w:val="24"/>
        </w:rPr>
        <w:t>significant.</w:t>
      </w:r>
    </w:p>
    <w:p w14:paraId="222698AD" w14:textId="066D9032" w:rsidR="00BC194B" w:rsidRDefault="00BC194B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194B">
        <w:rPr>
          <w:rFonts w:ascii="Times New Roman" w:hAnsi="Times New Roman" w:cs="Times New Roman"/>
          <w:sz w:val="24"/>
          <w:szCs w:val="24"/>
        </w:rPr>
        <w:t xml:space="preserve">Mean Cumulative Total </w:t>
      </w:r>
      <w:r w:rsidR="00CE7D48" w:rsidRPr="00BC194B">
        <w:rPr>
          <w:rFonts w:ascii="Times New Roman" w:hAnsi="Times New Roman" w:cs="Times New Roman"/>
          <w:sz w:val="24"/>
          <w:szCs w:val="24"/>
        </w:rPr>
        <w:t>Return (</w:t>
      </w:r>
      <w:r w:rsidRPr="00BC194B">
        <w:rPr>
          <w:rFonts w:ascii="Times New Roman" w:hAnsi="Times New Roman" w:cs="Times New Roman"/>
          <w:sz w:val="24"/>
          <w:szCs w:val="24"/>
        </w:rPr>
        <w:t xml:space="preserve">At the end of Event </w:t>
      </w:r>
      <w:r w:rsidR="00E9748A" w:rsidRPr="00BC194B">
        <w:rPr>
          <w:rFonts w:ascii="Times New Roman" w:hAnsi="Times New Roman" w:cs="Times New Roman"/>
          <w:sz w:val="24"/>
          <w:szCs w:val="24"/>
        </w:rPr>
        <w:t>Window)</w:t>
      </w:r>
      <w:r w:rsidR="00E9748A">
        <w:rPr>
          <w:rFonts w:ascii="Times New Roman" w:hAnsi="Times New Roman" w:cs="Times New Roman"/>
          <w:sz w:val="24"/>
          <w:szCs w:val="24"/>
        </w:rPr>
        <w:t xml:space="preserve"> =</w:t>
      </w:r>
      <w:r w:rsidR="00CE7D48" w:rsidRPr="00CE7D48">
        <w:t xml:space="preserve"> </w:t>
      </w:r>
      <w:r w:rsidR="00CE7D48" w:rsidRPr="00CE7D48">
        <w:rPr>
          <w:rFonts w:ascii="Times New Roman" w:hAnsi="Times New Roman" w:cs="Times New Roman"/>
          <w:sz w:val="24"/>
          <w:szCs w:val="24"/>
        </w:rPr>
        <w:t>-0.0412087382755894</w:t>
      </w:r>
      <w:r w:rsidR="00CE7D48">
        <w:rPr>
          <w:rFonts w:ascii="Times New Roman" w:hAnsi="Times New Roman" w:cs="Times New Roman"/>
          <w:sz w:val="24"/>
          <w:szCs w:val="24"/>
        </w:rPr>
        <w:t>.</w:t>
      </w:r>
    </w:p>
    <w:p w14:paraId="6C078712" w14:textId="481B6D20" w:rsidR="00BC194B" w:rsidRDefault="00E9748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9748A">
        <w:rPr>
          <w:rFonts w:ascii="Times New Roman" w:hAnsi="Times New Roman" w:cs="Times New Roman"/>
          <w:sz w:val="24"/>
          <w:szCs w:val="24"/>
        </w:rPr>
        <w:t xml:space="preserve">Mean Cumulative Abnormal Return (At the end of Event </w:t>
      </w:r>
      <w:r w:rsidR="00736D70" w:rsidRPr="00E9748A">
        <w:rPr>
          <w:rFonts w:ascii="Times New Roman" w:hAnsi="Times New Roman" w:cs="Times New Roman"/>
          <w:sz w:val="24"/>
          <w:szCs w:val="24"/>
        </w:rPr>
        <w:t>Window)</w:t>
      </w:r>
      <w:r w:rsidR="00736D70"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0116" w:rsidRPr="000F0116">
        <w:rPr>
          <w:rFonts w:ascii="Times New Roman" w:hAnsi="Times New Roman" w:cs="Times New Roman"/>
          <w:sz w:val="24"/>
          <w:szCs w:val="24"/>
        </w:rPr>
        <w:t>0.0599943229759936</w:t>
      </w:r>
      <w:r w:rsidR="00A152D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4381" w:type="dxa"/>
        <w:tblLook w:val="04A0" w:firstRow="1" w:lastRow="0" w:firstColumn="1" w:lastColumn="0" w:noHBand="0" w:noVBand="1"/>
      </w:tblPr>
      <w:tblGrid>
        <w:gridCol w:w="4381"/>
      </w:tblGrid>
      <w:tr w:rsidR="001C78EA" w:rsidRPr="001C78EA" w14:paraId="27C15A77" w14:textId="77777777" w:rsidTr="00FF0194">
        <w:trPr>
          <w:trHeight w:val="300"/>
        </w:trPr>
        <w:tc>
          <w:tcPr>
            <w:tcW w:w="4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AD4874" w14:textId="039768C5" w:rsidR="001C78EA" w:rsidRPr="001C78EA" w:rsidRDefault="001C78EA" w:rsidP="001C7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</w:tbl>
    <w:p w14:paraId="0A876CAE" w14:textId="77777777" w:rsidR="001A4691" w:rsidRDefault="001A469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648274" w14:textId="2D0C05D4" w:rsidR="00AA2B4C" w:rsidRDefault="00FA1D0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0194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3039E5" w:rsidRPr="00FF0194">
        <w:rPr>
          <w:rFonts w:ascii="Times New Roman" w:hAnsi="Times New Roman" w:cs="Times New Roman"/>
          <w:b/>
          <w:bCs/>
          <w:sz w:val="24"/>
          <w:szCs w:val="24"/>
        </w:rPr>
        <w:t xml:space="preserve">vent </w:t>
      </w:r>
      <w:r w:rsidR="00D52C8F" w:rsidRPr="00FF0194">
        <w:rPr>
          <w:rFonts w:ascii="Times New Roman" w:hAnsi="Times New Roman" w:cs="Times New Roman"/>
          <w:b/>
          <w:bCs/>
          <w:sz w:val="24"/>
          <w:szCs w:val="24"/>
        </w:rPr>
        <w:t>Study test</w:t>
      </w:r>
      <w:r w:rsidR="003039E5" w:rsidRPr="00FF0194">
        <w:rPr>
          <w:rFonts w:ascii="Times New Roman" w:hAnsi="Times New Roman" w:cs="Times New Roman"/>
          <w:b/>
          <w:bCs/>
          <w:sz w:val="24"/>
          <w:szCs w:val="24"/>
        </w:rPr>
        <w:t xml:space="preserve"> result </w:t>
      </w:r>
      <w:r w:rsidR="008E7897" w:rsidRPr="00FF0194">
        <w:rPr>
          <w:rFonts w:ascii="Times New Roman" w:hAnsi="Times New Roman" w:cs="Times New Roman"/>
          <w:b/>
          <w:bCs/>
          <w:sz w:val="24"/>
          <w:szCs w:val="24"/>
        </w:rPr>
        <w:t>presentation table</w:t>
      </w:r>
      <w:r w:rsidR="002B232D">
        <w:rPr>
          <w:rFonts w:ascii="Times New Roman" w:hAnsi="Times New Roman" w:cs="Times New Roman"/>
          <w:sz w:val="24"/>
          <w:szCs w:val="24"/>
        </w:rPr>
        <w:t>:</w:t>
      </w:r>
    </w:p>
    <w:p w14:paraId="180941E2" w14:textId="08163504" w:rsidR="00B5067C" w:rsidRDefault="00B5067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1 The </w:t>
      </w:r>
      <w:r w:rsidR="00D92471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ffects of </w:t>
      </w:r>
      <w:r w:rsidR="00D9247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Ukraine </w:t>
      </w:r>
      <w:r w:rsidR="00D92471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ar on the </w:t>
      </w:r>
      <w:r w:rsidR="00D9247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ock </w:t>
      </w:r>
      <w:r w:rsidR="00D92471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6"/>
        <w:gridCol w:w="696"/>
        <w:gridCol w:w="996"/>
        <w:gridCol w:w="1457"/>
        <w:gridCol w:w="3167"/>
      </w:tblGrid>
      <w:tr w:rsidR="00FF0194" w14:paraId="2F878558" w14:textId="63FA523F" w:rsidTr="007E6116">
        <w:tc>
          <w:tcPr>
            <w:tcW w:w="0" w:type="auto"/>
          </w:tcPr>
          <w:p w14:paraId="716CF343" w14:textId="2A443B36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</w:p>
        </w:tc>
        <w:tc>
          <w:tcPr>
            <w:tcW w:w="0" w:type="auto"/>
          </w:tcPr>
          <w:p w14:paraId="7BBD52D0" w14:textId="16A05E36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14:paraId="291EF0F9" w14:textId="109237FF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y </w:t>
            </w:r>
          </w:p>
        </w:tc>
        <w:tc>
          <w:tcPr>
            <w:tcW w:w="0" w:type="auto"/>
          </w:tcPr>
          <w:p w14:paraId="230F3A3B" w14:textId="18E3265B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170C2">
              <w:rPr>
                <w:rFonts w:ascii="Times New Roman" w:hAnsi="Times New Roman" w:cs="Times New Roman"/>
                <w:sz w:val="24"/>
                <w:szCs w:val="24"/>
              </w:rPr>
              <w:t>AAR/CAAR</w:t>
            </w:r>
          </w:p>
        </w:tc>
        <w:tc>
          <w:tcPr>
            <w:tcW w:w="0" w:type="auto"/>
          </w:tcPr>
          <w:p w14:paraId="1A399EA3" w14:textId="1E89CE52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 (cross-sectional t-test).</w:t>
            </w:r>
          </w:p>
        </w:tc>
      </w:tr>
      <w:tr w:rsidR="00FF0194" w14:paraId="4F4ACCF4" w14:textId="2642E242" w:rsidTr="007E6116">
        <w:tc>
          <w:tcPr>
            <w:tcW w:w="0" w:type="auto"/>
          </w:tcPr>
          <w:p w14:paraId="7D13484C" w14:textId="5E3362B3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7897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67C988D0" w14:textId="7F8392B6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5</w:t>
            </w:r>
          </w:p>
        </w:tc>
        <w:tc>
          <w:tcPr>
            <w:tcW w:w="0" w:type="auto"/>
          </w:tcPr>
          <w:p w14:paraId="3992817C" w14:textId="3B93187F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</w:t>
            </w:r>
          </w:p>
        </w:tc>
        <w:tc>
          <w:tcPr>
            <w:tcW w:w="0" w:type="auto"/>
          </w:tcPr>
          <w:p w14:paraId="447E376E" w14:textId="1CC60C4E" w:rsidR="00FF0194" w:rsidRDefault="00FF0194" w:rsidP="00AF54A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%</w:t>
            </w:r>
          </w:p>
        </w:tc>
        <w:tc>
          <w:tcPr>
            <w:tcW w:w="0" w:type="auto"/>
          </w:tcPr>
          <w:p w14:paraId="39215872" w14:textId="53A152B2" w:rsidR="00FF0194" w:rsidRDefault="00FF0194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4D44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77818290" w14:textId="121BF01B" w:rsidTr="007E6116">
        <w:tc>
          <w:tcPr>
            <w:tcW w:w="0" w:type="auto"/>
          </w:tcPr>
          <w:p w14:paraId="03A587AF" w14:textId="11ACDBC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0052EC4A" w14:textId="32A7163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083F90B4" w14:textId="77CA8458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</w:t>
            </w:r>
          </w:p>
        </w:tc>
        <w:tc>
          <w:tcPr>
            <w:tcW w:w="0" w:type="auto"/>
          </w:tcPr>
          <w:p w14:paraId="099EF740" w14:textId="6E63EAA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8%</w:t>
            </w:r>
          </w:p>
        </w:tc>
        <w:tc>
          <w:tcPr>
            <w:tcW w:w="0" w:type="auto"/>
          </w:tcPr>
          <w:p w14:paraId="32801A66" w14:textId="4504742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4F40">
              <w:rPr>
                <w:rFonts w:ascii="Times New Roman" w:hAnsi="Times New Roman" w:cs="Times New Roman"/>
                <w:sz w:val="24"/>
                <w:szCs w:val="24"/>
              </w:rPr>
              <w:t>&lt; .00001</w:t>
            </w:r>
          </w:p>
        </w:tc>
      </w:tr>
      <w:tr w:rsidR="00FF0194" w14:paraId="43C64D30" w14:textId="76C586B2" w:rsidTr="007E6116">
        <w:tc>
          <w:tcPr>
            <w:tcW w:w="0" w:type="auto"/>
          </w:tcPr>
          <w:p w14:paraId="3E7ABA82" w14:textId="2F78D7C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0551F229" w14:textId="4F0C475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3C3B5B5" w14:textId="42F93D7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8</w:t>
            </w:r>
          </w:p>
        </w:tc>
        <w:tc>
          <w:tcPr>
            <w:tcW w:w="0" w:type="auto"/>
          </w:tcPr>
          <w:p w14:paraId="761EBE09" w14:textId="7F3E948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2%</w:t>
            </w:r>
          </w:p>
        </w:tc>
        <w:tc>
          <w:tcPr>
            <w:tcW w:w="0" w:type="auto"/>
          </w:tcPr>
          <w:p w14:paraId="146D64F2" w14:textId="7531C29D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6684E">
              <w:rPr>
                <w:rFonts w:ascii="Times New Roman" w:hAnsi="Times New Roman" w:cs="Times New Roman"/>
                <w:sz w:val="24"/>
                <w:szCs w:val="24"/>
              </w:rPr>
              <w:t>.000625.</w:t>
            </w:r>
          </w:p>
        </w:tc>
      </w:tr>
      <w:tr w:rsidR="00FF0194" w14:paraId="4C57A8B8" w14:textId="6A5EACD2" w:rsidTr="007E6116">
        <w:tc>
          <w:tcPr>
            <w:tcW w:w="0" w:type="auto"/>
          </w:tcPr>
          <w:p w14:paraId="298C09E6" w14:textId="49FBEA9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7C647FC3" w14:textId="2519F57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686596C" w14:textId="336C846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</w:t>
            </w:r>
          </w:p>
        </w:tc>
        <w:tc>
          <w:tcPr>
            <w:tcW w:w="0" w:type="auto"/>
          </w:tcPr>
          <w:p w14:paraId="5B214831" w14:textId="795A4F6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70%</w:t>
            </w:r>
          </w:p>
        </w:tc>
        <w:tc>
          <w:tcPr>
            <w:tcW w:w="0" w:type="auto"/>
          </w:tcPr>
          <w:p w14:paraId="26DB7657" w14:textId="48FC08F1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4522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799B8D0E" w14:textId="0CAC37AB" w:rsidTr="007E6116">
        <w:tc>
          <w:tcPr>
            <w:tcW w:w="0" w:type="auto"/>
          </w:tcPr>
          <w:p w14:paraId="59F06EC3" w14:textId="6063FDF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77D61976" w14:textId="6FEB227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6B9BAFE9" w14:textId="3E96883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</w:t>
            </w:r>
          </w:p>
        </w:tc>
        <w:tc>
          <w:tcPr>
            <w:tcW w:w="0" w:type="auto"/>
          </w:tcPr>
          <w:p w14:paraId="4EB87B26" w14:textId="5A4594B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0%</w:t>
            </w:r>
          </w:p>
        </w:tc>
        <w:tc>
          <w:tcPr>
            <w:tcW w:w="0" w:type="auto"/>
          </w:tcPr>
          <w:p w14:paraId="1659443D" w14:textId="0EB425F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3B68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0652359F" w14:textId="5BCC93E3" w:rsidTr="007E6116">
        <w:tc>
          <w:tcPr>
            <w:tcW w:w="0" w:type="auto"/>
          </w:tcPr>
          <w:p w14:paraId="5F7F5B6E" w14:textId="77120B3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33E362DA" w14:textId="2A96CEB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5542182" w14:textId="326D96D1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0" w:type="auto"/>
          </w:tcPr>
          <w:p w14:paraId="779649AC" w14:textId="641BEFE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3%</w:t>
            </w:r>
          </w:p>
        </w:tc>
        <w:tc>
          <w:tcPr>
            <w:tcW w:w="0" w:type="auto"/>
          </w:tcPr>
          <w:p w14:paraId="5B953655" w14:textId="752BF46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7EC6">
              <w:rPr>
                <w:rFonts w:ascii="Times New Roman" w:hAnsi="Times New Roman" w:cs="Times New Roman"/>
                <w:sz w:val="24"/>
                <w:szCs w:val="24"/>
              </w:rPr>
              <w:t>.002771.</w:t>
            </w:r>
          </w:p>
        </w:tc>
      </w:tr>
      <w:tr w:rsidR="00FF0194" w14:paraId="5D40B011" w14:textId="294C2831" w:rsidTr="007E6116">
        <w:tc>
          <w:tcPr>
            <w:tcW w:w="0" w:type="auto"/>
          </w:tcPr>
          <w:p w14:paraId="1ADFC6F7" w14:textId="0A46640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15E0C009" w14:textId="7685B41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6A33C5A0" w14:textId="6FD1335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0" w:type="auto"/>
          </w:tcPr>
          <w:p w14:paraId="5F317958" w14:textId="645DF09D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%</w:t>
            </w:r>
          </w:p>
        </w:tc>
        <w:tc>
          <w:tcPr>
            <w:tcW w:w="0" w:type="auto"/>
          </w:tcPr>
          <w:p w14:paraId="0809063B" w14:textId="28A78108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714F2">
              <w:rPr>
                <w:rFonts w:ascii="Times New Roman" w:hAnsi="Times New Roman" w:cs="Times New Roman"/>
                <w:sz w:val="24"/>
                <w:szCs w:val="24"/>
              </w:rPr>
              <w:t>.165127.</w:t>
            </w:r>
          </w:p>
        </w:tc>
      </w:tr>
      <w:tr w:rsidR="00FF0194" w14:paraId="5EDED4C6" w14:textId="655C69E2" w:rsidTr="007E6116">
        <w:tc>
          <w:tcPr>
            <w:tcW w:w="0" w:type="auto"/>
          </w:tcPr>
          <w:p w14:paraId="15AF6394" w14:textId="273CC3C1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 xml:space="preserve">ark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`</w:t>
            </w: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0" w:type="auto"/>
          </w:tcPr>
          <w:p w14:paraId="048BF1B9" w14:textId="025C017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07C4E83A" w14:textId="5062E2A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0" w:type="auto"/>
          </w:tcPr>
          <w:p w14:paraId="280DBE61" w14:textId="326373A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%</w:t>
            </w:r>
          </w:p>
        </w:tc>
        <w:tc>
          <w:tcPr>
            <w:tcW w:w="0" w:type="auto"/>
          </w:tcPr>
          <w:p w14:paraId="324D69C1" w14:textId="3D0DD49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B270E">
              <w:rPr>
                <w:rFonts w:ascii="Times New Roman" w:hAnsi="Times New Roman" w:cs="Times New Roman"/>
                <w:sz w:val="24"/>
                <w:szCs w:val="24"/>
              </w:rPr>
              <w:t>.000969</w:t>
            </w:r>
          </w:p>
        </w:tc>
      </w:tr>
      <w:tr w:rsidR="00FF0194" w14:paraId="3F440C5B" w14:textId="11D21EEE" w:rsidTr="007E6116">
        <w:tc>
          <w:tcPr>
            <w:tcW w:w="0" w:type="auto"/>
          </w:tcPr>
          <w:p w14:paraId="25958A98" w14:textId="21C9B14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74F2BAD0" w14:textId="1EB059B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1EF5B659" w14:textId="7C376B6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0" w:type="auto"/>
          </w:tcPr>
          <w:p w14:paraId="536146AD" w14:textId="6F570B5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6%</w:t>
            </w:r>
          </w:p>
        </w:tc>
        <w:tc>
          <w:tcPr>
            <w:tcW w:w="0" w:type="auto"/>
          </w:tcPr>
          <w:p w14:paraId="55E14C96" w14:textId="3A848860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406">
              <w:rPr>
                <w:rFonts w:ascii="Times New Roman" w:hAnsi="Times New Roman" w:cs="Times New Roman"/>
                <w:sz w:val="24"/>
                <w:szCs w:val="24"/>
              </w:rPr>
              <w:t>&lt;.00001.</w:t>
            </w:r>
          </w:p>
        </w:tc>
      </w:tr>
      <w:tr w:rsidR="00FF0194" w14:paraId="75344A4F" w14:textId="30473FE1" w:rsidTr="007E6116">
        <w:tc>
          <w:tcPr>
            <w:tcW w:w="0" w:type="auto"/>
          </w:tcPr>
          <w:p w14:paraId="309ACE2F" w14:textId="51A2C72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3DE4B3B8" w14:textId="6E6F9402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09CF8119" w14:textId="54C21D1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0" w:type="auto"/>
          </w:tcPr>
          <w:p w14:paraId="78985B18" w14:textId="09CD2FA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5%</w:t>
            </w:r>
          </w:p>
        </w:tc>
        <w:tc>
          <w:tcPr>
            <w:tcW w:w="0" w:type="auto"/>
          </w:tcPr>
          <w:p w14:paraId="07EB9EB5" w14:textId="0C9504A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6E9B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69631B0D" w14:textId="0DB279F1" w:rsidTr="007E6116">
        <w:tc>
          <w:tcPr>
            <w:tcW w:w="0" w:type="auto"/>
          </w:tcPr>
          <w:p w14:paraId="7213C09E" w14:textId="6CC04078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7AD15A6A" w14:textId="498DF43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4C869FCD" w14:textId="35E2A99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63AD48B9" w14:textId="3AB31D9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1%</w:t>
            </w:r>
          </w:p>
        </w:tc>
        <w:tc>
          <w:tcPr>
            <w:tcW w:w="0" w:type="auto"/>
          </w:tcPr>
          <w:p w14:paraId="09CBC577" w14:textId="5463191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409E9">
              <w:rPr>
                <w:rFonts w:ascii="Times New Roman" w:hAnsi="Times New Roman" w:cs="Times New Roman"/>
                <w:sz w:val="24"/>
                <w:szCs w:val="24"/>
              </w:rPr>
              <w:t>.000141</w:t>
            </w:r>
          </w:p>
        </w:tc>
      </w:tr>
      <w:tr w:rsidR="00FF0194" w14:paraId="39E21DB4" w14:textId="2E6650ED" w:rsidTr="007E6116">
        <w:tc>
          <w:tcPr>
            <w:tcW w:w="0" w:type="auto"/>
          </w:tcPr>
          <w:p w14:paraId="1A11C41A" w14:textId="2676391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369CCF05" w14:textId="65DF5DA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8BEC7C9" w14:textId="5390BC1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0A03431D" w14:textId="1BDC74D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6%</w:t>
            </w:r>
          </w:p>
        </w:tc>
        <w:tc>
          <w:tcPr>
            <w:tcW w:w="0" w:type="auto"/>
          </w:tcPr>
          <w:p w14:paraId="3A3261E3" w14:textId="7989EE7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3403">
              <w:rPr>
                <w:rFonts w:ascii="Times New Roman" w:hAnsi="Times New Roman" w:cs="Times New Roman"/>
                <w:sz w:val="24"/>
                <w:szCs w:val="24"/>
              </w:rPr>
              <w:t>&lt; .00001</w:t>
            </w:r>
          </w:p>
        </w:tc>
      </w:tr>
      <w:tr w:rsidR="00FF0194" w14:paraId="433517CE" w14:textId="6009E149" w:rsidTr="007E6116">
        <w:tc>
          <w:tcPr>
            <w:tcW w:w="0" w:type="auto"/>
          </w:tcPr>
          <w:p w14:paraId="329A4CDF" w14:textId="20795784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6483CF9E" w14:textId="4519219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2FC0BA9D" w14:textId="3980B47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FC3E730" w14:textId="6C0AA5D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1%</w:t>
            </w:r>
          </w:p>
        </w:tc>
        <w:tc>
          <w:tcPr>
            <w:tcW w:w="0" w:type="auto"/>
          </w:tcPr>
          <w:p w14:paraId="6988E138" w14:textId="6EA1E7E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7EBC">
              <w:rPr>
                <w:rFonts w:ascii="Times New Roman" w:hAnsi="Times New Roman" w:cs="Times New Roman"/>
                <w:sz w:val="24"/>
                <w:szCs w:val="24"/>
              </w:rPr>
              <w:t>.000018</w:t>
            </w:r>
          </w:p>
        </w:tc>
      </w:tr>
      <w:tr w:rsidR="00FF0194" w14:paraId="64777AD6" w14:textId="3BC301D6" w:rsidTr="007E6116">
        <w:tc>
          <w:tcPr>
            <w:tcW w:w="0" w:type="auto"/>
          </w:tcPr>
          <w:p w14:paraId="66DF1A57" w14:textId="6A1F17D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18027A03" w14:textId="702B829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20F88FA" w14:textId="19991D84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906A807" w14:textId="3A3BB13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3%</w:t>
            </w:r>
          </w:p>
        </w:tc>
        <w:tc>
          <w:tcPr>
            <w:tcW w:w="0" w:type="auto"/>
          </w:tcPr>
          <w:p w14:paraId="2F68D9C7" w14:textId="13F86896" w:rsidR="00FF0194" w:rsidRDefault="00FF0194" w:rsidP="00C32D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D13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604537BD" w14:textId="5A080CDA" w:rsidTr="007E6116">
        <w:tc>
          <w:tcPr>
            <w:tcW w:w="0" w:type="auto"/>
          </w:tcPr>
          <w:p w14:paraId="56B051E3" w14:textId="45E2E92D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45424BC1" w14:textId="503DACAD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1B61003C" w14:textId="220E1F55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7352BE75" w14:textId="34F7912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1%</w:t>
            </w:r>
          </w:p>
        </w:tc>
        <w:tc>
          <w:tcPr>
            <w:tcW w:w="0" w:type="auto"/>
          </w:tcPr>
          <w:p w14:paraId="48618557" w14:textId="3DF4BE38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0545">
              <w:rPr>
                <w:rFonts w:ascii="Times New Roman" w:hAnsi="Times New Roman" w:cs="Times New Roman"/>
                <w:sz w:val="24"/>
                <w:szCs w:val="24"/>
              </w:rPr>
              <w:t>&lt; .00001</w:t>
            </w:r>
          </w:p>
        </w:tc>
      </w:tr>
      <w:tr w:rsidR="00FF0194" w14:paraId="0BFFAE0C" w14:textId="64241265" w:rsidTr="007E6116">
        <w:tc>
          <w:tcPr>
            <w:tcW w:w="0" w:type="auto"/>
          </w:tcPr>
          <w:p w14:paraId="5A784565" w14:textId="2D183B2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530B1792" w14:textId="6916502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6B941ABF" w14:textId="12D4B335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2BD30201" w14:textId="51055126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77%</w:t>
            </w:r>
          </w:p>
        </w:tc>
        <w:tc>
          <w:tcPr>
            <w:tcW w:w="0" w:type="auto"/>
          </w:tcPr>
          <w:p w14:paraId="5900BA80" w14:textId="0AACF98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9604B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7AB9F31A" w14:textId="44411B80" w:rsidTr="007E6116">
        <w:tc>
          <w:tcPr>
            <w:tcW w:w="0" w:type="auto"/>
          </w:tcPr>
          <w:p w14:paraId="6AC4CB43" w14:textId="15A28F9B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rket Model</w:t>
            </w:r>
          </w:p>
        </w:tc>
        <w:tc>
          <w:tcPr>
            <w:tcW w:w="0" w:type="auto"/>
          </w:tcPr>
          <w:p w14:paraId="1AB6BF6E" w14:textId="180E9455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6FDA9CA0" w14:textId="04EBBBF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30B792C6" w14:textId="0F0A89C5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84%</w:t>
            </w:r>
          </w:p>
        </w:tc>
        <w:tc>
          <w:tcPr>
            <w:tcW w:w="0" w:type="auto"/>
          </w:tcPr>
          <w:p w14:paraId="0D867818" w14:textId="1461964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4B8E">
              <w:rPr>
                <w:rFonts w:ascii="Times New Roman" w:hAnsi="Times New Roman" w:cs="Times New Roman"/>
                <w:sz w:val="24"/>
                <w:szCs w:val="24"/>
              </w:rPr>
              <w:t>&lt; .00001</w:t>
            </w:r>
          </w:p>
        </w:tc>
      </w:tr>
      <w:tr w:rsidR="00FF0194" w14:paraId="4B22071B" w14:textId="3F4D91A5" w:rsidTr="007E6116">
        <w:tc>
          <w:tcPr>
            <w:tcW w:w="0" w:type="auto"/>
          </w:tcPr>
          <w:p w14:paraId="4AB02A1A" w14:textId="186BDC84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634BF272" w14:textId="025D4D6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73A0F8CC" w14:textId="6297BA8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14:paraId="01758DD8" w14:textId="6DBD27C1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%</w:t>
            </w:r>
          </w:p>
        </w:tc>
        <w:tc>
          <w:tcPr>
            <w:tcW w:w="0" w:type="auto"/>
          </w:tcPr>
          <w:p w14:paraId="15CF41F5" w14:textId="2053F1C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37B1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145A7C50" w14:textId="79517021" w:rsidTr="007E6116">
        <w:tc>
          <w:tcPr>
            <w:tcW w:w="0" w:type="auto"/>
          </w:tcPr>
          <w:p w14:paraId="73777780" w14:textId="7CF7780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4930662E" w14:textId="506E6D8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60CCD624" w14:textId="71DC33F8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2D3FFE58" w14:textId="7DB730D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%</w:t>
            </w:r>
          </w:p>
        </w:tc>
        <w:tc>
          <w:tcPr>
            <w:tcW w:w="0" w:type="auto"/>
          </w:tcPr>
          <w:p w14:paraId="0B0D3297" w14:textId="59A68C5D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4504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18DFCAC9" w14:textId="3D0C0366" w:rsidTr="007E6116">
        <w:tc>
          <w:tcPr>
            <w:tcW w:w="0" w:type="auto"/>
          </w:tcPr>
          <w:p w14:paraId="6E5FB80A" w14:textId="3CC5DBEC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69245390" w14:textId="376CFEC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1A6A5F0" w14:textId="27C2AA41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 w14:paraId="6138ADDE" w14:textId="11D55E4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%</w:t>
            </w:r>
          </w:p>
        </w:tc>
        <w:tc>
          <w:tcPr>
            <w:tcW w:w="0" w:type="auto"/>
          </w:tcPr>
          <w:p w14:paraId="56731B01" w14:textId="7273A934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2682">
              <w:rPr>
                <w:rFonts w:ascii="Times New Roman" w:hAnsi="Times New Roman" w:cs="Times New Roman"/>
                <w:sz w:val="24"/>
                <w:szCs w:val="24"/>
              </w:rPr>
              <w:t>&lt; .00001.</w:t>
            </w:r>
          </w:p>
        </w:tc>
      </w:tr>
      <w:tr w:rsidR="00FF0194" w14:paraId="2CF9714D" w14:textId="50C0D46D" w:rsidTr="007E6116">
        <w:tc>
          <w:tcPr>
            <w:tcW w:w="0" w:type="auto"/>
          </w:tcPr>
          <w:p w14:paraId="05EC2630" w14:textId="0D92CBF9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4F81B097" w14:textId="6B78141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3D6070B0" w14:textId="24952B20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14:paraId="37CFF5FE" w14:textId="38E0BD64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8%</w:t>
            </w:r>
          </w:p>
        </w:tc>
        <w:tc>
          <w:tcPr>
            <w:tcW w:w="0" w:type="auto"/>
          </w:tcPr>
          <w:p w14:paraId="401CD3E3" w14:textId="5A2F198A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942682">
              <w:rPr>
                <w:rFonts w:ascii="Times New Roman" w:hAnsi="Times New Roman" w:cs="Times New Roman"/>
                <w:sz w:val="24"/>
                <w:szCs w:val="24"/>
              </w:rPr>
              <w:t>.353511.</w:t>
            </w:r>
          </w:p>
        </w:tc>
      </w:tr>
      <w:tr w:rsidR="00FF0194" w14:paraId="46FC6F97" w14:textId="3EBDD792" w:rsidTr="007E6116">
        <w:tc>
          <w:tcPr>
            <w:tcW w:w="0" w:type="auto"/>
          </w:tcPr>
          <w:p w14:paraId="5DFAA41A" w14:textId="53A7BDC3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81C">
              <w:rPr>
                <w:rFonts w:ascii="Times New Roman" w:hAnsi="Times New Roman" w:cs="Times New Roman"/>
                <w:sz w:val="24"/>
                <w:szCs w:val="24"/>
              </w:rPr>
              <w:t>Market Model</w:t>
            </w:r>
          </w:p>
        </w:tc>
        <w:tc>
          <w:tcPr>
            <w:tcW w:w="0" w:type="auto"/>
          </w:tcPr>
          <w:p w14:paraId="737662F1" w14:textId="78A81F8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5688">
              <w:t>2175</w:t>
            </w:r>
          </w:p>
        </w:tc>
        <w:tc>
          <w:tcPr>
            <w:tcW w:w="0" w:type="auto"/>
          </w:tcPr>
          <w:p w14:paraId="1FBEB9A1" w14:textId="279C95EE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-10,10)</w:t>
            </w:r>
          </w:p>
        </w:tc>
        <w:tc>
          <w:tcPr>
            <w:tcW w:w="0" w:type="auto"/>
          </w:tcPr>
          <w:p w14:paraId="72E4158D" w14:textId="3777DC0F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9%</w:t>
            </w:r>
          </w:p>
        </w:tc>
        <w:tc>
          <w:tcPr>
            <w:tcW w:w="0" w:type="auto"/>
          </w:tcPr>
          <w:p w14:paraId="331BA7AD" w14:textId="77777777" w:rsidR="00FF0194" w:rsidRDefault="00FF0194" w:rsidP="004D01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2C75FF" w14:textId="251AB7FE" w:rsidR="00E564B7" w:rsidRDefault="00E564B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E38A8D" w14:textId="77777777" w:rsidR="003235A0" w:rsidRDefault="003235A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0CF8EC" w14:textId="4C79CB65" w:rsidR="00AA218B" w:rsidRDefault="00873D8B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</w:t>
      </w:r>
      <w:r w:rsidR="00862D8A">
        <w:rPr>
          <w:rFonts w:ascii="Times New Roman" w:hAnsi="Times New Roman" w:cs="Times New Roman"/>
          <w:sz w:val="24"/>
          <w:szCs w:val="24"/>
        </w:rPr>
        <w:t xml:space="preserve"> of day 10 </w:t>
      </w:r>
      <w:r w:rsidR="00F07EAF">
        <w:rPr>
          <w:rFonts w:ascii="Times New Roman" w:hAnsi="Times New Roman" w:cs="Times New Roman"/>
          <w:sz w:val="24"/>
          <w:szCs w:val="24"/>
        </w:rPr>
        <w:t>is not significant (</w:t>
      </w:r>
      <w:r w:rsidR="00F07EAF" w:rsidRPr="00F07EAF">
        <w:rPr>
          <w:rFonts w:ascii="Times New Roman" w:hAnsi="Times New Roman" w:cs="Times New Roman"/>
          <w:sz w:val="24"/>
          <w:szCs w:val="24"/>
        </w:rPr>
        <w:t>&lt;.353511</w:t>
      </w:r>
      <w:r w:rsidR="00F07EAF">
        <w:rPr>
          <w:rFonts w:ascii="Times New Roman" w:hAnsi="Times New Roman" w:cs="Times New Roman"/>
          <w:sz w:val="24"/>
          <w:szCs w:val="24"/>
        </w:rPr>
        <w:t>)</w:t>
      </w:r>
      <w:r w:rsidR="00240F5D">
        <w:rPr>
          <w:rFonts w:ascii="Times New Roman" w:hAnsi="Times New Roman" w:cs="Times New Roman"/>
          <w:sz w:val="24"/>
          <w:szCs w:val="24"/>
        </w:rPr>
        <w:t xml:space="preserve">, </w:t>
      </w:r>
      <w:r w:rsidR="007D5B63">
        <w:rPr>
          <w:rFonts w:ascii="Times New Roman" w:hAnsi="Times New Roman" w:cs="Times New Roman"/>
          <w:sz w:val="24"/>
          <w:szCs w:val="24"/>
        </w:rPr>
        <w:t>and 4</w:t>
      </w:r>
      <w:r w:rsidR="001346DC">
        <w:rPr>
          <w:rFonts w:ascii="Times New Roman" w:hAnsi="Times New Roman" w:cs="Times New Roman"/>
          <w:sz w:val="24"/>
          <w:szCs w:val="24"/>
        </w:rPr>
        <w:t xml:space="preserve"> days before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1346DC">
        <w:rPr>
          <w:rFonts w:ascii="Times New Roman" w:hAnsi="Times New Roman" w:cs="Times New Roman"/>
          <w:sz w:val="24"/>
          <w:szCs w:val="24"/>
        </w:rPr>
        <w:t xml:space="preserve"> event </w:t>
      </w:r>
      <w:r w:rsidR="001B4587">
        <w:rPr>
          <w:rFonts w:ascii="Times New Roman" w:hAnsi="Times New Roman" w:cs="Times New Roman"/>
          <w:sz w:val="24"/>
          <w:szCs w:val="24"/>
        </w:rPr>
        <w:t>are</w:t>
      </w:r>
      <w:r w:rsidR="001346DC">
        <w:rPr>
          <w:rFonts w:ascii="Times New Roman" w:hAnsi="Times New Roman" w:cs="Times New Roman"/>
          <w:sz w:val="24"/>
          <w:szCs w:val="24"/>
        </w:rPr>
        <w:t xml:space="preserve"> not </w:t>
      </w:r>
      <w:r w:rsidR="00076C6A">
        <w:rPr>
          <w:rFonts w:ascii="Times New Roman" w:hAnsi="Times New Roman" w:cs="Times New Roman"/>
          <w:sz w:val="24"/>
          <w:szCs w:val="24"/>
        </w:rPr>
        <w:t>significant</w:t>
      </w:r>
      <w:r w:rsidR="001346DC">
        <w:rPr>
          <w:rFonts w:ascii="Times New Roman" w:hAnsi="Times New Roman" w:cs="Times New Roman"/>
          <w:sz w:val="24"/>
          <w:szCs w:val="24"/>
        </w:rPr>
        <w:t xml:space="preserve"> (</w:t>
      </w:r>
      <w:r w:rsidR="001346DC" w:rsidRPr="001346DC">
        <w:rPr>
          <w:rFonts w:ascii="Times New Roman" w:hAnsi="Times New Roman" w:cs="Times New Roman"/>
          <w:sz w:val="24"/>
          <w:szCs w:val="24"/>
        </w:rPr>
        <w:t>0.165127</w:t>
      </w:r>
      <w:r w:rsidR="001346DC">
        <w:rPr>
          <w:rFonts w:ascii="Times New Roman" w:hAnsi="Times New Roman" w:cs="Times New Roman"/>
          <w:sz w:val="24"/>
          <w:szCs w:val="24"/>
        </w:rPr>
        <w:t>)</w:t>
      </w:r>
      <w:r w:rsidR="00240F5D">
        <w:rPr>
          <w:rFonts w:ascii="Times New Roman" w:hAnsi="Times New Roman" w:cs="Times New Roman"/>
          <w:sz w:val="24"/>
          <w:szCs w:val="24"/>
        </w:rPr>
        <w:t>.</w:t>
      </w:r>
      <w:r w:rsidR="00FD0E74">
        <w:rPr>
          <w:rFonts w:ascii="Times New Roman" w:hAnsi="Times New Roman" w:cs="Times New Roman"/>
          <w:sz w:val="24"/>
          <w:szCs w:val="24"/>
        </w:rPr>
        <w:t xml:space="preserve"> </w:t>
      </w:r>
      <w:r w:rsidR="00AA218B">
        <w:rPr>
          <w:rFonts w:ascii="Times New Roman" w:hAnsi="Times New Roman" w:cs="Times New Roman"/>
          <w:sz w:val="24"/>
          <w:szCs w:val="24"/>
        </w:rPr>
        <w:t>The</w:t>
      </w:r>
      <w:r w:rsidR="00076C6A">
        <w:rPr>
          <w:rFonts w:ascii="Times New Roman" w:hAnsi="Times New Roman" w:cs="Times New Roman"/>
          <w:sz w:val="24"/>
          <w:szCs w:val="24"/>
        </w:rPr>
        <w:t xml:space="preserve"> result</w:t>
      </w:r>
      <w:r w:rsidR="00AA218B">
        <w:rPr>
          <w:rFonts w:ascii="Times New Roman" w:hAnsi="Times New Roman" w:cs="Times New Roman"/>
          <w:sz w:val="24"/>
          <w:szCs w:val="24"/>
        </w:rPr>
        <w:t xml:space="preserve"> of </w:t>
      </w:r>
      <w:r w:rsidR="00E14B8D">
        <w:rPr>
          <w:rFonts w:ascii="Times New Roman" w:hAnsi="Times New Roman" w:cs="Times New Roman"/>
          <w:sz w:val="24"/>
          <w:szCs w:val="24"/>
        </w:rPr>
        <w:t>0 days is used to determine the result</w:t>
      </w:r>
      <w:r w:rsidR="00224976">
        <w:rPr>
          <w:rFonts w:ascii="Times New Roman" w:hAnsi="Times New Roman" w:cs="Times New Roman"/>
          <w:sz w:val="24"/>
          <w:szCs w:val="24"/>
        </w:rPr>
        <w:t>,</w:t>
      </w:r>
      <w:r w:rsidR="00E14B8D">
        <w:rPr>
          <w:rFonts w:ascii="Times New Roman" w:hAnsi="Times New Roman" w:cs="Times New Roman"/>
          <w:sz w:val="24"/>
          <w:szCs w:val="24"/>
        </w:rPr>
        <w:t xml:space="preserve"> </w:t>
      </w:r>
      <w:r w:rsidR="00076C6A">
        <w:rPr>
          <w:rFonts w:ascii="Times New Roman" w:hAnsi="Times New Roman" w:cs="Times New Roman"/>
          <w:sz w:val="24"/>
          <w:szCs w:val="24"/>
        </w:rPr>
        <w:t>which</w:t>
      </w:r>
      <w:r w:rsidR="00E14B8D">
        <w:rPr>
          <w:rFonts w:ascii="Times New Roman" w:hAnsi="Times New Roman" w:cs="Times New Roman"/>
          <w:sz w:val="24"/>
          <w:szCs w:val="24"/>
        </w:rPr>
        <w:t xml:space="preserve"> is significant </w:t>
      </w:r>
      <w:r w:rsidR="001B4587">
        <w:rPr>
          <w:rFonts w:ascii="Times New Roman" w:hAnsi="Times New Roman" w:cs="Times New Roman"/>
          <w:sz w:val="24"/>
          <w:szCs w:val="24"/>
        </w:rPr>
        <w:t xml:space="preserve">at </w:t>
      </w:r>
      <w:r w:rsidR="00AA218B">
        <w:rPr>
          <w:rFonts w:ascii="Times New Roman" w:hAnsi="Times New Roman" w:cs="Times New Roman"/>
          <w:sz w:val="24"/>
          <w:szCs w:val="24"/>
        </w:rPr>
        <w:t>0</w:t>
      </w:r>
      <w:r w:rsidR="001E5CDC">
        <w:rPr>
          <w:rFonts w:ascii="Times New Roman" w:hAnsi="Times New Roman" w:cs="Times New Roman"/>
          <w:sz w:val="24"/>
          <w:szCs w:val="24"/>
        </w:rPr>
        <w:t>.00014</w:t>
      </w:r>
      <w:r w:rsidR="00224976">
        <w:rPr>
          <w:rFonts w:ascii="Times New Roman" w:hAnsi="Times New Roman" w:cs="Times New Roman"/>
          <w:sz w:val="24"/>
          <w:szCs w:val="24"/>
        </w:rPr>
        <w:t>;</w:t>
      </w:r>
      <w:r w:rsidR="001B4587">
        <w:rPr>
          <w:rFonts w:ascii="Times New Roman" w:hAnsi="Times New Roman" w:cs="Times New Roman"/>
          <w:sz w:val="24"/>
          <w:szCs w:val="24"/>
        </w:rPr>
        <w:t xml:space="preserve"> it is less than 0.05.</w:t>
      </w:r>
    </w:p>
    <w:p w14:paraId="14EBC560" w14:textId="7B0F481E" w:rsidR="00B21282" w:rsidRPr="003563E0" w:rsidRDefault="00B2128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17C1C99" w14:textId="77777777" w:rsidR="00B21282" w:rsidRDefault="00B2128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5E1E12" w14:textId="0B2BDF31" w:rsidR="00791181" w:rsidRPr="003B68B4" w:rsidRDefault="0079118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B68B4">
        <w:rPr>
          <w:rFonts w:ascii="Times New Roman" w:hAnsi="Times New Roman" w:cs="Times New Roman"/>
          <w:sz w:val="24"/>
          <w:szCs w:val="24"/>
        </w:rPr>
        <w:t xml:space="preserve">. </w:t>
      </w:r>
      <w:r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Intergroup </w:t>
      </w:r>
      <w:r w:rsidR="00C12B86" w:rsidRPr="003B68B4">
        <w:rPr>
          <w:rFonts w:ascii="Times New Roman" w:hAnsi="Times New Roman" w:cs="Times New Roman"/>
          <w:b/>
          <w:bCs/>
          <w:sz w:val="24"/>
          <w:szCs w:val="24"/>
        </w:rPr>
        <w:t>Comparison and</w:t>
      </w:r>
      <w:r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 Multiple Regression </w:t>
      </w:r>
    </w:p>
    <w:p w14:paraId="01D9B5EB" w14:textId="2A1B7ABA" w:rsidR="006D678A" w:rsidRPr="003B68B4" w:rsidRDefault="00DA38D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EF32F0" w:rsidRPr="003B68B4">
        <w:rPr>
          <w:rFonts w:ascii="Times New Roman" w:hAnsi="Times New Roman" w:cs="Times New Roman"/>
          <w:sz w:val="24"/>
          <w:szCs w:val="24"/>
        </w:rPr>
        <w:t xml:space="preserve">ntergroup comparison was </w:t>
      </w:r>
      <w:r w:rsidR="00AD18AC">
        <w:rPr>
          <w:rFonts w:ascii="Times New Roman" w:hAnsi="Times New Roman" w:cs="Times New Roman"/>
          <w:sz w:val="24"/>
          <w:szCs w:val="24"/>
        </w:rPr>
        <w:t>used to test</w:t>
      </w:r>
      <w:r w:rsidR="002A7DD9">
        <w:rPr>
          <w:rFonts w:ascii="Times New Roman" w:hAnsi="Times New Roman" w:cs="Times New Roman"/>
          <w:sz w:val="24"/>
          <w:szCs w:val="24"/>
        </w:rPr>
        <w:t xml:space="preserve"> the </w:t>
      </w:r>
      <w:r w:rsidR="006D678A" w:rsidRPr="003B68B4">
        <w:rPr>
          <w:rFonts w:ascii="Times New Roman" w:hAnsi="Times New Roman" w:cs="Times New Roman"/>
          <w:sz w:val="24"/>
          <w:szCs w:val="24"/>
        </w:rPr>
        <w:t>H2 and H3 hypotheses</w:t>
      </w:r>
      <w:r w:rsidR="006D6F29">
        <w:rPr>
          <w:rFonts w:ascii="Times New Roman" w:hAnsi="Times New Roman" w:cs="Times New Roman"/>
          <w:sz w:val="24"/>
          <w:szCs w:val="24"/>
        </w:rPr>
        <w:t>.</w:t>
      </w:r>
      <w:r w:rsidR="00B90086" w:rsidRPr="00B90086">
        <w:t xml:space="preserve"> </w:t>
      </w:r>
      <w:r w:rsidR="00B90086" w:rsidRPr="00B90086">
        <w:rPr>
          <w:rFonts w:ascii="Times New Roman" w:hAnsi="Times New Roman" w:cs="Times New Roman"/>
          <w:sz w:val="24"/>
          <w:szCs w:val="24"/>
        </w:rPr>
        <w:t>Chose date range 2022-01 to 2022 – 12.</w:t>
      </w:r>
      <w:r w:rsidR="00B90086" w:rsidRPr="00B90086">
        <w:t xml:space="preserve"> </w:t>
      </w:r>
      <w:r w:rsidR="00B90086" w:rsidRPr="00B90086">
        <w:rPr>
          <w:rFonts w:ascii="Times New Roman" w:hAnsi="Times New Roman" w:cs="Times New Roman"/>
          <w:sz w:val="24"/>
          <w:szCs w:val="24"/>
        </w:rPr>
        <w:t>Apply company codes, and upload LPERMNO file</w:t>
      </w:r>
      <w:r w:rsidR="00B90086">
        <w:rPr>
          <w:rFonts w:ascii="Times New Roman" w:hAnsi="Times New Roman" w:cs="Times New Roman"/>
          <w:sz w:val="24"/>
          <w:szCs w:val="24"/>
        </w:rPr>
        <w:t xml:space="preserve">. </w:t>
      </w:r>
      <w:r w:rsidR="00B90086" w:rsidRPr="00B90086">
        <w:rPr>
          <w:rFonts w:ascii="Times New Roman" w:hAnsi="Times New Roman" w:cs="Times New Roman"/>
          <w:sz w:val="24"/>
          <w:szCs w:val="24"/>
        </w:rPr>
        <w:t>Variable in screen to be left as default. Selected SIC AND EMP.</w:t>
      </w:r>
    </w:p>
    <w:p w14:paraId="03F28CA8" w14:textId="1CB4ABE9" w:rsidR="006A441D" w:rsidRPr="003B68B4" w:rsidRDefault="00235BF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6"/>
        <w:gridCol w:w="696"/>
        <w:gridCol w:w="1596"/>
        <w:gridCol w:w="1756"/>
        <w:gridCol w:w="2472"/>
      </w:tblGrid>
      <w:tr w:rsidR="007510B2" w:rsidRPr="003B68B4" w14:paraId="73EFDDF7" w14:textId="77777777" w:rsidTr="00912C92">
        <w:tc>
          <w:tcPr>
            <w:tcW w:w="0" w:type="auto"/>
          </w:tcPr>
          <w:p w14:paraId="7C75BF70" w14:textId="77777777" w:rsidR="007510B2" w:rsidRPr="003B68B4" w:rsidRDefault="007510B2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</w:p>
        </w:tc>
        <w:tc>
          <w:tcPr>
            <w:tcW w:w="0" w:type="auto"/>
          </w:tcPr>
          <w:p w14:paraId="4C3E30E9" w14:textId="77777777" w:rsidR="007510B2" w:rsidRPr="003B68B4" w:rsidRDefault="007510B2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14:paraId="08E732FD" w14:textId="77777777" w:rsidR="007510B2" w:rsidRPr="003B68B4" w:rsidRDefault="007510B2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Mean CAR </w:t>
            </w:r>
          </w:p>
        </w:tc>
        <w:tc>
          <w:tcPr>
            <w:tcW w:w="0" w:type="auto"/>
          </w:tcPr>
          <w:p w14:paraId="289BCD4F" w14:textId="77777777" w:rsidR="007510B2" w:rsidRPr="003B68B4" w:rsidRDefault="007510B2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Mean CAR diff</w:t>
            </w:r>
          </w:p>
        </w:tc>
        <w:tc>
          <w:tcPr>
            <w:tcW w:w="0" w:type="auto"/>
          </w:tcPr>
          <w:p w14:paraId="7C20086B" w14:textId="77777777" w:rsidR="007510B2" w:rsidRPr="003B68B4" w:rsidRDefault="007510B2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P- value independent sample T-test. </w:t>
            </w:r>
          </w:p>
        </w:tc>
      </w:tr>
      <w:tr w:rsidR="00FB0F2F" w:rsidRPr="003B68B4" w14:paraId="004CD48F" w14:textId="77777777" w:rsidTr="00912C92">
        <w:tc>
          <w:tcPr>
            <w:tcW w:w="0" w:type="auto"/>
          </w:tcPr>
          <w:p w14:paraId="5423388D" w14:textId="7C09D188" w:rsidR="00FB0F2F" w:rsidRPr="003B68B4" w:rsidRDefault="00863E9D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thes</w:t>
            </w:r>
            <w:r w:rsidR="00FB0F2F"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 manufacturing companies</w:t>
            </w:r>
          </w:p>
        </w:tc>
        <w:tc>
          <w:tcPr>
            <w:tcW w:w="0" w:type="auto"/>
          </w:tcPr>
          <w:p w14:paraId="663D61BF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</w:tcPr>
          <w:p w14:paraId="5BDBC523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.0221059174</w:t>
            </w:r>
          </w:p>
        </w:tc>
        <w:tc>
          <w:tcPr>
            <w:tcW w:w="0" w:type="auto"/>
            <w:vMerge w:val="restart"/>
          </w:tcPr>
          <w:p w14:paraId="2835F387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8%</w:t>
            </w:r>
          </w:p>
          <w:p w14:paraId="38CC524B" w14:textId="61459558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1C2A7" w14:textId="202DE1C9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(-.0832398466)</w:t>
            </w:r>
          </w:p>
        </w:tc>
        <w:tc>
          <w:tcPr>
            <w:tcW w:w="0" w:type="auto"/>
            <w:vMerge w:val="restart"/>
          </w:tcPr>
          <w:p w14:paraId="20D4F88F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57315" w14:textId="25505A52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P=0.056 or &lt;.001</w:t>
            </w:r>
          </w:p>
        </w:tc>
      </w:tr>
      <w:tr w:rsidR="00FB0F2F" w:rsidRPr="003B68B4" w14:paraId="0BE94B68" w14:textId="77777777" w:rsidTr="00912C92">
        <w:tc>
          <w:tcPr>
            <w:tcW w:w="0" w:type="auto"/>
          </w:tcPr>
          <w:p w14:paraId="1E8322F4" w14:textId="7A0DC2C1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  <w:r w:rsidR="00CC79E7" w:rsidRPr="00CC79E7">
              <w:rPr>
                <w:rFonts w:ascii="Times New Roman" w:hAnsi="Times New Roman" w:cs="Times New Roman"/>
                <w:sz w:val="24"/>
                <w:szCs w:val="24"/>
              </w:rPr>
              <w:t xml:space="preserve">manufacturing </w:t>
            </w: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companies </w:t>
            </w:r>
          </w:p>
        </w:tc>
        <w:tc>
          <w:tcPr>
            <w:tcW w:w="0" w:type="auto"/>
          </w:tcPr>
          <w:p w14:paraId="4F9A8460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862</w:t>
            </w:r>
          </w:p>
          <w:p w14:paraId="0E2534E1" w14:textId="77777777" w:rsidR="00A01735" w:rsidRPr="003B68B4" w:rsidRDefault="00A01735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E0BC8A" w14:textId="77777777" w:rsidR="00A01735" w:rsidRPr="003B68B4" w:rsidRDefault="00A01735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3ADD073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0611339216</w:t>
            </w:r>
          </w:p>
        </w:tc>
        <w:tc>
          <w:tcPr>
            <w:tcW w:w="0" w:type="auto"/>
            <w:vMerge/>
          </w:tcPr>
          <w:p w14:paraId="43A85F97" w14:textId="42DB50F6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D680DE1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0F2F" w:rsidRPr="003B68B4" w14:paraId="5AFBD279" w14:textId="77777777" w:rsidTr="00912C92">
        <w:tc>
          <w:tcPr>
            <w:tcW w:w="0" w:type="auto"/>
          </w:tcPr>
          <w:p w14:paraId="0FFE8005" w14:textId="1BFA454E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35208094"/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Large </w:t>
            </w:r>
            <w:r w:rsidR="00CC79E7" w:rsidRPr="00CC79E7">
              <w:rPr>
                <w:rFonts w:ascii="Times New Roman" w:hAnsi="Times New Roman" w:cs="Times New Roman"/>
                <w:sz w:val="24"/>
                <w:szCs w:val="24"/>
              </w:rPr>
              <w:t>manufacturing</w:t>
            </w: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 companies </w:t>
            </w:r>
          </w:p>
        </w:tc>
        <w:tc>
          <w:tcPr>
            <w:tcW w:w="0" w:type="auto"/>
          </w:tcPr>
          <w:p w14:paraId="5102CB25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123</w:t>
            </w:r>
          </w:p>
          <w:p w14:paraId="3181EBE0" w14:textId="77777777" w:rsidR="00A01735" w:rsidRPr="003B68B4" w:rsidRDefault="00A01735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042C2B8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5748144705</w:t>
            </w:r>
          </w:p>
        </w:tc>
        <w:tc>
          <w:tcPr>
            <w:tcW w:w="0" w:type="auto"/>
            <w:vMerge w:val="restart"/>
          </w:tcPr>
          <w:p w14:paraId="34CFB4F3" w14:textId="0473CC64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7%</w:t>
            </w:r>
          </w:p>
          <w:p w14:paraId="7D258BD9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(0.0079052128)</w:t>
            </w:r>
          </w:p>
          <w:p w14:paraId="6B717ECF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34FE95" w14:textId="58653036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5A0F8D7C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78FFE" w14:textId="0963F08A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bookmarkEnd w:id="0"/>
      <w:tr w:rsidR="00FB0F2F" w:rsidRPr="003B68B4" w14:paraId="68A19A24" w14:textId="77777777" w:rsidTr="00912C92">
        <w:tc>
          <w:tcPr>
            <w:tcW w:w="0" w:type="auto"/>
          </w:tcPr>
          <w:p w14:paraId="09C64593" w14:textId="0216044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Small </w:t>
            </w:r>
            <w:r w:rsidR="00CC79E7" w:rsidRPr="00CC79E7">
              <w:rPr>
                <w:rFonts w:ascii="Times New Roman" w:hAnsi="Times New Roman" w:cs="Times New Roman"/>
                <w:sz w:val="24"/>
                <w:szCs w:val="24"/>
              </w:rPr>
              <w:t>manufacturing</w:t>
            </w: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 companies </w:t>
            </w:r>
          </w:p>
        </w:tc>
        <w:tc>
          <w:tcPr>
            <w:tcW w:w="0" w:type="auto"/>
          </w:tcPr>
          <w:p w14:paraId="1667D52C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716</w:t>
            </w:r>
          </w:p>
        </w:tc>
        <w:tc>
          <w:tcPr>
            <w:tcW w:w="0" w:type="auto"/>
          </w:tcPr>
          <w:p w14:paraId="2869B860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6538665983</w:t>
            </w:r>
          </w:p>
        </w:tc>
        <w:tc>
          <w:tcPr>
            <w:tcW w:w="0" w:type="auto"/>
            <w:vMerge/>
          </w:tcPr>
          <w:p w14:paraId="7AD307F9" w14:textId="38724BAF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CE5D824" w14:textId="77777777" w:rsidR="00FB0F2F" w:rsidRPr="003B68B4" w:rsidRDefault="00FB0F2F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BFD201" w14:textId="77777777" w:rsidR="00BE75A1" w:rsidRPr="003B68B4" w:rsidRDefault="00BE75A1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065710" w14:textId="0B54381E" w:rsidR="00A54D64" w:rsidRPr="003B68B4" w:rsidRDefault="00466AA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lastRenderedPageBreak/>
        <w:t>Group</w:t>
      </w:r>
      <w:r w:rsidR="00E04EFD" w:rsidRPr="003B68B4">
        <w:rPr>
          <w:rFonts w:ascii="Times New Roman" w:hAnsi="Times New Roman" w:cs="Times New Roman"/>
          <w:sz w:val="24"/>
          <w:szCs w:val="24"/>
        </w:rPr>
        <w:t xml:space="preserve"> 1 </w:t>
      </w:r>
      <w:r w:rsidR="00903825" w:rsidRPr="003B68B4">
        <w:rPr>
          <w:rFonts w:ascii="Times New Roman" w:hAnsi="Times New Roman" w:cs="Times New Roman"/>
          <w:sz w:val="24"/>
          <w:szCs w:val="24"/>
        </w:rPr>
        <w:t xml:space="preserve">has </w:t>
      </w:r>
      <w:r w:rsidR="00622834" w:rsidRPr="003B68B4">
        <w:rPr>
          <w:rFonts w:ascii="Times New Roman" w:hAnsi="Times New Roman" w:cs="Times New Roman"/>
          <w:sz w:val="24"/>
          <w:szCs w:val="24"/>
        </w:rPr>
        <w:t xml:space="preserve">a </w:t>
      </w:r>
      <w:r w:rsidR="00903825" w:rsidRPr="003B68B4">
        <w:rPr>
          <w:rFonts w:ascii="Times New Roman" w:hAnsi="Times New Roman" w:cs="Times New Roman"/>
          <w:sz w:val="24"/>
          <w:szCs w:val="24"/>
        </w:rPr>
        <w:t>more negative impact than the 2</w:t>
      </w:r>
      <w:r w:rsidR="00903825" w:rsidRPr="003B68B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903825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>group,</w:t>
      </w:r>
      <w:r w:rsidR="00903825" w:rsidRPr="003B68B4">
        <w:rPr>
          <w:rFonts w:ascii="Times New Roman" w:hAnsi="Times New Roman" w:cs="Times New Roman"/>
          <w:sz w:val="24"/>
          <w:szCs w:val="24"/>
        </w:rPr>
        <w:t xml:space="preserve"> so we go to </w:t>
      </w:r>
      <w:r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6C2F2B" w:rsidRPr="003B68B4">
        <w:rPr>
          <w:rFonts w:ascii="Times New Roman" w:hAnsi="Times New Roman" w:cs="Times New Roman"/>
          <w:sz w:val="24"/>
          <w:szCs w:val="24"/>
        </w:rPr>
        <w:t xml:space="preserve">independent samples Test table and choose from the second row. </w:t>
      </w:r>
      <w:r w:rsidR="008C0897" w:rsidRPr="003B68B4">
        <w:rPr>
          <w:rFonts w:ascii="Times New Roman" w:hAnsi="Times New Roman" w:cs="Times New Roman"/>
          <w:sz w:val="24"/>
          <w:szCs w:val="24"/>
        </w:rPr>
        <w:t>T</w:t>
      </w:r>
      <w:r w:rsidR="006C2F2B" w:rsidRPr="003B68B4">
        <w:rPr>
          <w:rFonts w:ascii="Times New Roman" w:hAnsi="Times New Roman" w:cs="Times New Roman"/>
          <w:sz w:val="24"/>
          <w:szCs w:val="24"/>
        </w:rPr>
        <w:t xml:space="preserve">he result </w:t>
      </w:r>
      <w:r w:rsidRPr="003B68B4">
        <w:rPr>
          <w:rFonts w:ascii="Times New Roman" w:hAnsi="Times New Roman" w:cs="Times New Roman"/>
          <w:sz w:val="24"/>
          <w:szCs w:val="24"/>
        </w:rPr>
        <w:t xml:space="preserve">from </w:t>
      </w:r>
      <w:r w:rsidR="00622834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8C0897" w:rsidRPr="003B68B4">
        <w:rPr>
          <w:rFonts w:ascii="Times New Roman" w:hAnsi="Times New Roman" w:cs="Times New Roman"/>
          <w:sz w:val="24"/>
          <w:szCs w:val="24"/>
        </w:rPr>
        <w:t>significant two-sided</w:t>
      </w:r>
      <w:r w:rsidRPr="003B68B4">
        <w:rPr>
          <w:rFonts w:ascii="Times New Roman" w:hAnsi="Times New Roman" w:cs="Times New Roman"/>
          <w:sz w:val="24"/>
          <w:szCs w:val="24"/>
        </w:rPr>
        <w:t xml:space="preserve"> level is &lt;0.001.</w:t>
      </w:r>
      <w:r w:rsidR="008F75C3">
        <w:rPr>
          <w:rFonts w:ascii="Times New Roman" w:hAnsi="Times New Roman" w:cs="Times New Roman"/>
          <w:sz w:val="24"/>
          <w:szCs w:val="24"/>
        </w:rPr>
        <w:t xml:space="preserve"> </w:t>
      </w:r>
      <w:r w:rsidR="0004759E">
        <w:rPr>
          <w:rFonts w:ascii="Times New Roman" w:hAnsi="Times New Roman" w:cs="Times New Roman"/>
          <w:sz w:val="24"/>
          <w:szCs w:val="24"/>
        </w:rPr>
        <w:t xml:space="preserve">The result shows that </w:t>
      </w:r>
      <w:r w:rsidR="003B3061">
        <w:rPr>
          <w:rFonts w:ascii="Times New Roman" w:hAnsi="Times New Roman" w:cs="Times New Roman"/>
          <w:sz w:val="24"/>
          <w:szCs w:val="24"/>
        </w:rPr>
        <w:t xml:space="preserve">the </w:t>
      </w:r>
      <w:r w:rsidR="0004759E">
        <w:rPr>
          <w:rFonts w:ascii="Times New Roman" w:hAnsi="Times New Roman" w:cs="Times New Roman"/>
          <w:sz w:val="24"/>
          <w:szCs w:val="24"/>
        </w:rPr>
        <w:t xml:space="preserve">prediction </w:t>
      </w:r>
      <w:r w:rsidR="00700370">
        <w:rPr>
          <w:rFonts w:ascii="Times New Roman" w:hAnsi="Times New Roman" w:cs="Times New Roman"/>
          <w:sz w:val="24"/>
          <w:szCs w:val="24"/>
        </w:rPr>
        <w:t xml:space="preserve">is consistent </w:t>
      </w:r>
      <w:r w:rsidR="004A5D06">
        <w:rPr>
          <w:rFonts w:ascii="Times New Roman" w:hAnsi="Times New Roman" w:cs="Times New Roman"/>
          <w:sz w:val="24"/>
          <w:szCs w:val="24"/>
        </w:rPr>
        <w:t>with the result</w:t>
      </w:r>
      <w:r w:rsidR="00A66613">
        <w:rPr>
          <w:rFonts w:ascii="Times New Roman" w:hAnsi="Times New Roman" w:cs="Times New Roman"/>
          <w:sz w:val="24"/>
          <w:szCs w:val="24"/>
        </w:rPr>
        <w:t xml:space="preserve">, </w:t>
      </w:r>
      <w:r w:rsidR="00457F6A">
        <w:rPr>
          <w:rFonts w:ascii="Times New Roman" w:hAnsi="Times New Roman" w:cs="Times New Roman"/>
          <w:sz w:val="24"/>
          <w:szCs w:val="24"/>
        </w:rPr>
        <w:t xml:space="preserve">and </w:t>
      </w:r>
      <w:r w:rsidR="004A5D06">
        <w:rPr>
          <w:rFonts w:ascii="Times New Roman" w:hAnsi="Times New Roman" w:cs="Times New Roman"/>
          <w:sz w:val="24"/>
          <w:szCs w:val="24"/>
        </w:rPr>
        <w:t>H</w:t>
      </w:r>
      <w:r w:rsidR="006341E8">
        <w:rPr>
          <w:rFonts w:ascii="Times New Roman" w:hAnsi="Times New Roman" w:cs="Times New Roman"/>
          <w:sz w:val="24"/>
          <w:szCs w:val="24"/>
        </w:rPr>
        <w:t>2 is</w:t>
      </w:r>
      <w:r w:rsidR="00333A0F">
        <w:rPr>
          <w:rFonts w:ascii="Times New Roman" w:hAnsi="Times New Roman" w:cs="Times New Roman"/>
          <w:sz w:val="24"/>
          <w:szCs w:val="24"/>
        </w:rPr>
        <w:t xml:space="preserve"> accepted</w:t>
      </w:r>
      <w:r w:rsidR="00A6661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841D5A" w14:textId="2126AB62" w:rsidR="00235BFF" w:rsidRDefault="00F3443B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443B">
        <w:rPr>
          <w:rFonts w:ascii="Times New Roman" w:hAnsi="Times New Roman" w:cs="Times New Roman"/>
          <w:sz w:val="24"/>
          <w:szCs w:val="24"/>
        </w:rPr>
        <w:t>H</w:t>
      </w:r>
      <w:r w:rsidR="007D5B63" w:rsidRPr="00F3443B">
        <w:rPr>
          <w:rFonts w:ascii="Times New Roman" w:hAnsi="Times New Roman" w:cs="Times New Roman"/>
          <w:sz w:val="24"/>
          <w:szCs w:val="24"/>
        </w:rPr>
        <w:t>3: Shows</w:t>
      </w:r>
      <w:r w:rsidRPr="00F3443B">
        <w:rPr>
          <w:rFonts w:ascii="Times New Roman" w:hAnsi="Times New Roman" w:cs="Times New Roman"/>
          <w:sz w:val="24"/>
          <w:szCs w:val="24"/>
        </w:rPr>
        <w:t xml:space="preserve"> </w:t>
      </w:r>
      <w:r w:rsidR="00DD3C58">
        <w:rPr>
          <w:rFonts w:ascii="Times New Roman" w:hAnsi="Times New Roman" w:cs="Times New Roman"/>
          <w:sz w:val="24"/>
          <w:szCs w:val="24"/>
        </w:rPr>
        <w:t>the test result is significant</w:t>
      </w:r>
      <w:r w:rsidR="00EA1DF7">
        <w:rPr>
          <w:rFonts w:ascii="Times New Roman" w:hAnsi="Times New Roman" w:cs="Times New Roman"/>
          <w:sz w:val="24"/>
          <w:szCs w:val="24"/>
        </w:rPr>
        <w:t xml:space="preserve">, </w:t>
      </w:r>
      <w:r w:rsidR="003B3061">
        <w:rPr>
          <w:rFonts w:ascii="Times New Roman" w:hAnsi="Times New Roman" w:cs="Times New Roman"/>
          <w:sz w:val="24"/>
          <w:szCs w:val="24"/>
        </w:rPr>
        <w:t>the prediction is</w:t>
      </w:r>
      <w:r w:rsidR="007C227D">
        <w:rPr>
          <w:rFonts w:ascii="Times New Roman" w:hAnsi="Times New Roman" w:cs="Times New Roman"/>
          <w:sz w:val="24"/>
          <w:szCs w:val="24"/>
        </w:rPr>
        <w:t xml:space="preserve"> consistent with the hypothesis, and H3 is accepted.</w:t>
      </w:r>
    </w:p>
    <w:p w14:paraId="16CE2B81" w14:textId="1E43EE10" w:rsidR="00466AAF" w:rsidRPr="003B68B4" w:rsidRDefault="00D40677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23650D" w:rsidRPr="003B68B4">
        <w:rPr>
          <w:rFonts w:ascii="Times New Roman" w:hAnsi="Times New Roman" w:cs="Times New Roman"/>
          <w:b/>
          <w:bCs/>
          <w:sz w:val="24"/>
          <w:szCs w:val="24"/>
        </w:rPr>
        <w:t>ext step to test H</w:t>
      </w:r>
      <w:r w:rsidR="0038426A" w:rsidRPr="003B68B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934F04"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709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="00934F04" w:rsidRPr="003B68B4">
        <w:rPr>
          <w:rFonts w:ascii="Times New Roman" w:hAnsi="Times New Roman" w:cs="Times New Roman"/>
          <w:b/>
          <w:bCs/>
          <w:sz w:val="24"/>
          <w:szCs w:val="24"/>
        </w:rPr>
        <w:t>Model 2</w:t>
      </w:r>
    </w:p>
    <w:p w14:paraId="0FB40913" w14:textId="753052EF" w:rsidR="0038426A" w:rsidRPr="003B68B4" w:rsidRDefault="00505B9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22019" w:rsidRPr="003B68B4">
        <w:rPr>
          <w:rFonts w:ascii="Times New Roman" w:hAnsi="Times New Roman" w:cs="Times New Roman"/>
          <w:sz w:val="24"/>
          <w:szCs w:val="24"/>
        </w:rPr>
        <w:t xml:space="preserve">he </w:t>
      </w:r>
      <w:r w:rsidR="00343409" w:rsidRPr="003B68B4">
        <w:rPr>
          <w:rFonts w:ascii="Times New Roman" w:hAnsi="Times New Roman" w:cs="Times New Roman"/>
          <w:sz w:val="24"/>
          <w:szCs w:val="24"/>
        </w:rPr>
        <w:t>manufacturing</w:t>
      </w:r>
      <w:r w:rsidR="00822019" w:rsidRPr="003B68B4">
        <w:rPr>
          <w:rFonts w:ascii="Times New Roman" w:hAnsi="Times New Roman" w:cs="Times New Roman"/>
          <w:sz w:val="24"/>
          <w:szCs w:val="24"/>
        </w:rPr>
        <w:t xml:space="preserve"> companies are divided into small and large companies</w:t>
      </w:r>
      <w:r w:rsidR="008E29FA" w:rsidRPr="003B68B4">
        <w:rPr>
          <w:rFonts w:ascii="Times New Roman" w:hAnsi="Times New Roman" w:cs="Times New Roman"/>
          <w:sz w:val="24"/>
          <w:szCs w:val="24"/>
        </w:rPr>
        <w:t>.</w:t>
      </w:r>
    </w:p>
    <w:p w14:paraId="57E43F0C" w14:textId="479971CC" w:rsidR="00A54D64" w:rsidRPr="00082F1E" w:rsidRDefault="008E29FA" w:rsidP="00082F1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82F1E">
        <w:rPr>
          <w:rFonts w:ascii="Times New Roman" w:hAnsi="Times New Roman" w:cs="Times New Roman"/>
          <w:sz w:val="24"/>
          <w:szCs w:val="24"/>
        </w:rPr>
        <w:t>Large companies have 2</w:t>
      </w:r>
      <w:r w:rsidR="00416C52" w:rsidRPr="00082F1E">
        <w:rPr>
          <w:rFonts w:ascii="Times New Roman" w:hAnsi="Times New Roman" w:cs="Times New Roman"/>
          <w:sz w:val="24"/>
          <w:szCs w:val="24"/>
        </w:rPr>
        <w:t>0</w:t>
      </w:r>
      <w:r w:rsidRPr="00082F1E">
        <w:rPr>
          <w:rFonts w:ascii="Times New Roman" w:hAnsi="Times New Roman" w:cs="Times New Roman"/>
          <w:sz w:val="24"/>
          <w:szCs w:val="24"/>
        </w:rPr>
        <w:t>0</w:t>
      </w:r>
      <w:r w:rsidR="00416C52" w:rsidRPr="00082F1E">
        <w:rPr>
          <w:rFonts w:ascii="Times New Roman" w:hAnsi="Times New Roman" w:cs="Times New Roman"/>
          <w:sz w:val="24"/>
          <w:szCs w:val="24"/>
        </w:rPr>
        <w:t xml:space="preserve"> or more</w:t>
      </w:r>
      <w:r w:rsidR="00343409" w:rsidRPr="00082F1E">
        <w:rPr>
          <w:rFonts w:ascii="Times New Roman" w:hAnsi="Times New Roman" w:cs="Times New Roman"/>
          <w:sz w:val="24"/>
          <w:szCs w:val="24"/>
        </w:rPr>
        <w:t xml:space="preserve"> </w:t>
      </w:r>
      <w:r w:rsidRPr="00082F1E">
        <w:rPr>
          <w:rFonts w:ascii="Times New Roman" w:hAnsi="Times New Roman" w:cs="Times New Roman"/>
          <w:sz w:val="24"/>
          <w:szCs w:val="24"/>
        </w:rPr>
        <w:t>employees</w:t>
      </w:r>
      <w:r w:rsidR="00AC3418" w:rsidRPr="00082F1E">
        <w:rPr>
          <w:rFonts w:ascii="Times New Roman" w:hAnsi="Times New Roman" w:cs="Times New Roman"/>
          <w:sz w:val="24"/>
          <w:szCs w:val="24"/>
        </w:rPr>
        <w:t>,</w:t>
      </w:r>
      <w:r w:rsidR="00343409" w:rsidRPr="00082F1E">
        <w:rPr>
          <w:rFonts w:ascii="Times New Roman" w:hAnsi="Times New Roman" w:cs="Times New Roman"/>
          <w:sz w:val="24"/>
          <w:szCs w:val="24"/>
        </w:rPr>
        <w:t xml:space="preserve"> and</w:t>
      </w:r>
      <w:r w:rsidR="00416C52" w:rsidRPr="00082F1E">
        <w:rPr>
          <w:rFonts w:ascii="Times New Roman" w:hAnsi="Times New Roman" w:cs="Times New Roman"/>
          <w:sz w:val="24"/>
          <w:szCs w:val="24"/>
        </w:rPr>
        <w:t xml:space="preserve"> small companies have </w:t>
      </w:r>
      <w:r w:rsidR="00343409" w:rsidRPr="00082F1E">
        <w:rPr>
          <w:rFonts w:ascii="Times New Roman" w:hAnsi="Times New Roman" w:cs="Times New Roman"/>
          <w:sz w:val="24"/>
          <w:szCs w:val="24"/>
        </w:rPr>
        <w:t>less</w:t>
      </w:r>
      <w:r w:rsidR="00416C52" w:rsidRPr="00082F1E">
        <w:rPr>
          <w:rFonts w:ascii="Times New Roman" w:hAnsi="Times New Roman" w:cs="Times New Roman"/>
          <w:sz w:val="24"/>
          <w:szCs w:val="24"/>
        </w:rPr>
        <w:t xml:space="preserve"> than 200 employees</w:t>
      </w:r>
      <w:r w:rsidR="00343409" w:rsidRPr="00082F1E">
        <w:rPr>
          <w:rFonts w:ascii="Times New Roman" w:hAnsi="Times New Roman" w:cs="Times New Roman"/>
          <w:sz w:val="24"/>
          <w:szCs w:val="24"/>
        </w:rPr>
        <w:t>.</w:t>
      </w:r>
    </w:p>
    <w:p w14:paraId="158345D9" w14:textId="17E40A70" w:rsidR="00EB7B3D" w:rsidRPr="00505B96" w:rsidRDefault="000D13A5" w:rsidP="00505B9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12081" w:rsidRPr="00505B96">
        <w:rPr>
          <w:rFonts w:ascii="Times New Roman" w:hAnsi="Times New Roman" w:cs="Times New Roman"/>
          <w:sz w:val="24"/>
          <w:szCs w:val="24"/>
        </w:rPr>
        <w:t>nalyse</w:t>
      </w:r>
      <w:r w:rsidR="00EB7B3D" w:rsidRPr="00505B96">
        <w:rPr>
          <w:rFonts w:ascii="Times New Roman" w:hAnsi="Times New Roman" w:cs="Times New Roman"/>
          <w:sz w:val="24"/>
          <w:szCs w:val="24"/>
        </w:rPr>
        <w:t xml:space="preserve"> the </w:t>
      </w:r>
      <w:r w:rsidR="00512081" w:rsidRPr="00505B96">
        <w:rPr>
          <w:rFonts w:ascii="Times New Roman" w:hAnsi="Times New Roman" w:cs="Times New Roman"/>
          <w:sz w:val="24"/>
          <w:szCs w:val="24"/>
        </w:rPr>
        <w:t>data</w:t>
      </w:r>
      <w:r w:rsidR="00EB7B3D" w:rsidRPr="00505B96">
        <w:rPr>
          <w:rFonts w:ascii="Times New Roman" w:hAnsi="Times New Roman" w:cs="Times New Roman"/>
          <w:sz w:val="24"/>
          <w:szCs w:val="24"/>
        </w:rPr>
        <w:t xml:space="preserve">, compare </w:t>
      </w:r>
      <w:r w:rsidR="004C69A0" w:rsidRPr="00505B96">
        <w:rPr>
          <w:rFonts w:ascii="Times New Roman" w:hAnsi="Times New Roman" w:cs="Times New Roman"/>
          <w:sz w:val="24"/>
          <w:szCs w:val="24"/>
        </w:rPr>
        <w:t>means,</w:t>
      </w:r>
      <w:r w:rsidR="00EB7B3D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click </w:t>
      </w:r>
      <w:r w:rsidR="00512081" w:rsidRPr="00505B96">
        <w:rPr>
          <w:rFonts w:ascii="Times New Roman" w:hAnsi="Times New Roman" w:cs="Times New Roman"/>
          <w:sz w:val="24"/>
          <w:szCs w:val="24"/>
        </w:rPr>
        <w:t>independent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C65141" w:rsidRPr="00505B96">
        <w:rPr>
          <w:rFonts w:ascii="Times New Roman" w:hAnsi="Times New Roman" w:cs="Times New Roman"/>
          <w:sz w:val="24"/>
          <w:szCs w:val="24"/>
        </w:rPr>
        <w:t>variables,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512081" w:rsidRPr="00505B96">
        <w:rPr>
          <w:rFonts w:ascii="Times New Roman" w:hAnsi="Times New Roman" w:cs="Times New Roman"/>
          <w:sz w:val="24"/>
          <w:szCs w:val="24"/>
        </w:rPr>
        <w:t>and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512081" w:rsidRPr="00505B96">
        <w:rPr>
          <w:rFonts w:ascii="Times New Roman" w:hAnsi="Times New Roman" w:cs="Times New Roman"/>
          <w:sz w:val="24"/>
          <w:szCs w:val="24"/>
        </w:rPr>
        <w:t>use 0.20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as the cut point for the </w:t>
      </w:r>
      <w:r w:rsidR="00512081" w:rsidRPr="00505B96">
        <w:rPr>
          <w:rFonts w:ascii="Times New Roman" w:hAnsi="Times New Roman" w:cs="Times New Roman"/>
          <w:sz w:val="24"/>
          <w:szCs w:val="24"/>
        </w:rPr>
        <w:t>employees</w:t>
      </w:r>
      <w:r w:rsidR="00FE51AB" w:rsidRPr="00505B96">
        <w:rPr>
          <w:rFonts w:ascii="Times New Roman" w:hAnsi="Times New Roman" w:cs="Times New Roman"/>
          <w:sz w:val="24"/>
          <w:szCs w:val="24"/>
        </w:rPr>
        <w:t>'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512081" w:rsidRPr="00505B96">
        <w:rPr>
          <w:rFonts w:ascii="Times New Roman" w:hAnsi="Times New Roman" w:cs="Times New Roman"/>
          <w:sz w:val="24"/>
          <w:szCs w:val="24"/>
        </w:rPr>
        <w:t>figures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</w:t>
      </w:r>
      <w:r w:rsidR="00512081" w:rsidRPr="00505B96">
        <w:rPr>
          <w:rFonts w:ascii="Times New Roman" w:hAnsi="Times New Roman" w:cs="Times New Roman"/>
          <w:sz w:val="24"/>
          <w:szCs w:val="24"/>
        </w:rPr>
        <w:t>attached</w:t>
      </w:r>
      <w:r w:rsidR="00FF78E3" w:rsidRPr="00505B96">
        <w:rPr>
          <w:rFonts w:ascii="Times New Roman" w:hAnsi="Times New Roman" w:cs="Times New Roman"/>
          <w:sz w:val="24"/>
          <w:szCs w:val="24"/>
        </w:rPr>
        <w:t xml:space="preserve"> in the </w:t>
      </w:r>
      <w:r w:rsidR="00512081" w:rsidRPr="00505B96">
        <w:rPr>
          <w:rFonts w:ascii="Times New Roman" w:hAnsi="Times New Roman" w:cs="Times New Roman"/>
          <w:sz w:val="24"/>
          <w:szCs w:val="24"/>
        </w:rPr>
        <w:t>appendices</w:t>
      </w:r>
      <w:r w:rsidR="00FF78E3" w:rsidRPr="00505B96">
        <w:rPr>
          <w:rFonts w:ascii="Times New Roman" w:hAnsi="Times New Roman" w:cs="Times New Roman"/>
          <w:sz w:val="24"/>
          <w:szCs w:val="24"/>
        </w:rPr>
        <w:t>.</w:t>
      </w:r>
    </w:p>
    <w:p w14:paraId="7463D5E3" w14:textId="1D3D4F4A" w:rsidR="00A54D64" w:rsidRPr="00082F1E" w:rsidRDefault="004C69A0" w:rsidP="00082F1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82F1E">
        <w:rPr>
          <w:rFonts w:ascii="Times New Roman" w:hAnsi="Times New Roman" w:cs="Times New Roman"/>
          <w:sz w:val="24"/>
          <w:szCs w:val="24"/>
        </w:rPr>
        <w:t xml:space="preserve">2 Factors used are company type and company size. </w:t>
      </w:r>
    </w:p>
    <w:p w14:paraId="78A1156A" w14:textId="1270C361" w:rsidR="00A54D64" w:rsidRPr="003B68B4" w:rsidRDefault="00373BA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D461C9">
        <w:rPr>
          <w:rFonts w:ascii="Times New Roman" w:hAnsi="Times New Roman" w:cs="Times New Roman"/>
          <w:sz w:val="24"/>
          <w:szCs w:val="24"/>
        </w:rPr>
        <w:t>A</w:t>
      </w:r>
      <w:r w:rsidR="00787F1D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 xml:space="preserve">single regression model to compare </w:t>
      </w:r>
      <w:r w:rsidR="00787F1D"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164FEC" w:rsidRPr="003B68B4">
        <w:rPr>
          <w:rFonts w:ascii="Times New Roman" w:hAnsi="Times New Roman" w:cs="Times New Roman"/>
          <w:sz w:val="24"/>
          <w:szCs w:val="24"/>
        </w:rPr>
        <w:t>dependent variable (CAR) and independent variable</w:t>
      </w:r>
      <w:r w:rsidR="00787F1D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827456">
        <w:rPr>
          <w:rFonts w:ascii="Times New Roman" w:hAnsi="Times New Roman" w:cs="Times New Roman"/>
          <w:sz w:val="24"/>
          <w:szCs w:val="24"/>
        </w:rPr>
        <w:t>(</w:t>
      </w:r>
      <w:r w:rsidR="00787F1D" w:rsidRPr="003B68B4">
        <w:rPr>
          <w:rFonts w:ascii="Times New Roman" w:hAnsi="Times New Roman" w:cs="Times New Roman"/>
          <w:sz w:val="24"/>
          <w:szCs w:val="24"/>
        </w:rPr>
        <w:t>clothes</w:t>
      </w:r>
      <w:r w:rsidR="00827456">
        <w:rPr>
          <w:rFonts w:ascii="Times New Roman" w:hAnsi="Times New Roman" w:cs="Times New Roman"/>
          <w:sz w:val="24"/>
          <w:szCs w:val="24"/>
        </w:rPr>
        <w:t>)</w:t>
      </w:r>
      <w:r w:rsidR="00667AB3">
        <w:rPr>
          <w:rFonts w:ascii="Times New Roman" w:hAnsi="Times New Roman" w:cs="Times New Roman"/>
          <w:sz w:val="24"/>
          <w:szCs w:val="24"/>
        </w:rPr>
        <w:t>, t</w:t>
      </w:r>
      <w:r w:rsidR="00787F1D" w:rsidRPr="003B68B4">
        <w:rPr>
          <w:rFonts w:ascii="Times New Roman" w:hAnsi="Times New Roman" w:cs="Times New Roman"/>
          <w:sz w:val="24"/>
          <w:szCs w:val="24"/>
        </w:rPr>
        <w:t>he type of manufacturing companies.</w:t>
      </w:r>
    </w:p>
    <w:p w14:paraId="3C338174" w14:textId="43E952A6" w:rsidR="00B10BF0" w:rsidRPr="003B68B4" w:rsidRDefault="008B2FC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" w:name="_Hlk135150908"/>
      <w:r w:rsidRPr="003B68B4">
        <w:rPr>
          <w:rFonts w:ascii="Times New Roman" w:hAnsi="Times New Roman" w:cs="Times New Roman"/>
          <w:sz w:val="24"/>
          <w:szCs w:val="24"/>
        </w:rPr>
        <w:t>R</w:t>
      </w:r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End w:id="1"/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 xml:space="preserve">= </w:t>
      </w:r>
      <w:r w:rsidR="004334E3" w:rsidRPr="003B68B4">
        <w:rPr>
          <w:rFonts w:ascii="Times New Roman" w:hAnsi="Times New Roman" w:cs="Times New Roman"/>
          <w:sz w:val="24"/>
          <w:szCs w:val="24"/>
        </w:rPr>
        <w:t>0.001</w:t>
      </w:r>
      <w:r w:rsidR="007A65F9">
        <w:rPr>
          <w:rFonts w:ascii="Times New Roman" w:hAnsi="Times New Roman" w:cs="Times New Roman"/>
          <w:sz w:val="24"/>
          <w:szCs w:val="24"/>
        </w:rPr>
        <w:t>,</w:t>
      </w:r>
      <w:r w:rsidR="004334E3" w:rsidRPr="003B68B4">
        <w:rPr>
          <w:rFonts w:ascii="Times New Roman" w:hAnsi="Times New Roman" w:cs="Times New Roman"/>
          <w:sz w:val="24"/>
          <w:szCs w:val="24"/>
        </w:rPr>
        <w:t xml:space="preserve"> the R2 is always </w:t>
      </w:r>
      <w:r w:rsidR="00415A68" w:rsidRPr="003B68B4">
        <w:rPr>
          <w:rFonts w:ascii="Times New Roman" w:hAnsi="Times New Roman" w:cs="Times New Roman"/>
          <w:sz w:val="24"/>
          <w:szCs w:val="24"/>
        </w:rPr>
        <w:t xml:space="preserve">between 0 and 1 and could not be negative or higher than </w:t>
      </w:r>
      <w:r w:rsidR="00807143" w:rsidRPr="003B68B4">
        <w:rPr>
          <w:rFonts w:ascii="Times New Roman" w:hAnsi="Times New Roman" w:cs="Times New Roman"/>
          <w:sz w:val="24"/>
          <w:szCs w:val="24"/>
        </w:rPr>
        <w:t>1.</w:t>
      </w:r>
      <w:r w:rsidR="002A28FE" w:rsidRPr="003B68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CF5F3B" w14:textId="02760BF4" w:rsidR="002633FD" w:rsidRPr="00AC6A68" w:rsidRDefault="001D7989" w:rsidP="00AC6A68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A68">
        <w:rPr>
          <w:rFonts w:ascii="Times New Roman" w:hAnsi="Times New Roman" w:cs="Times New Roman"/>
          <w:sz w:val="24"/>
          <w:szCs w:val="24"/>
        </w:rPr>
        <w:t>ANOVA</w:t>
      </w:r>
      <w:r w:rsidR="00281F44" w:rsidRPr="00AC6A68">
        <w:rPr>
          <w:rFonts w:ascii="Times New Roman" w:hAnsi="Times New Roman" w:cs="Times New Roman"/>
          <w:sz w:val="24"/>
          <w:szCs w:val="24"/>
        </w:rPr>
        <w:t xml:space="preserve"> decides </w:t>
      </w:r>
      <w:r w:rsidR="00EB79E1" w:rsidRPr="00AC6A68">
        <w:rPr>
          <w:rFonts w:ascii="Times New Roman" w:hAnsi="Times New Roman" w:cs="Times New Roman"/>
          <w:sz w:val="24"/>
          <w:szCs w:val="24"/>
        </w:rPr>
        <w:t xml:space="preserve">whether the </w:t>
      </w:r>
      <w:r w:rsidR="00BA2967">
        <w:rPr>
          <w:rFonts w:ascii="Times New Roman" w:hAnsi="Times New Roman" w:cs="Times New Roman"/>
          <w:sz w:val="24"/>
          <w:szCs w:val="24"/>
        </w:rPr>
        <w:t>m</w:t>
      </w:r>
      <w:r w:rsidR="00EB79E1" w:rsidRPr="00AC6A68">
        <w:rPr>
          <w:rFonts w:ascii="Times New Roman" w:hAnsi="Times New Roman" w:cs="Times New Roman"/>
          <w:sz w:val="24"/>
          <w:szCs w:val="24"/>
        </w:rPr>
        <w:t>odel is significant</w:t>
      </w:r>
      <w:r w:rsidR="00E0376E" w:rsidRPr="00AC6A68">
        <w:rPr>
          <w:rFonts w:ascii="Times New Roman" w:hAnsi="Times New Roman" w:cs="Times New Roman"/>
          <w:sz w:val="24"/>
          <w:szCs w:val="24"/>
        </w:rPr>
        <w:t>,</w:t>
      </w:r>
      <w:r w:rsidR="0051213E" w:rsidRPr="00AC6A68">
        <w:rPr>
          <w:rFonts w:ascii="Times New Roman" w:hAnsi="Times New Roman" w:cs="Times New Roman"/>
          <w:sz w:val="24"/>
          <w:szCs w:val="24"/>
        </w:rPr>
        <w:t xml:space="preserve"> </w:t>
      </w:r>
      <w:r w:rsidR="00411D79" w:rsidRPr="00AC6A68">
        <w:rPr>
          <w:rFonts w:ascii="Times New Roman" w:hAnsi="Times New Roman" w:cs="Times New Roman"/>
          <w:sz w:val="24"/>
          <w:szCs w:val="24"/>
        </w:rPr>
        <w:t>Df is N – 1 number of cases or com</w:t>
      </w:r>
      <w:r w:rsidR="00902DC4" w:rsidRPr="00AC6A68">
        <w:rPr>
          <w:rFonts w:ascii="Times New Roman" w:hAnsi="Times New Roman" w:cs="Times New Roman"/>
          <w:sz w:val="24"/>
          <w:szCs w:val="24"/>
        </w:rPr>
        <w:t>panies. Total of 1880</w:t>
      </w:r>
      <w:r w:rsidR="007B3082" w:rsidRPr="00AC6A68">
        <w:rPr>
          <w:rFonts w:ascii="Times New Roman" w:hAnsi="Times New Roman" w:cs="Times New Roman"/>
          <w:sz w:val="24"/>
          <w:szCs w:val="24"/>
        </w:rPr>
        <w:t xml:space="preserve"> </w:t>
      </w:r>
      <w:r w:rsidR="003B7EC4" w:rsidRPr="00AC6A68">
        <w:rPr>
          <w:rFonts w:ascii="Times New Roman" w:hAnsi="Times New Roman" w:cs="Times New Roman"/>
          <w:sz w:val="24"/>
          <w:szCs w:val="24"/>
        </w:rPr>
        <w:t>companies in</w:t>
      </w:r>
      <w:r w:rsidR="007B3082" w:rsidRPr="00AC6A68">
        <w:rPr>
          <w:rFonts w:ascii="Times New Roman" w:hAnsi="Times New Roman" w:cs="Times New Roman"/>
          <w:sz w:val="24"/>
          <w:szCs w:val="24"/>
        </w:rPr>
        <w:t xml:space="preserve"> the </w:t>
      </w:r>
      <w:r w:rsidR="003B7EC4" w:rsidRPr="00AC6A68">
        <w:rPr>
          <w:rFonts w:ascii="Times New Roman" w:hAnsi="Times New Roman" w:cs="Times New Roman"/>
          <w:sz w:val="24"/>
          <w:szCs w:val="24"/>
        </w:rPr>
        <w:t>regression</w:t>
      </w:r>
      <w:r w:rsidR="007B3082" w:rsidRPr="00AC6A68">
        <w:rPr>
          <w:rFonts w:ascii="Times New Roman" w:hAnsi="Times New Roman" w:cs="Times New Roman"/>
          <w:sz w:val="24"/>
          <w:szCs w:val="24"/>
        </w:rPr>
        <w:t>.</w:t>
      </w:r>
      <w:r w:rsidR="003B7EC4" w:rsidRPr="00AC6A68">
        <w:rPr>
          <w:rFonts w:ascii="Times New Roman" w:hAnsi="Times New Roman" w:cs="Times New Roman"/>
          <w:sz w:val="24"/>
          <w:szCs w:val="24"/>
        </w:rPr>
        <w:t xml:space="preserve"> Sample size =df+1</w:t>
      </w:r>
      <w:r w:rsidR="005626C1" w:rsidRPr="00AC6A68">
        <w:rPr>
          <w:rFonts w:ascii="Times New Roman" w:hAnsi="Times New Roman" w:cs="Times New Roman"/>
          <w:sz w:val="24"/>
          <w:szCs w:val="24"/>
        </w:rPr>
        <w:t>.</w:t>
      </w:r>
    </w:p>
    <w:p w14:paraId="45CA3BBE" w14:textId="71EA6D35" w:rsidR="00C01F2F" w:rsidRPr="00AC6A68" w:rsidRDefault="00E0376E" w:rsidP="00AC6A68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A68">
        <w:rPr>
          <w:rFonts w:ascii="Times New Roman" w:hAnsi="Times New Roman" w:cs="Times New Roman"/>
          <w:sz w:val="24"/>
          <w:szCs w:val="24"/>
        </w:rPr>
        <w:t>T</w:t>
      </w:r>
      <w:r w:rsidR="00B05CD7" w:rsidRPr="00AC6A68">
        <w:rPr>
          <w:rFonts w:ascii="Times New Roman" w:hAnsi="Times New Roman" w:cs="Times New Roman"/>
          <w:sz w:val="24"/>
          <w:szCs w:val="24"/>
        </w:rPr>
        <w:t xml:space="preserve">he </w:t>
      </w:r>
      <w:r w:rsidR="00C01F2F" w:rsidRPr="00AC6A68">
        <w:rPr>
          <w:rFonts w:ascii="Times New Roman" w:hAnsi="Times New Roman" w:cs="Times New Roman"/>
          <w:sz w:val="24"/>
          <w:szCs w:val="24"/>
        </w:rPr>
        <w:t>coefficient</w:t>
      </w:r>
      <w:r w:rsidR="002206A3" w:rsidRPr="00AC6A68">
        <w:rPr>
          <w:rFonts w:ascii="Times New Roman" w:hAnsi="Times New Roman" w:cs="Times New Roman"/>
          <w:sz w:val="24"/>
          <w:szCs w:val="24"/>
        </w:rPr>
        <w:t xml:space="preserve">: </w:t>
      </w:r>
      <w:r w:rsidR="00DA29ED" w:rsidRPr="00AC6A68">
        <w:rPr>
          <w:rFonts w:ascii="Times New Roman" w:hAnsi="Times New Roman" w:cs="Times New Roman"/>
          <w:sz w:val="24"/>
          <w:szCs w:val="24"/>
        </w:rPr>
        <w:t xml:space="preserve">The </w:t>
      </w:r>
      <w:r w:rsidR="00C6648F" w:rsidRPr="00AC6A68">
        <w:rPr>
          <w:rFonts w:ascii="Times New Roman" w:hAnsi="Times New Roman" w:cs="Times New Roman"/>
          <w:sz w:val="24"/>
          <w:szCs w:val="24"/>
        </w:rPr>
        <w:t>intercept</w:t>
      </w:r>
      <w:r w:rsidR="00DA29ED" w:rsidRPr="00AC6A68">
        <w:rPr>
          <w:rFonts w:ascii="Times New Roman" w:hAnsi="Times New Roman" w:cs="Times New Roman"/>
          <w:sz w:val="24"/>
          <w:szCs w:val="24"/>
        </w:rPr>
        <w:t xml:space="preserve"> is </w:t>
      </w:r>
      <w:r w:rsidR="00914E09" w:rsidRPr="00AC6A68">
        <w:rPr>
          <w:rFonts w:ascii="Times New Roman" w:hAnsi="Times New Roman" w:cs="Times New Roman"/>
          <w:sz w:val="24"/>
          <w:szCs w:val="24"/>
        </w:rPr>
        <w:t>0.061</w:t>
      </w:r>
      <w:r w:rsidR="00934F04" w:rsidRPr="00AC6A68">
        <w:rPr>
          <w:rFonts w:ascii="Times New Roman" w:hAnsi="Times New Roman" w:cs="Times New Roman"/>
          <w:sz w:val="24"/>
          <w:szCs w:val="24"/>
        </w:rPr>
        <w:t>,</w:t>
      </w:r>
      <w:r w:rsidR="00914E09" w:rsidRPr="00AC6A68">
        <w:rPr>
          <w:rFonts w:ascii="Times New Roman" w:hAnsi="Times New Roman" w:cs="Times New Roman"/>
          <w:sz w:val="24"/>
          <w:szCs w:val="24"/>
        </w:rPr>
        <w:t xml:space="preserve"> and the </w:t>
      </w:r>
      <w:r w:rsidR="00C6648F" w:rsidRPr="00AC6A68">
        <w:rPr>
          <w:rFonts w:ascii="Times New Roman" w:hAnsi="Times New Roman" w:cs="Times New Roman"/>
          <w:sz w:val="24"/>
          <w:szCs w:val="24"/>
        </w:rPr>
        <w:t xml:space="preserve">slope is -0.083. </w:t>
      </w:r>
      <w:r w:rsidR="00934F04" w:rsidRPr="00AC6A68">
        <w:rPr>
          <w:rFonts w:ascii="Times New Roman" w:hAnsi="Times New Roman" w:cs="Times New Roman"/>
          <w:sz w:val="24"/>
          <w:szCs w:val="24"/>
        </w:rPr>
        <w:t>T</w:t>
      </w:r>
      <w:r w:rsidR="00C6648F" w:rsidRPr="00AC6A68">
        <w:rPr>
          <w:rFonts w:ascii="Times New Roman" w:hAnsi="Times New Roman" w:cs="Times New Roman"/>
          <w:sz w:val="24"/>
          <w:szCs w:val="24"/>
        </w:rPr>
        <w:t>he unstanda</w:t>
      </w:r>
      <w:r w:rsidR="007E12DB" w:rsidRPr="00AC6A68">
        <w:rPr>
          <w:rFonts w:ascii="Times New Roman" w:hAnsi="Times New Roman" w:cs="Times New Roman"/>
          <w:sz w:val="24"/>
          <w:szCs w:val="24"/>
        </w:rPr>
        <w:t>rdised column is looked at</w:t>
      </w:r>
      <w:r w:rsidR="00934F04" w:rsidRPr="00AC6A68">
        <w:rPr>
          <w:rFonts w:ascii="Times New Roman" w:hAnsi="Times New Roman" w:cs="Times New Roman"/>
          <w:sz w:val="24"/>
          <w:szCs w:val="24"/>
        </w:rPr>
        <w:t>,</w:t>
      </w:r>
      <w:r w:rsidR="007E12DB" w:rsidRPr="00AC6A68">
        <w:rPr>
          <w:rFonts w:ascii="Times New Roman" w:hAnsi="Times New Roman" w:cs="Times New Roman"/>
          <w:sz w:val="24"/>
          <w:szCs w:val="24"/>
        </w:rPr>
        <w:t xml:space="preserve"> which shows the actual intercept</w:t>
      </w:r>
      <w:r w:rsidR="00AB56D8" w:rsidRPr="00AC6A68">
        <w:rPr>
          <w:rFonts w:ascii="Times New Roman" w:hAnsi="Times New Roman" w:cs="Times New Roman"/>
          <w:sz w:val="24"/>
          <w:szCs w:val="24"/>
        </w:rPr>
        <w:t>.</w:t>
      </w:r>
    </w:p>
    <w:p w14:paraId="4633E731" w14:textId="437FF2B0" w:rsidR="003558D4" w:rsidRPr="00AC6A68" w:rsidRDefault="0059571A" w:rsidP="00AC6A68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A68">
        <w:rPr>
          <w:rFonts w:ascii="Times New Roman" w:hAnsi="Times New Roman" w:cs="Times New Roman"/>
          <w:sz w:val="24"/>
          <w:szCs w:val="24"/>
        </w:rPr>
        <w:t xml:space="preserve">The T value is </w:t>
      </w:r>
      <w:r w:rsidR="00A068E1" w:rsidRPr="00AC6A68">
        <w:rPr>
          <w:rFonts w:ascii="Times New Roman" w:hAnsi="Times New Roman" w:cs="Times New Roman"/>
          <w:sz w:val="24"/>
          <w:szCs w:val="24"/>
        </w:rPr>
        <w:t xml:space="preserve">an </w:t>
      </w:r>
      <w:r w:rsidRPr="00AC6A68">
        <w:rPr>
          <w:rFonts w:ascii="Times New Roman" w:hAnsi="Times New Roman" w:cs="Times New Roman"/>
          <w:sz w:val="24"/>
          <w:szCs w:val="24"/>
        </w:rPr>
        <w:t xml:space="preserve">unstandardised </w:t>
      </w:r>
      <w:r w:rsidR="00153663" w:rsidRPr="00AC6A68">
        <w:rPr>
          <w:rFonts w:ascii="Times New Roman" w:hAnsi="Times New Roman" w:cs="Times New Roman"/>
          <w:sz w:val="24"/>
          <w:szCs w:val="24"/>
        </w:rPr>
        <w:t>Coefficient/coefficient</w:t>
      </w:r>
      <w:r w:rsidR="00F709BA" w:rsidRPr="00AC6A68">
        <w:rPr>
          <w:rFonts w:ascii="Times New Roman" w:hAnsi="Times New Roman" w:cs="Times New Roman"/>
          <w:sz w:val="24"/>
          <w:szCs w:val="24"/>
        </w:rPr>
        <w:t xml:space="preserve"> standard error</w:t>
      </w:r>
      <w:r w:rsidR="00A068E1" w:rsidRPr="00AC6A68">
        <w:rPr>
          <w:rFonts w:ascii="Times New Roman" w:hAnsi="Times New Roman" w:cs="Times New Roman"/>
          <w:sz w:val="24"/>
          <w:szCs w:val="24"/>
        </w:rPr>
        <w:t>.</w:t>
      </w:r>
    </w:p>
    <w:p w14:paraId="059FA7CD" w14:textId="77777777" w:rsidR="00A068E1" w:rsidRPr="003B68B4" w:rsidRDefault="00A068E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05AAE4" w14:textId="503AB34F" w:rsidR="00A068E1" w:rsidRPr="003B68B4" w:rsidRDefault="009207B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F06F0">
        <w:rPr>
          <w:rFonts w:ascii="Times New Roman" w:hAnsi="Times New Roman" w:cs="Times New Roman"/>
          <w:b/>
          <w:bCs/>
          <w:sz w:val="24"/>
          <w:szCs w:val="24"/>
        </w:rPr>
        <w:t>Model</w:t>
      </w:r>
      <w:r w:rsidRPr="003B68B4">
        <w:rPr>
          <w:rFonts w:ascii="Times New Roman" w:hAnsi="Times New Roman" w:cs="Times New Roman"/>
          <w:sz w:val="24"/>
          <w:szCs w:val="24"/>
        </w:rPr>
        <w:t xml:space="preserve">: </w:t>
      </w:r>
      <w:r w:rsidR="00C23011" w:rsidRPr="003B68B4">
        <w:rPr>
          <w:rFonts w:ascii="Times New Roman" w:hAnsi="Times New Roman" w:cs="Times New Roman"/>
          <w:sz w:val="24"/>
          <w:szCs w:val="24"/>
        </w:rPr>
        <w:t>CAR =</w:t>
      </w:r>
      <w:r w:rsidR="00A655A6" w:rsidRPr="003B68B4">
        <w:rPr>
          <w:rFonts w:ascii="Times New Roman" w:hAnsi="Times New Roman" w:cs="Times New Roman"/>
          <w:sz w:val="24"/>
          <w:szCs w:val="24"/>
        </w:rPr>
        <w:t xml:space="preserve"> 0.061 + </w:t>
      </w:r>
      <w:r w:rsidR="000A499B" w:rsidRPr="003B68B4">
        <w:rPr>
          <w:rFonts w:ascii="Times New Roman" w:hAnsi="Times New Roman" w:cs="Times New Roman"/>
          <w:sz w:val="24"/>
          <w:szCs w:val="24"/>
        </w:rPr>
        <w:t>-0.083 * clothes.</w:t>
      </w:r>
    </w:p>
    <w:p w14:paraId="53F0E61E" w14:textId="45AC1F2D" w:rsidR="00917830" w:rsidRPr="003B68B4" w:rsidRDefault="0091783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The constant value is 0.0</w:t>
      </w:r>
      <w:r w:rsidR="007255AD" w:rsidRPr="003B68B4">
        <w:rPr>
          <w:rFonts w:ascii="Times New Roman" w:hAnsi="Times New Roman" w:cs="Times New Roman"/>
          <w:sz w:val="24"/>
          <w:szCs w:val="24"/>
        </w:rPr>
        <w:t>61</w:t>
      </w:r>
      <w:r w:rsidR="00934F04" w:rsidRPr="003B68B4">
        <w:rPr>
          <w:rFonts w:ascii="Times New Roman" w:hAnsi="Times New Roman" w:cs="Times New Roman"/>
          <w:sz w:val="24"/>
          <w:szCs w:val="24"/>
        </w:rPr>
        <w:t>,</w:t>
      </w:r>
      <w:r w:rsidR="007255AD" w:rsidRPr="003B68B4">
        <w:rPr>
          <w:rFonts w:ascii="Times New Roman" w:hAnsi="Times New Roman" w:cs="Times New Roman"/>
          <w:sz w:val="24"/>
          <w:szCs w:val="24"/>
        </w:rPr>
        <w:t xml:space="preserve"> and the coefficient is -0.</w:t>
      </w:r>
      <w:r w:rsidR="00373688" w:rsidRPr="003B68B4">
        <w:rPr>
          <w:rFonts w:ascii="Times New Roman" w:hAnsi="Times New Roman" w:cs="Times New Roman"/>
          <w:sz w:val="24"/>
          <w:szCs w:val="24"/>
        </w:rPr>
        <w:t>083.</w:t>
      </w:r>
    </w:p>
    <w:p w14:paraId="37E908E4" w14:textId="77777777" w:rsidR="00071ED8" w:rsidRPr="003B68B4" w:rsidRDefault="00071ED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E746DB" w14:textId="359B2EAA" w:rsidR="00071ED8" w:rsidRPr="003B68B4" w:rsidRDefault="00071ED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Did </w:t>
      </w:r>
      <w:r w:rsidR="00417258" w:rsidRPr="003B68B4">
        <w:rPr>
          <w:rFonts w:ascii="Times New Roman" w:hAnsi="Times New Roman" w:cs="Times New Roman"/>
          <w:sz w:val="24"/>
          <w:szCs w:val="24"/>
        </w:rPr>
        <w:t>Ukraine</w:t>
      </w:r>
      <w:r w:rsidR="005850BA" w:rsidRPr="003B68B4">
        <w:rPr>
          <w:rFonts w:ascii="Times New Roman" w:hAnsi="Times New Roman" w:cs="Times New Roman"/>
          <w:sz w:val="24"/>
          <w:szCs w:val="24"/>
        </w:rPr>
        <w:t xml:space="preserve"> War have a more </w:t>
      </w:r>
      <w:r w:rsidR="00417258" w:rsidRPr="003B68B4">
        <w:rPr>
          <w:rFonts w:ascii="Times New Roman" w:hAnsi="Times New Roman" w:cs="Times New Roman"/>
          <w:sz w:val="24"/>
          <w:szCs w:val="24"/>
        </w:rPr>
        <w:t>negative</w:t>
      </w:r>
      <w:r w:rsidR="005850BA" w:rsidRPr="003B68B4">
        <w:rPr>
          <w:rFonts w:ascii="Times New Roman" w:hAnsi="Times New Roman" w:cs="Times New Roman"/>
          <w:sz w:val="24"/>
          <w:szCs w:val="24"/>
        </w:rPr>
        <w:t xml:space="preserve"> or more positive impact </w:t>
      </w:r>
      <w:r w:rsidR="00417258" w:rsidRPr="003B68B4">
        <w:rPr>
          <w:rFonts w:ascii="Times New Roman" w:hAnsi="Times New Roman" w:cs="Times New Roman"/>
          <w:sz w:val="24"/>
          <w:szCs w:val="24"/>
        </w:rPr>
        <w:t>on</w:t>
      </w:r>
      <w:r w:rsidR="005850BA" w:rsidRPr="003B68B4">
        <w:rPr>
          <w:rFonts w:ascii="Times New Roman" w:hAnsi="Times New Roman" w:cs="Times New Roman"/>
          <w:sz w:val="24"/>
          <w:szCs w:val="24"/>
        </w:rPr>
        <w:t xml:space="preserve"> the stock </w:t>
      </w:r>
      <w:r w:rsidR="00417258" w:rsidRPr="003B68B4">
        <w:rPr>
          <w:rFonts w:ascii="Times New Roman" w:hAnsi="Times New Roman" w:cs="Times New Roman"/>
          <w:sz w:val="24"/>
          <w:szCs w:val="24"/>
        </w:rPr>
        <w:t>returns</w:t>
      </w:r>
      <w:r w:rsidR="005850BA" w:rsidRPr="003B68B4">
        <w:rPr>
          <w:rFonts w:ascii="Times New Roman" w:hAnsi="Times New Roman" w:cs="Times New Roman"/>
          <w:sz w:val="24"/>
          <w:szCs w:val="24"/>
        </w:rPr>
        <w:t xml:space="preserve"> of </w:t>
      </w:r>
      <w:r w:rsidR="00A51857">
        <w:rPr>
          <w:rFonts w:ascii="Times New Roman" w:hAnsi="Times New Roman" w:cs="Times New Roman"/>
          <w:sz w:val="24"/>
          <w:szCs w:val="24"/>
        </w:rPr>
        <w:t>cloth</w:t>
      </w:r>
      <w:r w:rsidR="00797CB4">
        <w:rPr>
          <w:rFonts w:ascii="Times New Roman" w:hAnsi="Times New Roman" w:cs="Times New Roman"/>
          <w:sz w:val="24"/>
          <w:szCs w:val="24"/>
        </w:rPr>
        <w:t xml:space="preserve">es </w:t>
      </w:r>
      <w:r w:rsidR="00417258" w:rsidRPr="003B68B4">
        <w:rPr>
          <w:rFonts w:ascii="Times New Roman" w:hAnsi="Times New Roman" w:cs="Times New Roman"/>
          <w:sz w:val="24"/>
          <w:szCs w:val="24"/>
        </w:rPr>
        <w:t xml:space="preserve">manufacturing companies? </w:t>
      </w:r>
    </w:p>
    <w:p w14:paraId="55952DCE" w14:textId="023FAF3A" w:rsidR="00C23011" w:rsidRPr="003B68B4" w:rsidRDefault="00C2301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Should the H1 hypothesis be accepted or rejected?</w:t>
      </w:r>
    </w:p>
    <w:p w14:paraId="4B392B4F" w14:textId="53BD36F7" w:rsidR="00067DE0" w:rsidRPr="003B68B4" w:rsidRDefault="00067DE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BA235A" w:rsidRPr="003B68B4">
        <w:rPr>
          <w:rFonts w:ascii="Times New Roman" w:hAnsi="Times New Roman" w:cs="Times New Roman"/>
          <w:sz w:val="24"/>
          <w:szCs w:val="24"/>
        </w:rPr>
        <w:t>coefficient</w:t>
      </w: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7A077A" w:rsidRPr="003B68B4">
        <w:rPr>
          <w:rFonts w:ascii="Times New Roman" w:hAnsi="Times New Roman" w:cs="Times New Roman"/>
          <w:sz w:val="24"/>
          <w:szCs w:val="24"/>
        </w:rPr>
        <w:t>is</w:t>
      </w:r>
      <w:r w:rsidR="00BA235A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934F04" w:rsidRPr="003B68B4">
        <w:rPr>
          <w:rFonts w:ascii="Times New Roman" w:hAnsi="Times New Roman" w:cs="Times New Roman"/>
          <w:sz w:val="24"/>
          <w:szCs w:val="24"/>
        </w:rPr>
        <w:t xml:space="preserve">used </w:t>
      </w:r>
      <w:r w:rsidR="00373BD5" w:rsidRPr="003B68B4">
        <w:rPr>
          <w:rFonts w:ascii="Times New Roman" w:hAnsi="Times New Roman" w:cs="Times New Roman"/>
          <w:sz w:val="24"/>
          <w:szCs w:val="24"/>
        </w:rPr>
        <w:t xml:space="preserve">to determine </w:t>
      </w:r>
      <w:r w:rsidR="007A077A" w:rsidRPr="003B68B4">
        <w:rPr>
          <w:rFonts w:ascii="Times New Roman" w:hAnsi="Times New Roman" w:cs="Times New Roman"/>
          <w:sz w:val="24"/>
          <w:szCs w:val="24"/>
        </w:rPr>
        <w:t xml:space="preserve">the relationship between two variables to determine if the </w:t>
      </w:r>
      <w:r w:rsidR="003038EA" w:rsidRPr="003B68B4">
        <w:rPr>
          <w:rFonts w:ascii="Times New Roman" w:hAnsi="Times New Roman" w:cs="Times New Roman"/>
          <w:sz w:val="24"/>
          <w:szCs w:val="24"/>
        </w:rPr>
        <w:t xml:space="preserve">relationship is positive, negative or no </w:t>
      </w:r>
      <w:r w:rsidR="00BA235A" w:rsidRPr="003B68B4">
        <w:rPr>
          <w:rFonts w:ascii="Times New Roman" w:hAnsi="Times New Roman" w:cs="Times New Roman"/>
          <w:sz w:val="24"/>
          <w:szCs w:val="24"/>
        </w:rPr>
        <w:t>relationship. An</w:t>
      </w:r>
      <w:r w:rsidR="007B3010" w:rsidRPr="003B68B4">
        <w:rPr>
          <w:rFonts w:ascii="Times New Roman" w:hAnsi="Times New Roman" w:cs="Times New Roman"/>
          <w:sz w:val="24"/>
          <w:szCs w:val="24"/>
        </w:rPr>
        <w:t xml:space="preserve"> increase in CAR </w:t>
      </w:r>
      <w:r w:rsidR="00225923">
        <w:rPr>
          <w:rFonts w:ascii="Times New Roman" w:hAnsi="Times New Roman" w:cs="Times New Roman"/>
          <w:sz w:val="24"/>
          <w:szCs w:val="24"/>
        </w:rPr>
        <w:t>increases</w:t>
      </w:r>
      <w:r w:rsidR="007B3010" w:rsidRPr="003B68B4">
        <w:rPr>
          <w:rFonts w:ascii="Times New Roman" w:hAnsi="Times New Roman" w:cs="Times New Roman"/>
          <w:sz w:val="24"/>
          <w:szCs w:val="24"/>
        </w:rPr>
        <w:t xml:space="preserve"> the clothes</w:t>
      </w:r>
      <w:r w:rsidR="00934F04" w:rsidRPr="003B68B4">
        <w:rPr>
          <w:rFonts w:ascii="Times New Roman" w:hAnsi="Times New Roman" w:cs="Times New Roman"/>
          <w:sz w:val="24"/>
          <w:szCs w:val="24"/>
        </w:rPr>
        <w:t>,</w:t>
      </w:r>
      <w:r w:rsidR="007B3010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815639" w:rsidRPr="003B68B4">
        <w:rPr>
          <w:rFonts w:ascii="Times New Roman" w:hAnsi="Times New Roman" w:cs="Times New Roman"/>
          <w:sz w:val="24"/>
          <w:szCs w:val="24"/>
        </w:rPr>
        <w:t xml:space="preserve">and </w:t>
      </w:r>
      <w:r w:rsidR="007C3EB2">
        <w:rPr>
          <w:rFonts w:ascii="Times New Roman" w:hAnsi="Times New Roman" w:cs="Times New Roman"/>
          <w:sz w:val="24"/>
          <w:szCs w:val="24"/>
        </w:rPr>
        <w:t xml:space="preserve">a </w:t>
      </w:r>
      <w:r w:rsidR="00815639" w:rsidRPr="003B68B4">
        <w:rPr>
          <w:rFonts w:ascii="Times New Roman" w:hAnsi="Times New Roman" w:cs="Times New Roman"/>
          <w:sz w:val="24"/>
          <w:szCs w:val="24"/>
        </w:rPr>
        <w:t xml:space="preserve">negative </w:t>
      </w:r>
      <w:r w:rsidR="00BA235A" w:rsidRPr="003B68B4">
        <w:rPr>
          <w:rFonts w:ascii="Times New Roman" w:hAnsi="Times New Roman" w:cs="Times New Roman"/>
          <w:sz w:val="24"/>
          <w:szCs w:val="24"/>
        </w:rPr>
        <w:t>value</w:t>
      </w:r>
      <w:r w:rsidR="00F83767" w:rsidRPr="003B68B4">
        <w:rPr>
          <w:rFonts w:ascii="Times New Roman" w:hAnsi="Times New Roman" w:cs="Times New Roman"/>
          <w:sz w:val="24"/>
          <w:szCs w:val="24"/>
        </w:rPr>
        <w:t xml:space="preserve"> affects the other variable negatively.</w:t>
      </w:r>
    </w:p>
    <w:p w14:paraId="685ED3A6" w14:textId="3B9C3908" w:rsidR="00E548A0" w:rsidRPr="003B68B4" w:rsidRDefault="00E548A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lastRenderedPageBreak/>
        <w:t>The single regression</w:t>
      </w:r>
      <w:r w:rsidR="00BA235A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>has</w:t>
      </w:r>
      <w:r w:rsidR="00BA235A" w:rsidRPr="003B68B4">
        <w:rPr>
          <w:rFonts w:ascii="Times New Roman" w:hAnsi="Times New Roman" w:cs="Times New Roman"/>
          <w:sz w:val="24"/>
          <w:szCs w:val="24"/>
        </w:rPr>
        <w:t xml:space="preserve"> a</w:t>
      </w: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BA235A" w:rsidRPr="003B68B4">
        <w:rPr>
          <w:rFonts w:ascii="Times New Roman" w:hAnsi="Times New Roman" w:cs="Times New Roman"/>
          <w:sz w:val="24"/>
          <w:szCs w:val="24"/>
        </w:rPr>
        <w:t>coefficient</w:t>
      </w:r>
      <w:r w:rsidRPr="003B68B4">
        <w:rPr>
          <w:rFonts w:ascii="Times New Roman" w:hAnsi="Times New Roman" w:cs="Times New Roman"/>
          <w:sz w:val="24"/>
          <w:szCs w:val="24"/>
        </w:rPr>
        <w:t xml:space="preserve"> value of -0.083.</w:t>
      </w:r>
      <w:r w:rsidR="00BA235A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934F04" w:rsidRPr="003B68B4">
        <w:rPr>
          <w:rFonts w:ascii="Times New Roman" w:hAnsi="Times New Roman" w:cs="Times New Roman"/>
          <w:sz w:val="24"/>
          <w:szCs w:val="24"/>
        </w:rPr>
        <w:t>I</w:t>
      </w:r>
      <w:r w:rsidR="00BA235A" w:rsidRPr="003B68B4">
        <w:rPr>
          <w:rFonts w:ascii="Times New Roman" w:hAnsi="Times New Roman" w:cs="Times New Roman"/>
          <w:sz w:val="24"/>
          <w:szCs w:val="24"/>
        </w:rPr>
        <w:t>t has a negative effect on the relationship.</w:t>
      </w:r>
    </w:p>
    <w:p w14:paraId="216F2860" w14:textId="357EA70B" w:rsidR="006A77B4" w:rsidRPr="003B68B4" w:rsidRDefault="006A77B4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Both should move in the same direction</w:t>
      </w:r>
      <w:r w:rsidR="00934F04" w:rsidRPr="003B68B4">
        <w:rPr>
          <w:rFonts w:ascii="Times New Roman" w:hAnsi="Times New Roman" w:cs="Times New Roman"/>
          <w:sz w:val="24"/>
          <w:szCs w:val="24"/>
        </w:rPr>
        <w:t>,</w:t>
      </w:r>
      <w:r w:rsidRPr="003B68B4">
        <w:rPr>
          <w:rFonts w:ascii="Times New Roman" w:hAnsi="Times New Roman" w:cs="Times New Roman"/>
          <w:sz w:val="24"/>
          <w:szCs w:val="24"/>
        </w:rPr>
        <w:t xml:space="preserve"> not just</w:t>
      </w:r>
      <w:r w:rsidR="005C7E48" w:rsidRPr="003B68B4">
        <w:rPr>
          <w:rFonts w:ascii="Times New Roman" w:hAnsi="Times New Roman" w:cs="Times New Roman"/>
          <w:sz w:val="24"/>
          <w:szCs w:val="24"/>
        </w:rPr>
        <w:t xml:space="preserve"> the significant level. </w:t>
      </w:r>
      <w:r w:rsidR="00934F04" w:rsidRPr="003B68B4">
        <w:rPr>
          <w:rFonts w:ascii="Times New Roman" w:hAnsi="Times New Roman" w:cs="Times New Roman"/>
          <w:sz w:val="24"/>
          <w:szCs w:val="24"/>
        </w:rPr>
        <w:t>T</w:t>
      </w:r>
      <w:r w:rsidR="00A62D10" w:rsidRPr="003B68B4">
        <w:rPr>
          <w:rFonts w:ascii="Times New Roman" w:hAnsi="Times New Roman" w:cs="Times New Roman"/>
          <w:sz w:val="24"/>
          <w:szCs w:val="24"/>
        </w:rPr>
        <w:t>he</w:t>
      </w:r>
      <w:r w:rsidR="005C7E48" w:rsidRPr="003B68B4">
        <w:rPr>
          <w:rFonts w:ascii="Times New Roman" w:hAnsi="Times New Roman" w:cs="Times New Roman"/>
          <w:sz w:val="24"/>
          <w:szCs w:val="24"/>
        </w:rPr>
        <w:t xml:space="preserve"> significant level for the result is </w:t>
      </w:r>
      <w:r w:rsidR="00D94A15" w:rsidRPr="003B68B4">
        <w:rPr>
          <w:rFonts w:ascii="Times New Roman" w:hAnsi="Times New Roman" w:cs="Times New Roman"/>
          <w:sz w:val="24"/>
          <w:szCs w:val="24"/>
        </w:rPr>
        <w:t xml:space="preserve">0.11, which is higher than </w:t>
      </w:r>
      <w:r w:rsidR="00A62D10" w:rsidRPr="003B68B4">
        <w:rPr>
          <w:rFonts w:ascii="Times New Roman" w:hAnsi="Times New Roman" w:cs="Times New Roman"/>
          <w:sz w:val="24"/>
          <w:szCs w:val="24"/>
        </w:rPr>
        <w:t>the p-value</w:t>
      </w:r>
      <w:r w:rsidR="00D94A15" w:rsidRPr="003B68B4">
        <w:rPr>
          <w:rFonts w:ascii="Times New Roman" w:hAnsi="Times New Roman" w:cs="Times New Roman"/>
          <w:sz w:val="24"/>
          <w:szCs w:val="24"/>
        </w:rPr>
        <w:t xml:space="preserve"> of 0.05</w:t>
      </w:r>
      <w:r w:rsidR="00934F04" w:rsidRPr="003B68B4">
        <w:rPr>
          <w:rFonts w:ascii="Times New Roman" w:hAnsi="Times New Roman" w:cs="Times New Roman"/>
          <w:sz w:val="24"/>
          <w:szCs w:val="24"/>
        </w:rPr>
        <w:t>. W</w:t>
      </w:r>
      <w:r w:rsidR="00012E03" w:rsidRPr="003B68B4">
        <w:rPr>
          <w:rFonts w:ascii="Times New Roman" w:hAnsi="Times New Roman" w:cs="Times New Roman"/>
          <w:sz w:val="24"/>
          <w:szCs w:val="24"/>
        </w:rPr>
        <w:t>e reject the hypothesis.</w:t>
      </w:r>
    </w:p>
    <w:p w14:paraId="69B9D3AE" w14:textId="4F136844" w:rsidR="005E5971" w:rsidRPr="003334D0" w:rsidRDefault="0032168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The </w:t>
      </w:r>
      <w:r w:rsidR="00FD44C6" w:rsidRPr="003B68B4">
        <w:rPr>
          <w:rFonts w:ascii="Times New Roman" w:hAnsi="Times New Roman" w:cs="Times New Roman"/>
          <w:sz w:val="24"/>
          <w:szCs w:val="24"/>
        </w:rPr>
        <w:t xml:space="preserve">clothes </w:t>
      </w:r>
      <w:r w:rsidR="00A62D10" w:rsidRPr="003B68B4">
        <w:rPr>
          <w:rFonts w:ascii="Times New Roman" w:hAnsi="Times New Roman" w:cs="Times New Roman"/>
          <w:sz w:val="24"/>
          <w:szCs w:val="24"/>
        </w:rPr>
        <w:t>manufacturing</w:t>
      </w:r>
      <w:r w:rsidR="00FD44C6" w:rsidRPr="003B68B4">
        <w:rPr>
          <w:rFonts w:ascii="Times New Roman" w:hAnsi="Times New Roman" w:cs="Times New Roman"/>
          <w:sz w:val="24"/>
          <w:szCs w:val="24"/>
        </w:rPr>
        <w:t xml:space="preserve"> company is negative and has </w:t>
      </w:r>
      <w:r w:rsidR="00A62D10" w:rsidRPr="003B68B4">
        <w:rPr>
          <w:rFonts w:ascii="Times New Roman" w:hAnsi="Times New Roman" w:cs="Times New Roman"/>
          <w:sz w:val="24"/>
          <w:szCs w:val="24"/>
        </w:rPr>
        <w:t xml:space="preserve">a </w:t>
      </w:r>
      <w:r w:rsidR="00FD44C6" w:rsidRPr="003B68B4">
        <w:rPr>
          <w:rFonts w:ascii="Times New Roman" w:hAnsi="Times New Roman" w:cs="Times New Roman"/>
          <w:sz w:val="24"/>
          <w:szCs w:val="24"/>
        </w:rPr>
        <w:t xml:space="preserve">negative </w:t>
      </w:r>
      <w:r w:rsidR="00A62D10" w:rsidRPr="003B68B4">
        <w:rPr>
          <w:rFonts w:ascii="Times New Roman" w:hAnsi="Times New Roman" w:cs="Times New Roman"/>
          <w:sz w:val="24"/>
          <w:szCs w:val="24"/>
        </w:rPr>
        <w:t>impact</w:t>
      </w:r>
      <w:r w:rsidR="00FD44C6" w:rsidRPr="003B68B4">
        <w:rPr>
          <w:rFonts w:ascii="Times New Roman" w:hAnsi="Times New Roman" w:cs="Times New Roman"/>
          <w:sz w:val="24"/>
          <w:szCs w:val="24"/>
        </w:rPr>
        <w:t xml:space="preserve"> on the other </w:t>
      </w:r>
      <w:r w:rsidR="00A62D10" w:rsidRPr="003B68B4">
        <w:rPr>
          <w:rFonts w:ascii="Times New Roman" w:hAnsi="Times New Roman" w:cs="Times New Roman"/>
          <w:sz w:val="24"/>
          <w:szCs w:val="24"/>
        </w:rPr>
        <w:t>manufacturing</w:t>
      </w:r>
      <w:r w:rsidR="00FD44C6" w:rsidRPr="003B68B4">
        <w:rPr>
          <w:rFonts w:ascii="Times New Roman" w:hAnsi="Times New Roman" w:cs="Times New Roman"/>
          <w:sz w:val="24"/>
          <w:szCs w:val="24"/>
        </w:rPr>
        <w:t xml:space="preserve"> companies.</w:t>
      </w:r>
    </w:p>
    <w:p w14:paraId="5B9023E9" w14:textId="77777777" w:rsidR="00692664" w:rsidRDefault="00692664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775702" w14:textId="77777777" w:rsidR="00692664" w:rsidRPr="003B68B4" w:rsidRDefault="00692664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53190" w14:textId="3C95BCDD" w:rsidR="006F3401" w:rsidRDefault="006F3401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F3401">
        <w:rPr>
          <w:rFonts w:ascii="Times New Roman" w:hAnsi="Times New Roman" w:cs="Times New Roman"/>
          <w:b/>
          <w:bCs/>
          <w:sz w:val="24"/>
          <w:szCs w:val="24"/>
        </w:rPr>
        <w:t>5. Discussion</w:t>
      </w:r>
      <w:r w:rsidR="00CE6BD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63CCDD6" w14:textId="0F65CC69" w:rsidR="0002079E" w:rsidRDefault="0002079E" w:rsidP="000207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E7242">
        <w:rPr>
          <w:rFonts w:ascii="Times New Roman" w:hAnsi="Times New Roman" w:cs="Times New Roman"/>
          <w:b/>
          <w:bCs/>
          <w:sz w:val="24"/>
          <w:szCs w:val="24"/>
        </w:rPr>
        <w:t xml:space="preserve">H1: </w:t>
      </w:r>
      <w:r w:rsidR="004D3633" w:rsidRPr="004D3633">
        <w:rPr>
          <w:rFonts w:ascii="Times New Roman" w:hAnsi="Times New Roman" w:cs="Times New Roman"/>
          <w:b/>
          <w:bCs/>
          <w:sz w:val="24"/>
          <w:szCs w:val="24"/>
        </w:rPr>
        <w:t xml:space="preserve">Impact of the Ukraine war on the stock prices in the manufacturing sector </w:t>
      </w:r>
      <w:r w:rsidR="00F21237">
        <w:rPr>
          <w:rFonts w:ascii="Times New Roman" w:hAnsi="Times New Roman" w:cs="Times New Roman"/>
          <w:sz w:val="24"/>
          <w:szCs w:val="24"/>
        </w:rPr>
        <w:t xml:space="preserve">(see </w:t>
      </w:r>
      <w:r w:rsidR="007054DA">
        <w:rPr>
          <w:rFonts w:ascii="Times New Roman" w:hAnsi="Times New Roman" w:cs="Times New Roman"/>
          <w:sz w:val="24"/>
          <w:szCs w:val="24"/>
        </w:rPr>
        <w:t>T</w:t>
      </w:r>
      <w:r w:rsidR="00F21237">
        <w:rPr>
          <w:rFonts w:ascii="Times New Roman" w:hAnsi="Times New Roman" w:cs="Times New Roman"/>
          <w:sz w:val="24"/>
          <w:szCs w:val="24"/>
        </w:rPr>
        <w:t>able 1)</w:t>
      </w:r>
      <w:r w:rsidR="007054DA">
        <w:rPr>
          <w:rFonts w:ascii="Times New Roman" w:hAnsi="Times New Roman" w:cs="Times New Roman"/>
          <w:sz w:val="24"/>
          <w:szCs w:val="24"/>
        </w:rPr>
        <w:t>.</w:t>
      </w:r>
    </w:p>
    <w:p w14:paraId="45B183FA" w14:textId="1DD93AF6" w:rsidR="0002079E" w:rsidRDefault="0002079E" w:rsidP="000207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-value was generated using the T score calculator, which correlates with the Excel result. Table 1 shows the result of Abnormal stock returns of the Ukraine war. </w:t>
      </w:r>
      <w:r w:rsidR="00127825">
        <w:rPr>
          <w:rFonts w:ascii="Times New Roman" w:hAnsi="Times New Roman" w:cs="Times New Roman"/>
          <w:sz w:val="24"/>
          <w:szCs w:val="24"/>
        </w:rPr>
        <w:t>N</w:t>
      </w:r>
      <w:r w:rsidR="002928D7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2175 with 10-day data. The highest abnormal return was determined on the day of +7 day, +8, and +6 day of the Ukraine war p&lt;0.05.</w:t>
      </w:r>
    </w:p>
    <w:p w14:paraId="298FB50F" w14:textId="183AA780" w:rsidR="0002079E" w:rsidRDefault="0002079E" w:rsidP="000207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gative </w:t>
      </w:r>
      <w:r w:rsidR="000532DA">
        <w:rPr>
          <w:rFonts w:ascii="Times New Roman" w:hAnsi="Times New Roman" w:cs="Times New Roman"/>
          <w:sz w:val="24"/>
          <w:szCs w:val="24"/>
        </w:rPr>
        <w:t>A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2928D7">
        <w:rPr>
          <w:rFonts w:ascii="Times New Roman" w:hAnsi="Times New Roman" w:cs="Times New Roman"/>
          <w:sz w:val="24"/>
          <w:szCs w:val="24"/>
        </w:rPr>
        <w:t>CAR</w:t>
      </w:r>
      <w:r>
        <w:rPr>
          <w:rFonts w:ascii="Times New Roman" w:hAnsi="Times New Roman" w:cs="Times New Roman"/>
          <w:sz w:val="24"/>
          <w:szCs w:val="24"/>
        </w:rPr>
        <w:t xml:space="preserve"> were before the war (-7 and -2 and p&lt;0.05)</w:t>
      </w:r>
      <w:r w:rsidR="004077FF">
        <w:rPr>
          <w:rFonts w:ascii="Times New Roman" w:hAnsi="Times New Roman" w:cs="Times New Roman"/>
          <w:sz w:val="24"/>
          <w:szCs w:val="24"/>
        </w:rPr>
        <w:t>. O</w:t>
      </w:r>
      <w:r>
        <w:rPr>
          <w:rFonts w:ascii="Times New Roman" w:hAnsi="Times New Roman" w:cs="Times New Roman"/>
          <w:sz w:val="24"/>
          <w:szCs w:val="24"/>
        </w:rPr>
        <w:t>ther days after the event date (+1-day, +4</w:t>
      </w:r>
      <w:r w:rsidR="006E668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day, + 5 days, +6-day, -10 day) have p&lt;0.05</w:t>
      </w:r>
      <w:r w:rsidR="007C66C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is significant +10 and -4 have </w:t>
      </w:r>
      <w:r w:rsidR="006E668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gative abnormal return</w:t>
      </w:r>
      <w:r w:rsidR="006E668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has p&gt;0.05 and not significant. </w:t>
      </w:r>
      <w:r w:rsidRPr="00736D70">
        <w:rPr>
          <w:rFonts w:ascii="Times New Roman" w:hAnsi="Times New Roman" w:cs="Times New Roman"/>
          <w:sz w:val="24"/>
          <w:szCs w:val="24"/>
        </w:rPr>
        <w:t xml:space="preserve">This event study will measure the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736D70">
        <w:rPr>
          <w:rFonts w:ascii="Times New Roman" w:hAnsi="Times New Roman" w:cs="Times New Roman"/>
          <w:sz w:val="24"/>
          <w:szCs w:val="24"/>
        </w:rPr>
        <w:t xml:space="preserve">mpact of </w:t>
      </w:r>
      <w:r>
        <w:rPr>
          <w:rFonts w:ascii="Times New Roman" w:hAnsi="Times New Roman" w:cs="Times New Roman"/>
          <w:sz w:val="24"/>
          <w:szCs w:val="24"/>
        </w:rPr>
        <w:t xml:space="preserve">the Ukraine War </w:t>
      </w:r>
      <w:r w:rsidRPr="00736D70">
        <w:rPr>
          <w:rFonts w:ascii="Times New Roman" w:hAnsi="Times New Roman" w:cs="Times New Roman"/>
          <w:sz w:val="24"/>
          <w:szCs w:val="24"/>
        </w:rPr>
        <w:t>on companies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736D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ock </w:t>
      </w:r>
      <w:r w:rsidR="00C65141">
        <w:rPr>
          <w:rFonts w:ascii="Times New Roman" w:hAnsi="Times New Roman" w:cs="Times New Roman"/>
          <w:sz w:val="24"/>
          <w:szCs w:val="24"/>
        </w:rPr>
        <w:t>prices.</w:t>
      </w:r>
    </w:p>
    <w:p w14:paraId="6DCC7396" w14:textId="77777777" w:rsidR="0002079E" w:rsidRDefault="0002079E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2EC7A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The Multilinear Regression Model.</w:t>
      </w:r>
    </w:p>
    <w:p w14:paraId="7F46F756" w14:textId="2DD57391" w:rsidR="00E437C9" w:rsidRPr="003B68B4" w:rsidRDefault="00F44623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="0076121F" w:rsidRPr="0076121F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6121F">
        <w:rPr>
          <w:rFonts w:ascii="Times New Roman" w:hAnsi="Times New Roman" w:cs="Times New Roman"/>
          <w:sz w:val="24"/>
          <w:szCs w:val="24"/>
        </w:rPr>
        <w:t xml:space="preserve"> </w:t>
      </w:r>
      <w:r w:rsidR="00E437C9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E437C9">
        <w:rPr>
          <w:rFonts w:ascii="Times New Roman" w:hAnsi="Times New Roman" w:cs="Times New Roman"/>
          <w:sz w:val="24"/>
          <w:szCs w:val="24"/>
        </w:rPr>
        <w:t>m</w:t>
      </w:r>
      <w:r w:rsidR="00E437C9" w:rsidRPr="003B68B4">
        <w:rPr>
          <w:rFonts w:ascii="Times New Roman" w:hAnsi="Times New Roman" w:cs="Times New Roman"/>
          <w:sz w:val="24"/>
          <w:szCs w:val="24"/>
        </w:rPr>
        <w:t>odel</w:t>
      </w:r>
      <w:proofErr w:type="gramEnd"/>
      <w:r w:rsidR="00E437C9" w:rsidRPr="003B68B4">
        <w:rPr>
          <w:rFonts w:ascii="Times New Roman" w:hAnsi="Times New Roman" w:cs="Times New Roman"/>
          <w:sz w:val="24"/>
          <w:szCs w:val="24"/>
        </w:rPr>
        <w:t xml:space="preserve"> used 2 independent variables, Clothes and EMP, for the coefficient. </w:t>
      </w:r>
      <w:r w:rsidR="00E437C9">
        <w:rPr>
          <w:rFonts w:ascii="Times New Roman" w:hAnsi="Times New Roman" w:cs="Times New Roman"/>
          <w:sz w:val="24"/>
          <w:szCs w:val="24"/>
        </w:rPr>
        <w:t xml:space="preserve">See </w:t>
      </w:r>
      <w:r w:rsidR="00324CE7">
        <w:rPr>
          <w:rFonts w:ascii="Times New Roman" w:hAnsi="Times New Roman" w:cs="Times New Roman"/>
          <w:sz w:val="24"/>
          <w:szCs w:val="24"/>
        </w:rPr>
        <w:t>F</w:t>
      </w:r>
      <w:r w:rsidR="00E437C9">
        <w:rPr>
          <w:rFonts w:ascii="Times New Roman" w:hAnsi="Times New Roman" w:cs="Times New Roman"/>
          <w:sz w:val="24"/>
          <w:szCs w:val="24"/>
        </w:rPr>
        <w:t>igure</w:t>
      </w:r>
      <w:r w:rsidR="0076121F">
        <w:rPr>
          <w:rFonts w:ascii="Times New Roman" w:hAnsi="Times New Roman" w:cs="Times New Roman"/>
          <w:sz w:val="24"/>
          <w:szCs w:val="24"/>
        </w:rPr>
        <w:t xml:space="preserve"> 25</w:t>
      </w:r>
      <w:r w:rsidR="00E437C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8B881D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R</w:t>
      </w:r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3B68B4">
        <w:rPr>
          <w:rFonts w:ascii="Times New Roman" w:hAnsi="Times New Roman" w:cs="Times New Roman"/>
          <w:sz w:val="24"/>
          <w:szCs w:val="24"/>
        </w:rPr>
        <w:t>= 0.10. ANOVA</w:t>
      </w:r>
      <w:r>
        <w:rPr>
          <w:rFonts w:ascii="Times New Roman" w:hAnsi="Times New Roman" w:cs="Times New Roman"/>
          <w:sz w:val="24"/>
          <w:szCs w:val="24"/>
        </w:rPr>
        <w:t>, df=</w:t>
      </w:r>
      <w:r w:rsidRPr="003B68B4">
        <w:rPr>
          <w:rFonts w:ascii="Times New Roman" w:hAnsi="Times New Roman" w:cs="Times New Roman"/>
          <w:sz w:val="24"/>
          <w:szCs w:val="24"/>
        </w:rPr>
        <w:t xml:space="preserve"> N-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>The significant level is &lt; 0.001.</w:t>
      </w:r>
    </w:p>
    <w:p w14:paraId="63F1B3B3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N= Total number of companies is 1839.</w:t>
      </w:r>
    </w:p>
    <w:p w14:paraId="4A87BAD6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3B68B4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coefficient </w:t>
      </w:r>
      <w:r w:rsidRPr="003B68B4">
        <w:rPr>
          <w:rFonts w:ascii="Times New Roman" w:hAnsi="Times New Roman" w:cs="Times New Roman"/>
          <w:sz w:val="24"/>
          <w:szCs w:val="24"/>
        </w:rPr>
        <w:t xml:space="preserve">level is &lt;0.001.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B68B4">
        <w:rPr>
          <w:rFonts w:ascii="Times New Roman" w:hAnsi="Times New Roman" w:cs="Times New Roman"/>
          <w:sz w:val="24"/>
          <w:szCs w:val="24"/>
        </w:rPr>
        <w:t xml:space="preserve">lothes and employees have negative </w:t>
      </w:r>
      <w:r>
        <w:rPr>
          <w:rFonts w:ascii="Times New Roman" w:hAnsi="Times New Roman" w:cs="Times New Roman"/>
          <w:sz w:val="24"/>
          <w:szCs w:val="24"/>
        </w:rPr>
        <w:t>effects.</w:t>
      </w:r>
    </w:p>
    <w:p w14:paraId="5417714B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The second Multiple regression model (model 3)</w:t>
      </w:r>
    </w:p>
    <w:p w14:paraId="22622403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4 variables – sales/turnover, clothes, employees, and inventories.</w:t>
      </w:r>
    </w:p>
    <w:p w14:paraId="2A0C51CC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R</w:t>
      </w:r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 xml:space="preserve">2= </w:t>
      </w:r>
      <w:r w:rsidRPr="003B68B4">
        <w:rPr>
          <w:rFonts w:ascii="Times New Roman" w:hAnsi="Times New Roman" w:cs="Times New Roman"/>
          <w:sz w:val="24"/>
          <w:szCs w:val="24"/>
        </w:rPr>
        <w:t>0.15. Anov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>Df= N-1. Df= 1837.</w:t>
      </w:r>
    </w:p>
    <w:p w14:paraId="35AAB642" w14:textId="77777777" w:rsidR="00E437C9" w:rsidRPr="003B68B4" w:rsidRDefault="00E437C9" w:rsidP="00E437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Sam</w:t>
      </w:r>
      <w:r>
        <w:rPr>
          <w:rFonts w:ascii="Times New Roman" w:hAnsi="Times New Roman" w:cs="Times New Roman"/>
          <w:sz w:val="24"/>
          <w:szCs w:val="24"/>
        </w:rPr>
        <w:t>ple</w:t>
      </w:r>
      <w:r w:rsidRPr="003B68B4">
        <w:rPr>
          <w:rFonts w:ascii="Times New Roman" w:hAnsi="Times New Roman" w:cs="Times New Roman"/>
          <w:sz w:val="24"/>
          <w:szCs w:val="24"/>
        </w:rPr>
        <w:t xml:space="preserve"> size = 1837. The significant level is &lt;0.001.</w:t>
      </w:r>
    </w:p>
    <w:p w14:paraId="711ECFD3" w14:textId="77777777" w:rsidR="00E437C9" w:rsidRPr="00B45DA6" w:rsidRDefault="00E437C9" w:rsidP="00E437C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5DA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he Model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B45DA6">
        <w:rPr>
          <w:rFonts w:ascii="Times New Roman" w:hAnsi="Times New Roman" w:cs="Times New Roman"/>
          <w:b/>
          <w:bCs/>
          <w:sz w:val="24"/>
          <w:szCs w:val="24"/>
        </w:rPr>
        <w:t xml:space="preserve">esult for multiple regressions </w:t>
      </w:r>
      <w:r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Pr="00B45D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3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4"/>
        <w:gridCol w:w="1583"/>
        <w:gridCol w:w="1592"/>
        <w:gridCol w:w="1712"/>
      </w:tblGrid>
      <w:tr w:rsidR="00E437C9" w:rsidRPr="003B68B4" w14:paraId="0017C0DF" w14:textId="77777777" w:rsidTr="00912C92">
        <w:tc>
          <w:tcPr>
            <w:tcW w:w="0" w:type="auto"/>
          </w:tcPr>
          <w:p w14:paraId="4617C74A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Variables </w:t>
            </w:r>
          </w:p>
        </w:tc>
        <w:tc>
          <w:tcPr>
            <w:tcW w:w="0" w:type="auto"/>
          </w:tcPr>
          <w:p w14:paraId="1945429E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Model 1 </w:t>
            </w:r>
          </w:p>
        </w:tc>
        <w:tc>
          <w:tcPr>
            <w:tcW w:w="0" w:type="auto"/>
          </w:tcPr>
          <w:p w14:paraId="11196DFC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Model 2 </w:t>
            </w:r>
          </w:p>
        </w:tc>
        <w:tc>
          <w:tcPr>
            <w:tcW w:w="0" w:type="auto"/>
          </w:tcPr>
          <w:p w14:paraId="179D1412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Model 3 </w:t>
            </w:r>
          </w:p>
        </w:tc>
      </w:tr>
      <w:tr w:rsidR="00E437C9" w:rsidRPr="003B68B4" w14:paraId="0EBC4947" w14:textId="77777777" w:rsidTr="00912C92">
        <w:tc>
          <w:tcPr>
            <w:tcW w:w="0" w:type="auto"/>
          </w:tcPr>
          <w:p w14:paraId="2A4EE5AF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Intercept </w:t>
            </w:r>
          </w:p>
        </w:tc>
        <w:tc>
          <w:tcPr>
            <w:tcW w:w="0" w:type="auto"/>
          </w:tcPr>
          <w:p w14:paraId="2FCE26AB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61</w:t>
            </w:r>
          </w:p>
        </w:tc>
        <w:tc>
          <w:tcPr>
            <w:tcW w:w="0" w:type="auto"/>
          </w:tcPr>
          <w:p w14:paraId="12AE4929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068</w:t>
            </w:r>
          </w:p>
        </w:tc>
        <w:tc>
          <w:tcPr>
            <w:tcW w:w="0" w:type="auto"/>
          </w:tcPr>
          <w:p w14:paraId="433977F8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68(&lt;0.001)</w:t>
            </w:r>
          </w:p>
        </w:tc>
      </w:tr>
      <w:tr w:rsidR="00E437C9" w:rsidRPr="003B68B4" w14:paraId="3C718D19" w14:textId="77777777" w:rsidTr="00912C92">
        <w:tc>
          <w:tcPr>
            <w:tcW w:w="0" w:type="auto"/>
          </w:tcPr>
          <w:p w14:paraId="6853D6A6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Clothes  </w:t>
            </w:r>
          </w:p>
        </w:tc>
        <w:tc>
          <w:tcPr>
            <w:tcW w:w="0" w:type="auto"/>
          </w:tcPr>
          <w:p w14:paraId="735E7E6F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83</w:t>
            </w:r>
          </w:p>
        </w:tc>
        <w:tc>
          <w:tcPr>
            <w:tcW w:w="0" w:type="auto"/>
          </w:tcPr>
          <w:p w14:paraId="0B256A41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68</w:t>
            </w:r>
          </w:p>
        </w:tc>
        <w:tc>
          <w:tcPr>
            <w:tcW w:w="0" w:type="auto"/>
          </w:tcPr>
          <w:p w14:paraId="3569F1E4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66</w:t>
            </w:r>
          </w:p>
        </w:tc>
      </w:tr>
      <w:tr w:rsidR="00E437C9" w:rsidRPr="003B68B4" w14:paraId="66557305" w14:textId="77777777" w:rsidTr="00912C92">
        <w:tc>
          <w:tcPr>
            <w:tcW w:w="0" w:type="auto"/>
          </w:tcPr>
          <w:p w14:paraId="6B3EC6AE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Emp</w:t>
            </w:r>
          </w:p>
        </w:tc>
        <w:tc>
          <w:tcPr>
            <w:tcW w:w="0" w:type="auto"/>
          </w:tcPr>
          <w:p w14:paraId="6258EFCE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8F48F93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</w:p>
        </w:tc>
        <w:tc>
          <w:tcPr>
            <w:tcW w:w="0" w:type="auto"/>
          </w:tcPr>
          <w:p w14:paraId="2934B6CC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</w:p>
        </w:tc>
      </w:tr>
      <w:tr w:rsidR="00E437C9" w:rsidRPr="003B68B4" w14:paraId="460F8F7D" w14:textId="77777777" w:rsidTr="00912C92">
        <w:tc>
          <w:tcPr>
            <w:tcW w:w="0" w:type="auto"/>
          </w:tcPr>
          <w:p w14:paraId="772A6885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Sales/Turnover</w:t>
            </w:r>
          </w:p>
        </w:tc>
        <w:tc>
          <w:tcPr>
            <w:tcW w:w="0" w:type="auto"/>
          </w:tcPr>
          <w:p w14:paraId="30F8B120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FAFE760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A4C240B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3.065E-7</w:t>
            </w:r>
          </w:p>
        </w:tc>
      </w:tr>
      <w:tr w:rsidR="00E437C9" w:rsidRPr="003B68B4" w14:paraId="14A1D18E" w14:textId="77777777" w:rsidTr="00912C92">
        <w:tc>
          <w:tcPr>
            <w:tcW w:w="0" w:type="auto"/>
          </w:tcPr>
          <w:p w14:paraId="5E0091EA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Inventories</w:t>
            </w:r>
          </w:p>
        </w:tc>
        <w:tc>
          <w:tcPr>
            <w:tcW w:w="0" w:type="auto"/>
          </w:tcPr>
          <w:p w14:paraId="56EAA03D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2122306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CD64F03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6.380E-7</w:t>
            </w:r>
          </w:p>
        </w:tc>
      </w:tr>
      <w:tr w:rsidR="00E437C9" w:rsidRPr="003B68B4" w14:paraId="24409AA4" w14:textId="77777777" w:rsidTr="00912C92">
        <w:tc>
          <w:tcPr>
            <w:tcW w:w="0" w:type="auto"/>
          </w:tcPr>
          <w:p w14:paraId="1EF0E62E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14:paraId="1ABB46BF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880</w:t>
            </w:r>
          </w:p>
        </w:tc>
        <w:tc>
          <w:tcPr>
            <w:tcW w:w="0" w:type="auto"/>
          </w:tcPr>
          <w:p w14:paraId="1D95C8EB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839</w:t>
            </w:r>
          </w:p>
        </w:tc>
        <w:tc>
          <w:tcPr>
            <w:tcW w:w="0" w:type="auto"/>
          </w:tcPr>
          <w:p w14:paraId="1649B20F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1838</w:t>
            </w:r>
          </w:p>
        </w:tc>
      </w:tr>
      <w:tr w:rsidR="00E437C9" w:rsidRPr="003B68B4" w14:paraId="4D7584B7" w14:textId="77777777" w:rsidTr="00912C92">
        <w:tc>
          <w:tcPr>
            <w:tcW w:w="0" w:type="auto"/>
          </w:tcPr>
          <w:p w14:paraId="5D7955B6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0" w:type="auto"/>
          </w:tcPr>
          <w:p w14:paraId="12DA1E4B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2.522(p&gt;0.11)</w:t>
            </w:r>
          </w:p>
        </w:tc>
        <w:tc>
          <w:tcPr>
            <w:tcW w:w="0" w:type="auto"/>
          </w:tcPr>
          <w:p w14:paraId="54C8E615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9.353(&lt;0.001)</w:t>
            </w:r>
          </w:p>
        </w:tc>
        <w:tc>
          <w:tcPr>
            <w:tcW w:w="0" w:type="auto"/>
          </w:tcPr>
          <w:p w14:paraId="3A2F8E5E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5.07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(&lt;0.001).</w:t>
            </w:r>
          </w:p>
        </w:tc>
      </w:tr>
      <w:tr w:rsidR="00E437C9" w:rsidRPr="003B68B4" w14:paraId="61BA6648" w14:textId="77777777" w:rsidTr="00912C92">
        <w:tc>
          <w:tcPr>
            <w:tcW w:w="0" w:type="auto"/>
          </w:tcPr>
          <w:p w14:paraId="30712EC8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 xml:space="preserve">R Square </w:t>
            </w:r>
          </w:p>
        </w:tc>
        <w:tc>
          <w:tcPr>
            <w:tcW w:w="0" w:type="auto"/>
          </w:tcPr>
          <w:p w14:paraId="011C8162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0" w:type="auto"/>
          </w:tcPr>
          <w:p w14:paraId="3D9C2E18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</w:tc>
        <w:tc>
          <w:tcPr>
            <w:tcW w:w="0" w:type="auto"/>
          </w:tcPr>
          <w:p w14:paraId="2BA12FFA" w14:textId="77777777" w:rsidR="00E437C9" w:rsidRPr="003B68B4" w:rsidRDefault="00E437C9" w:rsidP="00912C9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B4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</w:tr>
    </w:tbl>
    <w:p w14:paraId="1386289C" w14:textId="77777777" w:rsidR="00E437C9" w:rsidRDefault="00E437C9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629B3D" w14:textId="77777777" w:rsidR="00E437C9" w:rsidRDefault="00E437C9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58572A" w14:textId="5B3C4E9B" w:rsidR="00DF6650" w:rsidRDefault="006A6B08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E6FF5">
        <w:rPr>
          <w:rFonts w:ascii="Times New Roman" w:hAnsi="Times New Roman" w:cs="Times New Roman"/>
          <w:b/>
          <w:bCs/>
          <w:sz w:val="24"/>
          <w:szCs w:val="24"/>
        </w:rPr>
        <w:t>ection 3</w:t>
      </w:r>
      <w:r w:rsidR="00DF6650">
        <w:rPr>
          <w:rFonts w:ascii="Times New Roman" w:hAnsi="Times New Roman" w:cs="Times New Roman"/>
          <w:b/>
          <w:bCs/>
          <w:sz w:val="24"/>
          <w:szCs w:val="24"/>
        </w:rPr>
        <w:t xml:space="preserve">: H1: </w:t>
      </w:r>
    </w:p>
    <w:p w14:paraId="1FEBCE73" w14:textId="7597461C" w:rsidR="00716842" w:rsidRDefault="00716842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56AC">
        <w:rPr>
          <w:rFonts w:ascii="Times New Roman" w:hAnsi="Times New Roman" w:cs="Times New Roman"/>
          <w:sz w:val="24"/>
          <w:szCs w:val="24"/>
        </w:rPr>
        <w:t xml:space="preserve">The </w:t>
      </w:r>
      <w:r w:rsidR="008B56AC" w:rsidRPr="008B56AC">
        <w:rPr>
          <w:rFonts w:ascii="Times New Roman" w:hAnsi="Times New Roman" w:cs="Times New Roman"/>
          <w:sz w:val="24"/>
          <w:szCs w:val="24"/>
        </w:rPr>
        <w:t xml:space="preserve">result was </w:t>
      </w:r>
      <w:r w:rsidRPr="008B56AC">
        <w:rPr>
          <w:rFonts w:ascii="Times New Roman" w:hAnsi="Times New Roman" w:cs="Times New Roman"/>
          <w:sz w:val="24"/>
          <w:szCs w:val="24"/>
        </w:rPr>
        <w:t>base</w:t>
      </w:r>
      <w:r w:rsidR="008B56AC" w:rsidRPr="008B56AC">
        <w:rPr>
          <w:rFonts w:ascii="Times New Roman" w:hAnsi="Times New Roman" w:cs="Times New Roman"/>
          <w:sz w:val="24"/>
          <w:szCs w:val="24"/>
        </w:rPr>
        <w:t>d</w:t>
      </w:r>
      <w:r w:rsidRPr="008B56AC">
        <w:rPr>
          <w:rFonts w:ascii="Times New Roman" w:hAnsi="Times New Roman" w:cs="Times New Roman"/>
          <w:sz w:val="24"/>
          <w:szCs w:val="24"/>
        </w:rPr>
        <w:t xml:space="preserve"> on the </w:t>
      </w:r>
      <w:r w:rsidR="00D61985">
        <w:rPr>
          <w:rFonts w:ascii="Times New Roman" w:hAnsi="Times New Roman" w:cs="Times New Roman"/>
          <w:sz w:val="24"/>
          <w:szCs w:val="24"/>
        </w:rPr>
        <w:t>historical period before and after</w:t>
      </w:r>
      <w:r w:rsidR="00A01C69">
        <w:rPr>
          <w:rFonts w:ascii="Times New Roman" w:hAnsi="Times New Roman" w:cs="Times New Roman"/>
          <w:sz w:val="24"/>
          <w:szCs w:val="24"/>
        </w:rPr>
        <w:t xml:space="preserve"> </w:t>
      </w:r>
      <w:r w:rsidR="00801D79">
        <w:rPr>
          <w:rFonts w:ascii="Times New Roman" w:hAnsi="Times New Roman" w:cs="Times New Roman"/>
          <w:sz w:val="24"/>
          <w:szCs w:val="24"/>
        </w:rPr>
        <w:t xml:space="preserve">the </w:t>
      </w:r>
      <w:r w:rsidR="00A01C69">
        <w:rPr>
          <w:rFonts w:ascii="Times New Roman" w:hAnsi="Times New Roman" w:cs="Times New Roman"/>
          <w:sz w:val="24"/>
          <w:szCs w:val="24"/>
        </w:rPr>
        <w:t>stock return of 2</w:t>
      </w:r>
      <w:r w:rsidR="00086EA1">
        <w:rPr>
          <w:rFonts w:ascii="Times New Roman" w:hAnsi="Times New Roman" w:cs="Times New Roman"/>
          <w:sz w:val="24"/>
          <w:szCs w:val="24"/>
        </w:rPr>
        <w:t>176 companies</w:t>
      </w:r>
      <w:r w:rsidR="00CE0C7B">
        <w:rPr>
          <w:rFonts w:ascii="Times New Roman" w:hAnsi="Times New Roman" w:cs="Times New Roman"/>
          <w:sz w:val="24"/>
          <w:szCs w:val="24"/>
        </w:rPr>
        <w:t xml:space="preserve">. </w:t>
      </w:r>
      <w:r w:rsidR="00801D79">
        <w:rPr>
          <w:rFonts w:ascii="Times New Roman" w:hAnsi="Times New Roman" w:cs="Times New Roman"/>
          <w:sz w:val="24"/>
          <w:szCs w:val="24"/>
        </w:rPr>
        <w:t>A</w:t>
      </w:r>
      <w:r w:rsidR="00BA31FD">
        <w:rPr>
          <w:rFonts w:ascii="Times New Roman" w:hAnsi="Times New Roman" w:cs="Times New Roman"/>
          <w:sz w:val="24"/>
          <w:szCs w:val="24"/>
        </w:rPr>
        <w:t>ppli</w:t>
      </w:r>
      <w:r w:rsidR="00C04958">
        <w:rPr>
          <w:rFonts w:ascii="Times New Roman" w:hAnsi="Times New Roman" w:cs="Times New Roman"/>
          <w:sz w:val="24"/>
          <w:szCs w:val="24"/>
        </w:rPr>
        <w:t>ed</w:t>
      </w:r>
      <w:r w:rsidR="00BA31FD">
        <w:rPr>
          <w:rFonts w:ascii="Times New Roman" w:hAnsi="Times New Roman" w:cs="Times New Roman"/>
          <w:sz w:val="24"/>
          <w:szCs w:val="24"/>
        </w:rPr>
        <w:t xml:space="preserve"> the market model, an event study method was used; two-tailed hypotheses were used to determine whether the abnormal returns differed</w:t>
      </w:r>
      <w:r w:rsidR="00CD6262">
        <w:rPr>
          <w:rFonts w:ascii="Times New Roman" w:hAnsi="Times New Roman" w:cs="Times New Roman"/>
          <w:sz w:val="24"/>
          <w:szCs w:val="24"/>
        </w:rPr>
        <w:t xml:space="preserve"> from zero</w:t>
      </w:r>
      <w:r w:rsidR="00A029D5">
        <w:rPr>
          <w:rFonts w:ascii="Times New Roman" w:hAnsi="Times New Roman" w:cs="Times New Roman"/>
          <w:sz w:val="24"/>
          <w:szCs w:val="24"/>
        </w:rPr>
        <w:t>.</w:t>
      </w:r>
    </w:p>
    <w:p w14:paraId="20BDB116" w14:textId="4BBAEB32" w:rsidR="00D57901" w:rsidRDefault="004B4983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</w:t>
      </w:r>
      <w:r w:rsidR="002E4B8B">
        <w:rPr>
          <w:rFonts w:ascii="Times New Roman" w:hAnsi="Times New Roman" w:cs="Times New Roman"/>
          <w:sz w:val="24"/>
          <w:szCs w:val="24"/>
        </w:rPr>
        <w:t xml:space="preserve">14 February 2022 </w:t>
      </w:r>
      <w:r w:rsidR="001F600F">
        <w:rPr>
          <w:rFonts w:ascii="Times New Roman" w:hAnsi="Times New Roman" w:cs="Times New Roman"/>
          <w:sz w:val="24"/>
          <w:szCs w:val="24"/>
        </w:rPr>
        <w:t>–</w:t>
      </w:r>
      <w:r w:rsidR="002E4B8B">
        <w:rPr>
          <w:rFonts w:ascii="Times New Roman" w:hAnsi="Times New Roman" w:cs="Times New Roman"/>
          <w:sz w:val="24"/>
          <w:szCs w:val="24"/>
        </w:rPr>
        <w:t xml:space="preserve"> </w:t>
      </w:r>
      <w:r w:rsidR="001F600F">
        <w:rPr>
          <w:rFonts w:ascii="Times New Roman" w:hAnsi="Times New Roman" w:cs="Times New Roman"/>
          <w:sz w:val="24"/>
          <w:szCs w:val="24"/>
        </w:rPr>
        <w:t>7 March 2022</w:t>
      </w:r>
      <w:r w:rsidR="00D82C03">
        <w:rPr>
          <w:rFonts w:ascii="Times New Roman" w:hAnsi="Times New Roman" w:cs="Times New Roman"/>
          <w:sz w:val="24"/>
          <w:szCs w:val="24"/>
        </w:rPr>
        <w:t xml:space="preserve"> were used</w:t>
      </w:r>
      <w:r w:rsidR="001F600F">
        <w:rPr>
          <w:rFonts w:ascii="Times New Roman" w:hAnsi="Times New Roman" w:cs="Times New Roman"/>
          <w:sz w:val="24"/>
          <w:szCs w:val="24"/>
        </w:rPr>
        <w:t>.</w:t>
      </w:r>
      <w:r w:rsidR="00E3260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A5A8D">
        <w:rPr>
          <w:rFonts w:ascii="Times New Roman" w:hAnsi="Times New Roman" w:cs="Times New Roman"/>
          <w:sz w:val="24"/>
          <w:szCs w:val="24"/>
        </w:rPr>
        <w:t>February 24, 2022</w:t>
      </w:r>
      <w:r w:rsidR="00C04958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E32602">
        <w:rPr>
          <w:rFonts w:ascii="Times New Roman" w:hAnsi="Times New Roman" w:cs="Times New Roman"/>
          <w:sz w:val="24"/>
          <w:szCs w:val="24"/>
        </w:rPr>
        <w:t xml:space="preserve"> was the da</w:t>
      </w:r>
      <w:r w:rsidR="00443DE4">
        <w:rPr>
          <w:rFonts w:ascii="Times New Roman" w:hAnsi="Times New Roman" w:cs="Times New Roman"/>
          <w:sz w:val="24"/>
          <w:szCs w:val="24"/>
        </w:rPr>
        <w:t xml:space="preserve">te </w:t>
      </w:r>
      <w:r w:rsidR="00E32602">
        <w:rPr>
          <w:rFonts w:ascii="Times New Roman" w:hAnsi="Times New Roman" w:cs="Times New Roman"/>
          <w:sz w:val="24"/>
          <w:szCs w:val="24"/>
        </w:rPr>
        <w:t xml:space="preserve">of </w:t>
      </w:r>
      <w:r w:rsidR="00804122">
        <w:rPr>
          <w:rFonts w:ascii="Times New Roman" w:hAnsi="Times New Roman" w:cs="Times New Roman"/>
          <w:sz w:val="24"/>
          <w:szCs w:val="24"/>
        </w:rPr>
        <w:t xml:space="preserve">the </w:t>
      </w:r>
      <w:r w:rsidR="00E32602">
        <w:rPr>
          <w:rFonts w:ascii="Times New Roman" w:hAnsi="Times New Roman" w:cs="Times New Roman"/>
          <w:sz w:val="24"/>
          <w:szCs w:val="24"/>
        </w:rPr>
        <w:t>event, that is</w:t>
      </w:r>
      <w:r w:rsidR="008B2C64">
        <w:rPr>
          <w:rFonts w:ascii="Times New Roman" w:hAnsi="Times New Roman" w:cs="Times New Roman"/>
          <w:sz w:val="24"/>
          <w:szCs w:val="24"/>
        </w:rPr>
        <w:t>,</w:t>
      </w:r>
      <w:r w:rsidR="00E32602">
        <w:rPr>
          <w:rFonts w:ascii="Times New Roman" w:hAnsi="Times New Roman" w:cs="Times New Roman"/>
          <w:sz w:val="24"/>
          <w:szCs w:val="24"/>
        </w:rPr>
        <w:t xml:space="preserve"> the </w:t>
      </w:r>
      <w:r w:rsidR="00804122">
        <w:rPr>
          <w:rFonts w:ascii="Times New Roman" w:hAnsi="Times New Roman" w:cs="Times New Roman"/>
          <w:sz w:val="24"/>
          <w:szCs w:val="24"/>
        </w:rPr>
        <w:t>Ukraine war.</w:t>
      </w:r>
    </w:p>
    <w:p w14:paraId="6DB09CF8" w14:textId="09798D9D" w:rsidR="00E10A06" w:rsidRPr="008B56AC" w:rsidRDefault="00E10A06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="008B2C6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revious study</w:t>
      </w:r>
      <w:r w:rsidR="008B2C6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56E8">
        <w:rPr>
          <w:rFonts w:ascii="Times New Roman" w:hAnsi="Times New Roman" w:cs="Times New Roman"/>
          <w:sz w:val="24"/>
          <w:szCs w:val="24"/>
        </w:rPr>
        <w:t xml:space="preserve">H1 and H2 were tested to determine </w:t>
      </w:r>
      <w:r w:rsidR="00A15787">
        <w:rPr>
          <w:rFonts w:ascii="Times New Roman" w:hAnsi="Times New Roman" w:cs="Times New Roman"/>
          <w:sz w:val="24"/>
          <w:szCs w:val="24"/>
        </w:rPr>
        <w:t>the positive and negative abnormal returns obtained from stocks.</w:t>
      </w:r>
    </w:p>
    <w:p w14:paraId="370FAAD2" w14:textId="3B2D2E70" w:rsidR="00DF6650" w:rsidRDefault="00E74D43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920158">
        <w:rPr>
          <w:rFonts w:ascii="Times New Roman" w:hAnsi="Times New Roman" w:cs="Times New Roman"/>
          <w:sz w:val="24"/>
          <w:szCs w:val="24"/>
        </w:rPr>
        <w:t>1 is</w:t>
      </w:r>
      <w:r w:rsidR="007D5B63">
        <w:rPr>
          <w:rFonts w:ascii="Times New Roman" w:hAnsi="Times New Roman" w:cs="Times New Roman"/>
          <w:sz w:val="24"/>
          <w:szCs w:val="24"/>
        </w:rPr>
        <w:t xml:space="preserve"> </w:t>
      </w:r>
      <w:r w:rsidR="00D37C7C" w:rsidRPr="006F38DE">
        <w:rPr>
          <w:rFonts w:ascii="Times New Roman" w:hAnsi="Times New Roman" w:cs="Times New Roman"/>
          <w:sz w:val="24"/>
          <w:szCs w:val="24"/>
        </w:rPr>
        <w:t xml:space="preserve">accepted </w:t>
      </w:r>
      <w:r w:rsidR="006F38DE" w:rsidRPr="006F38DE">
        <w:rPr>
          <w:rFonts w:ascii="Times New Roman" w:hAnsi="Times New Roman" w:cs="Times New Roman"/>
          <w:sz w:val="24"/>
          <w:szCs w:val="24"/>
        </w:rPr>
        <w:t>based on</w:t>
      </w:r>
      <w:r w:rsidR="00D37C7C" w:rsidRPr="006F38DE">
        <w:rPr>
          <w:rFonts w:ascii="Times New Roman" w:hAnsi="Times New Roman" w:cs="Times New Roman"/>
          <w:sz w:val="24"/>
          <w:szCs w:val="24"/>
        </w:rPr>
        <w:t xml:space="preserve"> the </w:t>
      </w:r>
      <w:r w:rsidR="00823C3C">
        <w:rPr>
          <w:rFonts w:ascii="Times New Roman" w:hAnsi="Times New Roman" w:cs="Times New Roman"/>
          <w:sz w:val="24"/>
          <w:szCs w:val="24"/>
        </w:rPr>
        <w:t>outcome</w:t>
      </w:r>
      <w:r w:rsidR="001C5FFB">
        <w:rPr>
          <w:rFonts w:ascii="Times New Roman" w:hAnsi="Times New Roman" w:cs="Times New Roman"/>
          <w:sz w:val="24"/>
          <w:szCs w:val="24"/>
        </w:rPr>
        <w:t>,</w:t>
      </w:r>
      <w:r w:rsidR="00D37C7C" w:rsidRPr="006F38DE">
        <w:rPr>
          <w:rFonts w:ascii="Times New Roman" w:hAnsi="Times New Roman" w:cs="Times New Roman"/>
          <w:sz w:val="24"/>
          <w:szCs w:val="24"/>
        </w:rPr>
        <w:t xml:space="preserve"> which is significant.</w:t>
      </w:r>
      <w:r w:rsidR="00656896" w:rsidRPr="006F38DE">
        <w:rPr>
          <w:rFonts w:ascii="Times New Roman" w:hAnsi="Times New Roman" w:cs="Times New Roman"/>
          <w:sz w:val="24"/>
          <w:szCs w:val="24"/>
        </w:rPr>
        <w:t xml:space="preserve"> The chart was used to derive the result and the </w:t>
      </w:r>
      <w:r w:rsidR="006F38DE" w:rsidRPr="006F38DE">
        <w:rPr>
          <w:rFonts w:ascii="Times New Roman" w:hAnsi="Times New Roman" w:cs="Times New Roman"/>
          <w:sz w:val="24"/>
          <w:szCs w:val="24"/>
        </w:rPr>
        <w:t>output.</w:t>
      </w:r>
      <w:r w:rsidR="00656896" w:rsidRPr="006F38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E467F2" w14:textId="3B15B375" w:rsidR="00305B70" w:rsidRDefault="00305B70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kraine war has </w:t>
      </w:r>
      <w:r w:rsidR="00C42253">
        <w:rPr>
          <w:rFonts w:ascii="Times New Roman" w:hAnsi="Times New Roman" w:cs="Times New Roman"/>
          <w:sz w:val="24"/>
          <w:szCs w:val="24"/>
        </w:rPr>
        <w:t xml:space="preserve">had a </w:t>
      </w:r>
      <w:r>
        <w:rPr>
          <w:rFonts w:ascii="Times New Roman" w:hAnsi="Times New Roman" w:cs="Times New Roman"/>
          <w:sz w:val="24"/>
          <w:szCs w:val="24"/>
        </w:rPr>
        <w:t xml:space="preserve">positive </w:t>
      </w:r>
      <w:r w:rsidR="00A94ECE">
        <w:rPr>
          <w:rFonts w:ascii="Times New Roman" w:hAnsi="Times New Roman" w:cs="Times New Roman"/>
          <w:sz w:val="24"/>
          <w:szCs w:val="24"/>
        </w:rPr>
        <w:t xml:space="preserve">impact on </w:t>
      </w:r>
      <w:r w:rsidR="00C42253">
        <w:rPr>
          <w:rFonts w:ascii="Times New Roman" w:hAnsi="Times New Roman" w:cs="Times New Roman"/>
          <w:sz w:val="24"/>
          <w:szCs w:val="24"/>
        </w:rPr>
        <w:t>stock prices.</w:t>
      </w:r>
    </w:p>
    <w:p w14:paraId="3D003838" w14:textId="3DF4FAD9" w:rsidR="00917624" w:rsidRPr="00E85732" w:rsidRDefault="00503818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85732">
        <w:rPr>
          <w:rFonts w:ascii="Times New Roman" w:hAnsi="Times New Roman" w:cs="Times New Roman"/>
          <w:sz w:val="24"/>
          <w:szCs w:val="24"/>
        </w:rPr>
        <w:t>Inventorie</w:t>
      </w:r>
      <w:r w:rsidR="00E85732" w:rsidRPr="00E85732">
        <w:rPr>
          <w:rFonts w:ascii="Times New Roman" w:hAnsi="Times New Roman" w:cs="Times New Roman"/>
          <w:sz w:val="24"/>
          <w:szCs w:val="24"/>
        </w:rPr>
        <w:t xml:space="preserve">s </w:t>
      </w:r>
      <w:r w:rsidR="007D5B63">
        <w:rPr>
          <w:rFonts w:ascii="Times New Roman" w:hAnsi="Times New Roman" w:cs="Times New Roman"/>
          <w:sz w:val="24"/>
          <w:szCs w:val="24"/>
        </w:rPr>
        <w:t>were</w:t>
      </w:r>
      <w:r w:rsidR="00E85732">
        <w:rPr>
          <w:rFonts w:ascii="Times New Roman" w:hAnsi="Times New Roman" w:cs="Times New Roman"/>
          <w:sz w:val="24"/>
          <w:szCs w:val="24"/>
        </w:rPr>
        <w:t xml:space="preserve"> affected as a result of supply chain disruption due t</w:t>
      </w:r>
      <w:r w:rsidR="008A4DFF">
        <w:rPr>
          <w:rFonts w:ascii="Times New Roman" w:hAnsi="Times New Roman" w:cs="Times New Roman"/>
          <w:sz w:val="24"/>
          <w:szCs w:val="24"/>
        </w:rPr>
        <w:t>o</w:t>
      </w:r>
      <w:r w:rsidR="00E85732">
        <w:rPr>
          <w:rFonts w:ascii="Times New Roman" w:hAnsi="Times New Roman" w:cs="Times New Roman"/>
          <w:sz w:val="24"/>
          <w:szCs w:val="24"/>
        </w:rPr>
        <w:t xml:space="preserve"> the Ukraine </w:t>
      </w:r>
      <w:proofErr w:type="gramStart"/>
      <w:r w:rsidR="00E85732">
        <w:rPr>
          <w:rFonts w:ascii="Times New Roman" w:hAnsi="Times New Roman" w:cs="Times New Roman"/>
          <w:sz w:val="24"/>
          <w:szCs w:val="24"/>
        </w:rPr>
        <w:t>war</w:t>
      </w:r>
      <w:proofErr w:type="gramEnd"/>
      <w:r w:rsidR="00E85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87299" w14:textId="77777777" w:rsidR="00917624" w:rsidRDefault="00917624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2F78D" w14:textId="77777777" w:rsidR="00D741A5" w:rsidRDefault="00D741A5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CA9E04" w14:textId="77777777" w:rsidR="00D741A5" w:rsidRDefault="00D741A5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B9C9B" w14:textId="77777777" w:rsidR="00D741A5" w:rsidRDefault="00D741A5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323400" w14:textId="77777777" w:rsidR="0091242D" w:rsidRDefault="0091242D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67CCF" w14:textId="77777777" w:rsidR="0091242D" w:rsidRDefault="0091242D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B1930" w14:textId="4B1D02A7" w:rsidR="00C42253" w:rsidRPr="006F38DE" w:rsidRDefault="00C42253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4C7C">
        <w:rPr>
          <w:rFonts w:ascii="Times New Roman" w:hAnsi="Times New Roman" w:cs="Times New Roman"/>
          <w:b/>
          <w:bCs/>
          <w:sz w:val="24"/>
          <w:szCs w:val="24"/>
        </w:rPr>
        <w:lastRenderedPageBreak/>
        <w:t>Section 4</w:t>
      </w:r>
      <w:r w:rsidR="00917624">
        <w:rPr>
          <w:rFonts w:ascii="Times New Roman" w:hAnsi="Times New Roman" w:cs="Times New Roman"/>
          <w:b/>
          <w:bCs/>
          <w:sz w:val="24"/>
          <w:szCs w:val="24"/>
        </w:rPr>
        <w:t xml:space="preserve"> resul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E02AB9" w:rsidRPr="00E02AB9">
        <w:rPr>
          <w:rFonts w:ascii="Times New Roman" w:hAnsi="Times New Roman" w:cs="Times New Roman"/>
          <w:b/>
          <w:bCs/>
          <w:sz w:val="24"/>
          <w:szCs w:val="24"/>
        </w:rPr>
        <w:t>Using the 2 hypotheses</w:t>
      </w:r>
      <w:r w:rsidR="0066123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02A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B8163" w14:textId="571D7A89" w:rsidR="00CE6BD5" w:rsidRDefault="00811EA3" w:rsidP="006F34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F0BBD">
        <w:rPr>
          <w:rFonts w:ascii="Times New Roman" w:hAnsi="Times New Roman" w:cs="Times New Roman"/>
          <w:sz w:val="24"/>
          <w:szCs w:val="24"/>
        </w:rPr>
        <w:t xml:space="preserve">ast </w:t>
      </w:r>
      <w:r w:rsidR="002D3D0C">
        <w:rPr>
          <w:rFonts w:ascii="Times New Roman" w:hAnsi="Times New Roman" w:cs="Times New Roman"/>
          <w:sz w:val="24"/>
          <w:szCs w:val="24"/>
        </w:rPr>
        <w:t>research</w:t>
      </w:r>
      <w:r>
        <w:rPr>
          <w:rFonts w:ascii="Times New Roman" w:hAnsi="Times New Roman" w:cs="Times New Roman"/>
          <w:sz w:val="24"/>
          <w:szCs w:val="24"/>
        </w:rPr>
        <w:t xml:space="preserve"> indicates</w:t>
      </w:r>
      <w:r w:rsidR="007D5B63">
        <w:rPr>
          <w:rFonts w:ascii="Times New Roman" w:hAnsi="Times New Roman" w:cs="Times New Roman"/>
          <w:sz w:val="24"/>
          <w:szCs w:val="24"/>
        </w:rPr>
        <w:t xml:space="preserve"> </w:t>
      </w:r>
      <w:r w:rsidR="002D3D0C">
        <w:rPr>
          <w:rFonts w:ascii="Times New Roman" w:hAnsi="Times New Roman" w:cs="Times New Roman"/>
          <w:sz w:val="24"/>
          <w:szCs w:val="24"/>
        </w:rPr>
        <w:t xml:space="preserve">that </w:t>
      </w:r>
      <w:r w:rsidR="00CC7996">
        <w:rPr>
          <w:rFonts w:ascii="Times New Roman" w:hAnsi="Times New Roman" w:cs="Times New Roman"/>
          <w:sz w:val="24"/>
          <w:szCs w:val="24"/>
        </w:rPr>
        <w:t>Ukraine</w:t>
      </w:r>
      <w:r w:rsidR="009E67C3">
        <w:rPr>
          <w:rFonts w:ascii="Times New Roman" w:hAnsi="Times New Roman" w:cs="Times New Roman"/>
          <w:sz w:val="24"/>
          <w:szCs w:val="24"/>
        </w:rPr>
        <w:t>'</w:t>
      </w:r>
      <w:r w:rsidR="00CC7996">
        <w:rPr>
          <w:rFonts w:ascii="Times New Roman" w:hAnsi="Times New Roman" w:cs="Times New Roman"/>
          <w:sz w:val="24"/>
          <w:szCs w:val="24"/>
        </w:rPr>
        <w:t>s</w:t>
      </w:r>
      <w:r w:rsidR="002D3D0C">
        <w:rPr>
          <w:rFonts w:ascii="Times New Roman" w:hAnsi="Times New Roman" w:cs="Times New Roman"/>
          <w:sz w:val="24"/>
          <w:szCs w:val="24"/>
        </w:rPr>
        <w:t xml:space="preserve"> war </w:t>
      </w:r>
      <w:r w:rsidR="00055164">
        <w:rPr>
          <w:rFonts w:ascii="Times New Roman" w:hAnsi="Times New Roman" w:cs="Times New Roman"/>
          <w:sz w:val="24"/>
          <w:szCs w:val="24"/>
        </w:rPr>
        <w:t xml:space="preserve">led to </w:t>
      </w:r>
      <w:r w:rsidR="00F25F96">
        <w:rPr>
          <w:rFonts w:ascii="Times New Roman" w:hAnsi="Times New Roman" w:cs="Times New Roman"/>
          <w:sz w:val="24"/>
          <w:szCs w:val="24"/>
        </w:rPr>
        <w:t xml:space="preserve">a </w:t>
      </w:r>
      <w:r w:rsidR="007246F3">
        <w:rPr>
          <w:rFonts w:ascii="Times New Roman" w:hAnsi="Times New Roman" w:cs="Times New Roman"/>
          <w:sz w:val="24"/>
          <w:szCs w:val="24"/>
        </w:rPr>
        <w:t xml:space="preserve">shortage of clothing </w:t>
      </w:r>
      <w:r w:rsidR="00BF1956">
        <w:rPr>
          <w:rFonts w:ascii="Times New Roman" w:hAnsi="Times New Roman" w:cs="Times New Roman"/>
          <w:sz w:val="24"/>
          <w:szCs w:val="24"/>
        </w:rPr>
        <w:t xml:space="preserve">in </w:t>
      </w:r>
      <w:r w:rsidR="00D8622D">
        <w:rPr>
          <w:rFonts w:ascii="Times New Roman" w:hAnsi="Times New Roman" w:cs="Times New Roman"/>
          <w:sz w:val="24"/>
          <w:szCs w:val="24"/>
        </w:rPr>
        <w:t>companies</w:t>
      </w:r>
      <w:r w:rsidR="00BF1956">
        <w:rPr>
          <w:rFonts w:ascii="Times New Roman" w:hAnsi="Times New Roman" w:cs="Times New Roman"/>
          <w:sz w:val="24"/>
          <w:szCs w:val="24"/>
        </w:rPr>
        <w:t xml:space="preserve"> that </w:t>
      </w:r>
      <w:r w:rsidR="00D8622D">
        <w:rPr>
          <w:rFonts w:ascii="Times New Roman" w:hAnsi="Times New Roman" w:cs="Times New Roman"/>
          <w:sz w:val="24"/>
          <w:szCs w:val="24"/>
        </w:rPr>
        <w:t>outsourced</w:t>
      </w:r>
      <w:r w:rsidR="00BF1956">
        <w:rPr>
          <w:rFonts w:ascii="Times New Roman" w:hAnsi="Times New Roman" w:cs="Times New Roman"/>
          <w:sz w:val="24"/>
          <w:szCs w:val="24"/>
        </w:rPr>
        <w:t xml:space="preserve"> production </w:t>
      </w:r>
      <w:r w:rsidR="005869BC">
        <w:rPr>
          <w:rFonts w:ascii="Times New Roman" w:hAnsi="Times New Roman" w:cs="Times New Roman"/>
          <w:sz w:val="24"/>
          <w:szCs w:val="24"/>
        </w:rPr>
        <w:t>to</w:t>
      </w:r>
      <w:r w:rsidR="00BF1956">
        <w:rPr>
          <w:rFonts w:ascii="Times New Roman" w:hAnsi="Times New Roman" w:cs="Times New Roman"/>
          <w:sz w:val="24"/>
          <w:szCs w:val="24"/>
        </w:rPr>
        <w:t xml:space="preserve"> Ukraine</w:t>
      </w:r>
      <w:r w:rsidR="008247D8">
        <w:rPr>
          <w:rFonts w:ascii="Times New Roman" w:hAnsi="Times New Roman" w:cs="Times New Roman"/>
          <w:sz w:val="24"/>
          <w:szCs w:val="24"/>
        </w:rPr>
        <w:t xml:space="preserve"> (</w:t>
      </w:r>
      <w:r w:rsidR="0060742B">
        <w:rPr>
          <w:rFonts w:ascii="Times New Roman" w:hAnsi="Times New Roman" w:cs="Times New Roman"/>
          <w:sz w:val="24"/>
          <w:szCs w:val="24"/>
        </w:rPr>
        <w:t xml:space="preserve">Milewska </w:t>
      </w:r>
      <w:r w:rsidR="005869BC">
        <w:rPr>
          <w:rFonts w:ascii="Times New Roman" w:hAnsi="Times New Roman" w:cs="Times New Roman"/>
          <w:sz w:val="24"/>
          <w:szCs w:val="24"/>
        </w:rPr>
        <w:t>Beata, 2022)</w:t>
      </w:r>
      <w:r w:rsidR="00BF1956">
        <w:rPr>
          <w:rFonts w:ascii="Times New Roman" w:hAnsi="Times New Roman" w:cs="Times New Roman"/>
          <w:sz w:val="24"/>
          <w:szCs w:val="24"/>
        </w:rPr>
        <w:t>.</w:t>
      </w:r>
    </w:p>
    <w:p w14:paraId="784DA865" w14:textId="326F4216" w:rsidR="00CE6BD5" w:rsidRPr="000F1D55" w:rsidRDefault="003C4A9B" w:rsidP="006F340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F1D55">
        <w:rPr>
          <w:rFonts w:ascii="Times New Roman" w:hAnsi="Times New Roman" w:cs="Times New Roman"/>
          <w:b/>
          <w:bCs/>
          <w:sz w:val="24"/>
          <w:szCs w:val="24"/>
        </w:rPr>
        <w:t xml:space="preserve">Limitations </w:t>
      </w:r>
    </w:p>
    <w:p w14:paraId="630A444F" w14:textId="380D290E" w:rsidR="00235BFF" w:rsidRPr="0095727F" w:rsidRDefault="004B6AD4" w:rsidP="006A67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- 3 results</w:t>
      </w:r>
      <w:r w:rsidR="002C262F">
        <w:rPr>
          <w:rFonts w:ascii="Times New Roman" w:hAnsi="Times New Roman" w:cs="Times New Roman"/>
          <w:sz w:val="24"/>
          <w:szCs w:val="24"/>
        </w:rPr>
        <w:t xml:space="preserve"> show differences in the </w:t>
      </w:r>
      <w:r w:rsidR="003C4A9B">
        <w:rPr>
          <w:rFonts w:ascii="Times New Roman" w:hAnsi="Times New Roman" w:cs="Times New Roman"/>
          <w:sz w:val="24"/>
          <w:szCs w:val="24"/>
        </w:rPr>
        <w:t xml:space="preserve">number of </w:t>
      </w:r>
      <w:r w:rsidR="00733FBE">
        <w:rPr>
          <w:rFonts w:ascii="Times New Roman" w:hAnsi="Times New Roman" w:cs="Times New Roman"/>
          <w:sz w:val="24"/>
          <w:szCs w:val="24"/>
        </w:rPr>
        <w:t>companies. The</w:t>
      </w:r>
      <w:r w:rsidR="00DA40C4">
        <w:rPr>
          <w:rFonts w:ascii="Times New Roman" w:hAnsi="Times New Roman" w:cs="Times New Roman"/>
          <w:sz w:val="24"/>
          <w:szCs w:val="24"/>
        </w:rPr>
        <w:t xml:space="preserve"> results achieved in this </w:t>
      </w:r>
      <w:r w:rsidR="001D7DE9">
        <w:rPr>
          <w:rFonts w:ascii="Times New Roman" w:hAnsi="Times New Roman" w:cs="Times New Roman"/>
          <w:sz w:val="24"/>
          <w:szCs w:val="24"/>
        </w:rPr>
        <w:t xml:space="preserve">research </w:t>
      </w:r>
      <w:r w:rsidR="00906FCC">
        <w:rPr>
          <w:rFonts w:ascii="Times New Roman" w:hAnsi="Times New Roman" w:cs="Times New Roman"/>
          <w:sz w:val="24"/>
          <w:szCs w:val="24"/>
        </w:rPr>
        <w:t>contained a 10</w:t>
      </w:r>
      <w:r w:rsidR="009E67C3">
        <w:rPr>
          <w:rFonts w:ascii="Times New Roman" w:hAnsi="Times New Roman" w:cs="Times New Roman"/>
          <w:sz w:val="24"/>
          <w:szCs w:val="24"/>
        </w:rPr>
        <w:t>-</w:t>
      </w:r>
      <w:r w:rsidR="00906FCC">
        <w:rPr>
          <w:rFonts w:ascii="Times New Roman" w:hAnsi="Times New Roman" w:cs="Times New Roman"/>
          <w:sz w:val="24"/>
          <w:szCs w:val="24"/>
        </w:rPr>
        <w:t xml:space="preserve">day </w:t>
      </w:r>
      <w:r w:rsidR="00DF4AA9">
        <w:rPr>
          <w:rFonts w:ascii="Times New Roman" w:hAnsi="Times New Roman" w:cs="Times New Roman"/>
          <w:sz w:val="24"/>
          <w:szCs w:val="24"/>
        </w:rPr>
        <w:t xml:space="preserve">event window </w:t>
      </w:r>
      <w:r w:rsidR="009878FF">
        <w:rPr>
          <w:rFonts w:ascii="Times New Roman" w:hAnsi="Times New Roman" w:cs="Times New Roman"/>
          <w:sz w:val="24"/>
          <w:szCs w:val="24"/>
        </w:rPr>
        <w:t xml:space="preserve">from </w:t>
      </w:r>
      <w:r w:rsidR="002910B3">
        <w:rPr>
          <w:rFonts w:ascii="Times New Roman" w:hAnsi="Times New Roman" w:cs="Times New Roman"/>
          <w:sz w:val="24"/>
          <w:szCs w:val="24"/>
        </w:rPr>
        <w:t>14</w:t>
      </w:r>
      <w:r w:rsidR="002910B3" w:rsidRPr="002910B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910B3">
        <w:rPr>
          <w:rFonts w:ascii="Times New Roman" w:hAnsi="Times New Roman" w:cs="Times New Roman"/>
          <w:sz w:val="24"/>
          <w:szCs w:val="24"/>
        </w:rPr>
        <w:t xml:space="preserve"> </w:t>
      </w:r>
      <w:r w:rsidR="00DB0A35">
        <w:rPr>
          <w:rFonts w:ascii="Times New Roman" w:hAnsi="Times New Roman" w:cs="Times New Roman"/>
          <w:sz w:val="24"/>
          <w:szCs w:val="24"/>
        </w:rPr>
        <w:t>February</w:t>
      </w:r>
      <w:r w:rsidR="002910B3">
        <w:rPr>
          <w:rFonts w:ascii="Times New Roman" w:hAnsi="Times New Roman" w:cs="Times New Roman"/>
          <w:sz w:val="24"/>
          <w:szCs w:val="24"/>
        </w:rPr>
        <w:t xml:space="preserve"> </w:t>
      </w:r>
      <w:r w:rsidR="00EA29C2">
        <w:rPr>
          <w:rFonts w:ascii="Times New Roman" w:hAnsi="Times New Roman" w:cs="Times New Roman"/>
          <w:sz w:val="24"/>
          <w:szCs w:val="24"/>
        </w:rPr>
        <w:t>2022 to</w:t>
      </w:r>
      <w:r w:rsidR="00DB0A35">
        <w:rPr>
          <w:rFonts w:ascii="Times New Roman" w:hAnsi="Times New Roman" w:cs="Times New Roman"/>
          <w:sz w:val="24"/>
          <w:szCs w:val="24"/>
        </w:rPr>
        <w:t xml:space="preserve"> 7</w:t>
      </w:r>
      <w:r w:rsidR="00DB0A35" w:rsidRPr="00DB0A3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B0A35">
        <w:rPr>
          <w:rFonts w:ascii="Times New Roman" w:hAnsi="Times New Roman" w:cs="Times New Roman"/>
          <w:sz w:val="24"/>
          <w:szCs w:val="24"/>
        </w:rPr>
        <w:t xml:space="preserve"> March 2022.</w:t>
      </w:r>
      <w:r w:rsidR="00107E1F">
        <w:rPr>
          <w:rFonts w:ascii="Times New Roman" w:hAnsi="Times New Roman" w:cs="Times New Roman"/>
          <w:sz w:val="24"/>
          <w:szCs w:val="24"/>
        </w:rPr>
        <w:t xml:space="preserve"> </w:t>
      </w:r>
      <w:r w:rsidR="00EC56F2">
        <w:rPr>
          <w:rFonts w:ascii="Times New Roman" w:hAnsi="Times New Roman" w:cs="Times New Roman"/>
          <w:sz w:val="24"/>
          <w:szCs w:val="24"/>
        </w:rPr>
        <w:t>Longer days</w:t>
      </w:r>
      <w:r w:rsidR="00524ED8">
        <w:rPr>
          <w:rFonts w:ascii="Times New Roman" w:hAnsi="Times New Roman" w:cs="Times New Roman"/>
          <w:sz w:val="24"/>
          <w:szCs w:val="24"/>
        </w:rPr>
        <w:t xml:space="preserve"> </w:t>
      </w:r>
      <w:r w:rsidR="00EA3FBE">
        <w:rPr>
          <w:rFonts w:ascii="Times New Roman" w:hAnsi="Times New Roman" w:cs="Times New Roman"/>
          <w:sz w:val="24"/>
          <w:szCs w:val="24"/>
        </w:rPr>
        <w:t>are</w:t>
      </w:r>
      <w:r w:rsidR="00524ED8">
        <w:rPr>
          <w:rFonts w:ascii="Times New Roman" w:hAnsi="Times New Roman" w:cs="Times New Roman"/>
          <w:sz w:val="24"/>
          <w:szCs w:val="24"/>
        </w:rPr>
        <w:t xml:space="preserve"> suggested </w:t>
      </w:r>
      <w:r w:rsidR="000C5C80">
        <w:rPr>
          <w:rFonts w:ascii="Times New Roman" w:hAnsi="Times New Roman" w:cs="Times New Roman"/>
          <w:sz w:val="24"/>
          <w:szCs w:val="24"/>
        </w:rPr>
        <w:t xml:space="preserve">for the study against the </w:t>
      </w:r>
      <w:r w:rsidR="00EA3FBE">
        <w:rPr>
          <w:rFonts w:ascii="Times New Roman" w:hAnsi="Times New Roman" w:cs="Times New Roman"/>
          <w:sz w:val="24"/>
          <w:szCs w:val="24"/>
        </w:rPr>
        <w:t>10 days</w:t>
      </w:r>
      <w:r w:rsidR="000C5C80">
        <w:rPr>
          <w:rFonts w:ascii="Times New Roman" w:hAnsi="Times New Roman" w:cs="Times New Roman"/>
          <w:sz w:val="24"/>
          <w:szCs w:val="24"/>
        </w:rPr>
        <w:t xml:space="preserve"> </w:t>
      </w:r>
      <w:r w:rsidR="00170087">
        <w:rPr>
          <w:rFonts w:ascii="Times New Roman" w:hAnsi="Times New Roman" w:cs="Times New Roman"/>
          <w:sz w:val="24"/>
          <w:szCs w:val="24"/>
        </w:rPr>
        <w:t>that have been applied</w:t>
      </w:r>
      <w:r w:rsidR="00DC44B2">
        <w:rPr>
          <w:rFonts w:ascii="Times New Roman" w:hAnsi="Times New Roman" w:cs="Times New Roman"/>
          <w:sz w:val="24"/>
          <w:szCs w:val="24"/>
        </w:rPr>
        <w:t>.</w:t>
      </w:r>
      <w:r w:rsidR="00EC56F2">
        <w:rPr>
          <w:rFonts w:ascii="Times New Roman" w:hAnsi="Times New Roman" w:cs="Times New Roman"/>
          <w:sz w:val="24"/>
          <w:szCs w:val="24"/>
        </w:rPr>
        <w:t xml:space="preserve"> </w:t>
      </w:r>
      <w:r w:rsidR="00AD0BCE">
        <w:rPr>
          <w:rFonts w:ascii="Times New Roman" w:hAnsi="Times New Roman" w:cs="Times New Roman"/>
          <w:sz w:val="24"/>
          <w:szCs w:val="24"/>
        </w:rPr>
        <w:t xml:space="preserve">It is </w:t>
      </w:r>
      <w:r w:rsidR="00BE4C78">
        <w:rPr>
          <w:rFonts w:ascii="Times New Roman" w:hAnsi="Times New Roman" w:cs="Times New Roman"/>
          <w:sz w:val="24"/>
          <w:szCs w:val="24"/>
        </w:rPr>
        <w:t>help</w:t>
      </w:r>
      <w:r w:rsidR="00AD0BCE">
        <w:rPr>
          <w:rFonts w:ascii="Times New Roman" w:hAnsi="Times New Roman" w:cs="Times New Roman"/>
          <w:sz w:val="24"/>
          <w:szCs w:val="24"/>
        </w:rPr>
        <w:t>ful for short</w:t>
      </w:r>
      <w:r w:rsidR="009E67C3">
        <w:rPr>
          <w:rFonts w:ascii="Times New Roman" w:hAnsi="Times New Roman" w:cs="Times New Roman"/>
          <w:sz w:val="24"/>
          <w:szCs w:val="24"/>
        </w:rPr>
        <w:t>-</w:t>
      </w:r>
      <w:r w:rsidR="00AD0BCE">
        <w:rPr>
          <w:rFonts w:ascii="Times New Roman" w:hAnsi="Times New Roman" w:cs="Times New Roman"/>
          <w:sz w:val="24"/>
          <w:szCs w:val="24"/>
        </w:rPr>
        <w:t>term investors.</w:t>
      </w:r>
      <w:r w:rsidR="002910B3">
        <w:rPr>
          <w:rFonts w:ascii="Times New Roman" w:hAnsi="Times New Roman" w:cs="Times New Roman"/>
          <w:sz w:val="24"/>
          <w:szCs w:val="24"/>
        </w:rPr>
        <w:t xml:space="preserve"> </w:t>
      </w:r>
      <w:r w:rsidR="00FE7726">
        <w:rPr>
          <w:rFonts w:ascii="Times New Roman" w:hAnsi="Times New Roman" w:cs="Times New Roman"/>
          <w:sz w:val="24"/>
          <w:szCs w:val="24"/>
        </w:rPr>
        <w:t>The effect of long and short periods can be assessed for future studies</w:t>
      </w:r>
      <w:r w:rsidR="00D57BB4">
        <w:rPr>
          <w:rFonts w:ascii="Times New Roman" w:hAnsi="Times New Roman" w:cs="Times New Roman"/>
          <w:sz w:val="24"/>
          <w:szCs w:val="24"/>
        </w:rPr>
        <w:t>.</w:t>
      </w:r>
      <w:r w:rsidR="00CA14E9">
        <w:rPr>
          <w:rFonts w:ascii="Times New Roman" w:hAnsi="Times New Roman" w:cs="Times New Roman"/>
          <w:sz w:val="24"/>
          <w:szCs w:val="24"/>
        </w:rPr>
        <w:t xml:space="preserve"> Other </w:t>
      </w:r>
      <w:r w:rsidR="00DE26FD">
        <w:rPr>
          <w:rFonts w:ascii="Times New Roman" w:hAnsi="Times New Roman" w:cs="Times New Roman"/>
          <w:sz w:val="24"/>
          <w:szCs w:val="24"/>
        </w:rPr>
        <w:t xml:space="preserve">areas in </w:t>
      </w:r>
      <w:r w:rsidR="009E67C3">
        <w:rPr>
          <w:rFonts w:ascii="Times New Roman" w:hAnsi="Times New Roman" w:cs="Times New Roman"/>
          <w:sz w:val="24"/>
          <w:szCs w:val="24"/>
        </w:rPr>
        <w:t xml:space="preserve">the </w:t>
      </w:r>
      <w:r w:rsidR="00DE26FD">
        <w:rPr>
          <w:rFonts w:ascii="Times New Roman" w:hAnsi="Times New Roman" w:cs="Times New Roman"/>
          <w:sz w:val="24"/>
          <w:szCs w:val="24"/>
        </w:rPr>
        <w:t>manufacturing sector can be looked into</w:t>
      </w:r>
      <w:r w:rsidR="009E67C3">
        <w:rPr>
          <w:rFonts w:ascii="Times New Roman" w:hAnsi="Times New Roman" w:cs="Times New Roman"/>
          <w:sz w:val="24"/>
          <w:szCs w:val="24"/>
        </w:rPr>
        <w:t>,</w:t>
      </w:r>
      <w:r w:rsidR="00DE26FD">
        <w:rPr>
          <w:rFonts w:ascii="Times New Roman" w:hAnsi="Times New Roman" w:cs="Times New Roman"/>
          <w:sz w:val="24"/>
          <w:szCs w:val="24"/>
        </w:rPr>
        <w:t xml:space="preserve"> like food manufacturing</w:t>
      </w:r>
      <w:r w:rsidR="009E67C3">
        <w:rPr>
          <w:rFonts w:ascii="Times New Roman" w:hAnsi="Times New Roman" w:cs="Times New Roman"/>
          <w:sz w:val="24"/>
          <w:szCs w:val="24"/>
        </w:rPr>
        <w:t>,</w:t>
      </w:r>
      <w:r w:rsidR="001C66F6">
        <w:rPr>
          <w:rFonts w:ascii="Times New Roman" w:hAnsi="Times New Roman" w:cs="Times New Roman"/>
          <w:sz w:val="24"/>
          <w:szCs w:val="24"/>
        </w:rPr>
        <w:t xml:space="preserve"> </w:t>
      </w:r>
      <w:r w:rsidR="00E6660E">
        <w:rPr>
          <w:rFonts w:ascii="Times New Roman" w:hAnsi="Times New Roman" w:cs="Times New Roman"/>
          <w:sz w:val="24"/>
          <w:szCs w:val="24"/>
        </w:rPr>
        <w:t>aside</w:t>
      </w:r>
      <w:r w:rsidR="001C66F6">
        <w:rPr>
          <w:rFonts w:ascii="Times New Roman" w:hAnsi="Times New Roman" w:cs="Times New Roman"/>
          <w:sz w:val="24"/>
          <w:szCs w:val="24"/>
        </w:rPr>
        <w:t>s</w:t>
      </w:r>
      <w:r w:rsidR="00E6660E">
        <w:rPr>
          <w:rFonts w:ascii="Times New Roman" w:hAnsi="Times New Roman" w:cs="Times New Roman"/>
          <w:sz w:val="24"/>
          <w:szCs w:val="24"/>
        </w:rPr>
        <w:t xml:space="preserve"> </w:t>
      </w:r>
      <w:r w:rsidR="009E67C3">
        <w:rPr>
          <w:rFonts w:ascii="Times New Roman" w:hAnsi="Times New Roman" w:cs="Times New Roman"/>
          <w:sz w:val="24"/>
          <w:szCs w:val="24"/>
        </w:rPr>
        <w:t xml:space="preserve">from </w:t>
      </w:r>
      <w:r w:rsidR="00E6660E">
        <w:rPr>
          <w:rFonts w:ascii="Times New Roman" w:hAnsi="Times New Roman" w:cs="Times New Roman"/>
          <w:sz w:val="24"/>
          <w:szCs w:val="24"/>
        </w:rPr>
        <w:t>the clothing companies</w:t>
      </w:r>
      <w:r w:rsidR="00C71108">
        <w:rPr>
          <w:rFonts w:ascii="Times New Roman" w:hAnsi="Times New Roman" w:cs="Times New Roman"/>
          <w:sz w:val="24"/>
          <w:szCs w:val="24"/>
        </w:rPr>
        <w:t>.</w:t>
      </w:r>
      <w:r w:rsidR="00704B48">
        <w:rPr>
          <w:rFonts w:ascii="Times New Roman" w:hAnsi="Times New Roman" w:cs="Times New Roman"/>
          <w:sz w:val="24"/>
          <w:szCs w:val="24"/>
        </w:rPr>
        <w:t xml:space="preserve"> </w:t>
      </w:r>
      <w:r w:rsidR="003F2F7A">
        <w:rPr>
          <w:rFonts w:ascii="Times New Roman" w:hAnsi="Times New Roman" w:cs="Times New Roman"/>
          <w:sz w:val="24"/>
          <w:szCs w:val="24"/>
        </w:rPr>
        <w:t>The research is limited to</w:t>
      </w:r>
      <w:r w:rsidR="0008487A">
        <w:rPr>
          <w:rFonts w:ascii="Times New Roman" w:hAnsi="Times New Roman" w:cs="Times New Roman"/>
          <w:sz w:val="24"/>
          <w:szCs w:val="24"/>
        </w:rPr>
        <w:t xml:space="preserve"> companies listed in the</w:t>
      </w:r>
      <w:r w:rsidR="00C72084">
        <w:rPr>
          <w:rFonts w:ascii="Times New Roman" w:hAnsi="Times New Roman" w:cs="Times New Roman"/>
          <w:sz w:val="24"/>
          <w:szCs w:val="24"/>
        </w:rPr>
        <w:t xml:space="preserve"> U.S.</w:t>
      </w:r>
      <w:r w:rsidR="003F2F7A">
        <w:rPr>
          <w:rFonts w:ascii="Times New Roman" w:hAnsi="Times New Roman" w:cs="Times New Roman"/>
          <w:sz w:val="24"/>
          <w:szCs w:val="24"/>
        </w:rPr>
        <w:t xml:space="preserve"> stock </w:t>
      </w:r>
      <w:r w:rsidR="0008487A">
        <w:rPr>
          <w:rFonts w:ascii="Times New Roman" w:hAnsi="Times New Roman" w:cs="Times New Roman"/>
          <w:sz w:val="24"/>
          <w:szCs w:val="24"/>
        </w:rPr>
        <w:t>market</w:t>
      </w:r>
      <w:r w:rsidR="00073410">
        <w:rPr>
          <w:rFonts w:ascii="Times New Roman" w:hAnsi="Times New Roman" w:cs="Times New Roman"/>
          <w:sz w:val="24"/>
          <w:szCs w:val="24"/>
        </w:rPr>
        <w:t xml:space="preserve">. </w:t>
      </w:r>
      <w:r w:rsidR="0075675F">
        <w:rPr>
          <w:rFonts w:ascii="Times New Roman" w:hAnsi="Times New Roman" w:cs="Times New Roman"/>
          <w:sz w:val="24"/>
          <w:szCs w:val="24"/>
        </w:rPr>
        <w:t>For</w:t>
      </w:r>
      <w:r w:rsidR="00100AD6">
        <w:rPr>
          <w:rFonts w:ascii="Times New Roman" w:hAnsi="Times New Roman" w:cs="Times New Roman"/>
          <w:sz w:val="24"/>
          <w:szCs w:val="24"/>
        </w:rPr>
        <w:t xml:space="preserve"> </w:t>
      </w:r>
      <w:r w:rsidR="0075675F">
        <w:rPr>
          <w:rFonts w:ascii="Times New Roman" w:hAnsi="Times New Roman" w:cs="Times New Roman"/>
          <w:sz w:val="24"/>
          <w:szCs w:val="24"/>
        </w:rPr>
        <w:t xml:space="preserve">future </w:t>
      </w:r>
      <w:r w:rsidR="001C427F">
        <w:rPr>
          <w:rFonts w:ascii="Times New Roman" w:hAnsi="Times New Roman" w:cs="Times New Roman"/>
          <w:sz w:val="24"/>
          <w:szCs w:val="24"/>
        </w:rPr>
        <w:t>stud</w:t>
      </w:r>
      <w:r w:rsidR="00EA6D0D">
        <w:rPr>
          <w:rFonts w:ascii="Times New Roman" w:hAnsi="Times New Roman" w:cs="Times New Roman"/>
          <w:sz w:val="24"/>
          <w:szCs w:val="24"/>
        </w:rPr>
        <w:t>ies</w:t>
      </w:r>
      <w:r w:rsidR="00C04958">
        <w:rPr>
          <w:rFonts w:ascii="Times New Roman" w:hAnsi="Times New Roman" w:cs="Times New Roman"/>
          <w:sz w:val="24"/>
          <w:szCs w:val="24"/>
        </w:rPr>
        <w:t>,</w:t>
      </w:r>
      <w:r w:rsidR="00EA6D0D">
        <w:rPr>
          <w:rFonts w:ascii="Times New Roman" w:hAnsi="Times New Roman" w:cs="Times New Roman"/>
          <w:sz w:val="24"/>
          <w:szCs w:val="24"/>
        </w:rPr>
        <w:t xml:space="preserve"> </w:t>
      </w:r>
      <w:r w:rsidR="00100AD6">
        <w:rPr>
          <w:rFonts w:ascii="Times New Roman" w:hAnsi="Times New Roman" w:cs="Times New Roman"/>
          <w:sz w:val="24"/>
          <w:szCs w:val="24"/>
        </w:rPr>
        <w:t>the long-term</w:t>
      </w:r>
      <w:r w:rsidR="00173B91">
        <w:rPr>
          <w:rFonts w:ascii="Times New Roman" w:hAnsi="Times New Roman" w:cs="Times New Roman"/>
          <w:sz w:val="24"/>
          <w:szCs w:val="24"/>
        </w:rPr>
        <w:t xml:space="preserve"> </w:t>
      </w:r>
      <w:r w:rsidR="00B111F7">
        <w:rPr>
          <w:rFonts w:ascii="Times New Roman" w:hAnsi="Times New Roman" w:cs="Times New Roman"/>
          <w:sz w:val="24"/>
          <w:szCs w:val="24"/>
        </w:rPr>
        <w:t xml:space="preserve">effect </w:t>
      </w:r>
      <w:r w:rsidR="00B35987">
        <w:rPr>
          <w:rFonts w:ascii="Times New Roman" w:hAnsi="Times New Roman" w:cs="Times New Roman"/>
          <w:sz w:val="24"/>
          <w:szCs w:val="24"/>
        </w:rPr>
        <w:t xml:space="preserve">of </w:t>
      </w:r>
      <w:r w:rsidR="00100AD6">
        <w:rPr>
          <w:rFonts w:ascii="Times New Roman" w:hAnsi="Times New Roman" w:cs="Times New Roman"/>
          <w:sz w:val="24"/>
          <w:szCs w:val="24"/>
        </w:rPr>
        <w:t xml:space="preserve">the </w:t>
      </w:r>
      <w:r w:rsidR="00B35987">
        <w:rPr>
          <w:rFonts w:ascii="Times New Roman" w:hAnsi="Times New Roman" w:cs="Times New Roman"/>
          <w:sz w:val="24"/>
          <w:szCs w:val="24"/>
        </w:rPr>
        <w:t xml:space="preserve">current </w:t>
      </w:r>
      <w:r w:rsidR="00337905">
        <w:rPr>
          <w:rFonts w:ascii="Times New Roman" w:hAnsi="Times New Roman" w:cs="Times New Roman"/>
          <w:sz w:val="24"/>
          <w:szCs w:val="24"/>
        </w:rPr>
        <w:t xml:space="preserve">Ukraine war </w:t>
      </w:r>
      <w:r w:rsidR="00EA3142">
        <w:rPr>
          <w:rFonts w:ascii="Times New Roman" w:hAnsi="Times New Roman" w:cs="Times New Roman"/>
          <w:sz w:val="24"/>
          <w:szCs w:val="24"/>
        </w:rPr>
        <w:t xml:space="preserve">on </w:t>
      </w:r>
      <w:r w:rsidR="00100AD6">
        <w:rPr>
          <w:rFonts w:ascii="Times New Roman" w:hAnsi="Times New Roman" w:cs="Times New Roman"/>
          <w:sz w:val="24"/>
          <w:szCs w:val="24"/>
        </w:rPr>
        <w:t xml:space="preserve">the </w:t>
      </w:r>
      <w:r w:rsidR="00EA3142">
        <w:rPr>
          <w:rFonts w:ascii="Times New Roman" w:hAnsi="Times New Roman" w:cs="Times New Roman"/>
          <w:sz w:val="24"/>
          <w:szCs w:val="24"/>
        </w:rPr>
        <w:t xml:space="preserve">global supply </w:t>
      </w:r>
      <w:r w:rsidR="00100AD6">
        <w:rPr>
          <w:rFonts w:ascii="Times New Roman" w:hAnsi="Times New Roman" w:cs="Times New Roman"/>
          <w:sz w:val="24"/>
          <w:szCs w:val="24"/>
        </w:rPr>
        <w:t xml:space="preserve">chain </w:t>
      </w:r>
      <w:r w:rsidR="007C42C8">
        <w:rPr>
          <w:rFonts w:ascii="Times New Roman" w:hAnsi="Times New Roman" w:cs="Times New Roman"/>
          <w:sz w:val="24"/>
          <w:szCs w:val="24"/>
        </w:rPr>
        <w:t xml:space="preserve">could be </w:t>
      </w:r>
      <w:r w:rsidR="000C6E02">
        <w:rPr>
          <w:rFonts w:ascii="Times New Roman" w:hAnsi="Times New Roman" w:cs="Times New Roman"/>
          <w:sz w:val="24"/>
          <w:szCs w:val="24"/>
        </w:rPr>
        <w:t xml:space="preserve">examined </w:t>
      </w:r>
      <w:r w:rsidR="004B6BEA">
        <w:rPr>
          <w:rFonts w:ascii="Times New Roman" w:hAnsi="Times New Roman" w:cs="Times New Roman"/>
          <w:sz w:val="24"/>
          <w:szCs w:val="24"/>
        </w:rPr>
        <w:t>(</w:t>
      </w:r>
      <w:r w:rsidR="0004605B" w:rsidRPr="0004605B">
        <w:rPr>
          <w:rFonts w:ascii="Times New Roman" w:hAnsi="Times New Roman" w:cs="Times New Roman"/>
          <w:sz w:val="24"/>
          <w:szCs w:val="24"/>
        </w:rPr>
        <w:t>Maurya Prince et al., 2023)</w:t>
      </w:r>
      <w:r w:rsidR="00100AD6">
        <w:rPr>
          <w:rFonts w:ascii="Times New Roman" w:hAnsi="Times New Roman" w:cs="Times New Roman"/>
          <w:sz w:val="24"/>
          <w:szCs w:val="24"/>
        </w:rPr>
        <w:t>.</w:t>
      </w:r>
      <w:r w:rsidR="001C42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98B8F6" w14:textId="77777777" w:rsidR="00235BFF" w:rsidRDefault="00235BFF" w:rsidP="006A6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B28E8D" w14:textId="77777777" w:rsidR="00235BFF" w:rsidRDefault="00235BFF" w:rsidP="006A6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E78D369" w14:textId="7ED96226" w:rsidR="00A57A09" w:rsidRPr="00B718A2" w:rsidRDefault="00B31F06" w:rsidP="006A670D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718A2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4D4D4662" w14:textId="2153FA62" w:rsidR="00EB7FAE" w:rsidRDefault="00EB7FAE" w:rsidP="00EC4D5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B7FAE">
        <w:rPr>
          <w:rFonts w:ascii="Times New Roman" w:hAnsi="Times New Roman" w:cs="Times New Roman"/>
          <w:sz w:val="24"/>
          <w:szCs w:val="24"/>
        </w:rPr>
        <w:t>Boungou</w:t>
      </w:r>
      <w:proofErr w:type="spellEnd"/>
      <w:r w:rsidRPr="00EB7F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7FAE">
        <w:rPr>
          <w:rFonts w:ascii="Times New Roman" w:hAnsi="Times New Roman" w:cs="Times New Roman"/>
          <w:sz w:val="24"/>
          <w:szCs w:val="24"/>
        </w:rPr>
        <w:t>Whelsy</w:t>
      </w:r>
      <w:proofErr w:type="spellEnd"/>
      <w:r w:rsidRPr="00EB7FA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B7FAE">
        <w:rPr>
          <w:rFonts w:ascii="Times New Roman" w:hAnsi="Times New Roman" w:cs="Times New Roman"/>
          <w:sz w:val="24"/>
          <w:szCs w:val="24"/>
        </w:rPr>
        <w:t>Yatié</w:t>
      </w:r>
      <w:proofErr w:type="spellEnd"/>
      <w:r w:rsidRPr="00EB7F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7FAE">
        <w:rPr>
          <w:rFonts w:ascii="Times New Roman" w:hAnsi="Times New Roman" w:cs="Times New Roman"/>
          <w:sz w:val="24"/>
          <w:szCs w:val="24"/>
        </w:rPr>
        <w:t>Alhonita</w:t>
      </w:r>
      <w:proofErr w:type="spellEnd"/>
      <w:r w:rsidRPr="00EB7FAE">
        <w:rPr>
          <w:rFonts w:ascii="Times New Roman" w:hAnsi="Times New Roman" w:cs="Times New Roman"/>
          <w:sz w:val="24"/>
          <w:szCs w:val="24"/>
        </w:rPr>
        <w:t xml:space="preserve"> (2022) </w:t>
      </w:r>
      <w:r w:rsidR="00DC6F83">
        <w:rPr>
          <w:rFonts w:ascii="Times New Roman" w:hAnsi="Times New Roman" w:cs="Times New Roman"/>
          <w:sz w:val="24"/>
          <w:szCs w:val="24"/>
        </w:rPr>
        <w:t>"</w:t>
      </w:r>
      <w:r w:rsidRPr="00EB7FAE">
        <w:rPr>
          <w:rFonts w:ascii="Times New Roman" w:hAnsi="Times New Roman" w:cs="Times New Roman"/>
          <w:sz w:val="24"/>
          <w:szCs w:val="24"/>
        </w:rPr>
        <w:t>The impact of Ukraine–Russia war on world stock market returns</w:t>
      </w:r>
      <w:r w:rsidR="00DC6F83">
        <w:rPr>
          <w:rFonts w:ascii="Times New Roman" w:hAnsi="Times New Roman" w:cs="Times New Roman"/>
          <w:sz w:val="24"/>
          <w:szCs w:val="24"/>
        </w:rPr>
        <w:t>"</w:t>
      </w:r>
      <w:r w:rsidRPr="00EB7FAE">
        <w:rPr>
          <w:rFonts w:ascii="Times New Roman" w:hAnsi="Times New Roman" w:cs="Times New Roman"/>
          <w:sz w:val="24"/>
          <w:szCs w:val="24"/>
        </w:rPr>
        <w:t xml:space="preserve">, Economics Letters 215 (2022) 110516, [URL] Available at </w:t>
      </w:r>
      <w:hyperlink r:id="rId9" w:history="1">
        <w:r w:rsidR="007E714A"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www.sciencedirect.com/science/article/pii/S0165176522001355</w:t>
        </w:r>
      </w:hyperlink>
      <w:r w:rsidR="007E714A">
        <w:rPr>
          <w:rFonts w:ascii="Times New Roman" w:hAnsi="Times New Roman" w:cs="Times New Roman"/>
          <w:sz w:val="24"/>
          <w:szCs w:val="24"/>
        </w:rPr>
        <w:t xml:space="preserve"> </w:t>
      </w:r>
      <w:r w:rsidRPr="00EB7FAE">
        <w:rPr>
          <w:rFonts w:ascii="Times New Roman" w:hAnsi="Times New Roman" w:cs="Times New Roman"/>
          <w:sz w:val="24"/>
          <w:szCs w:val="24"/>
        </w:rPr>
        <w:t xml:space="preserve"> [Accessed 17 May 2023].</w:t>
      </w:r>
    </w:p>
    <w:p w14:paraId="6317902C" w14:textId="75620B02" w:rsidR="001608A7" w:rsidRPr="000F3E4B" w:rsidRDefault="001608A7" w:rsidP="00EC4D5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3E4B">
        <w:rPr>
          <w:rFonts w:ascii="Times New Roman" w:hAnsi="Times New Roman" w:cs="Times New Roman"/>
          <w:sz w:val="24"/>
          <w:szCs w:val="24"/>
        </w:rPr>
        <w:t>Clancey</w:t>
      </w:r>
      <w:proofErr w:type="spellEnd"/>
      <w:r w:rsidRPr="000F3E4B">
        <w:rPr>
          <w:rFonts w:ascii="Times New Roman" w:hAnsi="Times New Roman" w:cs="Times New Roman"/>
          <w:sz w:val="24"/>
          <w:szCs w:val="24"/>
        </w:rPr>
        <w:t xml:space="preserve">-Shang </w:t>
      </w:r>
      <w:proofErr w:type="spellStart"/>
      <w:r w:rsidRPr="000F3E4B">
        <w:rPr>
          <w:rFonts w:ascii="Times New Roman" w:hAnsi="Times New Roman" w:cs="Times New Roman"/>
          <w:sz w:val="24"/>
          <w:szCs w:val="24"/>
        </w:rPr>
        <w:t>Danjue</w:t>
      </w:r>
      <w:proofErr w:type="spellEnd"/>
      <w:r w:rsidRPr="000F3E4B">
        <w:rPr>
          <w:rFonts w:ascii="Times New Roman" w:hAnsi="Times New Roman" w:cs="Times New Roman"/>
          <w:sz w:val="24"/>
          <w:szCs w:val="24"/>
        </w:rPr>
        <w:t xml:space="preserve"> (2022) 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 w:rsidRPr="000F3E4B">
        <w:rPr>
          <w:rFonts w:ascii="Times New Roman" w:hAnsi="Times New Roman" w:cs="Times New Roman"/>
          <w:sz w:val="24"/>
          <w:szCs w:val="24"/>
        </w:rPr>
        <w:t>Russia–Ukraine conflict and foreign stocks on the U</w:t>
      </w:r>
      <w:r w:rsidR="00CC76BD">
        <w:rPr>
          <w:rFonts w:ascii="Times New Roman" w:hAnsi="Times New Roman" w:cs="Times New Roman"/>
          <w:sz w:val="24"/>
          <w:szCs w:val="24"/>
        </w:rPr>
        <w:t>.S.</w:t>
      </w:r>
      <w:r w:rsidRPr="000F3E4B">
        <w:rPr>
          <w:rFonts w:ascii="Times New Roman" w:hAnsi="Times New Roman" w:cs="Times New Roman"/>
          <w:sz w:val="24"/>
          <w:szCs w:val="24"/>
        </w:rPr>
        <w:t xml:space="preserve"> market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 w:rsidRPr="000F3E4B">
        <w:rPr>
          <w:rFonts w:ascii="Times New Roman" w:hAnsi="Times New Roman" w:cs="Times New Roman"/>
          <w:sz w:val="24"/>
          <w:szCs w:val="24"/>
        </w:rPr>
        <w:t xml:space="preserve">, </w:t>
      </w:r>
      <w:r w:rsidR="000F3E4B" w:rsidRPr="000F3E4B">
        <w:rPr>
          <w:rFonts w:ascii="Times New Roman" w:hAnsi="Times New Roman" w:cs="Times New Roman"/>
          <w:i/>
          <w:iCs/>
          <w:sz w:val="24"/>
          <w:szCs w:val="24"/>
        </w:rPr>
        <w:t>The Journal of Risk Finance Vol. 24 No. 1, 2023 pp. 6-23</w:t>
      </w:r>
      <w:r w:rsidR="000F3E4B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0F3E4B">
        <w:rPr>
          <w:rFonts w:ascii="Times New Roman" w:hAnsi="Times New Roman" w:cs="Times New Roman"/>
          <w:sz w:val="24"/>
          <w:szCs w:val="24"/>
        </w:rPr>
        <w:t xml:space="preserve"> [URL] Available at </w:t>
      </w:r>
      <w:r w:rsidR="000F3E4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hyperlink r:id="rId10" w:history="1">
        <w:r w:rsidR="0097245F"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www.emerald.com/insight/content/doi/10.1108/JRF-07-2022-0179/full/pdf?title=the-russia-ukraine-conflict-and-foreign-stocks-on-the-us-market</w:t>
        </w:r>
      </w:hyperlink>
      <w:r w:rsidR="0097245F">
        <w:rPr>
          <w:rFonts w:ascii="Times New Roman" w:hAnsi="Times New Roman" w:cs="Times New Roman"/>
          <w:sz w:val="24"/>
          <w:szCs w:val="24"/>
        </w:rPr>
        <w:t xml:space="preserve"> </w:t>
      </w:r>
      <w:r w:rsidR="000F3E4B">
        <w:rPr>
          <w:rFonts w:ascii="Times New Roman" w:hAnsi="Times New Roman" w:cs="Times New Roman"/>
          <w:sz w:val="24"/>
          <w:szCs w:val="24"/>
        </w:rPr>
        <w:t xml:space="preserve"> </w:t>
      </w:r>
      <w:r w:rsidR="000F3E4B" w:rsidRPr="0097245F">
        <w:rPr>
          <w:rFonts w:ascii="Times New Roman" w:hAnsi="Times New Roman" w:cs="Times New Roman"/>
          <w:sz w:val="24"/>
          <w:szCs w:val="24"/>
        </w:rPr>
        <w:t xml:space="preserve"> </w:t>
      </w:r>
      <w:r w:rsidR="000F3E4B" w:rsidRPr="000F3E4B">
        <w:rPr>
          <w:rFonts w:ascii="Times New Roman" w:hAnsi="Times New Roman" w:cs="Times New Roman"/>
          <w:sz w:val="24"/>
          <w:szCs w:val="24"/>
        </w:rPr>
        <w:t>[Accessed 16 May 2023].</w:t>
      </w:r>
    </w:p>
    <w:p w14:paraId="65CC3876" w14:textId="45C9A04D" w:rsidR="00A43346" w:rsidRDefault="00A43346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70D">
        <w:rPr>
          <w:rFonts w:ascii="Times New Roman" w:hAnsi="Times New Roman" w:cs="Times New Roman"/>
          <w:sz w:val="24"/>
          <w:szCs w:val="24"/>
        </w:rPr>
        <w:t>GlobalData</w:t>
      </w:r>
      <w:r w:rsidR="00A57A09" w:rsidRPr="006A670D">
        <w:rPr>
          <w:rFonts w:ascii="Times New Roman" w:hAnsi="Times New Roman" w:cs="Times New Roman"/>
          <w:sz w:val="24"/>
          <w:szCs w:val="24"/>
        </w:rPr>
        <w:t xml:space="preserve"> (2022) </w:t>
      </w:r>
      <w:r w:rsidR="009E67C3">
        <w:rPr>
          <w:rFonts w:ascii="Times New Roman" w:hAnsi="Times New Roman" w:cs="Times New Roman"/>
          <w:sz w:val="24"/>
          <w:szCs w:val="24"/>
        </w:rPr>
        <w:t>"</w:t>
      </w:r>
      <w:r w:rsidRPr="006A670D">
        <w:rPr>
          <w:rFonts w:ascii="Times New Roman" w:hAnsi="Times New Roman" w:cs="Times New Roman"/>
          <w:sz w:val="24"/>
          <w:szCs w:val="24"/>
        </w:rPr>
        <w:t>Impact of the Russia-Ukraine Conflict on Apparel Industry – Thematic Research</w:t>
      </w:r>
      <w:r w:rsidR="009E67C3">
        <w:rPr>
          <w:rFonts w:ascii="Times New Roman" w:hAnsi="Times New Roman" w:cs="Times New Roman"/>
          <w:sz w:val="24"/>
          <w:szCs w:val="24"/>
        </w:rPr>
        <w:t>"</w:t>
      </w:r>
      <w:r w:rsidR="00A57A09" w:rsidRPr="006A670D">
        <w:rPr>
          <w:rFonts w:ascii="Times New Roman" w:hAnsi="Times New Roman" w:cs="Times New Roman"/>
          <w:sz w:val="24"/>
          <w:szCs w:val="24"/>
        </w:rPr>
        <w:t>,</w:t>
      </w:r>
      <w:r w:rsidR="00A02858" w:rsidRPr="006A670D">
        <w:rPr>
          <w:rFonts w:ascii="Times New Roman" w:hAnsi="Times New Roman" w:cs="Times New Roman"/>
          <w:sz w:val="24"/>
          <w:szCs w:val="24"/>
        </w:rPr>
        <w:t xml:space="preserve"> [URL] Available at </w:t>
      </w:r>
      <w:hyperlink r:id="rId11" w:history="1">
        <w:r w:rsidR="00A02858" w:rsidRPr="006A670D">
          <w:rPr>
            <w:rStyle w:val="Hyperlink"/>
            <w:rFonts w:ascii="Times New Roman" w:hAnsi="Times New Roman" w:cs="Times New Roman"/>
            <w:sz w:val="24"/>
            <w:szCs w:val="24"/>
          </w:rPr>
          <w:t>https://www.globaldata.com/store/report/impact-of-the-russia-ukraine-conflict-on-apparel-theme-analysis/</w:t>
        </w:r>
      </w:hyperlink>
      <w:r w:rsidR="00A02858" w:rsidRPr="006A670D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35247615"/>
      <w:r w:rsidR="00DE0759" w:rsidRPr="006A670D">
        <w:rPr>
          <w:rFonts w:ascii="Times New Roman" w:hAnsi="Times New Roman" w:cs="Times New Roman"/>
          <w:sz w:val="24"/>
          <w:szCs w:val="24"/>
        </w:rPr>
        <w:t>[Accessed 16 May 2023].</w:t>
      </w:r>
      <w:bookmarkEnd w:id="2"/>
    </w:p>
    <w:p w14:paraId="322D76AA" w14:textId="362CA2E7" w:rsidR="002C743B" w:rsidRDefault="002C743B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m Weng et al</w:t>
      </w:r>
      <w:r w:rsidR="006028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1238A">
        <w:rPr>
          <w:rFonts w:ascii="Times New Roman" w:hAnsi="Times New Roman" w:cs="Times New Roman"/>
          <w:sz w:val="24"/>
          <w:szCs w:val="24"/>
        </w:rPr>
        <w:t xml:space="preserve">(2022) 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 w:rsidR="00A1238A" w:rsidRPr="00A1238A">
        <w:rPr>
          <w:rFonts w:ascii="Times New Roman" w:hAnsi="Times New Roman" w:cs="Times New Roman"/>
          <w:sz w:val="24"/>
          <w:szCs w:val="24"/>
        </w:rPr>
        <w:t>What is at stake in a war? A prospective evaluation of the Ukraine and Russia conflict for business and society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 w:rsidR="00A1238A">
        <w:rPr>
          <w:rFonts w:ascii="Times New Roman" w:hAnsi="Times New Roman" w:cs="Times New Roman"/>
          <w:sz w:val="24"/>
          <w:szCs w:val="24"/>
        </w:rPr>
        <w:t xml:space="preserve">, </w:t>
      </w:r>
      <w:r w:rsidR="00604D8A">
        <w:rPr>
          <w:rFonts w:ascii="Times New Roman" w:hAnsi="Times New Roman" w:cs="Times New Roman"/>
          <w:sz w:val="24"/>
          <w:szCs w:val="24"/>
        </w:rPr>
        <w:t xml:space="preserve">[URL] Available at </w:t>
      </w:r>
      <w:hyperlink r:id="rId12" w:history="1">
        <w:r w:rsidR="00604D8A"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onlinelibrary.wiley.com/doi/full/10.1002/joe.22162</w:t>
        </w:r>
      </w:hyperlink>
      <w:r w:rsidR="00604D8A">
        <w:rPr>
          <w:rFonts w:ascii="Times New Roman" w:hAnsi="Times New Roman" w:cs="Times New Roman"/>
          <w:sz w:val="24"/>
          <w:szCs w:val="24"/>
        </w:rPr>
        <w:t xml:space="preserve"> </w:t>
      </w:r>
      <w:r w:rsidR="00604D8A" w:rsidRPr="00604D8A">
        <w:rPr>
          <w:rFonts w:ascii="Times New Roman" w:hAnsi="Times New Roman" w:cs="Times New Roman"/>
          <w:sz w:val="24"/>
          <w:szCs w:val="24"/>
        </w:rPr>
        <w:t>[Accessed 16 May 2023].</w:t>
      </w:r>
    </w:p>
    <w:p w14:paraId="579B62CD" w14:textId="6C45529A" w:rsidR="00CB47A5" w:rsidRPr="006A670D" w:rsidRDefault="00CB47A5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47A5">
        <w:rPr>
          <w:rFonts w:ascii="Times New Roman" w:hAnsi="Times New Roman" w:cs="Times New Roman"/>
          <w:sz w:val="24"/>
          <w:szCs w:val="24"/>
        </w:rPr>
        <w:t xml:space="preserve">Maurya Prince, Bansal Rohit and Mishra Anand (2023) </w:t>
      </w:r>
      <w:r w:rsidR="00DF15C3">
        <w:rPr>
          <w:rFonts w:ascii="Times New Roman" w:hAnsi="Times New Roman" w:cs="Times New Roman"/>
          <w:sz w:val="24"/>
          <w:szCs w:val="24"/>
        </w:rPr>
        <w:t>"</w:t>
      </w:r>
      <w:r w:rsidRPr="00CB47A5">
        <w:rPr>
          <w:rFonts w:ascii="Times New Roman" w:hAnsi="Times New Roman" w:cs="Times New Roman"/>
          <w:sz w:val="24"/>
          <w:szCs w:val="24"/>
        </w:rPr>
        <w:t>Russia–Ukraine conflict</w:t>
      </w:r>
      <w:r w:rsidR="00DA3012">
        <w:rPr>
          <w:rFonts w:ascii="Times New Roman" w:hAnsi="Times New Roman" w:cs="Times New Roman"/>
          <w:sz w:val="24"/>
          <w:szCs w:val="24"/>
        </w:rPr>
        <w:t xml:space="preserve">s </w:t>
      </w:r>
      <w:r w:rsidRPr="00CB47A5">
        <w:rPr>
          <w:rFonts w:ascii="Times New Roman" w:hAnsi="Times New Roman" w:cs="Times New Roman"/>
          <w:sz w:val="24"/>
          <w:szCs w:val="24"/>
        </w:rPr>
        <w:t>and its impact on global inflation:</w:t>
      </w:r>
      <w:r w:rsidR="00713E84">
        <w:rPr>
          <w:rFonts w:ascii="Times New Roman" w:hAnsi="Times New Roman" w:cs="Times New Roman"/>
          <w:sz w:val="24"/>
          <w:szCs w:val="24"/>
        </w:rPr>
        <w:t xml:space="preserve"> </w:t>
      </w:r>
      <w:r w:rsidRPr="00CB47A5">
        <w:rPr>
          <w:rFonts w:ascii="Times New Roman" w:hAnsi="Times New Roman" w:cs="Times New Roman"/>
          <w:sz w:val="24"/>
          <w:szCs w:val="24"/>
        </w:rPr>
        <w:t>event study-based approach</w:t>
      </w:r>
      <w:r w:rsidR="00DF15C3">
        <w:rPr>
          <w:rFonts w:ascii="Times New Roman" w:hAnsi="Times New Roman" w:cs="Times New Roman"/>
          <w:sz w:val="24"/>
          <w:szCs w:val="24"/>
        </w:rPr>
        <w:t>"</w:t>
      </w:r>
      <w:r w:rsidRPr="00CB47A5">
        <w:rPr>
          <w:rFonts w:ascii="Times New Roman" w:hAnsi="Times New Roman" w:cs="Times New Roman"/>
          <w:sz w:val="24"/>
          <w:szCs w:val="24"/>
        </w:rPr>
        <w:t xml:space="preserve">, Journal of Economic </w:t>
      </w:r>
      <w:r w:rsidRPr="00CB47A5">
        <w:rPr>
          <w:rFonts w:ascii="Times New Roman" w:hAnsi="Times New Roman" w:cs="Times New Roman"/>
          <w:sz w:val="24"/>
          <w:szCs w:val="24"/>
        </w:rPr>
        <w:lastRenderedPageBreak/>
        <w:t xml:space="preserve">Studies [URL] Available at </w:t>
      </w:r>
      <w:hyperlink r:id="rId13" w:history="1">
        <w:r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www.emerald.com/insight/content/doi/10.1108/JES-01-2023-0003/full/htm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7A5">
        <w:rPr>
          <w:rFonts w:ascii="Times New Roman" w:hAnsi="Times New Roman" w:cs="Times New Roman"/>
          <w:sz w:val="24"/>
          <w:szCs w:val="24"/>
        </w:rPr>
        <w:t>[Accessed 16 May 2023].</w:t>
      </w:r>
    </w:p>
    <w:p w14:paraId="17EF2C77" w14:textId="2F601EEA" w:rsidR="00A43346" w:rsidRPr="006A670D" w:rsidRDefault="00D27533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70D">
        <w:rPr>
          <w:rFonts w:ascii="Times New Roman" w:hAnsi="Times New Roman" w:cs="Times New Roman"/>
          <w:sz w:val="24"/>
          <w:szCs w:val="24"/>
        </w:rPr>
        <w:t xml:space="preserve">Milewska Beata </w:t>
      </w:r>
      <w:r w:rsidR="00ED5149">
        <w:rPr>
          <w:rFonts w:ascii="Times New Roman" w:hAnsi="Times New Roman" w:cs="Times New Roman"/>
          <w:sz w:val="24"/>
          <w:szCs w:val="24"/>
        </w:rPr>
        <w:t xml:space="preserve">(2022) </w:t>
      </w:r>
      <w:r w:rsidR="009E67C3">
        <w:rPr>
          <w:rFonts w:ascii="Times New Roman" w:hAnsi="Times New Roman" w:cs="Times New Roman"/>
          <w:sz w:val="24"/>
          <w:szCs w:val="24"/>
        </w:rPr>
        <w:t>"</w:t>
      </w:r>
      <w:r w:rsidRPr="006A670D">
        <w:rPr>
          <w:rFonts w:ascii="Times New Roman" w:hAnsi="Times New Roman" w:cs="Times New Roman"/>
          <w:sz w:val="24"/>
          <w:szCs w:val="24"/>
        </w:rPr>
        <w:t>The Impact</w:t>
      </w:r>
      <w:r w:rsidR="00416957">
        <w:rPr>
          <w:rFonts w:ascii="Times New Roman" w:hAnsi="Times New Roman" w:cs="Times New Roman"/>
          <w:sz w:val="24"/>
          <w:szCs w:val="24"/>
        </w:rPr>
        <w:t>s</w:t>
      </w:r>
      <w:r w:rsidRPr="006A670D">
        <w:rPr>
          <w:rFonts w:ascii="Times New Roman" w:hAnsi="Times New Roman" w:cs="Times New Roman"/>
          <w:sz w:val="24"/>
          <w:szCs w:val="24"/>
        </w:rPr>
        <w:t xml:space="preserve"> of Instability in the Business Environment</w:t>
      </w:r>
      <w:r w:rsidR="00513C06">
        <w:rPr>
          <w:rFonts w:ascii="Times New Roman" w:hAnsi="Times New Roman" w:cs="Times New Roman"/>
          <w:sz w:val="24"/>
          <w:szCs w:val="24"/>
        </w:rPr>
        <w:t>s</w:t>
      </w:r>
      <w:r w:rsidRPr="006A670D">
        <w:rPr>
          <w:rFonts w:ascii="Times New Roman" w:hAnsi="Times New Roman" w:cs="Times New Roman"/>
          <w:sz w:val="24"/>
          <w:szCs w:val="24"/>
        </w:rPr>
        <w:t xml:space="preserve"> </w:t>
      </w:r>
      <w:r w:rsidR="00D85F53" w:rsidRPr="006A670D">
        <w:rPr>
          <w:rFonts w:ascii="Times New Roman" w:hAnsi="Times New Roman" w:cs="Times New Roman"/>
          <w:sz w:val="24"/>
          <w:szCs w:val="24"/>
        </w:rPr>
        <w:t>on Competitiveness</w:t>
      </w:r>
      <w:r w:rsidRPr="006A670D">
        <w:rPr>
          <w:rFonts w:ascii="Times New Roman" w:hAnsi="Times New Roman" w:cs="Times New Roman"/>
          <w:sz w:val="24"/>
          <w:szCs w:val="24"/>
        </w:rPr>
        <w:t xml:space="preserve"> of Enterprises Using the Example of the Apparel Industry</w:t>
      </w:r>
      <w:r w:rsidR="009E67C3">
        <w:rPr>
          <w:rFonts w:ascii="Times New Roman" w:hAnsi="Times New Roman" w:cs="Times New Roman"/>
          <w:sz w:val="24"/>
          <w:szCs w:val="24"/>
        </w:rPr>
        <w:t>"</w:t>
      </w:r>
      <w:r w:rsidRPr="006A670D">
        <w:rPr>
          <w:rFonts w:ascii="Times New Roman" w:hAnsi="Times New Roman" w:cs="Times New Roman"/>
          <w:sz w:val="24"/>
          <w:szCs w:val="24"/>
        </w:rPr>
        <w:t xml:space="preserve">, </w:t>
      </w:r>
      <w:r w:rsidR="007605E4" w:rsidRPr="006A670D">
        <w:rPr>
          <w:rFonts w:ascii="Times New Roman" w:hAnsi="Times New Roman" w:cs="Times New Roman"/>
          <w:i/>
          <w:iCs/>
          <w:sz w:val="24"/>
          <w:szCs w:val="24"/>
        </w:rPr>
        <w:t xml:space="preserve">MDPI. </w:t>
      </w:r>
      <w:r w:rsidR="007605E4" w:rsidRPr="006A670D">
        <w:rPr>
          <w:rFonts w:ascii="Times New Roman" w:hAnsi="Times New Roman" w:cs="Times New Roman"/>
          <w:sz w:val="24"/>
          <w:szCs w:val="24"/>
        </w:rPr>
        <w:t xml:space="preserve">[URL] Available at </w:t>
      </w:r>
      <w:hyperlink r:id="rId14" w:history="1">
        <w:r w:rsidR="006A670D" w:rsidRPr="006A670D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publication/365241724_The_Impact_of_Instability_in_the_Business_Environment_on_the_Competitiveness_of_Enterprise_Using_the_Example_of_the_Apparel_Industry</w:t>
        </w:r>
      </w:hyperlink>
      <w:r w:rsidR="00322E2E" w:rsidRPr="006A670D">
        <w:rPr>
          <w:rFonts w:ascii="Times New Roman" w:hAnsi="Times New Roman" w:cs="Times New Roman"/>
          <w:sz w:val="24"/>
          <w:szCs w:val="24"/>
        </w:rPr>
        <w:t xml:space="preserve"> [Accessed </w:t>
      </w:r>
      <w:r w:rsidR="00BD490D" w:rsidRPr="006A670D">
        <w:rPr>
          <w:rFonts w:ascii="Times New Roman" w:hAnsi="Times New Roman" w:cs="Times New Roman"/>
          <w:sz w:val="24"/>
          <w:szCs w:val="24"/>
        </w:rPr>
        <w:t>16 May 2023].</w:t>
      </w:r>
    </w:p>
    <w:p w14:paraId="365996C6" w14:textId="54463A06" w:rsidR="00B31F06" w:rsidRDefault="00B31F06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70D">
        <w:rPr>
          <w:rFonts w:ascii="Times New Roman" w:hAnsi="Times New Roman" w:cs="Times New Roman"/>
          <w:sz w:val="24"/>
          <w:szCs w:val="24"/>
        </w:rPr>
        <w:t xml:space="preserve">Ngoc Nguyen, Viet Dinh, Tien Nguyen, Hiep Phuoc, Anh Nguyen, Anh Le Dinh, Truong Nguyen, Anh Nguyen, Trung Luu, Dung Vu and Thao Le Thi (2022) </w:t>
      </w:r>
      <w:r w:rsidR="00FE51AB" w:rsidRPr="006A670D">
        <w:rPr>
          <w:rFonts w:ascii="Times New Roman" w:hAnsi="Times New Roman" w:cs="Times New Roman"/>
          <w:sz w:val="24"/>
          <w:szCs w:val="24"/>
        </w:rPr>
        <w:t>"</w:t>
      </w:r>
      <w:r w:rsidRPr="006A670D">
        <w:rPr>
          <w:rFonts w:ascii="Times New Roman" w:hAnsi="Times New Roman" w:cs="Times New Roman"/>
          <w:sz w:val="24"/>
          <w:szCs w:val="24"/>
        </w:rPr>
        <w:t>Russia-Ukraine war and risks to global supply chains</w:t>
      </w:r>
      <w:r w:rsidR="00FE51AB" w:rsidRPr="006A670D">
        <w:rPr>
          <w:rFonts w:ascii="Times New Roman" w:hAnsi="Times New Roman" w:cs="Times New Roman"/>
          <w:sz w:val="24"/>
          <w:szCs w:val="24"/>
        </w:rPr>
        <w:t>"</w:t>
      </w:r>
      <w:r w:rsidRPr="006A670D">
        <w:rPr>
          <w:rFonts w:ascii="Times New Roman" w:hAnsi="Times New Roman" w:cs="Times New Roman"/>
          <w:sz w:val="24"/>
          <w:szCs w:val="24"/>
        </w:rPr>
        <w:t xml:space="preserve">, </w:t>
      </w:r>
      <w:r w:rsidRPr="006A670D">
        <w:rPr>
          <w:rFonts w:ascii="Times New Roman" w:hAnsi="Times New Roman" w:cs="Times New Roman"/>
          <w:i/>
          <w:iCs/>
          <w:sz w:val="24"/>
          <w:szCs w:val="24"/>
        </w:rPr>
        <w:t>International Journal of Mechanical Engineering</w:t>
      </w:r>
      <w:r w:rsidRPr="006A670D">
        <w:rPr>
          <w:rFonts w:ascii="Times New Roman" w:hAnsi="Times New Roman" w:cs="Times New Roman"/>
          <w:sz w:val="24"/>
          <w:szCs w:val="24"/>
        </w:rPr>
        <w:t xml:space="preserve"> </w:t>
      </w:r>
      <w:r w:rsidRPr="006A670D">
        <w:rPr>
          <w:rFonts w:ascii="Times New Roman" w:hAnsi="Times New Roman" w:cs="Times New Roman"/>
          <w:i/>
          <w:iCs/>
          <w:sz w:val="24"/>
          <w:szCs w:val="24"/>
        </w:rPr>
        <w:t xml:space="preserve">Vol.7 No.6 (June 2022). </w:t>
      </w:r>
      <w:r w:rsidRPr="006A670D">
        <w:rPr>
          <w:rFonts w:ascii="Times New Roman" w:hAnsi="Times New Roman" w:cs="Times New Roman"/>
          <w:sz w:val="24"/>
          <w:szCs w:val="24"/>
        </w:rPr>
        <w:t xml:space="preserve">Available at </w:t>
      </w:r>
      <w:hyperlink r:id="rId15" w:history="1">
        <w:r w:rsidRPr="006A670D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publication/361701652_Russia-Ukraine_war_and_risks_to_global_supply_chains</w:t>
        </w:r>
      </w:hyperlink>
      <w:r w:rsidRPr="006A670D">
        <w:rPr>
          <w:rFonts w:ascii="Times New Roman" w:hAnsi="Times New Roman" w:cs="Times New Roman"/>
          <w:sz w:val="24"/>
          <w:szCs w:val="24"/>
        </w:rPr>
        <w:t xml:space="preserve"> [Accessed </w:t>
      </w:r>
      <w:r w:rsidR="00FE51AB" w:rsidRPr="006A670D">
        <w:rPr>
          <w:rFonts w:ascii="Times New Roman" w:hAnsi="Times New Roman" w:cs="Times New Roman"/>
          <w:sz w:val="24"/>
          <w:szCs w:val="24"/>
        </w:rPr>
        <w:t>May 15</w:t>
      </w:r>
      <w:r w:rsidRPr="006A670D">
        <w:rPr>
          <w:rFonts w:ascii="Times New Roman" w:hAnsi="Times New Roman" w:cs="Times New Roman"/>
          <w:sz w:val="24"/>
          <w:szCs w:val="24"/>
        </w:rPr>
        <w:t xml:space="preserve"> 2023].</w:t>
      </w:r>
    </w:p>
    <w:p w14:paraId="6EA11944" w14:textId="633DF892" w:rsidR="00A86FC8" w:rsidRDefault="00A86FC8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86FC8">
        <w:rPr>
          <w:rFonts w:ascii="Times New Roman" w:hAnsi="Times New Roman" w:cs="Times New Roman"/>
          <w:sz w:val="24"/>
          <w:szCs w:val="24"/>
        </w:rPr>
        <w:t xml:space="preserve">Russell Michelle (2022) 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 w:rsidRPr="00A86FC8">
        <w:rPr>
          <w:rFonts w:ascii="Times New Roman" w:hAnsi="Times New Roman" w:cs="Times New Roman"/>
          <w:sz w:val="24"/>
          <w:szCs w:val="24"/>
        </w:rPr>
        <w:t xml:space="preserve">Global fashion industry heading for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6FC8">
        <w:rPr>
          <w:rFonts w:ascii="Times New Roman" w:hAnsi="Times New Roman" w:cs="Times New Roman"/>
          <w:sz w:val="24"/>
          <w:szCs w:val="24"/>
        </w:rPr>
        <w:t>slowdown in 2023</w:t>
      </w:r>
      <w:r w:rsidR="00CC76BD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86FC8">
        <w:rPr>
          <w:rFonts w:ascii="Times New Roman" w:hAnsi="Times New Roman" w:cs="Times New Roman"/>
          <w:sz w:val="24"/>
          <w:szCs w:val="24"/>
        </w:rPr>
        <w:t xml:space="preserve"> [URL] Available at </w:t>
      </w:r>
      <w:hyperlink r:id="rId16" w:history="1">
        <w:r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www.just-style.com/news/global-fashion-industry-heading-for-slowdown-in-2023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6FC8">
        <w:rPr>
          <w:rFonts w:ascii="Times New Roman" w:hAnsi="Times New Roman" w:cs="Times New Roman"/>
          <w:sz w:val="24"/>
          <w:szCs w:val="24"/>
        </w:rPr>
        <w:t>[Accessed 16 May 2023].</w:t>
      </w:r>
    </w:p>
    <w:p w14:paraId="26E2475F" w14:textId="2E9180AB" w:rsidR="002D3E42" w:rsidRPr="006A670D" w:rsidRDefault="0057254F" w:rsidP="006A670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rton</w:t>
      </w:r>
      <w:r w:rsidR="000470E6">
        <w:rPr>
          <w:rFonts w:ascii="Times New Roman" w:hAnsi="Times New Roman" w:cs="Times New Roman"/>
          <w:sz w:val="24"/>
          <w:szCs w:val="24"/>
        </w:rPr>
        <w:t xml:space="preserve"> (2023) </w:t>
      </w:r>
      <w:r w:rsidR="00812FA4">
        <w:rPr>
          <w:rFonts w:ascii="Times New Roman" w:hAnsi="Times New Roman" w:cs="Times New Roman"/>
          <w:sz w:val="24"/>
          <w:szCs w:val="24"/>
        </w:rPr>
        <w:t>"</w:t>
      </w:r>
      <w:r w:rsidR="00A54371">
        <w:rPr>
          <w:rFonts w:ascii="Times New Roman" w:hAnsi="Times New Roman" w:cs="Times New Roman"/>
          <w:sz w:val="24"/>
          <w:szCs w:val="24"/>
        </w:rPr>
        <w:t xml:space="preserve">Wharton </w:t>
      </w:r>
      <w:r w:rsidR="006F7FD1">
        <w:rPr>
          <w:rFonts w:ascii="Times New Roman" w:hAnsi="Times New Roman" w:cs="Times New Roman"/>
          <w:sz w:val="24"/>
          <w:szCs w:val="24"/>
        </w:rPr>
        <w:t>Research Data Services</w:t>
      </w:r>
      <w:r w:rsidR="00812FA4">
        <w:rPr>
          <w:rFonts w:ascii="Times New Roman" w:hAnsi="Times New Roman" w:cs="Times New Roman"/>
          <w:sz w:val="24"/>
          <w:szCs w:val="24"/>
        </w:rPr>
        <w:t>"</w:t>
      </w:r>
      <w:r w:rsidR="006F7FD1">
        <w:rPr>
          <w:rFonts w:ascii="Times New Roman" w:hAnsi="Times New Roman" w:cs="Times New Roman"/>
          <w:sz w:val="24"/>
          <w:szCs w:val="24"/>
        </w:rPr>
        <w:t xml:space="preserve"> [URL] Ava</w:t>
      </w:r>
      <w:r w:rsidR="00F65235">
        <w:rPr>
          <w:rFonts w:ascii="Times New Roman" w:hAnsi="Times New Roman" w:cs="Times New Roman"/>
          <w:sz w:val="24"/>
          <w:szCs w:val="24"/>
        </w:rPr>
        <w:t xml:space="preserve">ilable at </w:t>
      </w:r>
      <w:hyperlink r:id="rId17" w:history="1">
        <w:r w:rsidR="00F65235" w:rsidRPr="00452C85">
          <w:rPr>
            <w:rStyle w:val="Hyperlink"/>
            <w:rFonts w:ascii="Times New Roman" w:hAnsi="Times New Roman" w:cs="Times New Roman"/>
            <w:sz w:val="24"/>
            <w:szCs w:val="24"/>
          </w:rPr>
          <w:t>https://wrds-www.wharton.upenn.edu/</w:t>
        </w:r>
      </w:hyperlink>
      <w:r w:rsidR="002D3E42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35296753"/>
      <w:r w:rsidR="002D3E42">
        <w:rPr>
          <w:rFonts w:ascii="Times New Roman" w:hAnsi="Times New Roman" w:cs="Times New Roman"/>
          <w:sz w:val="24"/>
          <w:szCs w:val="24"/>
        </w:rPr>
        <w:t>[Accessed 1</w:t>
      </w:r>
      <w:r>
        <w:rPr>
          <w:rFonts w:ascii="Times New Roman" w:hAnsi="Times New Roman" w:cs="Times New Roman"/>
          <w:sz w:val="24"/>
          <w:szCs w:val="24"/>
        </w:rPr>
        <w:t>6 May 2023].</w:t>
      </w:r>
      <w:bookmarkEnd w:id="3"/>
    </w:p>
    <w:p w14:paraId="585C6E8E" w14:textId="77777777" w:rsidR="00735562" w:rsidRDefault="0073556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6B2B32" w14:textId="77777777" w:rsidR="00735562" w:rsidRDefault="0073556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51A9B" w14:textId="77777777" w:rsidR="00735562" w:rsidRDefault="0073556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ADBEB3" w14:textId="68BA295D" w:rsidR="00345822" w:rsidRDefault="00EB0313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Appendices</w:t>
      </w:r>
    </w:p>
    <w:p w14:paraId="754CB6D6" w14:textId="4C6F92C1" w:rsidR="00345822" w:rsidRDefault="009F12A5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12A5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87DCA">
        <w:rPr>
          <w:rFonts w:ascii="Times New Roman" w:hAnsi="Times New Roman" w:cs="Times New Roman"/>
          <w:b/>
          <w:bCs/>
          <w:sz w:val="24"/>
          <w:szCs w:val="24"/>
        </w:rPr>
        <w:t xml:space="preserve">Clothes </w:t>
      </w:r>
      <w:r w:rsidR="00D73DFC">
        <w:rPr>
          <w:rFonts w:ascii="Times New Roman" w:hAnsi="Times New Roman" w:cs="Times New Roman"/>
          <w:b/>
          <w:bCs/>
          <w:sz w:val="24"/>
          <w:szCs w:val="24"/>
        </w:rPr>
        <w:t xml:space="preserve">Manufacturing </w:t>
      </w:r>
      <w:proofErr w:type="gramStart"/>
      <w:r w:rsidR="00F87DCA">
        <w:rPr>
          <w:rFonts w:ascii="Times New Roman" w:hAnsi="Times New Roman" w:cs="Times New Roman"/>
          <w:b/>
          <w:bCs/>
          <w:sz w:val="24"/>
          <w:szCs w:val="24"/>
        </w:rPr>
        <w:t>companies</w:t>
      </w:r>
      <w:r w:rsidR="00224976">
        <w:rPr>
          <w:rFonts w:ascii="Times New Roman" w:hAnsi="Times New Roman" w:cs="Times New Roman"/>
          <w:b/>
          <w:bCs/>
          <w:sz w:val="24"/>
          <w:szCs w:val="24"/>
        </w:rPr>
        <w:t>'</w:t>
      </w:r>
      <w:proofErr w:type="gramEnd"/>
      <w:r w:rsidR="00555352">
        <w:rPr>
          <w:rFonts w:ascii="Times New Roman" w:hAnsi="Times New Roman" w:cs="Times New Roman"/>
          <w:b/>
          <w:bCs/>
          <w:sz w:val="24"/>
          <w:szCs w:val="24"/>
        </w:rPr>
        <w:t xml:space="preserve"> SIC</w:t>
      </w:r>
      <w:r w:rsidR="00C74D05">
        <w:rPr>
          <w:rFonts w:ascii="Times New Roman" w:hAnsi="Times New Roman" w:cs="Times New Roman"/>
          <w:b/>
          <w:bCs/>
          <w:sz w:val="24"/>
          <w:szCs w:val="24"/>
        </w:rPr>
        <w:t xml:space="preserve"> cod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7"/>
      </w:tblGrid>
      <w:tr w:rsidR="00F87DCA" w14:paraId="4ACB2DD4" w14:textId="77777777" w:rsidTr="0011003E">
        <w:tc>
          <w:tcPr>
            <w:tcW w:w="0" w:type="auto"/>
          </w:tcPr>
          <w:p w14:paraId="1E1E5A0C" w14:textId="0E6F2BD7" w:rsidR="00F87DCA" w:rsidRDefault="00F87DCA" w:rsidP="003B68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C codes </w:t>
            </w:r>
          </w:p>
        </w:tc>
      </w:tr>
      <w:tr w:rsidR="00F87DCA" w14:paraId="5F1BEBC9" w14:textId="77777777" w:rsidTr="0011003E">
        <w:tc>
          <w:tcPr>
            <w:tcW w:w="0" w:type="auto"/>
          </w:tcPr>
          <w:p w14:paraId="6FA9F1B5" w14:textId="64E80D1B" w:rsidR="00F87DCA" w:rsidRPr="00D73DFC" w:rsidRDefault="00F87DCA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73DFC">
              <w:rPr>
                <w:rFonts w:ascii="Times New Roman" w:hAnsi="Times New Roman" w:cs="Times New Roman"/>
                <w:sz w:val="24"/>
                <w:szCs w:val="24"/>
              </w:rPr>
              <w:t>2300</w:t>
            </w:r>
          </w:p>
        </w:tc>
      </w:tr>
      <w:tr w:rsidR="00F87DCA" w14:paraId="70D3D06C" w14:textId="77777777" w:rsidTr="0011003E">
        <w:tc>
          <w:tcPr>
            <w:tcW w:w="0" w:type="auto"/>
          </w:tcPr>
          <w:p w14:paraId="4D317A40" w14:textId="03D9985D" w:rsidR="00F87DCA" w:rsidRPr="00D73DFC" w:rsidRDefault="00F87DCA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73DFC">
              <w:rPr>
                <w:rFonts w:ascii="Times New Roman" w:hAnsi="Times New Roman" w:cs="Times New Roman"/>
                <w:sz w:val="24"/>
                <w:szCs w:val="24"/>
              </w:rPr>
              <w:t>2320</w:t>
            </w:r>
          </w:p>
        </w:tc>
      </w:tr>
      <w:tr w:rsidR="00F87DCA" w14:paraId="7374B19A" w14:textId="77777777" w:rsidTr="0011003E">
        <w:tc>
          <w:tcPr>
            <w:tcW w:w="0" w:type="auto"/>
          </w:tcPr>
          <w:p w14:paraId="08EF9FF8" w14:textId="5A8690B1" w:rsidR="00F87DCA" w:rsidRPr="00D73DFC" w:rsidRDefault="00F87DCA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30</w:t>
            </w:r>
          </w:p>
        </w:tc>
      </w:tr>
      <w:tr w:rsidR="00F87DCA" w14:paraId="5D713602" w14:textId="77777777" w:rsidTr="0011003E">
        <w:tc>
          <w:tcPr>
            <w:tcW w:w="0" w:type="auto"/>
          </w:tcPr>
          <w:p w14:paraId="5ECE4DAA" w14:textId="00290A6D" w:rsidR="00F87DCA" w:rsidRPr="00D73DFC" w:rsidRDefault="00F87DCA" w:rsidP="003B68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90</w:t>
            </w:r>
          </w:p>
        </w:tc>
      </w:tr>
    </w:tbl>
    <w:p w14:paraId="2FD79249" w14:textId="6C31300A" w:rsidR="00345822" w:rsidRDefault="0034582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A7691F" w14:textId="77777777" w:rsidR="00A43346" w:rsidRDefault="00A43346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7249D" w14:textId="77777777" w:rsidR="00A43346" w:rsidRDefault="00A43346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6E83B3" w14:textId="43586E89" w:rsidR="006C002A" w:rsidRDefault="00360DC5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235BFF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tbl>
      <w:tblPr>
        <w:tblW w:w="4891" w:type="dxa"/>
        <w:tblLook w:val="04A0" w:firstRow="1" w:lastRow="0" w:firstColumn="1" w:lastColumn="0" w:noHBand="0" w:noVBand="1"/>
      </w:tblPr>
      <w:tblGrid>
        <w:gridCol w:w="4891"/>
      </w:tblGrid>
      <w:tr w:rsidR="00F85D1A" w:rsidRPr="00F85D1A" w14:paraId="1D919710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66DF3F70" w14:textId="77777777" w:rsidR="00F85D1A" w:rsidRPr="00F85D1A" w:rsidRDefault="00F85D1A" w:rsidP="00F85D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an Abnormal Return</w:t>
            </w:r>
          </w:p>
        </w:tc>
      </w:tr>
      <w:tr w:rsidR="00F85D1A" w:rsidRPr="00F85D1A" w14:paraId="0BC0D94A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755CFF73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9696834</w:t>
            </w:r>
          </w:p>
        </w:tc>
      </w:tr>
      <w:tr w:rsidR="00F85D1A" w:rsidRPr="00F85D1A" w14:paraId="7C435F20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005C9EC3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576045</w:t>
            </w:r>
          </w:p>
        </w:tc>
      </w:tr>
      <w:tr w:rsidR="00F85D1A" w:rsidRPr="00F85D1A" w14:paraId="42EDC53C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3FA548FC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3295941</w:t>
            </w:r>
          </w:p>
        </w:tc>
      </w:tr>
      <w:tr w:rsidR="00F85D1A" w:rsidRPr="00F85D1A" w14:paraId="448ECAD3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36B478E5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7069371</w:t>
            </w:r>
          </w:p>
        </w:tc>
      </w:tr>
      <w:tr w:rsidR="00F85D1A" w:rsidRPr="00F85D1A" w14:paraId="077B9ACA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3507CE21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16023141</w:t>
            </w:r>
          </w:p>
        </w:tc>
      </w:tr>
      <w:tr w:rsidR="00F85D1A" w:rsidRPr="00F85D1A" w14:paraId="5FB13E9A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2BEDDFD8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2328065</w:t>
            </w:r>
          </w:p>
        </w:tc>
      </w:tr>
      <w:tr w:rsidR="00F85D1A" w:rsidRPr="00F85D1A" w14:paraId="0FD0A418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2DBB91AF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2491316</w:t>
            </w:r>
          </w:p>
        </w:tc>
      </w:tr>
      <w:tr w:rsidR="00F85D1A" w:rsidRPr="00F85D1A" w14:paraId="2BE7876E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5233E510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2651485</w:t>
            </w:r>
          </w:p>
        </w:tc>
      </w:tr>
      <w:tr w:rsidR="00F85D1A" w:rsidRPr="00F85D1A" w14:paraId="6FEE09C1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6C436106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5551378</w:t>
            </w:r>
          </w:p>
        </w:tc>
      </w:tr>
      <w:tr w:rsidR="00F85D1A" w:rsidRPr="00F85D1A" w14:paraId="05FD1829" w14:textId="77777777" w:rsidTr="00F85D1A">
        <w:trPr>
          <w:trHeight w:val="36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19F92495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4514954</w:t>
            </w:r>
          </w:p>
        </w:tc>
      </w:tr>
      <w:tr w:rsidR="00F85D1A" w:rsidRPr="00F85D1A" w14:paraId="35EEA19A" w14:textId="77777777" w:rsidTr="00F85D1A">
        <w:trPr>
          <w:trHeight w:val="36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5994A0EE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4155074</w:t>
            </w:r>
          </w:p>
        </w:tc>
      </w:tr>
      <w:tr w:rsidR="00F85D1A" w:rsidRPr="00F85D1A" w14:paraId="720C8244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1EBA744D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6639912</w:t>
            </w:r>
          </w:p>
        </w:tc>
      </w:tr>
      <w:tr w:rsidR="00F85D1A" w:rsidRPr="00F85D1A" w14:paraId="25C52347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64EE51CD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5083475</w:t>
            </w:r>
          </w:p>
        </w:tc>
      </w:tr>
      <w:tr w:rsidR="00F85D1A" w:rsidRPr="00F85D1A" w14:paraId="3EB59E34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16E733A9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8311258</w:t>
            </w:r>
          </w:p>
        </w:tc>
      </w:tr>
      <w:tr w:rsidR="00F85D1A" w:rsidRPr="00F85D1A" w14:paraId="3875C021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5883197D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5110691</w:t>
            </w:r>
          </w:p>
        </w:tc>
      </w:tr>
      <w:tr w:rsidR="00F85D1A" w:rsidRPr="00F85D1A" w14:paraId="16F94133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18588529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7650869</w:t>
            </w:r>
          </w:p>
        </w:tc>
      </w:tr>
      <w:tr w:rsidR="00F85D1A" w:rsidRPr="00F85D1A" w14:paraId="0759B4B3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73470A0E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8415567</w:t>
            </w:r>
          </w:p>
        </w:tc>
      </w:tr>
      <w:tr w:rsidR="00F85D1A" w:rsidRPr="00F85D1A" w14:paraId="2092B578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1775E303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18685526</w:t>
            </w:r>
          </w:p>
        </w:tc>
      </w:tr>
      <w:tr w:rsidR="00F85D1A" w:rsidRPr="00F85D1A" w14:paraId="753343D7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37488C18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16760037</w:t>
            </w:r>
          </w:p>
        </w:tc>
      </w:tr>
      <w:tr w:rsidR="00F85D1A" w:rsidRPr="00F85D1A" w14:paraId="0A78A7DD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4ABE881D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695523</w:t>
            </w:r>
          </w:p>
        </w:tc>
      </w:tr>
      <w:tr w:rsidR="00F85D1A" w:rsidRPr="00F85D1A" w14:paraId="2FA11692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51CC8F44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0.000873081</w:t>
            </w:r>
          </w:p>
        </w:tc>
      </w:tr>
      <w:tr w:rsidR="00F85D1A" w:rsidRPr="00F85D1A" w14:paraId="57FE657E" w14:textId="77777777" w:rsidTr="00F85D1A">
        <w:trPr>
          <w:trHeight w:val="300"/>
        </w:trPr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14:paraId="51EBA3F9" w14:textId="77777777" w:rsidR="00F85D1A" w:rsidRPr="00F85D1A" w:rsidRDefault="00F85D1A" w:rsidP="00F85D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F85D1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60098949</w:t>
            </w:r>
          </w:p>
        </w:tc>
      </w:tr>
    </w:tbl>
    <w:p w14:paraId="5C963FC2" w14:textId="77777777" w:rsidR="00C93093" w:rsidRDefault="00C93093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D61251" w14:textId="77777777" w:rsidR="00235BFF" w:rsidRDefault="00235BFF" w:rsidP="00235BF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D06C70" w14:textId="77777777" w:rsidR="00735562" w:rsidRDefault="00735562" w:rsidP="00235BF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64F855" w14:textId="77777777" w:rsidR="00735562" w:rsidRDefault="00735562" w:rsidP="00235BF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75DAB3" w14:textId="57DD0065" w:rsidR="00235BFF" w:rsidRDefault="00235BFF" w:rsidP="00235BF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</w:t>
      </w:r>
    </w:p>
    <w:p w14:paraId="40E56498" w14:textId="77777777" w:rsidR="00A7301F" w:rsidRDefault="00A7301F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17A354" w14:textId="77777777" w:rsidR="00053DA9" w:rsidRDefault="00053DA9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6645" w:type="dxa"/>
        <w:tblLook w:val="04A0" w:firstRow="1" w:lastRow="0" w:firstColumn="1" w:lastColumn="0" w:noHBand="0" w:noVBand="1"/>
      </w:tblPr>
      <w:tblGrid>
        <w:gridCol w:w="6645"/>
      </w:tblGrid>
      <w:tr w:rsidR="006C002A" w:rsidRPr="006C002A" w14:paraId="6EBD6C53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2BDD9582" w14:textId="77777777" w:rsidR="006C002A" w:rsidRPr="006C002A" w:rsidRDefault="006C002A" w:rsidP="006C0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obability, Cross-sectional t-statistic for Abnormal Return</w:t>
            </w:r>
          </w:p>
        </w:tc>
      </w:tr>
      <w:tr w:rsidR="006C002A" w:rsidRPr="006C002A" w14:paraId="14AE0770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73F18CA8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9.05351E-31</w:t>
            </w:r>
          </w:p>
        </w:tc>
      </w:tr>
      <w:tr w:rsidR="006C002A" w:rsidRPr="006C002A" w14:paraId="48780B7A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736017A5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9.85534E-13</w:t>
            </w:r>
          </w:p>
        </w:tc>
      </w:tr>
      <w:tr w:rsidR="006C002A" w:rsidRPr="006C002A" w14:paraId="51DEDBC5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405D2EF2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0624604</w:t>
            </w:r>
          </w:p>
        </w:tc>
      </w:tr>
      <w:tr w:rsidR="006C002A" w:rsidRPr="006C002A" w14:paraId="798B8EB5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6DA1F6F2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3.6279E-23</w:t>
            </w:r>
          </w:p>
        </w:tc>
      </w:tr>
      <w:tr w:rsidR="006C002A" w:rsidRPr="006C002A" w14:paraId="544BDAD2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79EEAC10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1.53721E-28</w:t>
            </w:r>
          </w:p>
        </w:tc>
      </w:tr>
      <w:tr w:rsidR="006C002A" w:rsidRPr="006C002A" w14:paraId="65DD2061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7D16919D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2770686</w:t>
            </w:r>
          </w:p>
        </w:tc>
      </w:tr>
      <w:tr w:rsidR="006C002A" w:rsidRPr="006C002A" w14:paraId="23B8BC7C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6F301C40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165098759</w:t>
            </w:r>
          </w:p>
        </w:tc>
      </w:tr>
      <w:tr w:rsidR="006C002A" w:rsidRPr="006C002A" w14:paraId="522FEEDC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0123B6FE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0.00096554</w:t>
            </w:r>
          </w:p>
        </w:tc>
      </w:tr>
      <w:tr w:rsidR="006C002A" w:rsidRPr="006C002A" w14:paraId="4779FAF4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13EB5DCB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38464E-11</w:t>
            </w:r>
          </w:p>
        </w:tc>
      </w:tr>
      <w:tr w:rsidR="006C002A" w:rsidRPr="006C002A" w14:paraId="05485F4C" w14:textId="77777777" w:rsidTr="006C002A">
        <w:trPr>
          <w:trHeight w:val="36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2D9D440D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7.22665E-06</w:t>
            </w:r>
          </w:p>
        </w:tc>
      </w:tr>
      <w:tr w:rsidR="006C002A" w:rsidRPr="006C002A" w14:paraId="7BFC267B" w14:textId="77777777" w:rsidTr="006C002A">
        <w:trPr>
          <w:trHeight w:val="36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447C9F68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0001413</w:t>
            </w:r>
          </w:p>
        </w:tc>
      </w:tr>
      <w:tr w:rsidR="006C002A" w:rsidRPr="006C002A" w14:paraId="7749AC6C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135D2463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17244E-13</w:t>
            </w:r>
          </w:p>
        </w:tc>
      </w:tr>
      <w:tr w:rsidR="006C002A" w:rsidRPr="006C002A" w14:paraId="2B2F51E1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6068AFDB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1.75745E-05</w:t>
            </w:r>
          </w:p>
        </w:tc>
      </w:tr>
      <w:tr w:rsidR="006C002A" w:rsidRPr="006C002A" w14:paraId="2A9B6489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5164FF1A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2.6653E-13</w:t>
            </w:r>
          </w:p>
        </w:tc>
      </w:tr>
      <w:tr w:rsidR="006C002A" w:rsidRPr="006C002A" w14:paraId="2F1C05E9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266C9850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7.95497E-08</w:t>
            </w:r>
          </w:p>
        </w:tc>
      </w:tr>
      <w:tr w:rsidR="006C002A" w:rsidRPr="006C002A" w14:paraId="7A34285D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611B951B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2.77212E-16</w:t>
            </w:r>
          </w:p>
        </w:tc>
      </w:tr>
      <w:tr w:rsidR="006C002A" w:rsidRPr="006C002A" w14:paraId="3D367602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3DFD65C8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1.64892E-10</w:t>
            </w:r>
          </w:p>
        </w:tc>
      </w:tr>
      <w:tr w:rsidR="006C002A" w:rsidRPr="006C002A" w14:paraId="31F51A45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6D5A0816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1.14603E-47</w:t>
            </w:r>
          </w:p>
        </w:tc>
      </w:tr>
      <w:tr w:rsidR="006C002A" w:rsidRPr="006C002A" w14:paraId="770933D4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22FDA0A9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2.63921E-45</w:t>
            </w:r>
          </w:p>
        </w:tc>
      </w:tr>
      <w:tr w:rsidR="006C002A" w:rsidRPr="006C002A" w14:paraId="6EAD441F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37165450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62513E-11</w:t>
            </w:r>
          </w:p>
        </w:tc>
      </w:tr>
      <w:tr w:rsidR="006C002A" w:rsidRPr="006C002A" w14:paraId="19C8B8A3" w14:textId="77777777" w:rsidTr="006C002A">
        <w:trPr>
          <w:trHeight w:val="300"/>
        </w:trPr>
        <w:tc>
          <w:tcPr>
            <w:tcW w:w="6645" w:type="dxa"/>
            <w:tcBorders>
              <w:top w:val="nil"/>
              <w:left w:val="nil"/>
              <w:bottom w:val="nil"/>
              <w:right w:val="nil"/>
            </w:tcBorders>
            <w:shd w:val="clear" w:color="auto" w:fill="FFD966"/>
            <w:noWrap/>
            <w:vAlign w:val="bottom"/>
            <w:hideMark/>
          </w:tcPr>
          <w:p w14:paraId="081B48E9" w14:textId="77777777" w:rsidR="006C002A" w:rsidRPr="006C002A" w:rsidRDefault="006C002A" w:rsidP="006C00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6C002A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0.353325804</w:t>
            </w:r>
          </w:p>
        </w:tc>
      </w:tr>
    </w:tbl>
    <w:p w14:paraId="19CDA61C" w14:textId="77777777" w:rsidR="006C002A" w:rsidRDefault="006C002A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2727CD" w14:textId="76E28294" w:rsidR="006C002A" w:rsidRDefault="00735562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35562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0725AD"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</w:p>
    <w:tbl>
      <w:tblPr>
        <w:tblW w:w="6885" w:type="dxa"/>
        <w:tblLook w:val="04A0" w:firstRow="1" w:lastRow="0" w:firstColumn="1" w:lastColumn="0" w:noHBand="0" w:noVBand="1"/>
      </w:tblPr>
      <w:tblGrid>
        <w:gridCol w:w="6885"/>
      </w:tblGrid>
      <w:tr w:rsidR="00360DC5" w:rsidRPr="00360DC5" w14:paraId="451711D6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7D446D03" w14:textId="77777777" w:rsidR="00360DC5" w:rsidRPr="00360DC5" w:rsidRDefault="00360DC5" w:rsidP="00360D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robability, Cross-sectional t-statistic for Cumulative Abnormal </w:t>
            </w:r>
            <w:proofErr w:type="gramStart"/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urn(</w:t>
            </w:r>
            <w:proofErr w:type="gramEnd"/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 the end of Event Window)</w:t>
            </w:r>
          </w:p>
        </w:tc>
      </w:tr>
      <w:tr w:rsidR="00360DC5" w:rsidRPr="00360DC5" w14:paraId="1C530E8B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2114216D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7.18E-33</w:t>
            </w:r>
          </w:p>
        </w:tc>
      </w:tr>
      <w:tr w:rsidR="00360DC5" w:rsidRPr="00360DC5" w14:paraId="72C2166F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3961A9F6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7.17671E-33</w:t>
            </w:r>
          </w:p>
        </w:tc>
      </w:tr>
      <w:tr w:rsidR="00360DC5" w:rsidRPr="00360DC5" w14:paraId="286CF9FC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1AE398E3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7.17671E-33</w:t>
            </w:r>
          </w:p>
        </w:tc>
      </w:tr>
      <w:tr w:rsidR="00360DC5" w:rsidRPr="00360DC5" w14:paraId="732C4B71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77BEF0E4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7CA1C4D7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05572E8F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340E95B9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5096257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4AFE39F5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2E92A630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6F722A52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16024087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51A71A92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09CE7D3C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53997E-33</w:t>
            </w:r>
          </w:p>
        </w:tc>
      </w:tr>
      <w:tr w:rsidR="00360DC5" w:rsidRPr="00360DC5" w14:paraId="01C18367" w14:textId="77777777" w:rsidTr="00360DC5">
        <w:trPr>
          <w:trHeight w:val="36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12B34096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63355E-33</w:t>
            </w:r>
          </w:p>
        </w:tc>
      </w:tr>
      <w:tr w:rsidR="00360DC5" w:rsidRPr="00360DC5" w14:paraId="1B964954" w14:textId="77777777" w:rsidTr="00360DC5">
        <w:trPr>
          <w:trHeight w:val="36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77DAAFC6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63355E-33</w:t>
            </w:r>
          </w:p>
        </w:tc>
      </w:tr>
      <w:tr w:rsidR="00360DC5" w:rsidRPr="00360DC5" w14:paraId="48A0F1FF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F87D26F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6.63355E-33</w:t>
            </w:r>
          </w:p>
        </w:tc>
      </w:tr>
      <w:tr w:rsidR="00360DC5" w:rsidRPr="00360DC5" w14:paraId="389B1FE4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1709F46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18133E-33</w:t>
            </w:r>
          </w:p>
        </w:tc>
      </w:tr>
      <w:tr w:rsidR="00360DC5" w:rsidRPr="00360DC5" w14:paraId="0B1D23DA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3223310A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18133E-33</w:t>
            </w:r>
          </w:p>
        </w:tc>
      </w:tr>
      <w:tr w:rsidR="00360DC5" w:rsidRPr="00360DC5" w14:paraId="12C59CB5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77F52627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18133E-33</w:t>
            </w:r>
          </w:p>
        </w:tc>
      </w:tr>
      <w:tr w:rsidR="00360DC5" w:rsidRPr="00360DC5" w14:paraId="6943B44F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42198D04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18133E-33</w:t>
            </w:r>
          </w:p>
        </w:tc>
      </w:tr>
      <w:tr w:rsidR="00360DC5" w:rsidRPr="00360DC5" w14:paraId="0C8D7511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5691D14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4.18133E-33</w:t>
            </w:r>
          </w:p>
        </w:tc>
      </w:tr>
      <w:tr w:rsidR="00360DC5" w:rsidRPr="00360DC5" w14:paraId="47002969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29D0B6C3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5.34124E-33</w:t>
            </w:r>
          </w:p>
        </w:tc>
      </w:tr>
      <w:tr w:rsidR="00360DC5" w:rsidRPr="00360DC5" w14:paraId="280F1C19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C41816D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5.34124E-33</w:t>
            </w:r>
          </w:p>
        </w:tc>
      </w:tr>
      <w:tr w:rsidR="00360DC5" w:rsidRPr="00360DC5" w14:paraId="64E073F5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66B5BB54" w14:textId="77777777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5.34124E-33</w:t>
            </w:r>
          </w:p>
        </w:tc>
      </w:tr>
      <w:tr w:rsidR="00360DC5" w:rsidRPr="00360DC5" w14:paraId="11EE5A42" w14:textId="77777777" w:rsidTr="00360DC5">
        <w:trPr>
          <w:trHeight w:val="300"/>
        </w:trPr>
        <w:tc>
          <w:tcPr>
            <w:tcW w:w="6885" w:type="dxa"/>
            <w:tcBorders>
              <w:top w:val="nil"/>
              <w:left w:val="nil"/>
              <w:bottom w:val="nil"/>
              <w:right w:val="nil"/>
            </w:tcBorders>
            <w:shd w:val="clear" w:color="auto" w:fill="ED7D31"/>
            <w:noWrap/>
            <w:vAlign w:val="bottom"/>
            <w:hideMark/>
          </w:tcPr>
          <w:p w14:paraId="11CD742B" w14:textId="01FD54A0" w:rsidR="00360DC5" w:rsidRPr="00360DC5" w:rsidRDefault="00360DC5" w:rsidP="00360D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360DC5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5.34124E-33</w:t>
            </w:r>
          </w:p>
        </w:tc>
      </w:tr>
    </w:tbl>
    <w:p w14:paraId="403A7802" w14:textId="77777777" w:rsidR="0059518E" w:rsidRPr="003B68B4" w:rsidRDefault="0059518E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27341E" w14:textId="77777777" w:rsidR="000725AD" w:rsidRDefault="000725AD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D4DD764" w14:textId="0EB7991A" w:rsidR="000725AD" w:rsidRDefault="000725AD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0725AD">
        <w:rPr>
          <w:rFonts w:ascii="Times New Roman" w:hAnsi="Times New Roman" w:cs="Times New Roman"/>
          <w:noProof/>
          <w:sz w:val="24"/>
          <w:szCs w:val="24"/>
        </w:rPr>
        <w:t>Fig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5</w:t>
      </w:r>
    </w:p>
    <w:p w14:paraId="6585760E" w14:textId="77777777" w:rsidR="000725AD" w:rsidRDefault="000725AD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5588F10" w14:textId="7E4CDB49" w:rsidR="00DE16E9" w:rsidRDefault="00ED19E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D05838" wp14:editId="553259AD">
            <wp:extent cx="4610100" cy="2657551"/>
            <wp:effectExtent l="0" t="0" r="0" b="9525"/>
            <wp:docPr id="5849369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936914" name="Picture 1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t="8702" r="19530" b="8829"/>
                    <a:stretch/>
                  </pic:blipFill>
                  <pic:spPr bwMode="auto">
                    <a:xfrm>
                      <a:off x="0" y="0"/>
                      <a:ext cx="4610592" cy="265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4D830" w14:textId="77777777" w:rsidR="000725AD" w:rsidRDefault="000725A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914878" w14:textId="369C3E67" w:rsidR="000725AD" w:rsidRPr="003B68B4" w:rsidRDefault="000725A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25A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0A60372F" w14:textId="26F3BDF1" w:rsidR="002A31D1" w:rsidRDefault="002A31D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A7C7F" wp14:editId="37D04315">
            <wp:extent cx="4903849" cy="2614803"/>
            <wp:effectExtent l="0" t="0" r="0" b="0"/>
            <wp:docPr id="5111635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163520" name="Picture 1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t="9081" r="14396" b="9770"/>
                    <a:stretch/>
                  </pic:blipFill>
                  <pic:spPr bwMode="auto">
                    <a:xfrm>
                      <a:off x="0" y="0"/>
                      <a:ext cx="4906394" cy="261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DB87C" w14:textId="77777777" w:rsidR="000725AD" w:rsidRDefault="000725A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80E8EC" w14:textId="264D0AA0" w:rsidR="000725AD" w:rsidRPr="003B68B4" w:rsidRDefault="000725A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25A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7</w:t>
      </w:r>
    </w:p>
    <w:p w14:paraId="36E15E78" w14:textId="77777777" w:rsidR="006C281A" w:rsidRPr="003B68B4" w:rsidRDefault="006C281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F47242" w14:textId="30CAC1A4" w:rsidR="006C281A" w:rsidRPr="003B68B4" w:rsidRDefault="006C281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D737BF4" wp14:editId="4954A13C">
            <wp:extent cx="5981840" cy="3191560"/>
            <wp:effectExtent l="0" t="0" r="0" b="8890"/>
            <wp:docPr id="1277402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02073" name="Picture 1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t="8877" r="42422" b="33121"/>
                    <a:stretch/>
                  </pic:blipFill>
                  <pic:spPr bwMode="auto">
                    <a:xfrm>
                      <a:off x="0" y="0"/>
                      <a:ext cx="6005459" cy="3204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FCF3D" w14:textId="77777777" w:rsidR="007E0869" w:rsidRDefault="007E08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D5EE64" w14:textId="77777777" w:rsidR="007E0869" w:rsidRDefault="007E08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3F75A6" w14:textId="77777777" w:rsidR="007E0869" w:rsidRDefault="007E08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E131BC" w14:textId="77777777" w:rsidR="007E0869" w:rsidRDefault="007E08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9D8FB9" w14:textId="4F914A6E" w:rsidR="00F32355" w:rsidRPr="003B68B4" w:rsidRDefault="000725A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25A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162AE9D6" w14:textId="55119F15" w:rsidR="008D04C8" w:rsidRDefault="007E129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10D80D" wp14:editId="7F5E2C98">
            <wp:extent cx="5086350" cy="4001306"/>
            <wp:effectExtent l="0" t="0" r="0" b="0"/>
            <wp:docPr id="17347513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751300" name="Picture 1" descr="A screenshot of a computer&#10;&#10;Description automatically generated"/>
                    <pic:cNvPicPr/>
                  </pic:nvPicPr>
                  <pic:blipFill rotWithShape="1">
                    <a:blip r:embed="rId21"/>
                    <a:srcRect t="2748" b="4273"/>
                    <a:stretch/>
                  </pic:blipFill>
                  <pic:spPr bwMode="auto">
                    <a:xfrm>
                      <a:off x="0" y="0"/>
                      <a:ext cx="5092564" cy="4006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21650" w14:textId="77777777" w:rsidR="00591B29" w:rsidRDefault="00591B2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A10094" w14:textId="77777777" w:rsidR="00591B29" w:rsidRDefault="00591B2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072E9EB" w14:textId="77777777" w:rsidR="00591B29" w:rsidRDefault="00591B2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D979C8" w14:textId="77777777" w:rsidR="00FE3A81" w:rsidRDefault="00FE3A8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6BF40D" w14:textId="77777777" w:rsidR="00FE3A81" w:rsidRDefault="00FE3A81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42F0E6" w14:textId="34737843" w:rsidR="00005FD2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6338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9</w:t>
      </w:r>
    </w:p>
    <w:p w14:paraId="048934EA" w14:textId="5D1FE08B" w:rsidR="00005FD2" w:rsidRPr="003B68B4" w:rsidRDefault="00005F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F61E99" wp14:editId="3B8F287F">
            <wp:extent cx="5420736" cy="2611526"/>
            <wp:effectExtent l="0" t="0" r="8890" b="0"/>
            <wp:docPr id="1024004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00465" name="Picture 1" descr="A screenshot of a computer&#10;&#10;Description automatically generated"/>
                    <pic:cNvPicPr/>
                  </pic:nvPicPr>
                  <pic:blipFill rotWithShape="1">
                    <a:blip r:embed="rId22"/>
                    <a:srcRect t="3746" b="4192"/>
                    <a:stretch/>
                  </pic:blipFill>
                  <pic:spPr bwMode="auto">
                    <a:xfrm>
                      <a:off x="0" y="0"/>
                      <a:ext cx="5445287" cy="2623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66B58" w14:textId="140247F7" w:rsidR="008D04C8" w:rsidRPr="003B68B4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6338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4546C291" w14:textId="07DDFEA2" w:rsidR="008D04C8" w:rsidRPr="003B68B4" w:rsidRDefault="001B46B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7E39F5" wp14:editId="0414D074">
            <wp:extent cx="5730366" cy="2993366"/>
            <wp:effectExtent l="0" t="0" r="3810" b="0"/>
            <wp:docPr id="4633979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397979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t="3211" b="3921"/>
                    <a:stretch/>
                  </pic:blipFill>
                  <pic:spPr bwMode="auto">
                    <a:xfrm>
                      <a:off x="0" y="0"/>
                      <a:ext cx="5731510" cy="2993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A07AD" w14:textId="77777777" w:rsidR="008D04C8" w:rsidRPr="003B68B4" w:rsidRDefault="008D04C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4C8AE5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3158BC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B83240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8108CD1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BA44DB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E162B3" w14:textId="77777777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C922D7" w14:textId="4FA7C299" w:rsidR="00AD6338" w:rsidRDefault="00AD633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6338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1</w:t>
      </w:r>
    </w:p>
    <w:p w14:paraId="2ACB394A" w14:textId="5094352F" w:rsidR="00F32355" w:rsidRPr="003B68B4" w:rsidRDefault="008D04C8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T</w:t>
      </w:r>
      <w:r w:rsidR="00F32355" w:rsidRPr="003B68B4">
        <w:rPr>
          <w:rFonts w:ascii="Times New Roman" w:hAnsi="Times New Roman" w:cs="Times New Roman"/>
          <w:sz w:val="24"/>
          <w:szCs w:val="24"/>
        </w:rPr>
        <w:t>o test the hypotheses</w:t>
      </w:r>
      <w:r w:rsidR="001903F7">
        <w:rPr>
          <w:rFonts w:ascii="Times New Roman" w:hAnsi="Times New Roman" w:cs="Times New Roman"/>
          <w:sz w:val="24"/>
          <w:szCs w:val="24"/>
        </w:rPr>
        <w:t>,</w:t>
      </w:r>
      <w:r w:rsidR="00F32355" w:rsidRPr="003B68B4">
        <w:rPr>
          <w:rFonts w:ascii="Times New Roman" w:hAnsi="Times New Roman" w:cs="Times New Roman"/>
          <w:sz w:val="24"/>
          <w:szCs w:val="24"/>
        </w:rPr>
        <w:t xml:space="preserve"> the following </w:t>
      </w:r>
      <w:r w:rsidR="00B73710">
        <w:rPr>
          <w:rFonts w:ascii="Times New Roman" w:hAnsi="Times New Roman" w:cs="Times New Roman"/>
          <w:sz w:val="24"/>
          <w:szCs w:val="24"/>
        </w:rPr>
        <w:t>screenshots</w:t>
      </w:r>
      <w:r w:rsidR="00F32355" w:rsidRPr="003B68B4">
        <w:rPr>
          <w:rFonts w:ascii="Times New Roman" w:hAnsi="Times New Roman" w:cs="Times New Roman"/>
          <w:sz w:val="24"/>
          <w:szCs w:val="24"/>
        </w:rPr>
        <w:t xml:space="preserve"> and steps were </w:t>
      </w:r>
      <w:proofErr w:type="gramStart"/>
      <w:r w:rsidR="00F32355" w:rsidRPr="003B68B4">
        <w:rPr>
          <w:rFonts w:ascii="Times New Roman" w:hAnsi="Times New Roman" w:cs="Times New Roman"/>
          <w:sz w:val="24"/>
          <w:szCs w:val="24"/>
        </w:rPr>
        <w:t>taken</w:t>
      </w:r>
      <w:proofErr w:type="gramEnd"/>
      <w:r w:rsidR="00F32355" w:rsidRPr="003B68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6DA079" w14:textId="78E7B517" w:rsidR="00F32355" w:rsidRDefault="00F32355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B2685" wp14:editId="38CAFC91">
            <wp:extent cx="5731510" cy="3077155"/>
            <wp:effectExtent l="0" t="0" r="2540" b="9525"/>
            <wp:docPr id="1694765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76544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b="4551"/>
                    <a:stretch/>
                  </pic:blipFill>
                  <pic:spPr bwMode="auto">
                    <a:xfrm>
                      <a:off x="0" y="0"/>
                      <a:ext cx="5731510" cy="307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E4FD5" w14:textId="3454B938" w:rsidR="00F470D2" w:rsidRPr="003B68B4" w:rsidRDefault="00F470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470D2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2</w:t>
      </w:r>
    </w:p>
    <w:p w14:paraId="332F397F" w14:textId="77777777" w:rsidR="00D75F06" w:rsidRPr="003B68B4" w:rsidRDefault="00D75F0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B7AD9B" w14:textId="4C1D660A" w:rsidR="00D75F06" w:rsidRDefault="00D75F0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E05B09" wp14:editId="5853720A">
            <wp:extent cx="4906056" cy="2640788"/>
            <wp:effectExtent l="0" t="0" r="0" b="7620"/>
            <wp:docPr id="272414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414887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b="4305"/>
                    <a:stretch/>
                  </pic:blipFill>
                  <pic:spPr bwMode="auto">
                    <a:xfrm>
                      <a:off x="0" y="0"/>
                      <a:ext cx="4919159" cy="2647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C32C0" w14:textId="77777777" w:rsidR="00F470D2" w:rsidRDefault="00F470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EEDBFF" w14:textId="77777777" w:rsidR="00F470D2" w:rsidRDefault="00F470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E2CA5E" w14:textId="77777777" w:rsidR="00F470D2" w:rsidRDefault="00F470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AA85FF" w14:textId="77777777" w:rsidR="00F470D2" w:rsidRDefault="00F470D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24FD7F" w14:textId="77777777" w:rsidR="0010125C" w:rsidRDefault="0010125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1DEBBA" w14:textId="77777777" w:rsidR="0010125C" w:rsidRDefault="0010125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C709E9" w14:textId="77777777" w:rsidR="0010125C" w:rsidRPr="003B68B4" w:rsidRDefault="0010125C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D0E4F0" w14:textId="107FD7E1" w:rsidR="00C035BD" w:rsidRDefault="00C035B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5B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3</w:t>
      </w:r>
    </w:p>
    <w:p w14:paraId="7FAE07B4" w14:textId="4E7AE5DB" w:rsidR="00D75F06" w:rsidRPr="003B68B4" w:rsidRDefault="003A1C9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TO MERGE </w:t>
      </w:r>
      <w:r w:rsidR="006C68E9" w:rsidRPr="003B68B4">
        <w:rPr>
          <w:rFonts w:ascii="Times New Roman" w:hAnsi="Times New Roman" w:cs="Times New Roman"/>
          <w:sz w:val="24"/>
          <w:szCs w:val="24"/>
        </w:rPr>
        <w:t xml:space="preserve">VARIABLES </w:t>
      </w:r>
    </w:p>
    <w:p w14:paraId="75B6278C" w14:textId="4CEEF19F" w:rsidR="006C68E9" w:rsidRDefault="006C68E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B833A3" wp14:editId="25CFF6D4">
            <wp:extent cx="4659464" cy="3076575"/>
            <wp:effectExtent l="0" t="0" r="8255" b="0"/>
            <wp:docPr id="18786276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627690" name="Picture 1" descr="A screenshot of a computer&#10;&#10;Description automatically generated"/>
                    <pic:cNvPicPr/>
                  </pic:nvPicPr>
                  <pic:blipFill rotWithShape="1">
                    <a:blip r:embed="rId26"/>
                    <a:srcRect r="18689" b="4551"/>
                    <a:stretch/>
                  </pic:blipFill>
                  <pic:spPr bwMode="auto">
                    <a:xfrm>
                      <a:off x="0" y="0"/>
                      <a:ext cx="4660342" cy="307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78648" w14:textId="5C9CEEAA" w:rsidR="003A6F4A" w:rsidRDefault="00C035B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5B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4</w:t>
      </w:r>
    </w:p>
    <w:p w14:paraId="05EBDB49" w14:textId="77777777" w:rsidR="00711F69" w:rsidRDefault="00711F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C51337" w14:textId="5B300DF4" w:rsidR="00711F69" w:rsidRDefault="00711F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11F69">
        <w:rPr>
          <w:noProof/>
        </w:rPr>
        <w:lastRenderedPageBreak/>
        <w:drawing>
          <wp:inline distT="0" distB="0" distL="0" distR="0" wp14:anchorId="5D94329D" wp14:editId="55BA46B3">
            <wp:extent cx="5731274" cy="2933395"/>
            <wp:effectExtent l="0" t="0" r="3175" b="635"/>
            <wp:docPr id="6392861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286105" name="Picture 1" descr="A screenshot of a computer&#10;&#10;Description automatically generated"/>
                    <pic:cNvPicPr/>
                  </pic:nvPicPr>
                  <pic:blipFill rotWithShape="1">
                    <a:blip r:embed="rId27"/>
                    <a:srcRect b="4132"/>
                    <a:stretch/>
                  </pic:blipFill>
                  <pic:spPr bwMode="auto">
                    <a:xfrm>
                      <a:off x="0" y="0"/>
                      <a:ext cx="5748880" cy="2942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44128" w14:textId="77777777" w:rsidR="00711F69" w:rsidRDefault="00711F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2C9ABD" w14:textId="77777777" w:rsidR="00711F69" w:rsidRDefault="00711F6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0944D4" w14:textId="77777777" w:rsidR="00C035BD" w:rsidRDefault="00C035BD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A7D4DD" w14:textId="77777777" w:rsidR="00C035BD" w:rsidRDefault="00C035BD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8742E3" w14:textId="77777777" w:rsidR="0010125C" w:rsidRDefault="0010125C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FE75EA" w14:textId="643832FE" w:rsidR="00C035BD" w:rsidRDefault="00C035BD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035B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</w:p>
    <w:p w14:paraId="1668CFA0" w14:textId="2243F350" w:rsidR="003A6F4A" w:rsidRPr="00E27634" w:rsidRDefault="003A6F4A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27634">
        <w:rPr>
          <w:rFonts w:ascii="Times New Roman" w:hAnsi="Times New Roman" w:cs="Times New Roman"/>
          <w:b/>
          <w:bCs/>
          <w:sz w:val="24"/>
          <w:szCs w:val="24"/>
        </w:rPr>
        <w:t xml:space="preserve">Merge </w:t>
      </w:r>
      <w:r w:rsidR="00E27634" w:rsidRPr="00E27634">
        <w:rPr>
          <w:rFonts w:ascii="Times New Roman" w:hAnsi="Times New Roman" w:cs="Times New Roman"/>
          <w:b/>
          <w:bCs/>
          <w:sz w:val="24"/>
          <w:szCs w:val="24"/>
        </w:rPr>
        <w:t>table in SPSS</w:t>
      </w:r>
      <w:r w:rsidR="00A5130A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4C4892">
        <w:rPr>
          <w:rFonts w:ascii="Times New Roman" w:hAnsi="Times New Roman" w:cs="Times New Roman"/>
          <w:b/>
          <w:bCs/>
          <w:sz w:val="24"/>
          <w:szCs w:val="24"/>
        </w:rPr>
        <w:t>Multiple</w:t>
      </w:r>
      <w:r w:rsidR="00A5130A">
        <w:rPr>
          <w:rFonts w:ascii="Times New Roman" w:hAnsi="Times New Roman" w:cs="Times New Roman"/>
          <w:b/>
          <w:bCs/>
          <w:sz w:val="24"/>
          <w:szCs w:val="24"/>
        </w:rPr>
        <w:t xml:space="preserve"> regression model</w:t>
      </w:r>
      <w:r w:rsidR="004C4892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E27634" w:rsidRPr="00E27634">
        <w:rPr>
          <w:rFonts w:ascii="Times New Roman" w:hAnsi="Times New Roman" w:cs="Times New Roman"/>
          <w:b/>
          <w:bCs/>
          <w:sz w:val="24"/>
          <w:szCs w:val="24"/>
        </w:rPr>
        <w:t>- includes other 4 factors used in the study</w:t>
      </w:r>
      <w:r w:rsidR="00C035B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3032D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584B0F">
        <w:rPr>
          <w:rFonts w:ascii="Times New Roman" w:hAnsi="Times New Roman" w:cs="Times New Roman"/>
          <w:b/>
          <w:bCs/>
          <w:sz w:val="24"/>
          <w:szCs w:val="24"/>
        </w:rPr>
        <w:t>Clothes</w:t>
      </w:r>
      <w:r w:rsidR="0003032D">
        <w:rPr>
          <w:rFonts w:ascii="Times New Roman" w:hAnsi="Times New Roman" w:cs="Times New Roman"/>
          <w:b/>
          <w:bCs/>
          <w:sz w:val="24"/>
          <w:szCs w:val="24"/>
        </w:rPr>
        <w:t xml:space="preserve">, emp, gross </w:t>
      </w:r>
      <w:r w:rsidR="00584B0F">
        <w:rPr>
          <w:rFonts w:ascii="Times New Roman" w:hAnsi="Times New Roman" w:cs="Times New Roman"/>
          <w:b/>
          <w:bCs/>
          <w:sz w:val="24"/>
          <w:szCs w:val="24"/>
        </w:rPr>
        <w:t>profit</w:t>
      </w:r>
      <w:r w:rsidR="0003032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0125C">
        <w:rPr>
          <w:rFonts w:ascii="Times New Roman" w:hAnsi="Times New Roman" w:cs="Times New Roman"/>
          <w:b/>
          <w:bCs/>
          <w:sz w:val="24"/>
          <w:szCs w:val="24"/>
        </w:rPr>
        <w:t>sales,</w:t>
      </w:r>
      <w:r w:rsidR="0003032D">
        <w:rPr>
          <w:rFonts w:ascii="Times New Roman" w:hAnsi="Times New Roman" w:cs="Times New Roman"/>
          <w:b/>
          <w:bCs/>
          <w:sz w:val="24"/>
          <w:szCs w:val="24"/>
        </w:rPr>
        <w:t xml:space="preserve"> and inventories</w:t>
      </w:r>
      <w:r w:rsidR="00584B0F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p w14:paraId="0B1B0DAC" w14:textId="33131D48" w:rsidR="00F340F2" w:rsidRPr="003B68B4" w:rsidRDefault="003A6F4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5729B2" wp14:editId="084A94F9">
            <wp:extent cx="5730625" cy="3962400"/>
            <wp:effectExtent l="0" t="0" r="3810" b="0"/>
            <wp:docPr id="1960967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967194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t="-1323" b="4507"/>
                    <a:stretch/>
                  </pic:blipFill>
                  <pic:spPr bwMode="auto">
                    <a:xfrm>
                      <a:off x="0" y="0"/>
                      <a:ext cx="5748424" cy="3974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5F5463" w14:textId="040D98C7" w:rsidR="00F340F2" w:rsidRPr="003B68B4" w:rsidRDefault="00C035BD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5BD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6</w:t>
      </w:r>
    </w:p>
    <w:p w14:paraId="0503B1B5" w14:textId="22D91FE0" w:rsidR="00F340F2" w:rsidRDefault="00F340F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A8A332" wp14:editId="170EC640">
            <wp:extent cx="5239910" cy="3148330"/>
            <wp:effectExtent l="0" t="0" r="0" b="0"/>
            <wp:docPr id="1402595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59542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r="8566" b="3883"/>
                    <a:stretch/>
                  </pic:blipFill>
                  <pic:spPr bwMode="auto">
                    <a:xfrm>
                      <a:off x="0" y="0"/>
                      <a:ext cx="5240554" cy="3148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ACA70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70160A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10FF08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D4AB0C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6A1390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84780C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242D26" w14:textId="7CB95844" w:rsidR="00E227CE" w:rsidRPr="003B68B4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27CE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7</w:t>
      </w:r>
    </w:p>
    <w:p w14:paraId="6E2CF432" w14:textId="77777777" w:rsidR="006A425A" w:rsidRPr="003B68B4" w:rsidRDefault="006A425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384515" w14:textId="7EF32A61" w:rsidR="00CA29C6" w:rsidRPr="003B68B4" w:rsidRDefault="00CA29C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ADC239" wp14:editId="1C3321A3">
            <wp:extent cx="5272990" cy="2845613"/>
            <wp:effectExtent l="0" t="0" r="4445" b="0"/>
            <wp:docPr id="129194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94579" name="Picture 1" descr="A screenshot of a computer&#10;&#10;Description automatically generated"/>
                    <pic:cNvPicPr/>
                  </pic:nvPicPr>
                  <pic:blipFill rotWithShape="1">
                    <a:blip r:embed="rId30"/>
                    <a:srcRect b="4058"/>
                    <a:stretch/>
                  </pic:blipFill>
                  <pic:spPr bwMode="auto">
                    <a:xfrm>
                      <a:off x="0" y="0"/>
                      <a:ext cx="5280512" cy="2849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5F404" w14:textId="77777777" w:rsidR="00A06E5A" w:rsidRPr="003B68B4" w:rsidRDefault="00A06E5A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EBA617" w14:textId="06CFDFA4" w:rsidR="00840DF8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27CE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8</w:t>
      </w:r>
    </w:p>
    <w:p w14:paraId="58EA1CFC" w14:textId="3BCD0C0E" w:rsidR="00A06E5A" w:rsidRPr="003B68B4" w:rsidRDefault="00806636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T</w:t>
      </w:r>
      <w:r w:rsidR="00A06E5A" w:rsidRPr="003B68B4">
        <w:rPr>
          <w:rFonts w:ascii="Times New Roman" w:hAnsi="Times New Roman" w:cs="Times New Roman"/>
          <w:sz w:val="24"/>
          <w:szCs w:val="24"/>
        </w:rPr>
        <w:t xml:space="preserve">o </w:t>
      </w:r>
      <w:r w:rsidRPr="003B68B4">
        <w:rPr>
          <w:rFonts w:ascii="Times New Roman" w:hAnsi="Times New Roman" w:cs="Times New Roman"/>
          <w:sz w:val="24"/>
          <w:szCs w:val="24"/>
        </w:rPr>
        <w:t>compare</w:t>
      </w:r>
      <w:r w:rsidR="00A06E5A" w:rsidRPr="003B68B4">
        <w:rPr>
          <w:rFonts w:ascii="Times New Roman" w:hAnsi="Times New Roman" w:cs="Times New Roman"/>
          <w:sz w:val="24"/>
          <w:szCs w:val="24"/>
        </w:rPr>
        <w:t xml:space="preserve"> 2 groups</w:t>
      </w:r>
      <w:r w:rsidR="00CC6713" w:rsidRPr="003B68B4">
        <w:rPr>
          <w:rFonts w:ascii="Times New Roman" w:hAnsi="Times New Roman" w:cs="Times New Roman"/>
          <w:sz w:val="24"/>
          <w:szCs w:val="24"/>
        </w:rPr>
        <w:t>,</w:t>
      </w:r>
      <w:r w:rsidR="00A06E5A"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Pr="003B68B4">
        <w:rPr>
          <w:rFonts w:ascii="Times New Roman" w:hAnsi="Times New Roman" w:cs="Times New Roman"/>
          <w:sz w:val="24"/>
          <w:szCs w:val="24"/>
        </w:rPr>
        <w:t>yo</w:t>
      </w:r>
      <w:r w:rsidR="00A06E5A" w:rsidRPr="003B68B4">
        <w:rPr>
          <w:rFonts w:ascii="Times New Roman" w:hAnsi="Times New Roman" w:cs="Times New Roman"/>
          <w:sz w:val="24"/>
          <w:szCs w:val="24"/>
        </w:rPr>
        <w:t xml:space="preserve">u </w:t>
      </w:r>
      <w:r w:rsidRPr="003B68B4">
        <w:rPr>
          <w:rFonts w:ascii="Times New Roman" w:hAnsi="Times New Roman" w:cs="Times New Roman"/>
          <w:sz w:val="24"/>
          <w:szCs w:val="24"/>
        </w:rPr>
        <w:t>use</w:t>
      </w:r>
      <w:r w:rsidR="009E2517" w:rsidRPr="003B68B4">
        <w:rPr>
          <w:rFonts w:ascii="Times New Roman" w:hAnsi="Times New Roman" w:cs="Times New Roman"/>
          <w:sz w:val="24"/>
          <w:szCs w:val="24"/>
        </w:rPr>
        <w:t xml:space="preserve"> the </w:t>
      </w:r>
      <w:r w:rsidR="00840DF8" w:rsidRPr="003B68B4">
        <w:rPr>
          <w:rFonts w:ascii="Times New Roman" w:hAnsi="Times New Roman" w:cs="Times New Roman"/>
          <w:sz w:val="24"/>
          <w:szCs w:val="24"/>
        </w:rPr>
        <w:t>following.</w:t>
      </w:r>
      <w:r w:rsidR="009E2517" w:rsidRPr="003B68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788342" w14:textId="469A5D67" w:rsidR="009E2517" w:rsidRPr="003B68B4" w:rsidRDefault="009E251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FE0FDC" wp14:editId="47FD8D1F">
            <wp:extent cx="4905955" cy="3092450"/>
            <wp:effectExtent l="0" t="0" r="9525" b="0"/>
            <wp:docPr id="14047212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721289" name="Picture 1" descr="A screenshot of a computer&#10;&#10;Description automatically generated"/>
                    <pic:cNvPicPr/>
                  </pic:nvPicPr>
                  <pic:blipFill rotWithShape="1">
                    <a:blip r:embed="rId31"/>
                    <a:srcRect r="14387" b="4058"/>
                    <a:stretch/>
                  </pic:blipFill>
                  <pic:spPr bwMode="auto">
                    <a:xfrm>
                      <a:off x="0" y="0"/>
                      <a:ext cx="4906920" cy="3093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3E5A1" w14:textId="77777777" w:rsidR="00BF7312" w:rsidRPr="003B68B4" w:rsidRDefault="00BF731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B04161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CB82709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41D9D2B" w14:textId="77777777" w:rsidR="006E709F" w:rsidRDefault="006E709F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63B5DAF" w14:textId="4E6858A5" w:rsidR="00E227CE" w:rsidRDefault="00E227CE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E227CE">
        <w:rPr>
          <w:rFonts w:ascii="Times New Roman" w:hAnsi="Times New Roman" w:cs="Times New Roman"/>
          <w:noProof/>
          <w:sz w:val="24"/>
          <w:szCs w:val="24"/>
        </w:rPr>
        <w:t xml:space="preserve">Figure </w:t>
      </w:r>
      <w:r>
        <w:rPr>
          <w:rFonts w:ascii="Times New Roman" w:hAnsi="Times New Roman" w:cs="Times New Roman"/>
          <w:noProof/>
          <w:sz w:val="24"/>
          <w:szCs w:val="24"/>
        </w:rPr>
        <w:t>19</w:t>
      </w:r>
    </w:p>
    <w:p w14:paraId="45846535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64A3622" w14:textId="77777777" w:rsidR="00E227CE" w:rsidRDefault="00E227CE" w:rsidP="003B68B4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5711283" w14:textId="032B7C3F" w:rsidR="00BF7312" w:rsidRPr="003B68B4" w:rsidRDefault="00BF731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DA9621" wp14:editId="44499493">
            <wp:extent cx="5730875" cy="3005593"/>
            <wp:effectExtent l="0" t="0" r="3175" b="4445"/>
            <wp:docPr id="162792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920087" name="Picture 1" descr="A screenshot of a computer&#10;&#10;Description automatically generated"/>
                    <pic:cNvPicPr/>
                  </pic:nvPicPr>
                  <pic:blipFill rotWithShape="1">
                    <a:blip r:embed="rId32"/>
                    <a:srcRect l="-8047" t="2713" r="8047" b="4048"/>
                    <a:stretch/>
                  </pic:blipFill>
                  <pic:spPr bwMode="auto">
                    <a:xfrm>
                      <a:off x="0" y="0"/>
                      <a:ext cx="5731510" cy="3005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68D7F" w14:textId="77777777" w:rsidR="000E4A7F" w:rsidRPr="003B68B4" w:rsidRDefault="000E4A7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776099" w14:textId="3713C45E" w:rsidR="00CC6713" w:rsidRPr="003B68B4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27CE">
        <w:rPr>
          <w:rFonts w:ascii="Times New Roman" w:hAnsi="Times New Roman" w:cs="Times New Roman"/>
          <w:sz w:val="24"/>
          <w:szCs w:val="24"/>
        </w:rPr>
        <w:t>Figure 2</w:t>
      </w:r>
      <w:r>
        <w:rPr>
          <w:rFonts w:ascii="Times New Roman" w:hAnsi="Times New Roman" w:cs="Times New Roman"/>
          <w:sz w:val="24"/>
          <w:szCs w:val="24"/>
        </w:rPr>
        <w:t>0</w:t>
      </w:r>
    </w:p>
    <w:p w14:paraId="3A69C3A5" w14:textId="77777777" w:rsidR="00CC6713" w:rsidRPr="003B68B4" w:rsidRDefault="00CC671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F7434A" w14:textId="2BC18721" w:rsidR="000E4A7F" w:rsidRPr="003B68B4" w:rsidRDefault="000E4A7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91357B" wp14:editId="4F9A1AF7">
            <wp:extent cx="4715123" cy="3076575"/>
            <wp:effectExtent l="0" t="0" r="9525" b="0"/>
            <wp:docPr id="11861561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156175" name="Picture 1" descr="A screenshot of a computer&#10;&#10;Description automatically generated"/>
                    <pic:cNvPicPr/>
                  </pic:nvPicPr>
                  <pic:blipFill rotWithShape="1">
                    <a:blip r:embed="rId33"/>
                    <a:srcRect r="17718" b="4551"/>
                    <a:stretch/>
                  </pic:blipFill>
                  <pic:spPr bwMode="auto">
                    <a:xfrm>
                      <a:off x="0" y="0"/>
                      <a:ext cx="4716010" cy="3077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4AD950" w14:textId="77777777" w:rsidR="00CC6713" w:rsidRPr="003B68B4" w:rsidRDefault="00CC671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D49F50" w14:textId="77777777" w:rsidR="00CC6713" w:rsidRPr="003B68B4" w:rsidRDefault="00CC671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191B68" w14:textId="77777777" w:rsidR="00CC6713" w:rsidRPr="003B68B4" w:rsidRDefault="00CC671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ABF381" w14:textId="77777777" w:rsidR="00CC6713" w:rsidRPr="003B68B4" w:rsidRDefault="00CC671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7EA25E" w14:textId="1E714F29" w:rsidR="00CC6713" w:rsidRPr="003B68B4" w:rsidRDefault="00E227C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27CE">
        <w:rPr>
          <w:rFonts w:ascii="Times New Roman" w:hAnsi="Times New Roman" w:cs="Times New Roman"/>
          <w:sz w:val="24"/>
          <w:szCs w:val="24"/>
        </w:rPr>
        <w:t>Figure 2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360A1B9A" w14:textId="3DA9A07D" w:rsidR="005F1780" w:rsidRPr="003B68B4" w:rsidRDefault="005F178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 xml:space="preserve">output for the H2 hypotheses </w:t>
      </w:r>
    </w:p>
    <w:p w14:paraId="14E2C3BA" w14:textId="7ACEDED9" w:rsidR="005F1780" w:rsidRDefault="005F178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48354C" wp14:editId="62A6158D">
            <wp:extent cx="5112689" cy="3060700"/>
            <wp:effectExtent l="0" t="0" r="0" b="6350"/>
            <wp:docPr id="14462708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270873" name="Picture 1" descr="A screenshot of a computer&#10;&#10;Description automatically generated"/>
                    <pic:cNvPicPr/>
                  </pic:nvPicPr>
                  <pic:blipFill rotWithShape="1">
                    <a:blip r:embed="rId34"/>
                    <a:srcRect r="10781" b="5044"/>
                    <a:stretch/>
                  </pic:blipFill>
                  <pic:spPr bwMode="auto">
                    <a:xfrm>
                      <a:off x="0" y="0"/>
                      <a:ext cx="5113611" cy="3061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02CFE" w14:textId="77777777" w:rsidR="00AE60A4" w:rsidRDefault="00AE60A4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9BC7AC" w14:textId="77DC2E68" w:rsidR="00AE60A4" w:rsidRPr="003B68B4" w:rsidRDefault="00AE60A4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E60A4">
        <w:rPr>
          <w:rFonts w:ascii="Times New Roman" w:hAnsi="Times New Roman" w:cs="Times New Roman"/>
          <w:sz w:val="24"/>
          <w:szCs w:val="24"/>
        </w:rPr>
        <w:t>Figure 2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005708CC" w14:textId="2AEE502A" w:rsidR="00FF78E3" w:rsidRPr="003B68B4" w:rsidRDefault="00FF78E3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862969" wp14:editId="4631ED78">
            <wp:extent cx="4929809" cy="3053080"/>
            <wp:effectExtent l="0" t="0" r="4445" b="0"/>
            <wp:docPr id="13994112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411208" name="Picture 1" descr="A screenshot of a computer&#10;&#10;Description automatically generated"/>
                    <pic:cNvPicPr/>
                  </pic:nvPicPr>
                  <pic:blipFill rotWithShape="1">
                    <a:blip r:embed="rId35"/>
                    <a:srcRect r="13981" b="5292"/>
                    <a:stretch/>
                  </pic:blipFill>
                  <pic:spPr bwMode="auto">
                    <a:xfrm>
                      <a:off x="0" y="0"/>
                      <a:ext cx="4930166" cy="3053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EAEEB" w14:textId="77777777" w:rsidR="00AE60A4" w:rsidRDefault="00AE60A4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196FD6" w14:textId="77777777" w:rsidR="00AE60A4" w:rsidRDefault="00AE60A4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54544F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F466F6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73CF75" w14:textId="77777777" w:rsidR="00D774C7" w:rsidRDefault="00D774C7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024D5C" w14:textId="531EECEB" w:rsidR="00AF6FEF" w:rsidRPr="003B68B4" w:rsidRDefault="0079623F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B68B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 model </w:t>
      </w:r>
      <w:r w:rsidR="00AE60A4" w:rsidRPr="00AE60A4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AE60A4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4B4F1207" w14:textId="3B0CA22C" w:rsidR="00AF6FEF" w:rsidRPr="003B68B4" w:rsidRDefault="00AF6FEF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B651F7" wp14:editId="55EA7B18">
            <wp:extent cx="5104737" cy="3403259"/>
            <wp:effectExtent l="0" t="0" r="1270" b="6985"/>
            <wp:docPr id="14329577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957717" name="Picture 1" descr="A screenshot of a computer&#10;&#10;Description automatically generated"/>
                    <pic:cNvPicPr/>
                  </pic:nvPicPr>
                  <pic:blipFill rotWithShape="1">
                    <a:blip r:embed="rId36"/>
                    <a:srcRect r="35062" b="23032"/>
                    <a:stretch/>
                  </pic:blipFill>
                  <pic:spPr bwMode="auto">
                    <a:xfrm>
                      <a:off x="0" y="0"/>
                      <a:ext cx="5117488" cy="3411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EF4A53" w14:textId="77777777" w:rsidR="00840DF8" w:rsidRDefault="00840DF8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7BD843" w14:textId="77777777" w:rsidR="00840DF8" w:rsidRDefault="00840DF8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5D097C" w14:textId="5A34400D" w:rsidR="00CC308F" w:rsidRPr="003B68B4" w:rsidRDefault="00CC308F" w:rsidP="003B68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Single regression </w:t>
      </w:r>
      <w:r w:rsidR="0079623F" w:rsidRPr="003B68B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9623F" w:rsidRPr="003B68B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="0079623F" w:rsidRPr="003B68B4">
        <w:rPr>
          <w:rFonts w:ascii="Times New Roman" w:hAnsi="Times New Roman" w:cs="Times New Roman"/>
          <w:b/>
          <w:bCs/>
          <w:sz w:val="24"/>
          <w:szCs w:val="24"/>
        </w:rPr>
        <w:t xml:space="preserve"> model </w:t>
      </w:r>
      <w:r w:rsidR="00AE60A4" w:rsidRPr="00AE60A4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AE60A4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688F203F" w14:textId="7280EFC7" w:rsidR="00373BA0" w:rsidRPr="003B68B4" w:rsidRDefault="00373BA0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7B9250" wp14:editId="21D3D3B1">
            <wp:extent cx="5279666" cy="3550320"/>
            <wp:effectExtent l="0" t="0" r="0" b="0"/>
            <wp:docPr id="10600096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009619" name="Picture 1" descr="A screenshot of a computer&#10;&#10;Description automatically generated"/>
                    <pic:cNvPicPr/>
                  </pic:nvPicPr>
                  <pic:blipFill rotWithShape="1">
                    <a:blip r:embed="rId37"/>
                    <a:srcRect r="35213" b="22547"/>
                    <a:stretch/>
                  </pic:blipFill>
                  <pic:spPr bwMode="auto">
                    <a:xfrm>
                      <a:off x="0" y="0"/>
                      <a:ext cx="5290466" cy="3557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E6ED6" w14:textId="77777777" w:rsidR="000A0587" w:rsidRPr="003B68B4" w:rsidRDefault="000A0587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A66B07" w14:textId="44213A4C" w:rsidR="00744541" w:rsidRPr="003B68B4" w:rsidRDefault="006C0A99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t>2</w:t>
      </w:r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BA2967">
        <w:rPr>
          <w:rFonts w:ascii="Times New Roman" w:hAnsi="Times New Roman" w:cs="Times New Roman"/>
          <w:sz w:val="24"/>
          <w:szCs w:val="24"/>
        </w:rPr>
        <w:t>m</w:t>
      </w:r>
      <w:r w:rsidRPr="003B68B4">
        <w:rPr>
          <w:rFonts w:ascii="Times New Roman" w:hAnsi="Times New Roman" w:cs="Times New Roman"/>
          <w:sz w:val="24"/>
          <w:szCs w:val="24"/>
        </w:rPr>
        <w:t xml:space="preserve">odel using two variables diagram is </w:t>
      </w:r>
      <w:r w:rsidR="00840DF8" w:rsidRPr="003B68B4">
        <w:rPr>
          <w:rFonts w:ascii="Times New Roman" w:hAnsi="Times New Roman" w:cs="Times New Roman"/>
          <w:sz w:val="24"/>
          <w:szCs w:val="24"/>
        </w:rPr>
        <w:t>below.</w:t>
      </w:r>
      <w:r w:rsidRPr="003B68B4">
        <w:rPr>
          <w:rFonts w:ascii="Times New Roman" w:hAnsi="Times New Roman" w:cs="Times New Roman"/>
          <w:sz w:val="24"/>
          <w:szCs w:val="24"/>
        </w:rPr>
        <w:t xml:space="preserve"> </w:t>
      </w:r>
      <w:r w:rsidR="00AE60A4" w:rsidRPr="00AE60A4">
        <w:rPr>
          <w:rFonts w:ascii="Times New Roman" w:hAnsi="Times New Roman" w:cs="Times New Roman"/>
          <w:sz w:val="24"/>
          <w:szCs w:val="24"/>
        </w:rPr>
        <w:t>Figure 2</w:t>
      </w:r>
      <w:r w:rsidR="00AE60A4">
        <w:rPr>
          <w:rFonts w:ascii="Times New Roman" w:hAnsi="Times New Roman" w:cs="Times New Roman"/>
          <w:sz w:val="24"/>
          <w:szCs w:val="24"/>
        </w:rPr>
        <w:t>5</w:t>
      </w:r>
      <w:r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ACC2C0" wp14:editId="50A0A9A4">
            <wp:extent cx="4740250" cy="3760916"/>
            <wp:effectExtent l="0" t="0" r="3810" b="0"/>
            <wp:docPr id="471276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276596" name=""/>
                    <pic:cNvPicPr/>
                  </pic:nvPicPr>
                  <pic:blipFill rotWithShape="1">
                    <a:blip r:embed="rId38"/>
                    <a:srcRect r="34931" b="23360"/>
                    <a:stretch/>
                  </pic:blipFill>
                  <pic:spPr bwMode="auto">
                    <a:xfrm>
                      <a:off x="0" y="0"/>
                      <a:ext cx="4818585" cy="3823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6221DA" w14:textId="1046EE88" w:rsidR="00744541" w:rsidRPr="003B68B4" w:rsidRDefault="00F5315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315E">
        <w:rPr>
          <w:rFonts w:ascii="Times New Roman" w:hAnsi="Times New Roman" w:cs="Times New Roman"/>
          <w:sz w:val="24"/>
          <w:szCs w:val="24"/>
        </w:rPr>
        <w:t>Figure 2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5B642DB8" w14:textId="429B2CD5" w:rsidR="001E6B8B" w:rsidRPr="003B68B4" w:rsidRDefault="007979C2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B4">
        <w:rPr>
          <w:rFonts w:ascii="Times New Roman" w:hAnsi="Times New Roman" w:cs="Times New Roman"/>
          <w:sz w:val="24"/>
          <w:szCs w:val="24"/>
        </w:rPr>
        <w:lastRenderedPageBreak/>
        <w:t>3</w:t>
      </w:r>
      <w:r w:rsidRPr="003B68B4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3B68B4">
        <w:rPr>
          <w:rFonts w:ascii="Times New Roman" w:hAnsi="Times New Roman" w:cs="Times New Roman"/>
          <w:sz w:val="24"/>
          <w:szCs w:val="24"/>
        </w:rPr>
        <w:t xml:space="preserve"> model</w:t>
      </w:r>
      <w:r w:rsidR="00F5315E">
        <w:rPr>
          <w:rFonts w:ascii="Times New Roman" w:hAnsi="Times New Roman" w:cs="Times New Roman"/>
          <w:sz w:val="24"/>
          <w:szCs w:val="24"/>
        </w:rPr>
        <w:t xml:space="preserve">. </w:t>
      </w:r>
      <w:r w:rsidR="001E6B8B" w:rsidRPr="003B68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70429B" wp14:editId="42379789">
            <wp:extent cx="5404268" cy="3950208"/>
            <wp:effectExtent l="0" t="0" r="6350" b="0"/>
            <wp:docPr id="2039109718" name="Picture 1" descr="A picture containing text, screenshot, software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09718" name="Picture 1" descr="A picture containing text, screenshot, software, computer&#10;&#10;Description automatically generated"/>
                    <pic:cNvPicPr/>
                  </pic:nvPicPr>
                  <pic:blipFill rotWithShape="1">
                    <a:blip r:embed="rId39"/>
                    <a:srcRect r="19959" b="4308"/>
                    <a:stretch/>
                  </pic:blipFill>
                  <pic:spPr bwMode="auto">
                    <a:xfrm>
                      <a:off x="0" y="0"/>
                      <a:ext cx="5481426" cy="4006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CCFBFB" w14:textId="77777777" w:rsidR="002B295E" w:rsidRPr="003B68B4" w:rsidRDefault="002B295E" w:rsidP="003B68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B295E" w:rsidRPr="003B68B4" w:rsidSect="008A47B2">
      <w:footerReference w:type="default" r:id="rId40"/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034F2" w14:textId="77777777" w:rsidR="00BC27F5" w:rsidRDefault="00BC27F5" w:rsidP="00D663EB">
      <w:pPr>
        <w:spacing w:after="0" w:line="240" w:lineRule="auto"/>
      </w:pPr>
      <w:r>
        <w:separator/>
      </w:r>
    </w:p>
  </w:endnote>
  <w:endnote w:type="continuationSeparator" w:id="0">
    <w:p w14:paraId="4C1E2928" w14:textId="77777777" w:rsidR="00BC27F5" w:rsidRDefault="00BC27F5" w:rsidP="00D66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77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267D9C" w14:textId="0938D7D8" w:rsidR="00D663EB" w:rsidRDefault="00D663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BBA726" w14:textId="5E700A0E" w:rsidR="00D663EB" w:rsidRDefault="00D663EB">
    <w:pPr>
      <w:pStyle w:val="Footer"/>
    </w:pPr>
    <w:r>
      <w:t>201624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8C6CD" w14:textId="77777777" w:rsidR="00BC27F5" w:rsidRDefault="00BC27F5" w:rsidP="00D663EB">
      <w:pPr>
        <w:spacing w:after="0" w:line="240" w:lineRule="auto"/>
      </w:pPr>
      <w:r>
        <w:separator/>
      </w:r>
    </w:p>
  </w:footnote>
  <w:footnote w:type="continuationSeparator" w:id="0">
    <w:p w14:paraId="5314D135" w14:textId="77777777" w:rsidR="00BC27F5" w:rsidRDefault="00BC27F5" w:rsidP="00D663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D65EF"/>
    <w:multiLevelType w:val="hybridMultilevel"/>
    <w:tmpl w:val="86362CA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0C1FC2"/>
    <w:multiLevelType w:val="hybridMultilevel"/>
    <w:tmpl w:val="1EE8F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46EF1"/>
    <w:multiLevelType w:val="hybridMultilevel"/>
    <w:tmpl w:val="91CE08F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C1E7C"/>
    <w:multiLevelType w:val="hybridMultilevel"/>
    <w:tmpl w:val="8ABA92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33092"/>
    <w:multiLevelType w:val="hybridMultilevel"/>
    <w:tmpl w:val="0A34A9D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6A4B"/>
    <w:multiLevelType w:val="hybridMultilevel"/>
    <w:tmpl w:val="61767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459B9"/>
    <w:multiLevelType w:val="hybridMultilevel"/>
    <w:tmpl w:val="BF6076C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08164C"/>
    <w:multiLevelType w:val="hybridMultilevel"/>
    <w:tmpl w:val="4E185E2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43B20"/>
    <w:multiLevelType w:val="hybridMultilevel"/>
    <w:tmpl w:val="C0DE8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E1429"/>
    <w:multiLevelType w:val="hybridMultilevel"/>
    <w:tmpl w:val="3C8C54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74BAF"/>
    <w:multiLevelType w:val="hybridMultilevel"/>
    <w:tmpl w:val="821A9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75CB2"/>
    <w:multiLevelType w:val="hybridMultilevel"/>
    <w:tmpl w:val="BCD24E5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4E71EC"/>
    <w:multiLevelType w:val="hybridMultilevel"/>
    <w:tmpl w:val="896C6E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C0602"/>
    <w:multiLevelType w:val="hybridMultilevel"/>
    <w:tmpl w:val="6992A73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A50A5"/>
    <w:multiLevelType w:val="hybridMultilevel"/>
    <w:tmpl w:val="28EE9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717E96"/>
    <w:multiLevelType w:val="hybridMultilevel"/>
    <w:tmpl w:val="DEC01A9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725864"/>
    <w:multiLevelType w:val="hybridMultilevel"/>
    <w:tmpl w:val="8CB2F9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F3853"/>
    <w:multiLevelType w:val="hybridMultilevel"/>
    <w:tmpl w:val="0DAE271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AE2AB6"/>
    <w:multiLevelType w:val="hybridMultilevel"/>
    <w:tmpl w:val="988CC2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E065C"/>
    <w:multiLevelType w:val="hybridMultilevel"/>
    <w:tmpl w:val="2902BE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4721F"/>
    <w:multiLevelType w:val="hybridMultilevel"/>
    <w:tmpl w:val="9E906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FB27BA"/>
    <w:multiLevelType w:val="hybridMultilevel"/>
    <w:tmpl w:val="7854A14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9B0B14"/>
    <w:multiLevelType w:val="hybridMultilevel"/>
    <w:tmpl w:val="3C1A2C3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404752">
    <w:abstractNumId w:val="11"/>
  </w:num>
  <w:num w:numId="2" w16cid:durableId="735322456">
    <w:abstractNumId w:val="19"/>
  </w:num>
  <w:num w:numId="3" w16cid:durableId="1711343441">
    <w:abstractNumId w:val="17"/>
  </w:num>
  <w:num w:numId="4" w16cid:durableId="111100985">
    <w:abstractNumId w:val="15"/>
  </w:num>
  <w:num w:numId="5" w16cid:durableId="972054768">
    <w:abstractNumId w:val="6"/>
  </w:num>
  <w:num w:numId="6" w16cid:durableId="1773745420">
    <w:abstractNumId w:val="16"/>
  </w:num>
  <w:num w:numId="7" w16cid:durableId="411513700">
    <w:abstractNumId w:val="10"/>
  </w:num>
  <w:num w:numId="8" w16cid:durableId="792793753">
    <w:abstractNumId w:val="4"/>
  </w:num>
  <w:num w:numId="9" w16cid:durableId="985360690">
    <w:abstractNumId w:val="18"/>
  </w:num>
  <w:num w:numId="10" w16cid:durableId="1308051711">
    <w:abstractNumId w:val="7"/>
  </w:num>
  <w:num w:numId="11" w16cid:durableId="2135057443">
    <w:abstractNumId w:val="8"/>
  </w:num>
  <w:num w:numId="12" w16cid:durableId="896430260">
    <w:abstractNumId w:val="1"/>
  </w:num>
  <w:num w:numId="13" w16cid:durableId="1798520605">
    <w:abstractNumId w:val="22"/>
  </w:num>
  <w:num w:numId="14" w16cid:durableId="950893522">
    <w:abstractNumId w:val="2"/>
  </w:num>
  <w:num w:numId="15" w16cid:durableId="425467810">
    <w:abstractNumId w:val="13"/>
  </w:num>
  <w:num w:numId="16" w16cid:durableId="322592088">
    <w:abstractNumId w:val="9"/>
  </w:num>
  <w:num w:numId="17" w16cid:durableId="614335851">
    <w:abstractNumId w:val="21"/>
  </w:num>
  <w:num w:numId="18" w16cid:durableId="1404108813">
    <w:abstractNumId w:val="3"/>
  </w:num>
  <w:num w:numId="19" w16cid:durableId="231428078">
    <w:abstractNumId w:val="5"/>
  </w:num>
  <w:num w:numId="20" w16cid:durableId="1153183628">
    <w:abstractNumId w:val="12"/>
  </w:num>
  <w:num w:numId="21" w16cid:durableId="973367296">
    <w:abstractNumId w:val="0"/>
  </w:num>
  <w:num w:numId="22" w16cid:durableId="528026323">
    <w:abstractNumId w:val="20"/>
  </w:num>
  <w:num w:numId="23" w16cid:durableId="2939508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tDA2MzE3ALJMDZR0lIJTi4sz8/NACkxqAQ8YR7EsAAAA"/>
  </w:docVars>
  <w:rsids>
    <w:rsidRoot w:val="00C026FA"/>
    <w:rsid w:val="00000F4A"/>
    <w:rsid w:val="0000149F"/>
    <w:rsid w:val="0000215E"/>
    <w:rsid w:val="00003436"/>
    <w:rsid w:val="00003D2B"/>
    <w:rsid w:val="00005FD2"/>
    <w:rsid w:val="00012858"/>
    <w:rsid w:val="00012E03"/>
    <w:rsid w:val="0002079E"/>
    <w:rsid w:val="00023FC4"/>
    <w:rsid w:val="000252CB"/>
    <w:rsid w:val="00026DEE"/>
    <w:rsid w:val="0003032D"/>
    <w:rsid w:val="000303DD"/>
    <w:rsid w:val="00031356"/>
    <w:rsid w:val="000318AC"/>
    <w:rsid w:val="0003292D"/>
    <w:rsid w:val="00035237"/>
    <w:rsid w:val="00035456"/>
    <w:rsid w:val="000355DF"/>
    <w:rsid w:val="00037D64"/>
    <w:rsid w:val="00040CF9"/>
    <w:rsid w:val="00040FA9"/>
    <w:rsid w:val="00041330"/>
    <w:rsid w:val="00041EB4"/>
    <w:rsid w:val="00042CFB"/>
    <w:rsid w:val="00044146"/>
    <w:rsid w:val="0004418F"/>
    <w:rsid w:val="00045B9F"/>
    <w:rsid w:val="0004605B"/>
    <w:rsid w:val="000470E6"/>
    <w:rsid w:val="000472D4"/>
    <w:rsid w:val="0004759E"/>
    <w:rsid w:val="000476B4"/>
    <w:rsid w:val="00047E68"/>
    <w:rsid w:val="000506D6"/>
    <w:rsid w:val="000532DA"/>
    <w:rsid w:val="00053DA9"/>
    <w:rsid w:val="00055164"/>
    <w:rsid w:val="0005551C"/>
    <w:rsid w:val="00055633"/>
    <w:rsid w:val="000609AA"/>
    <w:rsid w:val="00063345"/>
    <w:rsid w:val="00067DE0"/>
    <w:rsid w:val="00070E5C"/>
    <w:rsid w:val="00071ED8"/>
    <w:rsid w:val="00071F21"/>
    <w:rsid w:val="000725AD"/>
    <w:rsid w:val="00073410"/>
    <w:rsid w:val="00075A6C"/>
    <w:rsid w:val="00076C6A"/>
    <w:rsid w:val="00077C4B"/>
    <w:rsid w:val="00077F6D"/>
    <w:rsid w:val="00082F1E"/>
    <w:rsid w:val="0008425D"/>
    <w:rsid w:val="0008487A"/>
    <w:rsid w:val="0008554E"/>
    <w:rsid w:val="00086EA1"/>
    <w:rsid w:val="0009021C"/>
    <w:rsid w:val="0009352D"/>
    <w:rsid w:val="000938D6"/>
    <w:rsid w:val="000943B2"/>
    <w:rsid w:val="00095602"/>
    <w:rsid w:val="00095EE9"/>
    <w:rsid w:val="00096A67"/>
    <w:rsid w:val="00096EAB"/>
    <w:rsid w:val="000A0587"/>
    <w:rsid w:val="000A0BD6"/>
    <w:rsid w:val="000A107E"/>
    <w:rsid w:val="000A14A9"/>
    <w:rsid w:val="000A1528"/>
    <w:rsid w:val="000A2D9F"/>
    <w:rsid w:val="000A46A3"/>
    <w:rsid w:val="000A499B"/>
    <w:rsid w:val="000A4C7C"/>
    <w:rsid w:val="000A57D6"/>
    <w:rsid w:val="000A667A"/>
    <w:rsid w:val="000B15DF"/>
    <w:rsid w:val="000B18E2"/>
    <w:rsid w:val="000B1DA7"/>
    <w:rsid w:val="000B2FF7"/>
    <w:rsid w:val="000B438C"/>
    <w:rsid w:val="000B6366"/>
    <w:rsid w:val="000B747C"/>
    <w:rsid w:val="000C20E3"/>
    <w:rsid w:val="000C5B85"/>
    <w:rsid w:val="000C5C61"/>
    <w:rsid w:val="000C5C80"/>
    <w:rsid w:val="000C5F90"/>
    <w:rsid w:val="000C6E02"/>
    <w:rsid w:val="000C7A51"/>
    <w:rsid w:val="000D038B"/>
    <w:rsid w:val="000D04DA"/>
    <w:rsid w:val="000D13A5"/>
    <w:rsid w:val="000D408D"/>
    <w:rsid w:val="000E06ED"/>
    <w:rsid w:val="000E3A05"/>
    <w:rsid w:val="000E4A7F"/>
    <w:rsid w:val="000E6A22"/>
    <w:rsid w:val="000F0116"/>
    <w:rsid w:val="000F1D55"/>
    <w:rsid w:val="000F2743"/>
    <w:rsid w:val="000F2D41"/>
    <w:rsid w:val="000F365C"/>
    <w:rsid w:val="000F3E4B"/>
    <w:rsid w:val="000F6E6B"/>
    <w:rsid w:val="000F7298"/>
    <w:rsid w:val="00100AD6"/>
    <w:rsid w:val="0010125C"/>
    <w:rsid w:val="00105A8D"/>
    <w:rsid w:val="001068BB"/>
    <w:rsid w:val="001076BE"/>
    <w:rsid w:val="001077B6"/>
    <w:rsid w:val="00107E1F"/>
    <w:rsid w:val="0011003E"/>
    <w:rsid w:val="00110A29"/>
    <w:rsid w:val="00112B53"/>
    <w:rsid w:val="00113111"/>
    <w:rsid w:val="00113A92"/>
    <w:rsid w:val="00114504"/>
    <w:rsid w:val="0011611C"/>
    <w:rsid w:val="00117243"/>
    <w:rsid w:val="00117B23"/>
    <w:rsid w:val="00117F75"/>
    <w:rsid w:val="00120B9B"/>
    <w:rsid w:val="001261B9"/>
    <w:rsid w:val="00126F38"/>
    <w:rsid w:val="00127825"/>
    <w:rsid w:val="00131E9C"/>
    <w:rsid w:val="001333A5"/>
    <w:rsid w:val="001346DC"/>
    <w:rsid w:val="00134774"/>
    <w:rsid w:val="00137285"/>
    <w:rsid w:val="0014022B"/>
    <w:rsid w:val="0014435B"/>
    <w:rsid w:val="00144E7D"/>
    <w:rsid w:val="00147E36"/>
    <w:rsid w:val="00151978"/>
    <w:rsid w:val="00152608"/>
    <w:rsid w:val="00152C1B"/>
    <w:rsid w:val="00153663"/>
    <w:rsid w:val="00154A89"/>
    <w:rsid w:val="00157D02"/>
    <w:rsid w:val="00157EBC"/>
    <w:rsid w:val="001608A7"/>
    <w:rsid w:val="00160F2F"/>
    <w:rsid w:val="00162769"/>
    <w:rsid w:val="00162C4B"/>
    <w:rsid w:val="00164414"/>
    <w:rsid w:val="00164FEC"/>
    <w:rsid w:val="001652C8"/>
    <w:rsid w:val="00166303"/>
    <w:rsid w:val="00167527"/>
    <w:rsid w:val="00167F8C"/>
    <w:rsid w:val="00170087"/>
    <w:rsid w:val="00170D5A"/>
    <w:rsid w:val="00172226"/>
    <w:rsid w:val="00172BDF"/>
    <w:rsid w:val="00172EB1"/>
    <w:rsid w:val="00173B91"/>
    <w:rsid w:val="00177A87"/>
    <w:rsid w:val="00177F82"/>
    <w:rsid w:val="00187FE0"/>
    <w:rsid w:val="001903F7"/>
    <w:rsid w:val="00191F5E"/>
    <w:rsid w:val="00193359"/>
    <w:rsid w:val="0019359A"/>
    <w:rsid w:val="00196678"/>
    <w:rsid w:val="00196E16"/>
    <w:rsid w:val="00197E51"/>
    <w:rsid w:val="001A0559"/>
    <w:rsid w:val="001A1025"/>
    <w:rsid w:val="001A1ED1"/>
    <w:rsid w:val="001A2F92"/>
    <w:rsid w:val="001A3864"/>
    <w:rsid w:val="001A43D5"/>
    <w:rsid w:val="001A4691"/>
    <w:rsid w:val="001A47AA"/>
    <w:rsid w:val="001A4833"/>
    <w:rsid w:val="001A53F0"/>
    <w:rsid w:val="001A5647"/>
    <w:rsid w:val="001A67CA"/>
    <w:rsid w:val="001B042A"/>
    <w:rsid w:val="001B0812"/>
    <w:rsid w:val="001B1260"/>
    <w:rsid w:val="001B31B8"/>
    <w:rsid w:val="001B4587"/>
    <w:rsid w:val="001B46B6"/>
    <w:rsid w:val="001B4A0C"/>
    <w:rsid w:val="001C427F"/>
    <w:rsid w:val="001C5CBA"/>
    <w:rsid w:val="001C5FFB"/>
    <w:rsid w:val="001C66F6"/>
    <w:rsid w:val="001C78EA"/>
    <w:rsid w:val="001D0D28"/>
    <w:rsid w:val="001D2084"/>
    <w:rsid w:val="001D4CAE"/>
    <w:rsid w:val="001D5748"/>
    <w:rsid w:val="001D7989"/>
    <w:rsid w:val="001D7DE9"/>
    <w:rsid w:val="001E0960"/>
    <w:rsid w:val="001E0D06"/>
    <w:rsid w:val="001E2935"/>
    <w:rsid w:val="001E43A6"/>
    <w:rsid w:val="001E47BE"/>
    <w:rsid w:val="001E5CDC"/>
    <w:rsid w:val="001E5E80"/>
    <w:rsid w:val="001E6A49"/>
    <w:rsid w:val="001E6B8B"/>
    <w:rsid w:val="001E6DF7"/>
    <w:rsid w:val="001F327A"/>
    <w:rsid w:val="001F3C51"/>
    <w:rsid w:val="001F4C2F"/>
    <w:rsid w:val="001F600F"/>
    <w:rsid w:val="001F6A82"/>
    <w:rsid w:val="001F6B42"/>
    <w:rsid w:val="002014E0"/>
    <w:rsid w:val="0020324F"/>
    <w:rsid w:val="00204E40"/>
    <w:rsid w:val="00205254"/>
    <w:rsid w:val="00207909"/>
    <w:rsid w:val="00211A3B"/>
    <w:rsid w:val="0021282D"/>
    <w:rsid w:val="00213F43"/>
    <w:rsid w:val="0021798A"/>
    <w:rsid w:val="002179E1"/>
    <w:rsid w:val="002206A3"/>
    <w:rsid w:val="002206F8"/>
    <w:rsid w:val="002219C7"/>
    <w:rsid w:val="0022260C"/>
    <w:rsid w:val="0022268B"/>
    <w:rsid w:val="00224976"/>
    <w:rsid w:val="002257BA"/>
    <w:rsid w:val="00225923"/>
    <w:rsid w:val="002301FF"/>
    <w:rsid w:val="00235BFF"/>
    <w:rsid w:val="0023650D"/>
    <w:rsid w:val="00240F5D"/>
    <w:rsid w:val="00243B68"/>
    <w:rsid w:val="002455EA"/>
    <w:rsid w:val="0024592A"/>
    <w:rsid w:val="00247BE3"/>
    <w:rsid w:val="002503F2"/>
    <w:rsid w:val="00251446"/>
    <w:rsid w:val="00252EB8"/>
    <w:rsid w:val="00254366"/>
    <w:rsid w:val="00260962"/>
    <w:rsid w:val="00261496"/>
    <w:rsid w:val="002633FD"/>
    <w:rsid w:val="002637DD"/>
    <w:rsid w:val="0026596A"/>
    <w:rsid w:val="00270ADC"/>
    <w:rsid w:val="0027162F"/>
    <w:rsid w:val="0027401F"/>
    <w:rsid w:val="0027721D"/>
    <w:rsid w:val="002810C7"/>
    <w:rsid w:val="00281F44"/>
    <w:rsid w:val="0028507B"/>
    <w:rsid w:val="0028719A"/>
    <w:rsid w:val="002910B3"/>
    <w:rsid w:val="002928D7"/>
    <w:rsid w:val="00293D8B"/>
    <w:rsid w:val="0029459D"/>
    <w:rsid w:val="00297C57"/>
    <w:rsid w:val="002A0128"/>
    <w:rsid w:val="002A0EDF"/>
    <w:rsid w:val="002A26B9"/>
    <w:rsid w:val="002A28FE"/>
    <w:rsid w:val="002A31D1"/>
    <w:rsid w:val="002A3B2D"/>
    <w:rsid w:val="002A639A"/>
    <w:rsid w:val="002A6597"/>
    <w:rsid w:val="002A68B9"/>
    <w:rsid w:val="002A6A67"/>
    <w:rsid w:val="002A7C8C"/>
    <w:rsid w:val="002A7DD9"/>
    <w:rsid w:val="002A7E69"/>
    <w:rsid w:val="002B1F0B"/>
    <w:rsid w:val="002B232D"/>
    <w:rsid w:val="002B295E"/>
    <w:rsid w:val="002B2FD9"/>
    <w:rsid w:val="002B3137"/>
    <w:rsid w:val="002B3ACF"/>
    <w:rsid w:val="002C003E"/>
    <w:rsid w:val="002C262F"/>
    <w:rsid w:val="002C45B1"/>
    <w:rsid w:val="002C49E9"/>
    <w:rsid w:val="002C4BD2"/>
    <w:rsid w:val="002C529F"/>
    <w:rsid w:val="002C59B4"/>
    <w:rsid w:val="002C743B"/>
    <w:rsid w:val="002C75AB"/>
    <w:rsid w:val="002D25DD"/>
    <w:rsid w:val="002D3D0C"/>
    <w:rsid w:val="002D3E42"/>
    <w:rsid w:val="002D58FC"/>
    <w:rsid w:val="002D705C"/>
    <w:rsid w:val="002D72A8"/>
    <w:rsid w:val="002E0026"/>
    <w:rsid w:val="002E0622"/>
    <w:rsid w:val="002E0E98"/>
    <w:rsid w:val="002E0F7F"/>
    <w:rsid w:val="002E272A"/>
    <w:rsid w:val="002E2982"/>
    <w:rsid w:val="002E2FE6"/>
    <w:rsid w:val="002E4B8B"/>
    <w:rsid w:val="002E69D0"/>
    <w:rsid w:val="002E6EBB"/>
    <w:rsid w:val="002F237C"/>
    <w:rsid w:val="002F23B4"/>
    <w:rsid w:val="002F2C0D"/>
    <w:rsid w:val="00300722"/>
    <w:rsid w:val="0030106E"/>
    <w:rsid w:val="003038EA"/>
    <w:rsid w:val="003039E5"/>
    <w:rsid w:val="00304590"/>
    <w:rsid w:val="00304B2B"/>
    <w:rsid w:val="00305B70"/>
    <w:rsid w:val="003079BF"/>
    <w:rsid w:val="003100D8"/>
    <w:rsid w:val="00313253"/>
    <w:rsid w:val="00320C41"/>
    <w:rsid w:val="00320DBD"/>
    <w:rsid w:val="003211BB"/>
    <w:rsid w:val="0032159D"/>
    <w:rsid w:val="00321687"/>
    <w:rsid w:val="00322D24"/>
    <w:rsid w:val="00322DFB"/>
    <w:rsid w:val="00322E2E"/>
    <w:rsid w:val="003235A0"/>
    <w:rsid w:val="00324095"/>
    <w:rsid w:val="00324358"/>
    <w:rsid w:val="00324CE7"/>
    <w:rsid w:val="00326764"/>
    <w:rsid w:val="00326923"/>
    <w:rsid w:val="00330343"/>
    <w:rsid w:val="0033116F"/>
    <w:rsid w:val="0033148B"/>
    <w:rsid w:val="00331A4F"/>
    <w:rsid w:val="003334D0"/>
    <w:rsid w:val="00333A0F"/>
    <w:rsid w:val="00334F26"/>
    <w:rsid w:val="00334F6E"/>
    <w:rsid w:val="00334FD9"/>
    <w:rsid w:val="00337905"/>
    <w:rsid w:val="00340AB1"/>
    <w:rsid w:val="00343022"/>
    <w:rsid w:val="00343409"/>
    <w:rsid w:val="00344102"/>
    <w:rsid w:val="00345822"/>
    <w:rsid w:val="00347DB7"/>
    <w:rsid w:val="003507B4"/>
    <w:rsid w:val="003558D4"/>
    <w:rsid w:val="003563E0"/>
    <w:rsid w:val="003568B1"/>
    <w:rsid w:val="00357292"/>
    <w:rsid w:val="00360312"/>
    <w:rsid w:val="00360DC5"/>
    <w:rsid w:val="0036112C"/>
    <w:rsid w:val="003629A1"/>
    <w:rsid w:val="00362CEA"/>
    <w:rsid w:val="00363821"/>
    <w:rsid w:val="00370763"/>
    <w:rsid w:val="00371BF2"/>
    <w:rsid w:val="0037265B"/>
    <w:rsid w:val="00372EB8"/>
    <w:rsid w:val="00372ED7"/>
    <w:rsid w:val="00373688"/>
    <w:rsid w:val="00373AE3"/>
    <w:rsid w:val="00373BA0"/>
    <w:rsid w:val="00373BD5"/>
    <w:rsid w:val="0037575F"/>
    <w:rsid w:val="00375DB6"/>
    <w:rsid w:val="0037799C"/>
    <w:rsid w:val="0038426A"/>
    <w:rsid w:val="0038559F"/>
    <w:rsid w:val="003857D7"/>
    <w:rsid w:val="00387794"/>
    <w:rsid w:val="00391748"/>
    <w:rsid w:val="003918F0"/>
    <w:rsid w:val="00394E8E"/>
    <w:rsid w:val="00397A2A"/>
    <w:rsid w:val="003A1C9D"/>
    <w:rsid w:val="003A2105"/>
    <w:rsid w:val="003A2A48"/>
    <w:rsid w:val="003A2BD0"/>
    <w:rsid w:val="003A4122"/>
    <w:rsid w:val="003A5CB1"/>
    <w:rsid w:val="003A6F4A"/>
    <w:rsid w:val="003A7B80"/>
    <w:rsid w:val="003A7BE0"/>
    <w:rsid w:val="003B270E"/>
    <w:rsid w:val="003B3061"/>
    <w:rsid w:val="003B3AA2"/>
    <w:rsid w:val="003B48F5"/>
    <w:rsid w:val="003B5286"/>
    <w:rsid w:val="003B68B4"/>
    <w:rsid w:val="003B7BB9"/>
    <w:rsid w:val="003B7EC4"/>
    <w:rsid w:val="003C37C9"/>
    <w:rsid w:val="003C4536"/>
    <w:rsid w:val="003C4A9B"/>
    <w:rsid w:val="003C4DD7"/>
    <w:rsid w:val="003C74E2"/>
    <w:rsid w:val="003D518A"/>
    <w:rsid w:val="003E30B5"/>
    <w:rsid w:val="003E30D8"/>
    <w:rsid w:val="003E592C"/>
    <w:rsid w:val="003E6BAD"/>
    <w:rsid w:val="003F1C4E"/>
    <w:rsid w:val="003F236B"/>
    <w:rsid w:val="003F2EFC"/>
    <w:rsid w:val="003F2F7A"/>
    <w:rsid w:val="003F64D4"/>
    <w:rsid w:val="003F7F89"/>
    <w:rsid w:val="00401225"/>
    <w:rsid w:val="004029BE"/>
    <w:rsid w:val="0040443A"/>
    <w:rsid w:val="00404A0D"/>
    <w:rsid w:val="00404B8E"/>
    <w:rsid w:val="00406350"/>
    <w:rsid w:val="004064ED"/>
    <w:rsid w:val="004077FF"/>
    <w:rsid w:val="004108AD"/>
    <w:rsid w:val="00411D79"/>
    <w:rsid w:val="004158FC"/>
    <w:rsid w:val="00415A68"/>
    <w:rsid w:val="004168E8"/>
    <w:rsid w:val="00416957"/>
    <w:rsid w:val="00416C52"/>
    <w:rsid w:val="00417258"/>
    <w:rsid w:val="00417659"/>
    <w:rsid w:val="00421328"/>
    <w:rsid w:val="00422F9E"/>
    <w:rsid w:val="00426E70"/>
    <w:rsid w:val="00431668"/>
    <w:rsid w:val="0043290B"/>
    <w:rsid w:val="00432C61"/>
    <w:rsid w:val="0043347F"/>
    <w:rsid w:val="004334E3"/>
    <w:rsid w:val="004347E3"/>
    <w:rsid w:val="00434A4A"/>
    <w:rsid w:val="004351F1"/>
    <w:rsid w:val="004353F8"/>
    <w:rsid w:val="00437E9B"/>
    <w:rsid w:val="0044070F"/>
    <w:rsid w:val="004435BC"/>
    <w:rsid w:val="00443DE4"/>
    <w:rsid w:val="004449F8"/>
    <w:rsid w:val="004455BE"/>
    <w:rsid w:val="00445779"/>
    <w:rsid w:val="00447A20"/>
    <w:rsid w:val="00447E91"/>
    <w:rsid w:val="00450512"/>
    <w:rsid w:val="004537B4"/>
    <w:rsid w:val="004571D1"/>
    <w:rsid w:val="00457F6A"/>
    <w:rsid w:val="00457FB2"/>
    <w:rsid w:val="00461A5C"/>
    <w:rsid w:val="00466AAF"/>
    <w:rsid w:val="00470271"/>
    <w:rsid w:val="004709A2"/>
    <w:rsid w:val="00471725"/>
    <w:rsid w:val="00472E65"/>
    <w:rsid w:val="00472FF7"/>
    <w:rsid w:val="00474948"/>
    <w:rsid w:val="0047686D"/>
    <w:rsid w:val="00481460"/>
    <w:rsid w:val="0048163E"/>
    <w:rsid w:val="004834E5"/>
    <w:rsid w:val="00483694"/>
    <w:rsid w:val="00483AC9"/>
    <w:rsid w:val="004861BC"/>
    <w:rsid w:val="00486D3A"/>
    <w:rsid w:val="00487383"/>
    <w:rsid w:val="004922A6"/>
    <w:rsid w:val="00492F2F"/>
    <w:rsid w:val="00494160"/>
    <w:rsid w:val="00494E90"/>
    <w:rsid w:val="0049653A"/>
    <w:rsid w:val="004A1514"/>
    <w:rsid w:val="004A21AB"/>
    <w:rsid w:val="004A23CB"/>
    <w:rsid w:val="004A273C"/>
    <w:rsid w:val="004A2EF1"/>
    <w:rsid w:val="004A3385"/>
    <w:rsid w:val="004A3451"/>
    <w:rsid w:val="004A3F95"/>
    <w:rsid w:val="004A5D06"/>
    <w:rsid w:val="004B1B4C"/>
    <w:rsid w:val="004B23A0"/>
    <w:rsid w:val="004B4983"/>
    <w:rsid w:val="004B6AD4"/>
    <w:rsid w:val="004B6BEA"/>
    <w:rsid w:val="004C080B"/>
    <w:rsid w:val="004C1342"/>
    <w:rsid w:val="004C1C70"/>
    <w:rsid w:val="004C4151"/>
    <w:rsid w:val="004C416A"/>
    <w:rsid w:val="004C4892"/>
    <w:rsid w:val="004C4D44"/>
    <w:rsid w:val="004C4E44"/>
    <w:rsid w:val="004C50A0"/>
    <w:rsid w:val="004C597A"/>
    <w:rsid w:val="004C69A0"/>
    <w:rsid w:val="004D010D"/>
    <w:rsid w:val="004D1A33"/>
    <w:rsid w:val="004D1B6D"/>
    <w:rsid w:val="004D1D08"/>
    <w:rsid w:val="004D3633"/>
    <w:rsid w:val="004D4836"/>
    <w:rsid w:val="004D4DA9"/>
    <w:rsid w:val="004D72BB"/>
    <w:rsid w:val="004E17FE"/>
    <w:rsid w:val="004E2B60"/>
    <w:rsid w:val="004E54A6"/>
    <w:rsid w:val="004E67C2"/>
    <w:rsid w:val="004E795B"/>
    <w:rsid w:val="004F0E94"/>
    <w:rsid w:val="004F1FB9"/>
    <w:rsid w:val="004F5BF3"/>
    <w:rsid w:val="004F6669"/>
    <w:rsid w:val="004F6869"/>
    <w:rsid w:val="00500372"/>
    <w:rsid w:val="005016F0"/>
    <w:rsid w:val="005020B3"/>
    <w:rsid w:val="00503818"/>
    <w:rsid w:val="00505179"/>
    <w:rsid w:val="00505B96"/>
    <w:rsid w:val="00505E8B"/>
    <w:rsid w:val="00506FFC"/>
    <w:rsid w:val="005116F9"/>
    <w:rsid w:val="00511762"/>
    <w:rsid w:val="00512081"/>
    <w:rsid w:val="0051213E"/>
    <w:rsid w:val="00513C06"/>
    <w:rsid w:val="00515C22"/>
    <w:rsid w:val="00517025"/>
    <w:rsid w:val="00521755"/>
    <w:rsid w:val="00522BBA"/>
    <w:rsid w:val="00523AC1"/>
    <w:rsid w:val="00523BC7"/>
    <w:rsid w:val="00524D02"/>
    <w:rsid w:val="00524ED8"/>
    <w:rsid w:val="00525111"/>
    <w:rsid w:val="00526B5A"/>
    <w:rsid w:val="00527951"/>
    <w:rsid w:val="00531AAE"/>
    <w:rsid w:val="00532B1F"/>
    <w:rsid w:val="00532C56"/>
    <w:rsid w:val="00533908"/>
    <w:rsid w:val="00541210"/>
    <w:rsid w:val="00543246"/>
    <w:rsid w:val="005438DE"/>
    <w:rsid w:val="0054575C"/>
    <w:rsid w:val="00552207"/>
    <w:rsid w:val="00555352"/>
    <w:rsid w:val="00555B88"/>
    <w:rsid w:val="00561EE0"/>
    <w:rsid w:val="00562698"/>
    <w:rsid w:val="005626C1"/>
    <w:rsid w:val="00567060"/>
    <w:rsid w:val="00570A2F"/>
    <w:rsid w:val="0057115D"/>
    <w:rsid w:val="00571370"/>
    <w:rsid w:val="0057254F"/>
    <w:rsid w:val="00573692"/>
    <w:rsid w:val="00573728"/>
    <w:rsid w:val="00574AAA"/>
    <w:rsid w:val="0058161F"/>
    <w:rsid w:val="00581643"/>
    <w:rsid w:val="00582F25"/>
    <w:rsid w:val="00583528"/>
    <w:rsid w:val="00583B3A"/>
    <w:rsid w:val="00584795"/>
    <w:rsid w:val="00584B0F"/>
    <w:rsid w:val="005850BA"/>
    <w:rsid w:val="005851F2"/>
    <w:rsid w:val="0058597C"/>
    <w:rsid w:val="005869BC"/>
    <w:rsid w:val="00590A8D"/>
    <w:rsid w:val="0059188A"/>
    <w:rsid w:val="00591B29"/>
    <w:rsid w:val="00592E0F"/>
    <w:rsid w:val="00593551"/>
    <w:rsid w:val="0059518E"/>
    <w:rsid w:val="0059571A"/>
    <w:rsid w:val="005971B5"/>
    <w:rsid w:val="005A0BA0"/>
    <w:rsid w:val="005A7181"/>
    <w:rsid w:val="005B1F88"/>
    <w:rsid w:val="005C1753"/>
    <w:rsid w:val="005C1FC0"/>
    <w:rsid w:val="005C27BF"/>
    <w:rsid w:val="005C41DE"/>
    <w:rsid w:val="005C43FB"/>
    <w:rsid w:val="005C4F06"/>
    <w:rsid w:val="005C767A"/>
    <w:rsid w:val="005C7E48"/>
    <w:rsid w:val="005D2A31"/>
    <w:rsid w:val="005D4653"/>
    <w:rsid w:val="005D49EF"/>
    <w:rsid w:val="005D6816"/>
    <w:rsid w:val="005E033D"/>
    <w:rsid w:val="005E5971"/>
    <w:rsid w:val="005F1780"/>
    <w:rsid w:val="005F3E58"/>
    <w:rsid w:val="005F4014"/>
    <w:rsid w:val="005F48B2"/>
    <w:rsid w:val="005F7868"/>
    <w:rsid w:val="0060066B"/>
    <w:rsid w:val="00600B22"/>
    <w:rsid w:val="006013AF"/>
    <w:rsid w:val="00601635"/>
    <w:rsid w:val="00602892"/>
    <w:rsid w:val="00603AD4"/>
    <w:rsid w:val="00604956"/>
    <w:rsid w:val="00604D8A"/>
    <w:rsid w:val="0060742B"/>
    <w:rsid w:val="00611C48"/>
    <w:rsid w:val="0061225B"/>
    <w:rsid w:val="006125BF"/>
    <w:rsid w:val="006151F3"/>
    <w:rsid w:val="00615EF2"/>
    <w:rsid w:val="00616F73"/>
    <w:rsid w:val="00617B2A"/>
    <w:rsid w:val="00617EAC"/>
    <w:rsid w:val="006203AB"/>
    <w:rsid w:val="00622834"/>
    <w:rsid w:val="006239F5"/>
    <w:rsid w:val="00624DAC"/>
    <w:rsid w:val="00624DF2"/>
    <w:rsid w:val="006309E1"/>
    <w:rsid w:val="00632F95"/>
    <w:rsid w:val="00633BB5"/>
    <w:rsid w:val="006341E8"/>
    <w:rsid w:val="00637B3B"/>
    <w:rsid w:val="006451E2"/>
    <w:rsid w:val="00651B3F"/>
    <w:rsid w:val="006553A6"/>
    <w:rsid w:val="00655699"/>
    <w:rsid w:val="00656896"/>
    <w:rsid w:val="00657950"/>
    <w:rsid w:val="0066123E"/>
    <w:rsid w:val="00662B51"/>
    <w:rsid w:val="006644BF"/>
    <w:rsid w:val="00664ADD"/>
    <w:rsid w:val="00665B9B"/>
    <w:rsid w:val="006675F4"/>
    <w:rsid w:val="00667AB3"/>
    <w:rsid w:val="006700C5"/>
    <w:rsid w:val="00670393"/>
    <w:rsid w:val="00670C9B"/>
    <w:rsid w:val="00670F93"/>
    <w:rsid w:val="0067104B"/>
    <w:rsid w:val="0067643E"/>
    <w:rsid w:val="006765A4"/>
    <w:rsid w:val="006807FD"/>
    <w:rsid w:val="006808BC"/>
    <w:rsid w:val="006816CA"/>
    <w:rsid w:val="00682D34"/>
    <w:rsid w:val="0069213F"/>
    <w:rsid w:val="00692664"/>
    <w:rsid w:val="0069308E"/>
    <w:rsid w:val="00693674"/>
    <w:rsid w:val="00694CB6"/>
    <w:rsid w:val="0069520C"/>
    <w:rsid w:val="0069604B"/>
    <w:rsid w:val="00696597"/>
    <w:rsid w:val="006965D1"/>
    <w:rsid w:val="00696B79"/>
    <w:rsid w:val="00697094"/>
    <w:rsid w:val="006A1180"/>
    <w:rsid w:val="006A1ADA"/>
    <w:rsid w:val="006A3A62"/>
    <w:rsid w:val="006A3F58"/>
    <w:rsid w:val="006A425A"/>
    <w:rsid w:val="006A441D"/>
    <w:rsid w:val="006A47AE"/>
    <w:rsid w:val="006A4803"/>
    <w:rsid w:val="006A670D"/>
    <w:rsid w:val="006A6B08"/>
    <w:rsid w:val="006A77B4"/>
    <w:rsid w:val="006B49FB"/>
    <w:rsid w:val="006B7254"/>
    <w:rsid w:val="006C002A"/>
    <w:rsid w:val="006C04A7"/>
    <w:rsid w:val="006C0660"/>
    <w:rsid w:val="006C0A99"/>
    <w:rsid w:val="006C281A"/>
    <w:rsid w:val="006C2F2B"/>
    <w:rsid w:val="006C303F"/>
    <w:rsid w:val="006C38FC"/>
    <w:rsid w:val="006C3DF8"/>
    <w:rsid w:val="006C50D1"/>
    <w:rsid w:val="006C538B"/>
    <w:rsid w:val="006C68E9"/>
    <w:rsid w:val="006C7B34"/>
    <w:rsid w:val="006D2B90"/>
    <w:rsid w:val="006D36A6"/>
    <w:rsid w:val="006D4DBE"/>
    <w:rsid w:val="006D60A1"/>
    <w:rsid w:val="006D678A"/>
    <w:rsid w:val="006D6B69"/>
    <w:rsid w:val="006D6F29"/>
    <w:rsid w:val="006E191F"/>
    <w:rsid w:val="006E2395"/>
    <w:rsid w:val="006E26DD"/>
    <w:rsid w:val="006E2854"/>
    <w:rsid w:val="006E3831"/>
    <w:rsid w:val="006E4106"/>
    <w:rsid w:val="006E44DB"/>
    <w:rsid w:val="006E5200"/>
    <w:rsid w:val="006E60CC"/>
    <w:rsid w:val="006E668B"/>
    <w:rsid w:val="006E709F"/>
    <w:rsid w:val="006F0839"/>
    <w:rsid w:val="006F1D48"/>
    <w:rsid w:val="006F324A"/>
    <w:rsid w:val="006F3401"/>
    <w:rsid w:val="006F38DE"/>
    <w:rsid w:val="006F4930"/>
    <w:rsid w:val="006F62FA"/>
    <w:rsid w:val="006F6FBB"/>
    <w:rsid w:val="006F7896"/>
    <w:rsid w:val="006F7FD1"/>
    <w:rsid w:val="00700370"/>
    <w:rsid w:val="00700B9D"/>
    <w:rsid w:val="00703958"/>
    <w:rsid w:val="00703E43"/>
    <w:rsid w:val="00704B48"/>
    <w:rsid w:val="00704DAD"/>
    <w:rsid w:val="007054DA"/>
    <w:rsid w:val="00706E79"/>
    <w:rsid w:val="00706FD7"/>
    <w:rsid w:val="00711F69"/>
    <w:rsid w:val="00713D39"/>
    <w:rsid w:val="00713E84"/>
    <w:rsid w:val="00716842"/>
    <w:rsid w:val="00717BCE"/>
    <w:rsid w:val="007200D8"/>
    <w:rsid w:val="00722B53"/>
    <w:rsid w:val="00723674"/>
    <w:rsid w:val="00723DB8"/>
    <w:rsid w:val="007246F3"/>
    <w:rsid w:val="00724D74"/>
    <w:rsid w:val="007255AD"/>
    <w:rsid w:val="007258D0"/>
    <w:rsid w:val="00730BF4"/>
    <w:rsid w:val="00732CA7"/>
    <w:rsid w:val="00733FBE"/>
    <w:rsid w:val="00735562"/>
    <w:rsid w:val="00735A4F"/>
    <w:rsid w:val="0073654B"/>
    <w:rsid w:val="00736A05"/>
    <w:rsid w:val="00736D70"/>
    <w:rsid w:val="0074005E"/>
    <w:rsid w:val="007433CC"/>
    <w:rsid w:val="00744541"/>
    <w:rsid w:val="00744D8B"/>
    <w:rsid w:val="00745FF5"/>
    <w:rsid w:val="00750517"/>
    <w:rsid w:val="007510B2"/>
    <w:rsid w:val="00751332"/>
    <w:rsid w:val="00752C0E"/>
    <w:rsid w:val="00753406"/>
    <w:rsid w:val="00754A20"/>
    <w:rsid w:val="00755BBD"/>
    <w:rsid w:val="00756258"/>
    <w:rsid w:val="007562C2"/>
    <w:rsid w:val="0075675F"/>
    <w:rsid w:val="007605E4"/>
    <w:rsid w:val="0076121F"/>
    <w:rsid w:val="00763B1C"/>
    <w:rsid w:val="0076419F"/>
    <w:rsid w:val="00770801"/>
    <w:rsid w:val="00771287"/>
    <w:rsid w:val="00774913"/>
    <w:rsid w:val="00780660"/>
    <w:rsid w:val="00780B99"/>
    <w:rsid w:val="00781B0D"/>
    <w:rsid w:val="00783C0D"/>
    <w:rsid w:val="007848F8"/>
    <w:rsid w:val="00787F1D"/>
    <w:rsid w:val="00791181"/>
    <w:rsid w:val="00791658"/>
    <w:rsid w:val="00792694"/>
    <w:rsid w:val="00792EC9"/>
    <w:rsid w:val="0079623F"/>
    <w:rsid w:val="007979C2"/>
    <w:rsid w:val="00797CB4"/>
    <w:rsid w:val="007A077A"/>
    <w:rsid w:val="007A1CEE"/>
    <w:rsid w:val="007A2421"/>
    <w:rsid w:val="007A4C33"/>
    <w:rsid w:val="007A5F8E"/>
    <w:rsid w:val="007A61AF"/>
    <w:rsid w:val="007A65F9"/>
    <w:rsid w:val="007A6E45"/>
    <w:rsid w:val="007A6EDC"/>
    <w:rsid w:val="007A6F17"/>
    <w:rsid w:val="007A7F20"/>
    <w:rsid w:val="007B1158"/>
    <w:rsid w:val="007B2113"/>
    <w:rsid w:val="007B3010"/>
    <w:rsid w:val="007B3082"/>
    <w:rsid w:val="007B3CAC"/>
    <w:rsid w:val="007B417E"/>
    <w:rsid w:val="007B4222"/>
    <w:rsid w:val="007B47F6"/>
    <w:rsid w:val="007B7ACA"/>
    <w:rsid w:val="007C0BFA"/>
    <w:rsid w:val="007C227D"/>
    <w:rsid w:val="007C2563"/>
    <w:rsid w:val="007C2B84"/>
    <w:rsid w:val="007C3EB2"/>
    <w:rsid w:val="007C42C8"/>
    <w:rsid w:val="007C43B2"/>
    <w:rsid w:val="007C46A3"/>
    <w:rsid w:val="007C66C1"/>
    <w:rsid w:val="007C685F"/>
    <w:rsid w:val="007C793F"/>
    <w:rsid w:val="007D1340"/>
    <w:rsid w:val="007D1463"/>
    <w:rsid w:val="007D3690"/>
    <w:rsid w:val="007D47F4"/>
    <w:rsid w:val="007D4925"/>
    <w:rsid w:val="007D4A96"/>
    <w:rsid w:val="007D56E8"/>
    <w:rsid w:val="007D5B63"/>
    <w:rsid w:val="007D5C9A"/>
    <w:rsid w:val="007D6115"/>
    <w:rsid w:val="007D750D"/>
    <w:rsid w:val="007D786E"/>
    <w:rsid w:val="007D7AE8"/>
    <w:rsid w:val="007E0678"/>
    <w:rsid w:val="007E0869"/>
    <w:rsid w:val="007E129A"/>
    <w:rsid w:val="007E12DB"/>
    <w:rsid w:val="007E45C5"/>
    <w:rsid w:val="007E6116"/>
    <w:rsid w:val="007E714A"/>
    <w:rsid w:val="007F0DAF"/>
    <w:rsid w:val="007F1C2C"/>
    <w:rsid w:val="007F26B0"/>
    <w:rsid w:val="007F51F9"/>
    <w:rsid w:val="007F62B6"/>
    <w:rsid w:val="00801D79"/>
    <w:rsid w:val="008027D6"/>
    <w:rsid w:val="00804122"/>
    <w:rsid w:val="00804519"/>
    <w:rsid w:val="008062FF"/>
    <w:rsid w:val="00806445"/>
    <w:rsid w:val="00806636"/>
    <w:rsid w:val="00807143"/>
    <w:rsid w:val="008102CD"/>
    <w:rsid w:val="00811EA3"/>
    <w:rsid w:val="00812495"/>
    <w:rsid w:val="00812FA4"/>
    <w:rsid w:val="008132E6"/>
    <w:rsid w:val="00813808"/>
    <w:rsid w:val="00815639"/>
    <w:rsid w:val="00816518"/>
    <w:rsid w:val="00821FE8"/>
    <w:rsid w:val="00822019"/>
    <w:rsid w:val="0082328E"/>
    <w:rsid w:val="008233F6"/>
    <w:rsid w:val="00823C3C"/>
    <w:rsid w:val="008247D8"/>
    <w:rsid w:val="00824CB2"/>
    <w:rsid w:val="00827456"/>
    <w:rsid w:val="0082761A"/>
    <w:rsid w:val="008302C6"/>
    <w:rsid w:val="00830859"/>
    <w:rsid w:val="00830ED3"/>
    <w:rsid w:val="00835135"/>
    <w:rsid w:val="00840DF8"/>
    <w:rsid w:val="0084159E"/>
    <w:rsid w:val="008449A4"/>
    <w:rsid w:val="008471C3"/>
    <w:rsid w:val="00850448"/>
    <w:rsid w:val="00852777"/>
    <w:rsid w:val="00852E1E"/>
    <w:rsid w:val="0085588F"/>
    <w:rsid w:val="00855D1E"/>
    <w:rsid w:val="0085737C"/>
    <w:rsid w:val="00860156"/>
    <w:rsid w:val="008603BE"/>
    <w:rsid w:val="00862D8A"/>
    <w:rsid w:val="00863E9D"/>
    <w:rsid w:val="00867F5A"/>
    <w:rsid w:val="0087212C"/>
    <w:rsid w:val="00872944"/>
    <w:rsid w:val="00873D8B"/>
    <w:rsid w:val="00875B6B"/>
    <w:rsid w:val="008800CD"/>
    <w:rsid w:val="008801DB"/>
    <w:rsid w:val="0088159A"/>
    <w:rsid w:val="00884231"/>
    <w:rsid w:val="008921D0"/>
    <w:rsid w:val="008970E9"/>
    <w:rsid w:val="008A018F"/>
    <w:rsid w:val="008A01EA"/>
    <w:rsid w:val="008A2EBA"/>
    <w:rsid w:val="008A36BD"/>
    <w:rsid w:val="008A47B2"/>
    <w:rsid w:val="008A4DFF"/>
    <w:rsid w:val="008A6858"/>
    <w:rsid w:val="008A6A22"/>
    <w:rsid w:val="008B2B4C"/>
    <w:rsid w:val="008B2C64"/>
    <w:rsid w:val="008B2FCC"/>
    <w:rsid w:val="008B36D2"/>
    <w:rsid w:val="008B56AC"/>
    <w:rsid w:val="008B5917"/>
    <w:rsid w:val="008C0897"/>
    <w:rsid w:val="008C17C4"/>
    <w:rsid w:val="008C34A4"/>
    <w:rsid w:val="008C3F03"/>
    <w:rsid w:val="008C4BF7"/>
    <w:rsid w:val="008C6704"/>
    <w:rsid w:val="008C6828"/>
    <w:rsid w:val="008C7F54"/>
    <w:rsid w:val="008D04C8"/>
    <w:rsid w:val="008D5AEB"/>
    <w:rsid w:val="008D6398"/>
    <w:rsid w:val="008D641B"/>
    <w:rsid w:val="008D77DF"/>
    <w:rsid w:val="008D7B49"/>
    <w:rsid w:val="008E0FDC"/>
    <w:rsid w:val="008E29FA"/>
    <w:rsid w:val="008E4F68"/>
    <w:rsid w:val="008E6E94"/>
    <w:rsid w:val="008E6FF5"/>
    <w:rsid w:val="008E7897"/>
    <w:rsid w:val="008E7CA3"/>
    <w:rsid w:val="008F266C"/>
    <w:rsid w:val="008F30E5"/>
    <w:rsid w:val="008F5BAE"/>
    <w:rsid w:val="008F671B"/>
    <w:rsid w:val="008F75C3"/>
    <w:rsid w:val="00900CE0"/>
    <w:rsid w:val="00902A15"/>
    <w:rsid w:val="00902DC4"/>
    <w:rsid w:val="00902DED"/>
    <w:rsid w:val="00903825"/>
    <w:rsid w:val="00903964"/>
    <w:rsid w:val="00904993"/>
    <w:rsid w:val="00906C15"/>
    <w:rsid w:val="00906C74"/>
    <w:rsid w:val="00906F09"/>
    <w:rsid w:val="00906FCC"/>
    <w:rsid w:val="009079D1"/>
    <w:rsid w:val="0091242D"/>
    <w:rsid w:val="00912570"/>
    <w:rsid w:val="00913CBA"/>
    <w:rsid w:val="00913D8F"/>
    <w:rsid w:val="00914E09"/>
    <w:rsid w:val="00915580"/>
    <w:rsid w:val="00916822"/>
    <w:rsid w:val="00917279"/>
    <w:rsid w:val="00917624"/>
    <w:rsid w:val="00917830"/>
    <w:rsid w:val="00920158"/>
    <w:rsid w:val="009207BA"/>
    <w:rsid w:val="0092164C"/>
    <w:rsid w:val="00921B84"/>
    <w:rsid w:val="00921E72"/>
    <w:rsid w:val="00922678"/>
    <w:rsid w:val="009270FB"/>
    <w:rsid w:val="00927531"/>
    <w:rsid w:val="00930851"/>
    <w:rsid w:val="00932E3D"/>
    <w:rsid w:val="00934F04"/>
    <w:rsid w:val="0093644C"/>
    <w:rsid w:val="00941108"/>
    <w:rsid w:val="00942682"/>
    <w:rsid w:val="009434C8"/>
    <w:rsid w:val="00947C8D"/>
    <w:rsid w:val="00947EE9"/>
    <w:rsid w:val="0095083C"/>
    <w:rsid w:val="00953752"/>
    <w:rsid w:val="00953E77"/>
    <w:rsid w:val="0095727F"/>
    <w:rsid w:val="009611E8"/>
    <w:rsid w:val="00964BDD"/>
    <w:rsid w:val="0096503E"/>
    <w:rsid w:val="0096562C"/>
    <w:rsid w:val="00965D09"/>
    <w:rsid w:val="00965EF4"/>
    <w:rsid w:val="0096661F"/>
    <w:rsid w:val="009708D5"/>
    <w:rsid w:val="009714F2"/>
    <w:rsid w:val="00971E5F"/>
    <w:rsid w:val="009720DC"/>
    <w:rsid w:val="0097245F"/>
    <w:rsid w:val="00974380"/>
    <w:rsid w:val="00974F06"/>
    <w:rsid w:val="009807A1"/>
    <w:rsid w:val="0098223F"/>
    <w:rsid w:val="00984718"/>
    <w:rsid w:val="00984ADA"/>
    <w:rsid w:val="00984D2A"/>
    <w:rsid w:val="00984F18"/>
    <w:rsid w:val="009878FF"/>
    <w:rsid w:val="00987FA5"/>
    <w:rsid w:val="0099056A"/>
    <w:rsid w:val="00992203"/>
    <w:rsid w:val="00992717"/>
    <w:rsid w:val="009928CB"/>
    <w:rsid w:val="00993023"/>
    <w:rsid w:val="00995DAB"/>
    <w:rsid w:val="00997DDA"/>
    <w:rsid w:val="009A1F5F"/>
    <w:rsid w:val="009A20F1"/>
    <w:rsid w:val="009A3744"/>
    <w:rsid w:val="009A3D60"/>
    <w:rsid w:val="009A4974"/>
    <w:rsid w:val="009A49FB"/>
    <w:rsid w:val="009A65BB"/>
    <w:rsid w:val="009A6812"/>
    <w:rsid w:val="009B2976"/>
    <w:rsid w:val="009B46A5"/>
    <w:rsid w:val="009B50F0"/>
    <w:rsid w:val="009B7C40"/>
    <w:rsid w:val="009B7CC9"/>
    <w:rsid w:val="009C13D3"/>
    <w:rsid w:val="009C1551"/>
    <w:rsid w:val="009C4A62"/>
    <w:rsid w:val="009C4E7D"/>
    <w:rsid w:val="009C5375"/>
    <w:rsid w:val="009D0C9C"/>
    <w:rsid w:val="009D388E"/>
    <w:rsid w:val="009D6763"/>
    <w:rsid w:val="009D7882"/>
    <w:rsid w:val="009E0B8D"/>
    <w:rsid w:val="009E14A8"/>
    <w:rsid w:val="009E2517"/>
    <w:rsid w:val="009E4EC2"/>
    <w:rsid w:val="009E67C3"/>
    <w:rsid w:val="009F0616"/>
    <w:rsid w:val="009F12A5"/>
    <w:rsid w:val="009F522D"/>
    <w:rsid w:val="00A00DCF"/>
    <w:rsid w:val="00A013A2"/>
    <w:rsid w:val="00A01735"/>
    <w:rsid w:val="00A01C69"/>
    <w:rsid w:val="00A027D0"/>
    <w:rsid w:val="00A02858"/>
    <w:rsid w:val="00A029D5"/>
    <w:rsid w:val="00A04574"/>
    <w:rsid w:val="00A05454"/>
    <w:rsid w:val="00A064A9"/>
    <w:rsid w:val="00A068E1"/>
    <w:rsid w:val="00A06C36"/>
    <w:rsid w:val="00A06E5A"/>
    <w:rsid w:val="00A10089"/>
    <w:rsid w:val="00A1238A"/>
    <w:rsid w:val="00A12A7F"/>
    <w:rsid w:val="00A1300B"/>
    <w:rsid w:val="00A145B3"/>
    <w:rsid w:val="00A152D4"/>
    <w:rsid w:val="00A15787"/>
    <w:rsid w:val="00A17292"/>
    <w:rsid w:val="00A20DD5"/>
    <w:rsid w:val="00A21816"/>
    <w:rsid w:val="00A22693"/>
    <w:rsid w:val="00A2572C"/>
    <w:rsid w:val="00A2579B"/>
    <w:rsid w:val="00A26463"/>
    <w:rsid w:val="00A2702A"/>
    <w:rsid w:val="00A35AE2"/>
    <w:rsid w:val="00A35EDA"/>
    <w:rsid w:val="00A364F7"/>
    <w:rsid w:val="00A36727"/>
    <w:rsid w:val="00A37C3E"/>
    <w:rsid w:val="00A4025D"/>
    <w:rsid w:val="00A402DD"/>
    <w:rsid w:val="00A421CC"/>
    <w:rsid w:val="00A42B8B"/>
    <w:rsid w:val="00A43346"/>
    <w:rsid w:val="00A43ECC"/>
    <w:rsid w:val="00A4687A"/>
    <w:rsid w:val="00A4729E"/>
    <w:rsid w:val="00A4746D"/>
    <w:rsid w:val="00A5130A"/>
    <w:rsid w:val="00A51857"/>
    <w:rsid w:val="00A52A92"/>
    <w:rsid w:val="00A532A7"/>
    <w:rsid w:val="00A54371"/>
    <w:rsid w:val="00A54D64"/>
    <w:rsid w:val="00A57A09"/>
    <w:rsid w:val="00A60BA4"/>
    <w:rsid w:val="00A611A0"/>
    <w:rsid w:val="00A618A3"/>
    <w:rsid w:val="00A62D10"/>
    <w:rsid w:val="00A64E71"/>
    <w:rsid w:val="00A655A6"/>
    <w:rsid w:val="00A65FB8"/>
    <w:rsid w:val="00A66613"/>
    <w:rsid w:val="00A6684E"/>
    <w:rsid w:val="00A7301F"/>
    <w:rsid w:val="00A74725"/>
    <w:rsid w:val="00A74F2D"/>
    <w:rsid w:val="00A751BB"/>
    <w:rsid w:val="00A7539C"/>
    <w:rsid w:val="00A814B9"/>
    <w:rsid w:val="00A86FC8"/>
    <w:rsid w:val="00A9050F"/>
    <w:rsid w:val="00A90B4F"/>
    <w:rsid w:val="00A91D4C"/>
    <w:rsid w:val="00A94EA6"/>
    <w:rsid w:val="00A94ECE"/>
    <w:rsid w:val="00A94F94"/>
    <w:rsid w:val="00A962AB"/>
    <w:rsid w:val="00A96343"/>
    <w:rsid w:val="00A969C5"/>
    <w:rsid w:val="00AA010B"/>
    <w:rsid w:val="00AA218B"/>
    <w:rsid w:val="00AA2516"/>
    <w:rsid w:val="00AA2B4C"/>
    <w:rsid w:val="00AA3DF5"/>
    <w:rsid w:val="00AA6215"/>
    <w:rsid w:val="00AA6822"/>
    <w:rsid w:val="00AA79AF"/>
    <w:rsid w:val="00AB1190"/>
    <w:rsid w:val="00AB1A0F"/>
    <w:rsid w:val="00AB56D8"/>
    <w:rsid w:val="00AB587A"/>
    <w:rsid w:val="00AB680B"/>
    <w:rsid w:val="00AC15FF"/>
    <w:rsid w:val="00AC3418"/>
    <w:rsid w:val="00AC42CC"/>
    <w:rsid w:val="00AC439A"/>
    <w:rsid w:val="00AC6A68"/>
    <w:rsid w:val="00AD062E"/>
    <w:rsid w:val="00AD0BCE"/>
    <w:rsid w:val="00AD18AC"/>
    <w:rsid w:val="00AD1A37"/>
    <w:rsid w:val="00AD3139"/>
    <w:rsid w:val="00AD6338"/>
    <w:rsid w:val="00AD6476"/>
    <w:rsid w:val="00AD6E39"/>
    <w:rsid w:val="00AE15A9"/>
    <w:rsid w:val="00AE2DCF"/>
    <w:rsid w:val="00AE577A"/>
    <w:rsid w:val="00AE5FAD"/>
    <w:rsid w:val="00AE60A4"/>
    <w:rsid w:val="00AE7CCD"/>
    <w:rsid w:val="00AF06F0"/>
    <w:rsid w:val="00AF1625"/>
    <w:rsid w:val="00AF37B1"/>
    <w:rsid w:val="00AF41D4"/>
    <w:rsid w:val="00AF4759"/>
    <w:rsid w:val="00AF54A1"/>
    <w:rsid w:val="00AF633C"/>
    <w:rsid w:val="00AF691E"/>
    <w:rsid w:val="00AF6C36"/>
    <w:rsid w:val="00AF6FEF"/>
    <w:rsid w:val="00AF75A8"/>
    <w:rsid w:val="00B05CD7"/>
    <w:rsid w:val="00B10A7E"/>
    <w:rsid w:val="00B10BF0"/>
    <w:rsid w:val="00B111F7"/>
    <w:rsid w:val="00B149C4"/>
    <w:rsid w:val="00B21282"/>
    <w:rsid w:val="00B24F97"/>
    <w:rsid w:val="00B26753"/>
    <w:rsid w:val="00B27EBF"/>
    <w:rsid w:val="00B30C35"/>
    <w:rsid w:val="00B31F06"/>
    <w:rsid w:val="00B35987"/>
    <w:rsid w:val="00B36EB4"/>
    <w:rsid w:val="00B40CAF"/>
    <w:rsid w:val="00B4194B"/>
    <w:rsid w:val="00B45DA6"/>
    <w:rsid w:val="00B46D66"/>
    <w:rsid w:val="00B503D1"/>
    <w:rsid w:val="00B5067C"/>
    <w:rsid w:val="00B50B2E"/>
    <w:rsid w:val="00B62E33"/>
    <w:rsid w:val="00B718A2"/>
    <w:rsid w:val="00B73710"/>
    <w:rsid w:val="00B73966"/>
    <w:rsid w:val="00B7653B"/>
    <w:rsid w:val="00B7752F"/>
    <w:rsid w:val="00B815D8"/>
    <w:rsid w:val="00B82CA1"/>
    <w:rsid w:val="00B84522"/>
    <w:rsid w:val="00B85EE4"/>
    <w:rsid w:val="00B87519"/>
    <w:rsid w:val="00B90086"/>
    <w:rsid w:val="00B90F84"/>
    <w:rsid w:val="00B91AB2"/>
    <w:rsid w:val="00B91FFF"/>
    <w:rsid w:val="00B95BB0"/>
    <w:rsid w:val="00B97C18"/>
    <w:rsid w:val="00BA1D7B"/>
    <w:rsid w:val="00BA235A"/>
    <w:rsid w:val="00BA2967"/>
    <w:rsid w:val="00BA31FD"/>
    <w:rsid w:val="00BA7EF4"/>
    <w:rsid w:val="00BB167A"/>
    <w:rsid w:val="00BB2C1E"/>
    <w:rsid w:val="00BB39E9"/>
    <w:rsid w:val="00BB5510"/>
    <w:rsid w:val="00BB57F5"/>
    <w:rsid w:val="00BB6CD0"/>
    <w:rsid w:val="00BB7E1F"/>
    <w:rsid w:val="00BC0FD9"/>
    <w:rsid w:val="00BC189D"/>
    <w:rsid w:val="00BC194B"/>
    <w:rsid w:val="00BC27F5"/>
    <w:rsid w:val="00BC37DF"/>
    <w:rsid w:val="00BD3DD9"/>
    <w:rsid w:val="00BD4481"/>
    <w:rsid w:val="00BD490D"/>
    <w:rsid w:val="00BD629C"/>
    <w:rsid w:val="00BD6709"/>
    <w:rsid w:val="00BD6816"/>
    <w:rsid w:val="00BD6A56"/>
    <w:rsid w:val="00BD6E9E"/>
    <w:rsid w:val="00BD724C"/>
    <w:rsid w:val="00BD7A7E"/>
    <w:rsid w:val="00BE0361"/>
    <w:rsid w:val="00BE06A0"/>
    <w:rsid w:val="00BE2BD9"/>
    <w:rsid w:val="00BE37A9"/>
    <w:rsid w:val="00BE4A1A"/>
    <w:rsid w:val="00BE4B28"/>
    <w:rsid w:val="00BE4C78"/>
    <w:rsid w:val="00BE59A8"/>
    <w:rsid w:val="00BE5A35"/>
    <w:rsid w:val="00BE6B0E"/>
    <w:rsid w:val="00BE75A1"/>
    <w:rsid w:val="00BF1956"/>
    <w:rsid w:val="00BF483B"/>
    <w:rsid w:val="00BF5811"/>
    <w:rsid w:val="00BF5DA0"/>
    <w:rsid w:val="00BF7312"/>
    <w:rsid w:val="00C001A7"/>
    <w:rsid w:val="00C01971"/>
    <w:rsid w:val="00C01F2F"/>
    <w:rsid w:val="00C026FA"/>
    <w:rsid w:val="00C034D4"/>
    <w:rsid w:val="00C035BD"/>
    <w:rsid w:val="00C03B70"/>
    <w:rsid w:val="00C04958"/>
    <w:rsid w:val="00C065FB"/>
    <w:rsid w:val="00C10E97"/>
    <w:rsid w:val="00C12882"/>
    <w:rsid w:val="00C12AB6"/>
    <w:rsid w:val="00C12B86"/>
    <w:rsid w:val="00C137FE"/>
    <w:rsid w:val="00C1413D"/>
    <w:rsid w:val="00C159A7"/>
    <w:rsid w:val="00C17EA4"/>
    <w:rsid w:val="00C205CB"/>
    <w:rsid w:val="00C2155F"/>
    <w:rsid w:val="00C2180E"/>
    <w:rsid w:val="00C21AE3"/>
    <w:rsid w:val="00C23011"/>
    <w:rsid w:val="00C25406"/>
    <w:rsid w:val="00C2700C"/>
    <w:rsid w:val="00C302D7"/>
    <w:rsid w:val="00C30C17"/>
    <w:rsid w:val="00C32D13"/>
    <w:rsid w:val="00C34DF6"/>
    <w:rsid w:val="00C3626E"/>
    <w:rsid w:val="00C3729F"/>
    <w:rsid w:val="00C4016B"/>
    <w:rsid w:val="00C42253"/>
    <w:rsid w:val="00C424F8"/>
    <w:rsid w:val="00C42CEC"/>
    <w:rsid w:val="00C440CA"/>
    <w:rsid w:val="00C45809"/>
    <w:rsid w:val="00C50420"/>
    <w:rsid w:val="00C505CD"/>
    <w:rsid w:val="00C50FC9"/>
    <w:rsid w:val="00C510BC"/>
    <w:rsid w:val="00C535CA"/>
    <w:rsid w:val="00C5508A"/>
    <w:rsid w:val="00C563AE"/>
    <w:rsid w:val="00C64AA3"/>
    <w:rsid w:val="00C64E76"/>
    <w:rsid w:val="00C65141"/>
    <w:rsid w:val="00C65608"/>
    <w:rsid w:val="00C65C7D"/>
    <w:rsid w:val="00C6648F"/>
    <w:rsid w:val="00C67394"/>
    <w:rsid w:val="00C71108"/>
    <w:rsid w:val="00C72084"/>
    <w:rsid w:val="00C7436F"/>
    <w:rsid w:val="00C74A90"/>
    <w:rsid w:val="00C74D05"/>
    <w:rsid w:val="00C74E20"/>
    <w:rsid w:val="00C75FA3"/>
    <w:rsid w:val="00C76697"/>
    <w:rsid w:val="00C76ED3"/>
    <w:rsid w:val="00C92192"/>
    <w:rsid w:val="00C93093"/>
    <w:rsid w:val="00C93FF1"/>
    <w:rsid w:val="00C95492"/>
    <w:rsid w:val="00C971C6"/>
    <w:rsid w:val="00C9740F"/>
    <w:rsid w:val="00CA0964"/>
    <w:rsid w:val="00CA14E9"/>
    <w:rsid w:val="00CA224D"/>
    <w:rsid w:val="00CA29C6"/>
    <w:rsid w:val="00CA316F"/>
    <w:rsid w:val="00CA6225"/>
    <w:rsid w:val="00CA6CB6"/>
    <w:rsid w:val="00CA794B"/>
    <w:rsid w:val="00CB022B"/>
    <w:rsid w:val="00CB3E58"/>
    <w:rsid w:val="00CB47A5"/>
    <w:rsid w:val="00CB52AE"/>
    <w:rsid w:val="00CB633E"/>
    <w:rsid w:val="00CB6FA0"/>
    <w:rsid w:val="00CC047A"/>
    <w:rsid w:val="00CC308F"/>
    <w:rsid w:val="00CC3148"/>
    <w:rsid w:val="00CC5DA9"/>
    <w:rsid w:val="00CC6025"/>
    <w:rsid w:val="00CC6713"/>
    <w:rsid w:val="00CC6A1D"/>
    <w:rsid w:val="00CC6F6F"/>
    <w:rsid w:val="00CC76BD"/>
    <w:rsid w:val="00CC7996"/>
    <w:rsid w:val="00CC79E7"/>
    <w:rsid w:val="00CD06BF"/>
    <w:rsid w:val="00CD0B0A"/>
    <w:rsid w:val="00CD11F1"/>
    <w:rsid w:val="00CD1939"/>
    <w:rsid w:val="00CD1967"/>
    <w:rsid w:val="00CD2639"/>
    <w:rsid w:val="00CD2A03"/>
    <w:rsid w:val="00CD348F"/>
    <w:rsid w:val="00CD552A"/>
    <w:rsid w:val="00CD6262"/>
    <w:rsid w:val="00CD6AE4"/>
    <w:rsid w:val="00CE02BE"/>
    <w:rsid w:val="00CE0C7B"/>
    <w:rsid w:val="00CE1788"/>
    <w:rsid w:val="00CE5A44"/>
    <w:rsid w:val="00CE62EC"/>
    <w:rsid w:val="00CE6BD5"/>
    <w:rsid w:val="00CE7240"/>
    <w:rsid w:val="00CE7D48"/>
    <w:rsid w:val="00CF02F1"/>
    <w:rsid w:val="00CF0BBD"/>
    <w:rsid w:val="00CF4DD9"/>
    <w:rsid w:val="00CF5CE8"/>
    <w:rsid w:val="00D0165F"/>
    <w:rsid w:val="00D026B0"/>
    <w:rsid w:val="00D056F2"/>
    <w:rsid w:val="00D05F14"/>
    <w:rsid w:val="00D10545"/>
    <w:rsid w:val="00D117E3"/>
    <w:rsid w:val="00D12E4A"/>
    <w:rsid w:val="00D134D1"/>
    <w:rsid w:val="00D13840"/>
    <w:rsid w:val="00D156C0"/>
    <w:rsid w:val="00D16538"/>
    <w:rsid w:val="00D16CBC"/>
    <w:rsid w:val="00D20A7D"/>
    <w:rsid w:val="00D24447"/>
    <w:rsid w:val="00D25C3D"/>
    <w:rsid w:val="00D27533"/>
    <w:rsid w:val="00D2754F"/>
    <w:rsid w:val="00D27F2A"/>
    <w:rsid w:val="00D302A4"/>
    <w:rsid w:val="00D33E8B"/>
    <w:rsid w:val="00D34289"/>
    <w:rsid w:val="00D34CDA"/>
    <w:rsid w:val="00D35C95"/>
    <w:rsid w:val="00D365EA"/>
    <w:rsid w:val="00D37C7C"/>
    <w:rsid w:val="00D40677"/>
    <w:rsid w:val="00D43B5B"/>
    <w:rsid w:val="00D461C9"/>
    <w:rsid w:val="00D4631A"/>
    <w:rsid w:val="00D50288"/>
    <w:rsid w:val="00D504FC"/>
    <w:rsid w:val="00D5130C"/>
    <w:rsid w:val="00D52C8F"/>
    <w:rsid w:val="00D56446"/>
    <w:rsid w:val="00D57901"/>
    <w:rsid w:val="00D57BB4"/>
    <w:rsid w:val="00D610BD"/>
    <w:rsid w:val="00D6184D"/>
    <w:rsid w:val="00D61985"/>
    <w:rsid w:val="00D663EB"/>
    <w:rsid w:val="00D70C9F"/>
    <w:rsid w:val="00D710A6"/>
    <w:rsid w:val="00D72351"/>
    <w:rsid w:val="00D73DFC"/>
    <w:rsid w:val="00D741A5"/>
    <w:rsid w:val="00D74923"/>
    <w:rsid w:val="00D75F06"/>
    <w:rsid w:val="00D774C7"/>
    <w:rsid w:val="00D8102B"/>
    <w:rsid w:val="00D81204"/>
    <w:rsid w:val="00D8161A"/>
    <w:rsid w:val="00D827E1"/>
    <w:rsid w:val="00D82C03"/>
    <w:rsid w:val="00D84E23"/>
    <w:rsid w:val="00D8557D"/>
    <w:rsid w:val="00D85F53"/>
    <w:rsid w:val="00D8622D"/>
    <w:rsid w:val="00D869FF"/>
    <w:rsid w:val="00D87B7D"/>
    <w:rsid w:val="00D90DB4"/>
    <w:rsid w:val="00D91522"/>
    <w:rsid w:val="00D92471"/>
    <w:rsid w:val="00D9382B"/>
    <w:rsid w:val="00D941E6"/>
    <w:rsid w:val="00D94458"/>
    <w:rsid w:val="00D94A15"/>
    <w:rsid w:val="00D96EB1"/>
    <w:rsid w:val="00D979A3"/>
    <w:rsid w:val="00DA0CF2"/>
    <w:rsid w:val="00DA29ED"/>
    <w:rsid w:val="00DA3012"/>
    <w:rsid w:val="00DA31A2"/>
    <w:rsid w:val="00DA3403"/>
    <w:rsid w:val="00DA38D8"/>
    <w:rsid w:val="00DA40C4"/>
    <w:rsid w:val="00DA4F40"/>
    <w:rsid w:val="00DA6D06"/>
    <w:rsid w:val="00DA6E6D"/>
    <w:rsid w:val="00DB0A35"/>
    <w:rsid w:val="00DB2EBD"/>
    <w:rsid w:val="00DB30CB"/>
    <w:rsid w:val="00DB54E4"/>
    <w:rsid w:val="00DB7494"/>
    <w:rsid w:val="00DB7623"/>
    <w:rsid w:val="00DC0FFF"/>
    <w:rsid w:val="00DC109C"/>
    <w:rsid w:val="00DC2145"/>
    <w:rsid w:val="00DC21B6"/>
    <w:rsid w:val="00DC22F0"/>
    <w:rsid w:val="00DC2D38"/>
    <w:rsid w:val="00DC44B2"/>
    <w:rsid w:val="00DC6E9B"/>
    <w:rsid w:val="00DC6F83"/>
    <w:rsid w:val="00DD26EC"/>
    <w:rsid w:val="00DD3C58"/>
    <w:rsid w:val="00DD55E6"/>
    <w:rsid w:val="00DD6C05"/>
    <w:rsid w:val="00DE0759"/>
    <w:rsid w:val="00DE16E9"/>
    <w:rsid w:val="00DE26FD"/>
    <w:rsid w:val="00DE3E3F"/>
    <w:rsid w:val="00DE58CE"/>
    <w:rsid w:val="00DF15C3"/>
    <w:rsid w:val="00DF20EF"/>
    <w:rsid w:val="00DF4119"/>
    <w:rsid w:val="00DF4AA9"/>
    <w:rsid w:val="00DF4CA3"/>
    <w:rsid w:val="00DF5F82"/>
    <w:rsid w:val="00DF6650"/>
    <w:rsid w:val="00E02AB9"/>
    <w:rsid w:val="00E033ED"/>
    <w:rsid w:val="00E03464"/>
    <w:rsid w:val="00E0376E"/>
    <w:rsid w:val="00E03C48"/>
    <w:rsid w:val="00E04EFD"/>
    <w:rsid w:val="00E058B5"/>
    <w:rsid w:val="00E05E56"/>
    <w:rsid w:val="00E10A06"/>
    <w:rsid w:val="00E14B70"/>
    <w:rsid w:val="00E14B8D"/>
    <w:rsid w:val="00E15FB2"/>
    <w:rsid w:val="00E16718"/>
    <w:rsid w:val="00E170C2"/>
    <w:rsid w:val="00E207A0"/>
    <w:rsid w:val="00E20EE6"/>
    <w:rsid w:val="00E21AFE"/>
    <w:rsid w:val="00E227CE"/>
    <w:rsid w:val="00E23D2A"/>
    <w:rsid w:val="00E23EE5"/>
    <w:rsid w:val="00E261CB"/>
    <w:rsid w:val="00E26E03"/>
    <w:rsid w:val="00E27634"/>
    <w:rsid w:val="00E27793"/>
    <w:rsid w:val="00E31A6D"/>
    <w:rsid w:val="00E31AA3"/>
    <w:rsid w:val="00E32602"/>
    <w:rsid w:val="00E33DA3"/>
    <w:rsid w:val="00E41E74"/>
    <w:rsid w:val="00E4204E"/>
    <w:rsid w:val="00E42B64"/>
    <w:rsid w:val="00E437C9"/>
    <w:rsid w:val="00E44C9F"/>
    <w:rsid w:val="00E45698"/>
    <w:rsid w:val="00E47A73"/>
    <w:rsid w:val="00E47A9E"/>
    <w:rsid w:val="00E515A6"/>
    <w:rsid w:val="00E548A0"/>
    <w:rsid w:val="00E564B7"/>
    <w:rsid w:val="00E564EF"/>
    <w:rsid w:val="00E56677"/>
    <w:rsid w:val="00E60E8A"/>
    <w:rsid w:val="00E6660E"/>
    <w:rsid w:val="00E71062"/>
    <w:rsid w:val="00E71809"/>
    <w:rsid w:val="00E74D43"/>
    <w:rsid w:val="00E7557D"/>
    <w:rsid w:val="00E7706A"/>
    <w:rsid w:val="00E8366B"/>
    <w:rsid w:val="00E85114"/>
    <w:rsid w:val="00E85732"/>
    <w:rsid w:val="00E857BB"/>
    <w:rsid w:val="00E868B3"/>
    <w:rsid w:val="00E86E2D"/>
    <w:rsid w:val="00E90199"/>
    <w:rsid w:val="00E935DB"/>
    <w:rsid w:val="00E9748A"/>
    <w:rsid w:val="00E97EC6"/>
    <w:rsid w:val="00EA0B94"/>
    <w:rsid w:val="00EA1DF7"/>
    <w:rsid w:val="00EA2141"/>
    <w:rsid w:val="00EA2765"/>
    <w:rsid w:val="00EA29C2"/>
    <w:rsid w:val="00EA3142"/>
    <w:rsid w:val="00EA3FBE"/>
    <w:rsid w:val="00EA4BB9"/>
    <w:rsid w:val="00EA617E"/>
    <w:rsid w:val="00EA64A9"/>
    <w:rsid w:val="00EA6D0D"/>
    <w:rsid w:val="00EA6E29"/>
    <w:rsid w:val="00EA7272"/>
    <w:rsid w:val="00EA7D01"/>
    <w:rsid w:val="00EB0313"/>
    <w:rsid w:val="00EB66B2"/>
    <w:rsid w:val="00EB79E1"/>
    <w:rsid w:val="00EB7B3D"/>
    <w:rsid w:val="00EB7FAE"/>
    <w:rsid w:val="00EC03F4"/>
    <w:rsid w:val="00EC11E0"/>
    <w:rsid w:val="00EC35EC"/>
    <w:rsid w:val="00EC36C6"/>
    <w:rsid w:val="00EC3A10"/>
    <w:rsid w:val="00EC40E9"/>
    <w:rsid w:val="00EC429C"/>
    <w:rsid w:val="00EC50C0"/>
    <w:rsid w:val="00EC56F2"/>
    <w:rsid w:val="00ED021B"/>
    <w:rsid w:val="00ED19E2"/>
    <w:rsid w:val="00ED457B"/>
    <w:rsid w:val="00ED5149"/>
    <w:rsid w:val="00ED69D4"/>
    <w:rsid w:val="00ED7E73"/>
    <w:rsid w:val="00EE478D"/>
    <w:rsid w:val="00EE49C7"/>
    <w:rsid w:val="00EE5BB6"/>
    <w:rsid w:val="00EE6977"/>
    <w:rsid w:val="00EF1300"/>
    <w:rsid w:val="00EF32F0"/>
    <w:rsid w:val="00EF50E7"/>
    <w:rsid w:val="00EF54D1"/>
    <w:rsid w:val="00F001CC"/>
    <w:rsid w:val="00F00400"/>
    <w:rsid w:val="00F009E8"/>
    <w:rsid w:val="00F01C3E"/>
    <w:rsid w:val="00F028F9"/>
    <w:rsid w:val="00F0378A"/>
    <w:rsid w:val="00F063ED"/>
    <w:rsid w:val="00F07EAF"/>
    <w:rsid w:val="00F12B63"/>
    <w:rsid w:val="00F14F34"/>
    <w:rsid w:val="00F15959"/>
    <w:rsid w:val="00F159DD"/>
    <w:rsid w:val="00F15DD6"/>
    <w:rsid w:val="00F20B61"/>
    <w:rsid w:val="00F210AF"/>
    <w:rsid w:val="00F21237"/>
    <w:rsid w:val="00F22A8B"/>
    <w:rsid w:val="00F23487"/>
    <w:rsid w:val="00F25642"/>
    <w:rsid w:val="00F256DA"/>
    <w:rsid w:val="00F25F96"/>
    <w:rsid w:val="00F26373"/>
    <w:rsid w:val="00F264B6"/>
    <w:rsid w:val="00F27DDB"/>
    <w:rsid w:val="00F310E8"/>
    <w:rsid w:val="00F32355"/>
    <w:rsid w:val="00F340F2"/>
    <w:rsid w:val="00F3443B"/>
    <w:rsid w:val="00F368B4"/>
    <w:rsid w:val="00F409E9"/>
    <w:rsid w:val="00F40D93"/>
    <w:rsid w:val="00F41D28"/>
    <w:rsid w:val="00F43C31"/>
    <w:rsid w:val="00F4405E"/>
    <w:rsid w:val="00F44623"/>
    <w:rsid w:val="00F470D2"/>
    <w:rsid w:val="00F50163"/>
    <w:rsid w:val="00F50292"/>
    <w:rsid w:val="00F5315E"/>
    <w:rsid w:val="00F54090"/>
    <w:rsid w:val="00F568FE"/>
    <w:rsid w:val="00F573BC"/>
    <w:rsid w:val="00F57652"/>
    <w:rsid w:val="00F61232"/>
    <w:rsid w:val="00F621E9"/>
    <w:rsid w:val="00F64682"/>
    <w:rsid w:val="00F65235"/>
    <w:rsid w:val="00F65F03"/>
    <w:rsid w:val="00F66069"/>
    <w:rsid w:val="00F66B30"/>
    <w:rsid w:val="00F67E18"/>
    <w:rsid w:val="00F709BA"/>
    <w:rsid w:val="00F70B24"/>
    <w:rsid w:val="00F7110F"/>
    <w:rsid w:val="00F715BE"/>
    <w:rsid w:val="00F72B9B"/>
    <w:rsid w:val="00F72D8A"/>
    <w:rsid w:val="00F7373B"/>
    <w:rsid w:val="00F73F12"/>
    <w:rsid w:val="00F74109"/>
    <w:rsid w:val="00F74502"/>
    <w:rsid w:val="00F74D4C"/>
    <w:rsid w:val="00F76179"/>
    <w:rsid w:val="00F76E55"/>
    <w:rsid w:val="00F76F28"/>
    <w:rsid w:val="00F805D6"/>
    <w:rsid w:val="00F81866"/>
    <w:rsid w:val="00F83767"/>
    <w:rsid w:val="00F84E1B"/>
    <w:rsid w:val="00F85505"/>
    <w:rsid w:val="00F85D1A"/>
    <w:rsid w:val="00F87DCA"/>
    <w:rsid w:val="00F90D17"/>
    <w:rsid w:val="00F9195D"/>
    <w:rsid w:val="00F9247B"/>
    <w:rsid w:val="00F97F42"/>
    <w:rsid w:val="00FA1D01"/>
    <w:rsid w:val="00FA3D45"/>
    <w:rsid w:val="00FA45F4"/>
    <w:rsid w:val="00FA515B"/>
    <w:rsid w:val="00FA5A8D"/>
    <w:rsid w:val="00FA6EFD"/>
    <w:rsid w:val="00FB017D"/>
    <w:rsid w:val="00FB0F2F"/>
    <w:rsid w:val="00FB49CC"/>
    <w:rsid w:val="00FB4E08"/>
    <w:rsid w:val="00FB6327"/>
    <w:rsid w:val="00FB72C3"/>
    <w:rsid w:val="00FC3A40"/>
    <w:rsid w:val="00FC4313"/>
    <w:rsid w:val="00FC49BA"/>
    <w:rsid w:val="00FC632A"/>
    <w:rsid w:val="00FC77E1"/>
    <w:rsid w:val="00FD0CC4"/>
    <w:rsid w:val="00FD0E74"/>
    <w:rsid w:val="00FD0F43"/>
    <w:rsid w:val="00FD1B7B"/>
    <w:rsid w:val="00FD30D8"/>
    <w:rsid w:val="00FD36A5"/>
    <w:rsid w:val="00FD44C6"/>
    <w:rsid w:val="00FD6962"/>
    <w:rsid w:val="00FD70C8"/>
    <w:rsid w:val="00FE02E2"/>
    <w:rsid w:val="00FE3A81"/>
    <w:rsid w:val="00FE51AB"/>
    <w:rsid w:val="00FE5465"/>
    <w:rsid w:val="00FE5FA4"/>
    <w:rsid w:val="00FE60B0"/>
    <w:rsid w:val="00FE6283"/>
    <w:rsid w:val="00FE7242"/>
    <w:rsid w:val="00FE7726"/>
    <w:rsid w:val="00FE7DB8"/>
    <w:rsid w:val="00FF0194"/>
    <w:rsid w:val="00FF0BCF"/>
    <w:rsid w:val="00FF1C71"/>
    <w:rsid w:val="00FF2141"/>
    <w:rsid w:val="00FF460C"/>
    <w:rsid w:val="00FF6285"/>
    <w:rsid w:val="00FF6959"/>
    <w:rsid w:val="00FF7079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4FE81"/>
  <w15:chartTrackingRefBased/>
  <w15:docId w15:val="{0BB48558-0482-4C54-A40A-6F8A55533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qFormat/>
    <w:rsid w:val="00117B23"/>
  </w:style>
  <w:style w:type="paragraph" w:styleId="Header">
    <w:name w:val="header"/>
    <w:basedOn w:val="Normal"/>
    <w:link w:val="HeaderChar"/>
    <w:uiPriority w:val="99"/>
    <w:unhideWhenUsed/>
    <w:rsid w:val="00D66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3EB"/>
  </w:style>
  <w:style w:type="paragraph" w:styleId="Footer">
    <w:name w:val="footer"/>
    <w:basedOn w:val="Normal"/>
    <w:link w:val="FooterChar"/>
    <w:uiPriority w:val="99"/>
    <w:unhideWhenUsed/>
    <w:rsid w:val="00D66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3EB"/>
  </w:style>
  <w:style w:type="character" w:styleId="Hyperlink">
    <w:name w:val="Hyperlink"/>
    <w:basedOn w:val="DefaultParagraphFont"/>
    <w:uiPriority w:val="99"/>
    <w:unhideWhenUsed/>
    <w:rsid w:val="002D58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8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4833"/>
    <w:pPr>
      <w:ind w:left="720"/>
      <w:contextualSpacing/>
    </w:pPr>
  </w:style>
  <w:style w:type="table" w:styleId="TableGrid">
    <w:name w:val="Table Grid"/>
    <w:basedOn w:val="TableNormal"/>
    <w:uiPriority w:val="39"/>
    <w:rsid w:val="00F66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35B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7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merald.com/insight/content/doi/10.1108/JES-01-2023-0003/full/html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just-style.com/news/global-fashion-industry-heading-for-slowdown-in-2023/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lobaldata.com/store/report/impact-of-the-russia-ukraine-conflict-on-apparel-theme-analysis/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ublication/361701652_Russia-Ukraine_war_and_risks_to_global_supply_chains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hyperlink" Target="https://www.emerald.com/insight/content/doi/10.1108/JRF-07-2022-0179/full/pdf?title=the-russia-ukraine-conflict-and-foreign-stocks-on-the-us-market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article/pii/S0165176522001355" TargetMode="External"/><Relationship Id="rId14" Type="http://schemas.openxmlformats.org/officeDocument/2006/relationships/hyperlink" Target="https://www.researchgate.net/publication/365241724_The_Impact_of_Instability_in_the_Business_Environment_on_the_Competitiveness_of_Enterprise_Using_the_Example_of_the_Apparel_Industry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onlinelibrary.wiley.com/doi/full/10.1002/joe.22162" TargetMode="External"/><Relationship Id="rId17" Type="http://schemas.openxmlformats.org/officeDocument/2006/relationships/hyperlink" Target="https://wrds-www.wharton.upenn.edu/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318C583-5819-4DE2-9076-356D07788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8</TotalTime>
  <Pages>25</Pages>
  <Words>2821</Words>
  <Characters>15293</Characters>
  <Application>Microsoft Office Word</Application>
  <DocSecurity>0</DocSecurity>
  <Lines>764</Lines>
  <Paragraphs>4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wo Amao</dc:creator>
  <cp:keywords/>
  <dc:description/>
  <cp:lastModifiedBy>Taiwo Amao</cp:lastModifiedBy>
  <cp:revision>1926</cp:revision>
  <dcterms:created xsi:type="dcterms:W3CDTF">2023-05-12T20:52:00Z</dcterms:created>
  <dcterms:modified xsi:type="dcterms:W3CDTF">2023-05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0f72dd-2f37-4218-b77f-2ba6cb3b470d</vt:lpwstr>
  </property>
</Properties>
</file>